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EC474" w14:textId="77777777" w:rsidR="00FF3810" w:rsidRDefault="00FF3810" w:rsidP="00C646BC">
      <w:pPr>
        <w:spacing w:before="86"/>
        <w:ind w:left="3969" w:right="767"/>
        <w:rPr>
          <w:rFonts w:ascii="Frutiger LT Std 45 Light"/>
          <w:b/>
          <w:color w:val="ED7D31" w:themeColor="accent1"/>
          <w:sz w:val="28"/>
          <w:szCs w:val="28"/>
        </w:rPr>
      </w:pPr>
    </w:p>
    <w:p w14:paraId="6CD6AAF8" w14:textId="67904BFE" w:rsidR="00521724" w:rsidRPr="008860B2" w:rsidRDefault="00876BA6" w:rsidP="00B04B77">
      <w:pPr>
        <w:spacing w:before="86"/>
        <w:ind w:left="3969" w:right="767"/>
        <w:rPr>
          <w:rFonts w:ascii="Frutiger LT Std 45 Light" w:eastAsia="Frutiger LT Std 45 Light" w:hAnsi="Frutiger LT Std 45 Light" w:cs="Frutiger LT Std 45 Light"/>
          <w:b/>
          <w:sz w:val="24"/>
          <w:szCs w:val="24"/>
        </w:rPr>
      </w:pPr>
      <w:r>
        <w:rPr>
          <w:rFonts w:eastAsiaTheme="minorHAnsi"/>
          <w:noProof/>
          <w:color w:val="ED7D31" w:themeColor="accent1"/>
          <w:sz w:val="28"/>
          <w:szCs w:val="28"/>
          <w:lang w:val="en-GB" w:eastAsia="en-GB"/>
        </w:rPr>
        <w:drawing>
          <wp:anchor distT="0" distB="0" distL="114300" distR="114300" simplePos="0" relativeHeight="251658752" behindDoc="0" locked="0" layoutInCell="1" allowOverlap="1" wp14:anchorId="57C8F3C2" wp14:editId="5235B598">
            <wp:simplePos x="0" y="0"/>
            <wp:positionH relativeFrom="page">
              <wp:posOffset>687070</wp:posOffset>
            </wp:positionH>
            <wp:positionV relativeFrom="paragraph">
              <wp:posOffset>-3175</wp:posOffset>
            </wp:positionV>
            <wp:extent cx="1336040" cy="588645"/>
            <wp:effectExtent l="0" t="0" r="0" b="0"/>
            <wp:wrapNone/>
            <wp:docPr id="19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6040" cy="588645"/>
                    </a:xfrm>
                    <a:prstGeom prst="rect">
                      <a:avLst/>
                    </a:prstGeom>
                    <a:noFill/>
                  </pic:spPr>
                </pic:pic>
              </a:graphicData>
            </a:graphic>
            <wp14:sizeRelH relativeFrom="page">
              <wp14:pctWidth>0</wp14:pctWidth>
            </wp14:sizeRelH>
            <wp14:sizeRelV relativeFrom="page">
              <wp14:pctHeight>0</wp14:pctHeight>
            </wp14:sizeRelV>
          </wp:anchor>
        </w:drawing>
      </w:r>
    </w:p>
    <w:p w14:paraId="0269D3F3" w14:textId="7B9432AD" w:rsidR="00521724" w:rsidRDefault="00220999">
      <w:pPr>
        <w:rPr>
          <w:rFonts w:ascii="Frutiger LT Std 45 Light" w:eastAsia="Frutiger LT Std 45 Light" w:hAnsi="Frutiger LT Std 45 Light" w:cs="Frutiger LT Std 45 Light"/>
        </w:rPr>
      </w:pPr>
      <w:r>
        <w:rPr>
          <w:noProof/>
          <w:lang w:val="en-GB" w:eastAsia="en-GB"/>
        </w:rPr>
        <w:drawing>
          <wp:anchor distT="0" distB="0" distL="114300" distR="114300" simplePos="0" relativeHeight="251655680" behindDoc="1" locked="0" layoutInCell="1" allowOverlap="1" wp14:anchorId="533C3BEE" wp14:editId="683DBE52">
            <wp:simplePos x="0" y="0"/>
            <wp:positionH relativeFrom="margin">
              <wp:posOffset>1609725</wp:posOffset>
            </wp:positionH>
            <wp:positionV relativeFrom="paragraph">
              <wp:posOffset>121285</wp:posOffset>
            </wp:positionV>
            <wp:extent cx="2837180" cy="2162175"/>
            <wp:effectExtent l="0" t="0" r="1270" b="9525"/>
            <wp:wrapTight wrapText="bothSides">
              <wp:wrapPolygon edited="0">
                <wp:start x="0" y="0"/>
                <wp:lineTo x="0" y="21505"/>
                <wp:lineTo x="21465" y="21505"/>
                <wp:lineTo x="21465" y="0"/>
                <wp:lineTo x="0" y="0"/>
              </wp:wrapPolygon>
            </wp:wrapTight>
            <wp:docPr id="6" name="Picture 6" descr="http://img.directindustry.com/images_di/photo-g/articulated-crane-telescopic-20632-3807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directindustry.com/images_di/photo-g/articulated-crane-telescopic-20632-3807187.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7180" cy="216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F4BB77" w14:textId="4F07DC1D" w:rsidR="00521724" w:rsidRDefault="00521724">
      <w:pPr>
        <w:rPr>
          <w:rFonts w:ascii="Frutiger LT Std 45 Light" w:eastAsia="Frutiger LT Std 45 Light" w:hAnsi="Frutiger LT Std 45 Light" w:cs="Frutiger LT Std 45 Light"/>
        </w:rPr>
      </w:pPr>
    </w:p>
    <w:p w14:paraId="37C881D3" w14:textId="5C57A332" w:rsidR="00521724" w:rsidRDefault="00521724">
      <w:pPr>
        <w:rPr>
          <w:rFonts w:ascii="Frutiger LT Std 45 Light" w:eastAsia="Frutiger LT Std 45 Light" w:hAnsi="Frutiger LT Std 45 Light" w:cs="Frutiger LT Std 45 Light"/>
        </w:rPr>
      </w:pPr>
    </w:p>
    <w:p w14:paraId="222951F9" w14:textId="77777777" w:rsidR="00521724" w:rsidRDefault="00521724">
      <w:pPr>
        <w:spacing w:before="4"/>
        <w:rPr>
          <w:rFonts w:ascii="Frutiger LT Std 45 Light" w:eastAsia="Frutiger LT Std 45 Light" w:hAnsi="Frutiger LT Std 45 Light" w:cs="Frutiger LT Std 45 Light"/>
          <w:sz w:val="25"/>
          <w:szCs w:val="25"/>
        </w:rPr>
      </w:pPr>
    </w:p>
    <w:p w14:paraId="263A7A87" w14:textId="77777777" w:rsidR="00521724" w:rsidRDefault="00521724" w:rsidP="00E153BF">
      <w:pPr>
        <w:ind w:left="993"/>
        <w:rPr>
          <w:rFonts w:ascii="Frutiger LT Std 45 Light" w:eastAsia="Frutiger LT Std 45 Light" w:hAnsi="Frutiger LT Std 45 Light" w:cs="Frutiger LT Std 45 Light"/>
        </w:rPr>
      </w:pPr>
    </w:p>
    <w:p w14:paraId="2C7B41F2" w14:textId="77777777" w:rsidR="00521724" w:rsidRDefault="00521724">
      <w:pPr>
        <w:rPr>
          <w:rFonts w:ascii="Frutiger LT Std 45 Light" w:eastAsia="Frutiger LT Std 45 Light" w:hAnsi="Frutiger LT Std 45 Light" w:cs="Frutiger LT Std 45 Light"/>
        </w:rPr>
      </w:pPr>
    </w:p>
    <w:p w14:paraId="0F9D9D89" w14:textId="0D565136" w:rsidR="00521724" w:rsidRDefault="00521724">
      <w:pPr>
        <w:rPr>
          <w:rFonts w:ascii="Frutiger LT Std 45 Light" w:eastAsia="Frutiger LT Std 45 Light" w:hAnsi="Frutiger LT Std 45 Light" w:cs="Frutiger LT Std 45 Light"/>
        </w:rPr>
      </w:pPr>
    </w:p>
    <w:p w14:paraId="2CB14239" w14:textId="4376456E" w:rsidR="00521724" w:rsidRDefault="00220999">
      <w:pPr>
        <w:rPr>
          <w:rFonts w:ascii="Frutiger LT Std 45 Light" w:eastAsia="Frutiger LT Std 45 Light" w:hAnsi="Frutiger LT Std 45 Light" w:cs="Frutiger LT Std 45 Light"/>
        </w:rPr>
      </w:pPr>
      <w:r w:rsidRPr="007A5DAA">
        <w:rPr>
          <w:noProof/>
          <w:lang w:val="en-GB" w:eastAsia="en-GB"/>
        </w:rPr>
        <w:drawing>
          <wp:anchor distT="0" distB="0" distL="114300" distR="114300" simplePos="0" relativeHeight="251657728" behindDoc="1" locked="0" layoutInCell="1" allowOverlap="1" wp14:anchorId="35CD2CFF" wp14:editId="0986AC5B">
            <wp:simplePos x="0" y="0"/>
            <wp:positionH relativeFrom="column">
              <wp:posOffset>3268980</wp:posOffset>
            </wp:positionH>
            <wp:positionV relativeFrom="paragraph">
              <wp:posOffset>12700</wp:posOffset>
            </wp:positionV>
            <wp:extent cx="2286000" cy="1714500"/>
            <wp:effectExtent l="0" t="0" r="0" b="0"/>
            <wp:wrapTight wrapText="bothSides">
              <wp:wrapPolygon edited="0">
                <wp:start x="0" y="0"/>
                <wp:lineTo x="0" y="21360"/>
                <wp:lineTo x="21420" y="21360"/>
                <wp:lineTo x="21420" y="0"/>
                <wp:lineTo x="0" y="0"/>
              </wp:wrapPolygon>
            </wp:wrapTight>
            <wp:docPr id="8" name="Picture 8" descr="https://encrypted-tbn3.gstatic.com/images?q=tbn:ANd9GcTPvcX1uCjrWxeZRfRY--bBDaX4qoaQxfKeNPBmdLiweXl1zN0j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3.gstatic.com/images?q=tbn:ANd9GcTPvcX1uCjrWxeZRfRY--bBDaX4qoaQxfKeNPBmdLiweXl1zN0jEQ"/>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6704" behindDoc="1" locked="0" layoutInCell="1" allowOverlap="1" wp14:anchorId="72008A42" wp14:editId="4F67DBC1">
            <wp:simplePos x="0" y="0"/>
            <wp:positionH relativeFrom="column">
              <wp:posOffset>438150</wp:posOffset>
            </wp:positionH>
            <wp:positionV relativeFrom="paragraph">
              <wp:posOffset>35560</wp:posOffset>
            </wp:positionV>
            <wp:extent cx="2524125" cy="1704975"/>
            <wp:effectExtent l="0" t="0" r="0" b="0"/>
            <wp:wrapTight wrapText="bothSides">
              <wp:wrapPolygon edited="0">
                <wp:start x="0" y="0"/>
                <wp:lineTo x="0" y="21479"/>
                <wp:lineTo x="21518" y="21479"/>
                <wp:lineTo x="21518" y="0"/>
                <wp:lineTo x="0" y="0"/>
              </wp:wrapPolygon>
            </wp:wrapTight>
            <wp:docPr id="7" name="Picture 7" descr="http://www.espmach.com.au/DPE/DPE%20Images/Chamberlain-8T-Yard-Cra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spmach.com.au/DPE/DPE%20Images/Chamberlain-8T-Yard-Cran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125" cy="1704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465A0D" w14:textId="77777777" w:rsidR="00521724" w:rsidRDefault="00521724">
      <w:pPr>
        <w:rPr>
          <w:rFonts w:ascii="Frutiger LT Std 45 Light" w:eastAsia="Frutiger LT Std 45 Light" w:hAnsi="Frutiger LT Std 45 Light" w:cs="Frutiger LT Std 45 Light"/>
        </w:rPr>
      </w:pPr>
    </w:p>
    <w:p w14:paraId="50F97A4A" w14:textId="77777777" w:rsidR="00521724" w:rsidRDefault="00521724">
      <w:pPr>
        <w:spacing w:before="8"/>
        <w:rPr>
          <w:rFonts w:ascii="Frutiger LT Std 45 Light" w:eastAsia="Frutiger LT Std 45 Light" w:hAnsi="Frutiger LT Std 45 Light" w:cs="Frutiger LT Std 45 Light"/>
          <w:sz w:val="19"/>
          <w:szCs w:val="19"/>
        </w:rPr>
      </w:pPr>
    </w:p>
    <w:p w14:paraId="0DD5535C" w14:textId="77777777" w:rsidR="00407FF7" w:rsidRDefault="00407FF7">
      <w:pPr>
        <w:spacing w:before="8"/>
        <w:rPr>
          <w:rFonts w:ascii="Frutiger LT Std 45 Light" w:eastAsia="Frutiger LT Std 45 Light" w:hAnsi="Frutiger LT Std 45 Light" w:cs="Frutiger LT Std 45 Light"/>
          <w:sz w:val="19"/>
          <w:szCs w:val="19"/>
        </w:rPr>
      </w:pPr>
    </w:p>
    <w:p w14:paraId="4BEBA82B" w14:textId="77777777" w:rsidR="00407FF7" w:rsidRDefault="00407FF7">
      <w:pPr>
        <w:spacing w:before="8"/>
        <w:rPr>
          <w:rFonts w:ascii="Frutiger LT Std 45 Light" w:eastAsia="Frutiger LT Std 45 Light" w:hAnsi="Frutiger LT Std 45 Light" w:cs="Frutiger LT Std 45 Light"/>
          <w:sz w:val="19"/>
          <w:szCs w:val="19"/>
        </w:rPr>
      </w:pPr>
    </w:p>
    <w:p w14:paraId="2A9F58DB" w14:textId="71FE5EAC" w:rsidR="00407FF7" w:rsidRDefault="008C4360">
      <w:pPr>
        <w:spacing w:before="8"/>
        <w:rPr>
          <w:rFonts w:ascii="Frutiger LT Std 45 Light" w:eastAsia="Frutiger LT Std 45 Light" w:hAnsi="Frutiger LT Std 45 Light" w:cs="Frutiger LT Std 45 Light"/>
          <w:sz w:val="19"/>
          <w:szCs w:val="19"/>
        </w:rPr>
      </w:pPr>
      <w:r>
        <w:rPr>
          <w:rFonts w:ascii="Frutiger LT Std 45 Light" w:eastAsia="Frutiger LT Std 45 Light" w:hAnsi="Frutiger LT Std 45 Light" w:cs="Frutiger LT Std 45 Light"/>
          <w:sz w:val="19"/>
          <w:szCs w:val="19"/>
        </w:rPr>
        <w:t xml:space="preserve"> </w:t>
      </w:r>
    </w:p>
    <w:p w14:paraId="3E209E3A" w14:textId="77777777" w:rsidR="00407FF7" w:rsidRDefault="00407FF7">
      <w:pPr>
        <w:spacing w:before="8"/>
        <w:rPr>
          <w:rFonts w:ascii="Frutiger LT Std 45 Light" w:eastAsia="Frutiger LT Std 45 Light" w:hAnsi="Frutiger LT Std 45 Light" w:cs="Frutiger LT Std 45 Light"/>
          <w:sz w:val="19"/>
          <w:szCs w:val="19"/>
        </w:rPr>
      </w:pPr>
    </w:p>
    <w:p w14:paraId="0462FAA7" w14:textId="77777777" w:rsidR="00407FF7" w:rsidRDefault="00407FF7">
      <w:pPr>
        <w:spacing w:before="8"/>
        <w:rPr>
          <w:rFonts w:ascii="Frutiger LT Std 45 Light" w:eastAsia="Frutiger LT Std 45 Light" w:hAnsi="Frutiger LT Std 45 Light" w:cs="Frutiger LT Std 45 Light"/>
          <w:sz w:val="19"/>
          <w:szCs w:val="19"/>
        </w:rPr>
      </w:pPr>
    </w:p>
    <w:p w14:paraId="64369B81" w14:textId="77777777" w:rsidR="00407FF7" w:rsidRDefault="00407FF7">
      <w:pPr>
        <w:spacing w:before="8"/>
        <w:rPr>
          <w:rFonts w:ascii="Frutiger LT Std 45 Light" w:eastAsia="Frutiger LT Std 45 Light" w:hAnsi="Frutiger LT Std 45 Light" w:cs="Frutiger LT Std 45 Light"/>
          <w:sz w:val="19"/>
          <w:szCs w:val="19"/>
        </w:rPr>
      </w:pPr>
    </w:p>
    <w:p w14:paraId="1DF87E9B" w14:textId="77777777" w:rsidR="00521724" w:rsidRPr="00833D2F" w:rsidRDefault="00062151" w:rsidP="00833D2F">
      <w:pPr>
        <w:pStyle w:val="Title"/>
        <w:jc w:val="center"/>
        <w:rPr>
          <w:rFonts w:eastAsia="Arial" w:cs="Arial"/>
          <w:szCs w:val="48"/>
        </w:rPr>
      </w:pPr>
      <w:r w:rsidRPr="00833D2F">
        <w:t>Crane Association of New</w:t>
      </w:r>
      <w:r w:rsidRPr="00833D2F">
        <w:rPr>
          <w:spacing w:val="-1"/>
        </w:rPr>
        <w:t xml:space="preserve"> </w:t>
      </w:r>
      <w:r w:rsidRPr="00833D2F">
        <w:t>Zealand</w:t>
      </w:r>
    </w:p>
    <w:p w14:paraId="611DB282" w14:textId="77777777" w:rsidR="00521724" w:rsidRPr="00833D2F" w:rsidRDefault="00062151" w:rsidP="00833D2F">
      <w:pPr>
        <w:pStyle w:val="Title"/>
        <w:jc w:val="center"/>
      </w:pPr>
      <w:r w:rsidRPr="00833D2F">
        <w:t>Position</w:t>
      </w:r>
      <w:r w:rsidRPr="00833D2F">
        <w:rPr>
          <w:spacing w:val="8"/>
        </w:rPr>
        <w:t xml:space="preserve"> </w:t>
      </w:r>
      <w:r w:rsidRPr="00833D2F">
        <w:t>Paper</w:t>
      </w:r>
    </w:p>
    <w:p w14:paraId="4B5619E4" w14:textId="77777777" w:rsidR="008860B2" w:rsidRPr="00833D2F" w:rsidRDefault="008860B2" w:rsidP="00833D2F">
      <w:pPr>
        <w:pStyle w:val="Title"/>
        <w:jc w:val="center"/>
        <w:rPr>
          <w:rFonts w:eastAsia="Arial" w:cs="Arial"/>
          <w:szCs w:val="48"/>
        </w:rPr>
      </w:pPr>
    </w:p>
    <w:p w14:paraId="412C128D" w14:textId="77777777" w:rsidR="00521724" w:rsidRPr="00833D2F" w:rsidRDefault="00CD2114" w:rsidP="00833D2F">
      <w:pPr>
        <w:pStyle w:val="Title"/>
        <w:jc w:val="center"/>
        <w:rPr>
          <w:rFonts w:eastAsia="Arial" w:cs="Arial"/>
          <w:color w:val="595959" w:themeColor="text1" w:themeTint="A6"/>
          <w:szCs w:val="48"/>
        </w:rPr>
      </w:pPr>
      <w:r>
        <w:rPr>
          <w:color w:val="595959" w:themeColor="text1" w:themeTint="A6"/>
        </w:rPr>
        <w:t>Articulated Non-Slewing</w:t>
      </w:r>
      <w:r w:rsidR="008B14BC" w:rsidRPr="00833D2F">
        <w:rPr>
          <w:color w:val="595959" w:themeColor="text1" w:themeTint="A6"/>
        </w:rPr>
        <w:t xml:space="preserve"> </w:t>
      </w:r>
      <w:r w:rsidR="00407FF7" w:rsidRPr="00833D2F">
        <w:rPr>
          <w:color w:val="595959" w:themeColor="text1" w:themeTint="A6"/>
        </w:rPr>
        <w:t>Crane Operator Requirements</w:t>
      </w:r>
    </w:p>
    <w:p w14:paraId="52D07314" w14:textId="77777777" w:rsidR="0017450E" w:rsidRDefault="0017450E">
      <w:pPr>
        <w:rPr>
          <w:rFonts w:ascii="Arial" w:eastAsia="Arial" w:hAnsi="Arial" w:cs="Arial"/>
          <w:b/>
          <w:bCs/>
        </w:rPr>
      </w:pPr>
    </w:p>
    <w:p w14:paraId="21DBA786" w14:textId="77777777" w:rsidR="0017450E" w:rsidRDefault="0017450E">
      <w:pPr>
        <w:rPr>
          <w:rFonts w:ascii="Arial" w:eastAsia="Arial" w:hAnsi="Arial" w:cs="Arial"/>
          <w:b/>
          <w:bCs/>
        </w:rPr>
      </w:pPr>
    </w:p>
    <w:p w14:paraId="02B690AE" w14:textId="77777777" w:rsidR="00521724" w:rsidRDefault="00521724">
      <w:pPr>
        <w:rPr>
          <w:rFonts w:ascii="Arial" w:eastAsia="Arial" w:hAnsi="Arial" w:cs="Arial"/>
          <w:b/>
          <w:bCs/>
        </w:rPr>
      </w:pPr>
    </w:p>
    <w:p w14:paraId="30D92440" w14:textId="1632D22B" w:rsidR="00521724" w:rsidRDefault="00876BA6">
      <w:pPr>
        <w:spacing w:line="20" w:lineRule="exact"/>
        <w:ind w:left="139"/>
        <w:rPr>
          <w:rFonts w:ascii="Arial" w:eastAsia="Arial" w:hAnsi="Arial" w:cs="Arial"/>
          <w:sz w:val="2"/>
          <w:szCs w:val="2"/>
        </w:rPr>
      </w:pPr>
      <w:r>
        <w:rPr>
          <w:rFonts w:ascii="Arial" w:eastAsia="Arial" w:hAnsi="Arial" w:cs="Arial"/>
          <w:noProof/>
          <w:sz w:val="2"/>
          <w:szCs w:val="2"/>
          <w:lang w:val="en-GB" w:eastAsia="en-GB"/>
        </w:rPr>
        <mc:AlternateContent>
          <mc:Choice Requires="wpg">
            <w:drawing>
              <wp:inline distT="0" distB="0" distL="0" distR="0" wp14:anchorId="185E0702" wp14:editId="04B45BCF">
                <wp:extent cx="6326505" cy="6350"/>
                <wp:effectExtent l="5080" t="1905" r="2540" b="10795"/>
                <wp:docPr id="18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05" cy="6350"/>
                          <a:chOff x="0" y="0"/>
                          <a:chExt cx="9963" cy="10"/>
                        </a:xfrm>
                      </wpg:grpSpPr>
                      <wpg:grpSp>
                        <wpg:cNvPr id="188" name="Group 58"/>
                        <wpg:cNvGrpSpPr>
                          <a:grpSpLocks/>
                        </wpg:cNvGrpSpPr>
                        <wpg:grpSpPr bwMode="auto">
                          <a:xfrm>
                            <a:off x="5" y="5"/>
                            <a:ext cx="9953" cy="2"/>
                            <a:chOff x="5" y="5"/>
                            <a:chExt cx="9953" cy="2"/>
                          </a:xfrm>
                        </wpg:grpSpPr>
                        <wps:wsp>
                          <wps:cNvPr id="189" name="Freeform 59"/>
                          <wps:cNvSpPr>
                            <a:spLocks/>
                          </wps:cNvSpPr>
                          <wps:spPr bwMode="auto">
                            <a:xfrm>
                              <a:off x="5" y="5"/>
                              <a:ext cx="9953" cy="2"/>
                            </a:xfrm>
                            <a:custGeom>
                              <a:avLst/>
                              <a:gdLst>
                                <a:gd name="T0" fmla="+- 0 5 5"/>
                                <a:gd name="T1" fmla="*/ T0 w 9953"/>
                                <a:gd name="T2" fmla="+- 0 9957 5"/>
                                <a:gd name="T3" fmla="*/ T2 w 9953"/>
                              </a:gdLst>
                              <a:ahLst/>
                              <a:cxnLst>
                                <a:cxn ang="0">
                                  <a:pos x="T1" y="0"/>
                                </a:cxn>
                                <a:cxn ang="0">
                                  <a:pos x="T3" y="0"/>
                                </a:cxn>
                              </a:cxnLst>
                              <a:rect l="0" t="0" r="r" b="b"/>
                              <a:pathLst>
                                <a:path w="9953">
                                  <a:moveTo>
                                    <a:pt x="0" y="0"/>
                                  </a:moveTo>
                                  <a:lnTo>
                                    <a:pt x="9952" y="0"/>
                                  </a:lnTo>
                                </a:path>
                              </a:pathLst>
                            </a:custGeom>
                            <a:noFill/>
                            <a:ln w="6096">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728A0B2D" id="Group 57" o:spid="_x0000_s1026" style="width:498.15pt;height:.5pt;mso-position-horizontal-relative:char;mso-position-vertical-relative:line" coordsize="99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">
                <v:group id="Group 58" o:spid="_x0000_s1027" style="position:absolute;left:5;top:5;width:9953;height:2" coordorigin="5,5"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59" o:spid="_x0000_s1028" style="position:absolute;left:5;top:5;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" path="m,l9952,e" filled="f" strokecolor="red" strokeweight=".48pt">
                    <v:path arrowok="t" o:connecttype="custom" o:connectlocs="0,0;9952,0" o:connectangles="0,0"/>
                  </v:shape>
                </v:group>
                <w10:anchorlock/>
              </v:group>
            </w:pict>
          </mc:Fallback>
        </mc:AlternateContent>
      </w:r>
    </w:p>
    <w:p w14:paraId="15507835" w14:textId="77777777" w:rsidR="00521724" w:rsidRDefault="00521724">
      <w:pPr>
        <w:spacing w:line="20" w:lineRule="exact"/>
        <w:rPr>
          <w:rFonts w:ascii="Arial" w:eastAsia="Arial" w:hAnsi="Arial" w:cs="Arial"/>
          <w:sz w:val="2"/>
          <w:szCs w:val="2"/>
        </w:rPr>
        <w:sectPr w:rsidR="00521724" w:rsidSect="002A750B">
          <w:headerReference w:type="default" r:id="rId12"/>
          <w:footerReference w:type="default" r:id="rId13"/>
          <w:footerReference w:type="first" r:id="rId14"/>
          <w:type w:val="continuous"/>
          <w:pgSz w:w="11910" w:h="16840"/>
          <w:pgMar w:top="820" w:right="740" w:bottom="280" w:left="960" w:header="720" w:footer="720" w:gutter="0"/>
          <w:cols w:space="720"/>
          <w:titlePg/>
          <w:docGrid w:linePitch="299"/>
        </w:sectPr>
      </w:pPr>
    </w:p>
    <w:p w14:paraId="4B204246" w14:textId="77777777" w:rsidR="00521724" w:rsidRDefault="00062151" w:rsidP="00EA33C6">
      <w:pPr>
        <w:tabs>
          <w:tab w:val="left" w:pos="1171"/>
        </w:tabs>
        <w:spacing w:before="105" w:line="253" w:lineRule="exact"/>
        <w:ind w:left="173" w:right="-879"/>
        <w:rPr>
          <w:rFonts w:ascii="Arial" w:eastAsia="Arial" w:hAnsi="Arial" w:cs="Arial"/>
        </w:rPr>
      </w:pPr>
      <w:r>
        <w:rPr>
          <w:rFonts w:ascii="Arial"/>
          <w:b/>
          <w:color w:val="706F73"/>
        </w:rPr>
        <w:t>Author:</w:t>
      </w:r>
      <w:r>
        <w:rPr>
          <w:rFonts w:ascii="Arial"/>
          <w:b/>
          <w:color w:val="706F73"/>
        </w:rPr>
        <w:tab/>
      </w:r>
      <w:r w:rsidR="00EA33C6">
        <w:rPr>
          <w:rFonts w:ascii="Arial"/>
          <w:b/>
          <w:color w:val="706F73"/>
        </w:rPr>
        <w:tab/>
      </w:r>
      <w:r>
        <w:rPr>
          <w:rFonts w:ascii="Arial"/>
          <w:b/>
          <w:color w:val="706F73"/>
        </w:rPr>
        <w:t>Crane Association of New</w:t>
      </w:r>
      <w:r w:rsidR="00EA33C6">
        <w:rPr>
          <w:rFonts w:ascii="Arial"/>
          <w:b/>
          <w:color w:val="706F73"/>
        </w:rPr>
        <w:t xml:space="preserve"> Z</w:t>
      </w:r>
      <w:r>
        <w:rPr>
          <w:rFonts w:ascii="Arial"/>
          <w:b/>
          <w:color w:val="706F73"/>
        </w:rPr>
        <w:t>ealand</w:t>
      </w:r>
    </w:p>
    <w:p w14:paraId="2F9B5A09" w14:textId="0AC7D55E" w:rsidR="00521724" w:rsidRDefault="00062151">
      <w:pPr>
        <w:tabs>
          <w:tab w:val="left" w:pos="1613"/>
        </w:tabs>
        <w:spacing w:line="253" w:lineRule="exact"/>
        <w:ind w:left="173" w:right="-19"/>
        <w:rPr>
          <w:rFonts w:ascii="Arial" w:eastAsia="Arial" w:hAnsi="Arial" w:cs="Arial"/>
        </w:rPr>
      </w:pPr>
      <w:r>
        <w:rPr>
          <w:rFonts w:ascii="Arial"/>
          <w:b/>
          <w:color w:val="706F73"/>
        </w:rPr>
        <w:t>Date:</w:t>
      </w:r>
      <w:r>
        <w:rPr>
          <w:rFonts w:ascii="Arial"/>
          <w:b/>
          <w:color w:val="706F73"/>
        </w:rPr>
        <w:tab/>
      </w:r>
      <w:r w:rsidR="007504CB">
        <w:rPr>
          <w:rFonts w:ascii="Arial"/>
          <w:b/>
          <w:color w:val="706F73"/>
        </w:rPr>
        <w:fldChar w:fldCharType="begin"/>
      </w:r>
      <w:r w:rsidR="007504CB">
        <w:rPr>
          <w:rFonts w:ascii="Arial" w:hAnsi="Arial"/>
          <w:b/>
          <w:color w:val="706F73"/>
        </w:rPr>
        <w:instrText xml:space="preserve"> DATE \@ "d MMMM yyyy" </w:instrText>
      </w:r>
      <w:r w:rsidR="007504CB">
        <w:rPr>
          <w:rFonts w:ascii="Arial"/>
          <w:b/>
          <w:color w:val="706F73"/>
        </w:rPr>
        <w:fldChar w:fldCharType="separate"/>
      </w:r>
      <w:r w:rsidR="00647AB0">
        <w:rPr>
          <w:rFonts w:ascii="Arial" w:hAnsi="Arial"/>
          <w:b/>
          <w:noProof/>
          <w:color w:val="706F73"/>
        </w:rPr>
        <w:t>26 February 2018</w:t>
      </w:r>
      <w:r w:rsidR="007504CB">
        <w:rPr>
          <w:rFonts w:ascii="Arial"/>
          <w:b/>
          <w:color w:val="706F73"/>
        </w:rPr>
        <w:fldChar w:fldCharType="end"/>
      </w:r>
    </w:p>
    <w:p w14:paraId="75D9E69B" w14:textId="77777777" w:rsidR="00521724" w:rsidRDefault="00062151" w:rsidP="00EA33C6">
      <w:pPr>
        <w:spacing w:before="105"/>
        <w:ind w:left="173" w:right="-738"/>
        <w:rPr>
          <w:rFonts w:ascii="Arial" w:eastAsia="Arial" w:hAnsi="Arial" w:cs="Arial"/>
        </w:rPr>
      </w:pPr>
      <w:r>
        <w:br w:type="column"/>
      </w:r>
      <w:r>
        <w:rPr>
          <w:rFonts w:ascii="Arial"/>
          <w:b/>
          <w:color w:val="706F73"/>
        </w:rPr>
        <w:t>CANZ</w:t>
      </w:r>
      <w:r>
        <w:rPr>
          <w:rFonts w:ascii="Arial"/>
          <w:b/>
          <w:color w:val="706F73"/>
          <w:spacing w:val="5"/>
        </w:rPr>
        <w:t xml:space="preserve"> </w:t>
      </w:r>
      <w:r>
        <w:rPr>
          <w:rFonts w:ascii="Arial"/>
          <w:b/>
          <w:color w:val="706F73"/>
        </w:rPr>
        <w:t>PP-</w:t>
      </w:r>
      <w:r w:rsidR="005420B4">
        <w:rPr>
          <w:rFonts w:ascii="Arial"/>
          <w:b/>
          <w:color w:val="706F73"/>
        </w:rPr>
        <w:t xml:space="preserve"> 002-T</w:t>
      </w:r>
    </w:p>
    <w:p w14:paraId="4370B242" w14:textId="77777777" w:rsidR="00521724" w:rsidRDefault="00521724">
      <w:pPr>
        <w:rPr>
          <w:rFonts w:ascii="Arial" w:eastAsia="Arial" w:hAnsi="Arial" w:cs="Arial"/>
        </w:rPr>
        <w:sectPr w:rsidR="00521724" w:rsidSect="00EA33C6">
          <w:type w:val="continuous"/>
          <w:pgSz w:w="11910" w:h="16840"/>
          <w:pgMar w:top="820" w:right="740" w:bottom="280" w:left="960" w:header="720" w:footer="720" w:gutter="0"/>
          <w:cols w:num="2" w:space="152" w:equalWidth="0">
            <w:col w:w="4791" w:space="2424"/>
            <w:col w:w="2995"/>
          </w:cols>
        </w:sectPr>
      </w:pPr>
    </w:p>
    <w:p w14:paraId="557361D2" w14:textId="77777777" w:rsidR="00B250E8" w:rsidRDefault="00B250E8">
      <w:pPr>
        <w:ind w:left="8426"/>
        <w:rPr>
          <w:rFonts w:ascii="Frutiger LT Std 45 Light" w:eastAsia="Frutiger LT Std 45 Light" w:hAnsi="Frutiger LT Std 45 Light" w:cs="Frutiger LT Std 45 Light"/>
        </w:rPr>
      </w:pPr>
    </w:p>
    <w:p w14:paraId="467C98F2" w14:textId="77777777" w:rsidR="00B250E8" w:rsidRDefault="00B250E8" w:rsidP="00B250E8">
      <w:pPr>
        <w:pStyle w:val="Heading2"/>
      </w:pPr>
      <w:bookmarkStart w:id="0" w:name="_Toc463520764"/>
      <w:r>
        <w:t>Document Control</w:t>
      </w:r>
      <w:bookmarkEnd w:id="0"/>
    </w:p>
    <w:tbl>
      <w:tblPr>
        <w:tblStyle w:val="TableGrid"/>
        <w:tblW w:w="0" w:type="auto"/>
        <w:tblBorders>
          <w:top w:val="single" w:sz="4" w:space="0" w:color="ED7D31" w:themeColor="accent1"/>
          <w:left w:val="single" w:sz="4" w:space="0" w:color="ED7D31" w:themeColor="accent1"/>
          <w:bottom w:val="single" w:sz="4" w:space="0" w:color="ED7D31" w:themeColor="accent1"/>
          <w:right w:val="single" w:sz="4" w:space="0" w:color="ED7D31" w:themeColor="accent1"/>
          <w:insideH w:val="single" w:sz="4" w:space="0" w:color="ED7D31" w:themeColor="accent1"/>
          <w:insideV w:val="single" w:sz="4" w:space="0" w:color="ED7D31" w:themeColor="accent1"/>
        </w:tblBorders>
        <w:tblLook w:val="04A0" w:firstRow="1" w:lastRow="0" w:firstColumn="1" w:lastColumn="0" w:noHBand="0" w:noVBand="1"/>
      </w:tblPr>
      <w:tblGrid>
        <w:gridCol w:w="2689"/>
        <w:gridCol w:w="1842"/>
        <w:gridCol w:w="4485"/>
      </w:tblGrid>
      <w:tr w:rsidR="00B250E8" w14:paraId="3AADD9CF" w14:textId="77777777" w:rsidTr="009826CE">
        <w:trPr>
          <w:trHeight w:val="454"/>
        </w:trPr>
        <w:tc>
          <w:tcPr>
            <w:tcW w:w="2689" w:type="dxa"/>
            <w:vAlign w:val="center"/>
          </w:tcPr>
          <w:p w14:paraId="350445B8" w14:textId="77777777" w:rsidR="00B250E8" w:rsidRPr="000023E3" w:rsidRDefault="00B250E8" w:rsidP="009826CE">
            <w:pPr>
              <w:rPr>
                <w:b/>
              </w:rPr>
            </w:pPr>
            <w:r w:rsidRPr="000023E3">
              <w:rPr>
                <w:b/>
              </w:rPr>
              <w:t>File Name</w:t>
            </w:r>
          </w:p>
        </w:tc>
        <w:tc>
          <w:tcPr>
            <w:tcW w:w="6327" w:type="dxa"/>
            <w:gridSpan w:val="2"/>
            <w:vAlign w:val="center"/>
          </w:tcPr>
          <w:p w14:paraId="7FF37A75" w14:textId="1253C069" w:rsidR="00B250E8" w:rsidRPr="00A4313B" w:rsidRDefault="00B250E8" w:rsidP="00B250E8">
            <w:pPr>
              <w:rPr>
                <w:color w:val="000000" w:themeColor="text1"/>
              </w:rPr>
            </w:pPr>
            <w:r w:rsidRPr="00A4313B">
              <w:rPr>
                <w:color w:val="000000" w:themeColor="text1"/>
              </w:rPr>
              <w:t>CANZ-PP-</w:t>
            </w:r>
            <w:r>
              <w:rPr>
                <w:color w:val="000000" w:themeColor="text1"/>
              </w:rPr>
              <w:t>002-T-Articulated</w:t>
            </w:r>
          </w:p>
        </w:tc>
      </w:tr>
      <w:tr w:rsidR="00B250E8" w14:paraId="54519098" w14:textId="77777777" w:rsidTr="009826CE">
        <w:trPr>
          <w:trHeight w:val="454"/>
        </w:trPr>
        <w:tc>
          <w:tcPr>
            <w:tcW w:w="2689" w:type="dxa"/>
            <w:vAlign w:val="center"/>
          </w:tcPr>
          <w:p w14:paraId="3A89A50E" w14:textId="77777777" w:rsidR="00B250E8" w:rsidRPr="000023E3" w:rsidRDefault="00B250E8" w:rsidP="009826CE">
            <w:pPr>
              <w:rPr>
                <w:b/>
              </w:rPr>
            </w:pPr>
            <w:r w:rsidRPr="000023E3">
              <w:rPr>
                <w:b/>
              </w:rPr>
              <w:t>Document Location</w:t>
            </w:r>
          </w:p>
        </w:tc>
        <w:tc>
          <w:tcPr>
            <w:tcW w:w="6327" w:type="dxa"/>
            <w:gridSpan w:val="2"/>
            <w:vAlign w:val="center"/>
          </w:tcPr>
          <w:p w14:paraId="4D8DCF2B" w14:textId="77777777" w:rsidR="00B250E8" w:rsidRPr="00A4313B" w:rsidRDefault="00B250E8" w:rsidP="009826CE">
            <w:pPr>
              <w:rPr>
                <w:color w:val="000000" w:themeColor="text1"/>
              </w:rPr>
            </w:pPr>
            <w:r>
              <w:rPr>
                <w:color w:val="000000" w:themeColor="text1"/>
              </w:rPr>
              <w:t xml:space="preserve">CANZ </w:t>
            </w:r>
            <w:r w:rsidRPr="00A4313B">
              <w:rPr>
                <w:color w:val="000000" w:themeColor="text1"/>
              </w:rPr>
              <w:t>Position Papers-Te</w:t>
            </w:r>
            <w:r>
              <w:rPr>
                <w:color w:val="000000" w:themeColor="text1"/>
              </w:rPr>
              <w:t>chnical Papers</w:t>
            </w:r>
          </w:p>
        </w:tc>
      </w:tr>
      <w:tr w:rsidR="00B250E8" w14:paraId="07F6B4FA" w14:textId="77777777" w:rsidTr="009826CE">
        <w:trPr>
          <w:trHeight w:val="454"/>
        </w:trPr>
        <w:tc>
          <w:tcPr>
            <w:tcW w:w="2689" w:type="dxa"/>
            <w:vAlign w:val="center"/>
          </w:tcPr>
          <w:p w14:paraId="5824E73E" w14:textId="77777777" w:rsidR="00B250E8" w:rsidRPr="000023E3" w:rsidRDefault="00B250E8" w:rsidP="009826CE">
            <w:pPr>
              <w:rPr>
                <w:b/>
              </w:rPr>
            </w:pPr>
            <w:r w:rsidRPr="000023E3">
              <w:rPr>
                <w:b/>
              </w:rPr>
              <w:t>Document Status</w:t>
            </w:r>
          </w:p>
        </w:tc>
        <w:tc>
          <w:tcPr>
            <w:tcW w:w="6327" w:type="dxa"/>
            <w:gridSpan w:val="2"/>
            <w:vAlign w:val="center"/>
          </w:tcPr>
          <w:p w14:paraId="1AC80F11" w14:textId="3A1AAD12" w:rsidR="00B250E8" w:rsidRPr="00A4313B" w:rsidRDefault="00647AB0" w:rsidP="009826CE">
            <w:pPr>
              <w:rPr>
                <w:color w:val="000000" w:themeColor="text1"/>
              </w:rPr>
            </w:pPr>
            <w:r>
              <w:rPr>
                <w:color w:val="000000" w:themeColor="text1"/>
              </w:rPr>
              <w:t>Approved</w:t>
            </w:r>
            <w:bookmarkStart w:id="1" w:name="_GoBack"/>
            <w:bookmarkEnd w:id="1"/>
          </w:p>
        </w:tc>
      </w:tr>
      <w:tr w:rsidR="00B250E8" w14:paraId="3373E726" w14:textId="77777777" w:rsidTr="009826CE">
        <w:trPr>
          <w:trHeight w:val="454"/>
        </w:trPr>
        <w:tc>
          <w:tcPr>
            <w:tcW w:w="2689" w:type="dxa"/>
            <w:vAlign w:val="center"/>
          </w:tcPr>
          <w:p w14:paraId="1E899E55" w14:textId="77777777" w:rsidR="00B250E8" w:rsidRPr="000023E3" w:rsidRDefault="00B250E8" w:rsidP="009826CE">
            <w:pPr>
              <w:rPr>
                <w:b/>
              </w:rPr>
            </w:pPr>
            <w:r w:rsidRPr="000023E3">
              <w:rPr>
                <w:b/>
              </w:rPr>
              <w:t>Version Number</w:t>
            </w:r>
          </w:p>
        </w:tc>
        <w:tc>
          <w:tcPr>
            <w:tcW w:w="6327" w:type="dxa"/>
            <w:gridSpan w:val="2"/>
            <w:vAlign w:val="center"/>
          </w:tcPr>
          <w:p w14:paraId="208BEF9C" w14:textId="52B5E20F" w:rsidR="00B250E8" w:rsidRPr="00A4313B" w:rsidRDefault="00B250E8" w:rsidP="00B250E8">
            <w:pPr>
              <w:rPr>
                <w:color w:val="000000" w:themeColor="text1"/>
              </w:rPr>
            </w:pPr>
            <w:r w:rsidRPr="00A4313B">
              <w:rPr>
                <w:color w:val="000000" w:themeColor="text1"/>
              </w:rPr>
              <w:t xml:space="preserve">Version </w:t>
            </w:r>
            <w:r>
              <w:rPr>
                <w:color w:val="000000" w:themeColor="text1"/>
              </w:rPr>
              <w:t>1</w:t>
            </w:r>
            <w:r w:rsidRPr="00A4313B">
              <w:rPr>
                <w:color w:val="000000" w:themeColor="text1"/>
              </w:rPr>
              <w:t>.</w:t>
            </w:r>
            <w:r w:rsidR="00B04B77">
              <w:rPr>
                <w:color w:val="000000" w:themeColor="text1"/>
              </w:rPr>
              <w:t>1</w:t>
            </w:r>
          </w:p>
        </w:tc>
      </w:tr>
      <w:tr w:rsidR="00B250E8" w14:paraId="30586F58" w14:textId="77777777" w:rsidTr="009826CE">
        <w:trPr>
          <w:trHeight w:val="454"/>
        </w:trPr>
        <w:tc>
          <w:tcPr>
            <w:tcW w:w="2689" w:type="dxa"/>
            <w:vAlign w:val="center"/>
          </w:tcPr>
          <w:p w14:paraId="00776E7B" w14:textId="77777777" w:rsidR="00B250E8" w:rsidRPr="000023E3" w:rsidRDefault="00B250E8" w:rsidP="009826CE">
            <w:pPr>
              <w:rPr>
                <w:b/>
              </w:rPr>
            </w:pPr>
            <w:r w:rsidRPr="000023E3">
              <w:rPr>
                <w:b/>
              </w:rPr>
              <w:t>Issue Date</w:t>
            </w:r>
          </w:p>
        </w:tc>
        <w:tc>
          <w:tcPr>
            <w:tcW w:w="6327" w:type="dxa"/>
            <w:gridSpan w:val="2"/>
            <w:vAlign w:val="center"/>
          </w:tcPr>
          <w:p w14:paraId="00D617B7" w14:textId="01C80564" w:rsidR="00B250E8" w:rsidRPr="00A4313B" w:rsidRDefault="008734EA" w:rsidP="009826CE">
            <w:pPr>
              <w:rPr>
                <w:color w:val="000000" w:themeColor="text1"/>
              </w:rPr>
            </w:pPr>
            <w:r>
              <w:rPr>
                <w:color w:val="000000" w:themeColor="text1"/>
              </w:rPr>
              <w:t>28-02-2018</w:t>
            </w:r>
          </w:p>
        </w:tc>
      </w:tr>
      <w:tr w:rsidR="00B250E8" w14:paraId="7B996825" w14:textId="77777777" w:rsidTr="009826CE">
        <w:trPr>
          <w:trHeight w:val="454"/>
        </w:trPr>
        <w:tc>
          <w:tcPr>
            <w:tcW w:w="2689" w:type="dxa"/>
            <w:vMerge w:val="restart"/>
            <w:vAlign w:val="center"/>
          </w:tcPr>
          <w:p w14:paraId="4BB45A38" w14:textId="77777777" w:rsidR="00B250E8" w:rsidRPr="000023E3" w:rsidRDefault="00B250E8" w:rsidP="009826CE">
            <w:pPr>
              <w:rPr>
                <w:b/>
              </w:rPr>
            </w:pPr>
            <w:r w:rsidRPr="000023E3">
              <w:rPr>
                <w:b/>
              </w:rPr>
              <w:t>Assigned Responsibilities</w:t>
            </w:r>
          </w:p>
        </w:tc>
        <w:tc>
          <w:tcPr>
            <w:tcW w:w="1842" w:type="dxa"/>
            <w:vAlign w:val="center"/>
          </w:tcPr>
          <w:p w14:paraId="60F60054" w14:textId="77777777" w:rsidR="00B250E8" w:rsidRPr="00A4313B" w:rsidRDefault="00B250E8" w:rsidP="009826CE">
            <w:pPr>
              <w:rPr>
                <w:color w:val="000000" w:themeColor="text1"/>
              </w:rPr>
            </w:pPr>
            <w:r w:rsidRPr="00A4313B">
              <w:rPr>
                <w:color w:val="000000" w:themeColor="text1"/>
              </w:rPr>
              <w:t>Author</w:t>
            </w:r>
          </w:p>
        </w:tc>
        <w:tc>
          <w:tcPr>
            <w:tcW w:w="4485" w:type="dxa"/>
            <w:vAlign w:val="center"/>
          </w:tcPr>
          <w:p w14:paraId="587780EA" w14:textId="09FB78EA" w:rsidR="00B250E8" w:rsidRPr="00A4313B" w:rsidRDefault="00956858" w:rsidP="009826CE">
            <w:pPr>
              <w:rPr>
                <w:color w:val="000000" w:themeColor="text1"/>
              </w:rPr>
            </w:pPr>
            <w:r>
              <w:rPr>
                <w:color w:val="000000" w:themeColor="text1"/>
              </w:rPr>
              <w:t>Technical Committee / CICA</w:t>
            </w:r>
          </w:p>
        </w:tc>
      </w:tr>
      <w:tr w:rsidR="00B250E8" w14:paraId="5020635B" w14:textId="77777777" w:rsidTr="009826CE">
        <w:trPr>
          <w:trHeight w:val="454"/>
        </w:trPr>
        <w:tc>
          <w:tcPr>
            <w:tcW w:w="2689" w:type="dxa"/>
            <w:vMerge/>
            <w:vAlign w:val="center"/>
          </w:tcPr>
          <w:p w14:paraId="473D5D29" w14:textId="77777777" w:rsidR="00B250E8" w:rsidRPr="000023E3" w:rsidRDefault="00B250E8" w:rsidP="009826CE">
            <w:pPr>
              <w:rPr>
                <w:b/>
              </w:rPr>
            </w:pPr>
          </w:p>
        </w:tc>
        <w:tc>
          <w:tcPr>
            <w:tcW w:w="1842" w:type="dxa"/>
            <w:vAlign w:val="center"/>
          </w:tcPr>
          <w:p w14:paraId="182BC257" w14:textId="77777777" w:rsidR="00B250E8" w:rsidRPr="00A4313B" w:rsidRDefault="00B250E8" w:rsidP="009826CE">
            <w:pPr>
              <w:rPr>
                <w:color w:val="000000" w:themeColor="text1"/>
              </w:rPr>
            </w:pPr>
            <w:r w:rsidRPr="00A4313B">
              <w:rPr>
                <w:color w:val="000000" w:themeColor="text1"/>
              </w:rPr>
              <w:t>Reviewer</w:t>
            </w:r>
          </w:p>
        </w:tc>
        <w:tc>
          <w:tcPr>
            <w:tcW w:w="4485" w:type="dxa"/>
            <w:vAlign w:val="center"/>
          </w:tcPr>
          <w:p w14:paraId="61CB5247" w14:textId="77777777" w:rsidR="00B250E8" w:rsidRPr="00A4313B" w:rsidRDefault="00B250E8" w:rsidP="009826CE">
            <w:pPr>
              <w:rPr>
                <w:color w:val="000000" w:themeColor="text1"/>
              </w:rPr>
            </w:pPr>
            <w:r w:rsidRPr="00A4313B">
              <w:rPr>
                <w:color w:val="000000" w:themeColor="text1"/>
              </w:rPr>
              <w:t>Technical Committee</w:t>
            </w:r>
          </w:p>
        </w:tc>
      </w:tr>
      <w:tr w:rsidR="00B250E8" w14:paraId="11383E7D" w14:textId="77777777" w:rsidTr="009826CE">
        <w:trPr>
          <w:trHeight w:val="454"/>
        </w:trPr>
        <w:tc>
          <w:tcPr>
            <w:tcW w:w="2689" w:type="dxa"/>
            <w:vMerge/>
            <w:vAlign w:val="center"/>
          </w:tcPr>
          <w:p w14:paraId="059073AD" w14:textId="77777777" w:rsidR="00B250E8" w:rsidRPr="000023E3" w:rsidRDefault="00B250E8" w:rsidP="009826CE">
            <w:pPr>
              <w:rPr>
                <w:b/>
              </w:rPr>
            </w:pPr>
          </w:p>
        </w:tc>
        <w:tc>
          <w:tcPr>
            <w:tcW w:w="1842" w:type="dxa"/>
            <w:vAlign w:val="center"/>
          </w:tcPr>
          <w:p w14:paraId="11B2709E" w14:textId="77777777" w:rsidR="00B250E8" w:rsidRPr="00A4313B" w:rsidRDefault="00B250E8" w:rsidP="009826CE">
            <w:pPr>
              <w:rPr>
                <w:color w:val="000000" w:themeColor="text1"/>
              </w:rPr>
            </w:pPr>
            <w:r w:rsidRPr="00A4313B">
              <w:rPr>
                <w:color w:val="000000" w:themeColor="text1"/>
              </w:rPr>
              <w:t>Reviewer</w:t>
            </w:r>
          </w:p>
        </w:tc>
        <w:tc>
          <w:tcPr>
            <w:tcW w:w="4485" w:type="dxa"/>
            <w:vAlign w:val="center"/>
          </w:tcPr>
          <w:p w14:paraId="05971CCB" w14:textId="51324221" w:rsidR="00B250E8" w:rsidRPr="00A4313B" w:rsidRDefault="008734EA" w:rsidP="009826CE">
            <w:pPr>
              <w:rPr>
                <w:color w:val="000000" w:themeColor="text1"/>
              </w:rPr>
            </w:pPr>
            <w:r>
              <w:rPr>
                <w:color w:val="000000" w:themeColor="text1"/>
              </w:rPr>
              <w:t>Scott McLeod - Scrutineer</w:t>
            </w:r>
          </w:p>
        </w:tc>
      </w:tr>
      <w:tr w:rsidR="00B250E8" w14:paraId="4A5EA2A7" w14:textId="77777777" w:rsidTr="009826CE">
        <w:trPr>
          <w:trHeight w:val="454"/>
        </w:trPr>
        <w:tc>
          <w:tcPr>
            <w:tcW w:w="2689" w:type="dxa"/>
            <w:vMerge/>
            <w:vAlign w:val="center"/>
          </w:tcPr>
          <w:p w14:paraId="35C1F15D" w14:textId="77777777" w:rsidR="00B250E8" w:rsidRPr="000023E3" w:rsidRDefault="00B250E8" w:rsidP="009826CE">
            <w:pPr>
              <w:rPr>
                <w:b/>
              </w:rPr>
            </w:pPr>
          </w:p>
        </w:tc>
        <w:tc>
          <w:tcPr>
            <w:tcW w:w="1842" w:type="dxa"/>
            <w:vAlign w:val="center"/>
          </w:tcPr>
          <w:p w14:paraId="6C556036" w14:textId="77777777" w:rsidR="00B250E8" w:rsidRPr="00A4313B" w:rsidRDefault="00B250E8" w:rsidP="009826CE">
            <w:pPr>
              <w:rPr>
                <w:color w:val="000000" w:themeColor="text1"/>
              </w:rPr>
            </w:pPr>
            <w:r w:rsidRPr="00A4313B">
              <w:rPr>
                <w:color w:val="000000" w:themeColor="text1"/>
              </w:rPr>
              <w:t>Owner / Approver</w:t>
            </w:r>
          </w:p>
        </w:tc>
        <w:tc>
          <w:tcPr>
            <w:tcW w:w="4485" w:type="dxa"/>
            <w:vAlign w:val="center"/>
          </w:tcPr>
          <w:p w14:paraId="2258F93F" w14:textId="77777777" w:rsidR="00B250E8" w:rsidRPr="00A4313B" w:rsidRDefault="00B250E8" w:rsidP="009826CE">
            <w:pPr>
              <w:rPr>
                <w:color w:val="000000" w:themeColor="text1"/>
              </w:rPr>
            </w:pPr>
            <w:r w:rsidRPr="00A4313B">
              <w:rPr>
                <w:color w:val="000000" w:themeColor="text1"/>
              </w:rPr>
              <w:t>Council, Crane Association of New Zealand (Inc.)</w:t>
            </w:r>
          </w:p>
        </w:tc>
      </w:tr>
      <w:tr w:rsidR="00B250E8" w14:paraId="0E74BB90" w14:textId="77777777" w:rsidTr="009826CE">
        <w:trPr>
          <w:trHeight w:val="454"/>
        </w:trPr>
        <w:tc>
          <w:tcPr>
            <w:tcW w:w="2689" w:type="dxa"/>
            <w:vAlign w:val="center"/>
          </w:tcPr>
          <w:p w14:paraId="2B92C66C" w14:textId="77777777" w:rsidR="00B250E8" w:rsidRPr="000023E3" w:rsidRDefault="00B250E8" w:rsidP="009826CE">
            <w:pPr>
              <w:rPr>
                <w:b/>
              </w:rPr>
            </w:pPr>
            <w:r w:rsidRPr="000023E3">
              <w:rPr>
                <w:b/>
              </w:rPr>
              <w:t>Next Review Date</w:t>
            </w:r>
          </w:p>
        </w:tc>
        <w:tc>
          <w:tcPr>
            <w:tcW w:w="6327" w:type="dxa"/>
            <w:gridSpan w:val="2"/>
            <w:vAlign w:val="center"/>
          </w:tcPr>
          <w:p w14:paraId="38D2EA56" w14:textId="0070DF1E" w:rsidR="00B250E8" w:rsidRPr="00A4313B" w:rsidRDefault="008734EA" w:rsidP="00FF3810">
            <w:pPr>
              <w:rPr>
                <w:color w:val="000000" w:themeColor="text1"/>
              </w:rPr>
            </w:pPr>
            <w:r>
              <w:rPr>
                <w:color w:val="000000" w:themeColor="text1"/>
              </w:rPr>
              <w:t>February 2019</w:t>
            </w:r>
          </w:p>
        </w:tc>
      </w:tr>
    </w:tbl>
    <w:p w14:paraId="7701FBD7" w14:textId="77777777" w:rsidR="00B04B77" w:rsidRDefault="00B04B77" w:rsidP="00B250E8">
      <w:pPr>
        <w:pStyle w:val="Heading2"/>
      </w:pPr>
      <w:bookmarkStart w:id="2" w:name="_Toc463520765"/>
    </w:p>
    <w:p w14:paraId="2F4C4061" w14:textId="77777777" w:rsidR="00B250E8" w:rsidRPr="003E0367" w:rsidRDefault="00B250E8" w:rsidP="00B250E8">
      <w:pPr>
        <w:pStyle w:val="Heading2"/>
      </w:pPr>
      <w:r w:rsidRPr="003E0367">
        <w:t>Record of Amendments</w:t>
      </w:r>
      <w:bookmarkEnd w:id="2"/>
    </w:p>
    <w:tbl>
      <w:tblPr>
        <w:tblStyle w:val="ListTable3-Accent61"/>
        <w:tblW w:w="0" w:type="auto"/>
        <w:tblBorders>
          <w:top w:val="single" w:sz="4" w:space="0" w:color="ED7D31" w:themeColor="accent1"/>
          <w:left w:val="single" w:sz="4" w:space="0" w:color="ED7D31" w:themeColor="accent1"/>
          <w:bottom w:val="single" w:sz="4" w:space="0" w:color="ED7D31" w:themeColor="accent1"/>
          <w:right w:val="single" w:sz="4" w:space="0" w:color="ED7D31" w:themeColor="accent1"/>
          <w:insideH w:val="single" w:sz="4" w:space="0" w:color="ED7D31" w:themeColor="accent1"/>
        </w:tblBorders>
        <w:tblLook w:val="04A0" w:firstRow="1" w:lastRow="0" w:firstColumn="1" w:lastColumn="0" w:noHBand="0" w:noVBand="1"/>
      </w:tblPr>
      <w:tblGrid>
        <w:gridCol w:w="3005"/>
        <w:gridCol w:w="3005"/>
        <w:gridCol w:w="3006"/>
      </w:tblGrid>
      <w:tr w:rsidR="00B250E8" w14:paraId="6643FED7" w14:textId="77777777" w:rsidTr="00B04B77">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3005" w:type="dxa"/>
            <w:tcBorders>
              <w:bottom w:val="none" w:sz="0" w:space="0" w:color="auto"/>
              <w:right w:val="none" w:sz="0" w:space="0" w:color="auto"/>
            </w:tcBorders>
            <w:shd w:val="clear" w:color="auto" w:fill="ED7D31" w:themeFill="accent1"/>
            <w:vAlign w:val="center"/>
          </w:tcPr>
          <w:p w14:paraId="1B4EA481" w14:textId="77777777" w:rsidR="00B250E8" w:rsidRPr="000023E3" w:rsidRDefault="00B250E8" w:rsidP="00B04B77">
            <w:pPr>
              <w:spacing w:after="0"/>
              <w:rPr>
                <w:b w:val="0"/>
              </w:rPr>
            </w:pPr>
            <w:r w:rsidRPr="000023E3">
              <w:t>Version</w:t>
            </w:r>
          </w:p>
        </w:tc>
        <w:tc>
          <w:tcPr>
            <w:tcW w:w="3005" w:type="dxa"/>
            <w:shd w:val="clear" w:color="auto" w:fill="ED7D31" w:themeFill="accent1"/>
            <w:vAlign w:val="center"/>
          </w:tcPr>
          <w:p w14:paraId="3309A57B" w14:textId="77777777" w:rsidR="00B250E8" w:rsidRPr="000023E3" w:rsidRDefault="00B250E8" w:rsidP="00B04B77">
            <w:pPr>
              <w:spacing w:after="0"/>
              <w:cnfStyle w:val="100000000000" w:firstRow="1" w:lastRow="0" w:firstColumn="0" w:lastColumn="0" w:oddVBand="0" w:evenVBand="0" w:oddHBand="0" w:evenHBand="0" w:firstRowFirstColumn="0" w:firstRowLastColumn="0" w:lastRowFirstColumn="0" w:lastRowLastColumn="0"/>
              <w:rPr>
                <w:b w:val="0"/>
              </w:rPr>
            </w:pPr>
            <w:r w:rsidRPr="000023E3">
              <w:t>Date Issued</w:t>
            </w:r>
          </w:p>
        </w:tc>
        <w:tc>
          <w:tcPr>
            <w:tcW w:w="3006" w:type="dxa"/>
            <w:shd w:val="clear" w:color="auto" w:fill="ED7D31" w:themeFill="accent1"/>
            <w:vAlign w:val="center"/>
          </w:tcPr>
          <w:p w14:paraId="141E3781" w14:textId="77777777" w:rsidR="00B250E8" w:rsidRPr="000023E3" w:rsidRDefault="00B250E8" w:rsidP="00B04B77">
            <w:pPr>
              <w:spacing w:after="0"/>
              <w:cnfStyle w:val="100000000000" w:firstRow="1" w:lastRow="0" w:firstColumn="0" w:lastColumn="0" w:oddVBand="0" w:evenVBand="0" w:oddHBand="0" w:evenHBand="0" w:firstRowFirstColumn="0" w:firstRowLastColumn="0" w:lastRowFirstColumn="0" w:lastRowLastColumn="0"/>
              <w:rPr>
                <w:b w:val="0"/>
              </w:rPr>
            </w:pPr>
            <w:r w:rsidRPr="000023E3">
              <w:t>Summary of Changes</w:t>
            </w:r>
          </w:p>
        </w:tc>
      </w:tr>
      <w:tr w:rsidR="00B250E8" w14:paraId="2BE08F96" w14:textId="77777777" w:rsidTr="00B04B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vAlign w:val="center"/>
          </w:tcPr>
          <w:p w14:paraId="59947A09" w14:textId="1B7FD633" w:rsidR="00B250E8" w:rsidRPr="00A4313B" w:rsidRDefault="00B250E8" w:rsidP="00B04B77">
            <w:pPr>
              <w:spacing w:after="0"/>
              <w:rPr>
                <w:color w:val="000000" w:themeColor="text1"/>
              </w:rPr>
            </w:pPr>
            <w:r w:rsidRPr="00A4313B">
              <w:rPr>
                <w:color w:val="000000" w:themeColor="text1"/>
              </w:rPr>
              <w:t>1.0 D</w:t>
            </w:r>
            <w:r w:rsidR="00ED77E3">
              <w:rPr>
                <w:color w:val="000000" w:themeColor="text1"/>
              </w:rPr>
              <w:t>raft</w:t>
            </w:r>
          </w:p>
        </w:tc>
        <w:tc>
          <w:tcPr>
            <w:tcW w:w="3005" w:type="dxa"/>
            <w:tcBorders>
              <w:top w:val="none" w:sz="0" w:space="0" w:color="auto"/>
              <w:bottom w:val="none" w:sz="0" w:space="0" w:color="auto"/>
            </w:tcBorders>
            <w:vAlign w:val="center"/>
          </w:tcPr>
          <w:p w14:paraId="301A95BE" w14:textId="77777777" w:rsidR="00B250E8" w:rsidRPr="00A4313B" w:rsidRDefault="00393532" w:rsidP="00B04B77">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01-06-2016</w:t>
            </w:r>
          </w:p>
        </w:tc>
        <w:tc>
          <w:tcPr>
            <w:tcW w:w="3006" w:type="dxa"/>
            <w:tcBorders>
              <w:top w:val="none" w:sz="0" w:space="0" w:color="auto"/>
              <w:bottom w:val="none" w:sz="0" w:space="0" w:color="auto"/>
            </w:tcBorders>
            <w:vAlign w:val="center"/>
          </w:tcPr>
          <w:p w14:paraId="06EF7823" w14:textId="77777777" w:rsidR="00B250E8" w:rsidRPr="00A4313B" w:rsidRDefault="00B250E8" w:rsidP="00B04B77">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A4313B">
              <w:rPr>
                <w:color w:val="000000" w:themeColor="text1"/>
              </w:rPr>
              <w:t>Draft Issue</w:t>
            </w:r>
          </w:p>
        </w:tc>
      </w:tr>
      <w:tr w:rsidR="00B250E8" w14:paraId="1E1B6A46" w14:textId="77777777" w:rsidTr="00B04B77">
        <w:trPr>
          <w:trHeight w:val="454"/>
        </w:trPr>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vAlign w:val="center"/>
          </w:tcPr>
          <w:p w14:paraId="60F14229" w14:textId="4E091631" w:rsidR="00B250E8" w:rsidRPr="00A4313B" w:rsidRDefault="00ED77E3" w:rsidP="00B04B77">
            <w:pPr>
              <w:spacing w:after="0"/>
              <w:rPr>
                <w:color w:val="000000" w:themeColor="text1"/>
              </w:rPr>
            </w:pPr>
            <w:r>
              <w:rPr>
                <w:color w:val="000000" w:themeColor="text1"/>
              </w:rPr>
              <w:t xml:space="preserve">1.1 Draft </w:t>
            </w:r>
          </w:p>
        </w:tc>
        <w:tc>
          <w:tcPr>
            <w:tcW w:w="3005" w:type="dxa"/>
            <w:vAlign w:val="center"/>
          </w:tcPr>
          <w:p w14:paraId="2284027A" w14:textId="0344AA58" w:rsidR="00B250E8" w:rsidRPr="00A4313B" w:rsidRDefault="00ED77E3" w:rsidP="00B04B77">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7-02-2018</w:t>
            </w:r>
          </w:p>
        </w:tc>
        <w:tc>
          <w:tcPr>
            <w:tcW w:w="3006" w:type="dxa"/>
            <w:vAlign w:val="center"/>
          </w:tcPr>
          <w:p w14:paraId="3D5FC528" w14:textId="2941E80F" w:rsidR="00B250E8" w:rsidRPr="00A4313B" w:rsidRDefault="00ED77E3" w:rsidP="00B04B77">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raft Issue for Council Approval</w:t>
            </w:r>
          </w:p>
        </w:tc>
      </w:tr>
      <w:tr w:rsidR="00B250E8" w14:paraId="4F04A6AF" w14:textId="77777777" w:rsidTr="00B04B7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vAlign w:val="center"/>
          </w:tcPr>
          <w:p w14:paraId="1CC8B1A2" w14:textId="6420D425" w:rsidR="00B250E8" w:rsidRPr="00A4313B" w:rsidRDefault="00ED77E3" w:rsidP="00B04B77">
            <w:pPr>
              <w:spacing w:after="0"/>
              <w:rPr>
                <w:color w:val="000000" w:themeColor="text1"/>
              </w:rPr>
            </w:pPr>
            <w:r>
              <w:rPr>
                <w:color w:val="000000" w:themeColor="text1"/>
              </w:rPr>
              <w:t>1.1 Final</w:t>
            </w:r>
          </w:p>
        </w:tc>
        <w:tc>
          <w:tcPr>
            <w:tcW w:w="3005" w:type="dxa"/>
            <w:tcBorders>
              <w:top w:val="none" w:sz="0" w:space="0" w:color="auto"/>
              <w:bottom w:val="none" w:sz="0" w:space="0" w:color="auto"/>
            </w:tcBorders>
            <w:vAlign w:val="center"/>
          </w:tcPr>
          <w:p w14:paraId="5A536226" w14:textId="4D0A0049" w:rsidR="00B250E8" w:rsidRPr="00A4313B" w:rsidRDefault="00ED77E3" w:rsidP="00B04B77">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7-02-2018</w:t>
            </w:r>
          </w:p>
        </w:tc>
        <w:tc>
          <w:tcPr>
            <w:tcW w:w="3006" w:type="dxa"/>
            <w:tcBorders>
              <w:top w:val="none" w:sz="0" w:space="0" w:color="auto"/>
              <w:bottom w:val="none" w:sz="0" w:space="0" w:color="auto"/>
            </w:tcBorders>
            <w:vAlign w:val="center"/>
          </w:tcPr>
          <w:p w14:paraId="4BE944E3" w14:textId="762DDE7F" w:rsidR="00B250E8" w:rsidRPr="00A4313B" w:rsidRDefault="00ED77E3" w:rsidP="00B04B77">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roved</w:t>
            </w:r>
          </w:p>
        </w:tc>
      </w:tr>
      <w:tr w:rsidR="00B250E8" w14:paraId="4592023F" w14:textId="77777777" w:rsidTr="00B04B77">
        <w:trPr>
          <w:trHeight w:val="454"/>
        </w:trPr>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vAlign w:val="center"/>
          </w:tcPr>
          <w:p w14:paraId="007B68D6" w14:textId="77777777" w:rsidR="00B250E8" w:rsidRDefault="00B250E8" w:rsidP="00B04B77">
            <w:pPr>
              <w:spacing w:after="0"/>
            </w:pPr>
          </w:p>
        </w:tc>
        <w:tc>
          <w:tcPr>
            <w:tcW w:w="3005" w:type="dxa"/>
            <w:vAlign w:val="center"/>
          </w:tcPr>
          <w:p w14:paraId="19718461" w14:textId="77777777" w:rsidR="00B250E8" w:rsidRPr="00F0354D" w:rsidRDefault="00B250E8" w:rsidP="00B04B77">
            <w:pPr>
              <w:spacing w:after="0"/>
              <w:cnfStyle w:val="000000000000" w:firstRow="0" w:lastRow="0" w:firstColumn="0" w:lastColumn="0" w:oddVBand="0" w:evenVBand="0" w:oddHBand="0" w:evenHBand="0" w:firstRowFirstColumn="0" w:firstRowLastColumn="0" w:lastRowFirstColumn="0" w:lastRowLastColumn="0"/>
            </w:pPr>
          </w:p>
        </w:tc>
        <w:tc>
          <w:tcPr>
            <w:tcW w:w="3006" w:type="dxa"/>
            <w:vAlign w:val="center"/>
          </w:tcPr>
          <w:p w14:paraId="32F03E47" w14:textId="77777777" w:rsidR="00B250E8" w:rsidRDefault="00B250E8" w:rsidP="00B04B77">
            <w:pPr>
              <w:spacing w:after="0"/>
              <w:cnfStyle w:val="000000000000" w:firstRow="0" w:lastRow="0" w:firstColumn="0" w:lastColumn="0" w:oddVBand="0" w:evenVBand="0" w:oddHBand="0" w:evenHBand="0" w:firstRowFirstColumn="0" w:firstRowLastColumn="0" w:lastRowFirstColumn="0" w:lastRowLastColumn="0"/>
            </w:pPr>
          </w:p>
        </w:tc>
      </w:tr>
    </w:tbl>
    <w:p w14:paraId="0D6D01EB" w14:textId="77777777" w:rsidR="00521724" w:rsidRDefault="00521724">
      <w:pPr>
        <w:rPr>
          <w:rFonts w:ascii="Frutiger LT Std 45 Light" w:eastAsia="Frutiger LT Std 45 Light" w:hAnsi="Frutiger LT Std 45 Light" w:cs="Frutiger LT Std 45 Light"/>
        </w:rPr>
      </w:pPr>
    </w:p>
    <w:p w14:paraId="29EF5A0E" w14:textId="77777777" w:rsidR="00B250E8" w:rsidRDefault="00B250E8">
      <w:pPr>
        <w:rPr>
          <w:rFonts w:ascii="Frutiger LT Std 45 Light" w:eastAsia="Frutiger LT Std 45 Light" w:hAnsi="Frutiger LT Std 45 Light" w:cs="Frutiger LT Std 45 Light"/>
        </w:rPr>
      </w:pPr>
    </w:p>
    <w:p w14:paraId="5E5EA213" w14:textId="77777777" w:rsidR="00B250E8" w:rsidRDefault="00B250E8">
      <w:pPr>
        <w:rPr>
          <w:rFonts w:ascii="Frutiger LT Std 45 Light" w:eastAsia="Frutiger LT Std 45 Light" w:hAnsi="Frutiger LT Std 45 Light" w:cs="Frutiger LT Std 45 Light"/>
        </w:rPr>
      </w:pPr>
    </w:p>
    <w:p w14:paraId="6F7CAEAE" w14:textId="77777777" w:rsidR="00B250E8" w:rsidRDefault="00B250E8">
      <w:pPr>
        <w:rPr>
          <w:rFonts w:ascii="Frutiger LT Std 45 Light" w:eastAsia="Frutiger LT Std 45 Light" w:hAnsi="Frutiger LT Std 45 Light" w:cs="Frutiger LT Std 45 Light"/>
        </w:rPr>
      </w:pPr>
    </w:p>
    <w:p w14:paraId="1D464C1D" w14:textId="77777777" w:rsidR="00B250E8" w:rsidRDefault="00B250E8">
      <w:pPr>
        <w:rPr>
          <w:rFonts w:ascii="Frutiger LT Std 45 Light" w:eastAsia="Frutiger LT Std 45 Light" w:hAnsi="Frutiger LT Std 45 Light" w:cs="Frutiger LT Std 45 Light"/>
        </w:rPr>
      </w:pPr>
    </w:p>
    <w:p w14:paraId="2CE2B49A" w14:textId="77777777" w:rsidR="00B250E8" w:rsidRDefault="00B250E8">
      <w:pPr>
        <w:rPr>
          <w:rFonts w:ascii="Frutiger LT Std 45 Light" w:eastAsia="Frutiger LT Std 45 Light" w:hAnsi="Frutiger LT Std 45 Light" w:cs="Frutiger LT Std 45 Light"/>
        </w:rPr>
      </w:pPr>
    </w:p>
    <w:p w14:paraId="1037370A" w14:textId="77777777" w:rsidR="00B250E8" w:rsidRDefault="00B250E8">
      <w:pPr>
        <w:rPr>
          <w:rFonts w:ascii="Frutiger LT Std 45 Light" w:eastAsia="Frutiger LT Std 45 Light" w:hAnsi="Frutiger LT Std 45 Light" w:cs="Frutiger LT Std 45 Light"/>
        </w:rPr>
      </w:pPr>
    </w:p>
    <w:p w14:paraId="31472BDD" w14:textId="77777777" w:rsidR="00B250E8" w:rsidRDefault="00B250E8">
      <w:pPr>
        <w:rPr>
          <w:rFonts w:ascii="Frutiger LT Std 45 Light" w:eastAsia="Frutiger LT Std 45 Light" w:hAnsi="Frutiger LT Std 45 Light" w:cs="Frutiger LT Std 45 Light"/>
        </w:rPr>
      </w:pPr>
    </w:p>
    <w:p w14:paraId="126A7DBA" w14:textId="77777777" w:rsidR="00B250E8" w:rsidRDefault="00B250E8">
      <w:pPr>
        <w:rPr>
          <w:rFonts w:ascii="Frutiger LT Std 45 Light" w:eastAsia="Frutiger LT Std 45 Light" w:hAnsi="Frutiger LT Std 45 Light" w:cs="Frutiger LT Std 45 Light"/>
        </w:rPr>
      </w:pPr>
    </w:p>
    <w:p w14:paraId="1A660424" w14:textId="77777777" w:rsidR="00B250E8" w:rsidRDefault="00B250E8">
      <w:pPr>
        <w:rPr>
          <w:rFonts w:ascii="Frutiger LT Std 45 Light" w:eastAsia="Frutiger LT Std 45 Light" w:hAnsi="Frutiger LT Std 45 Light" w:cs="Frutiger LT Std 45 Light"/>
        </w:rPr>
      </w:pPr>
    </w:p>
    <w:p w14:paraId="56B99C10" w14:textId="77777777" w:rsidR="00B250E8" w:rsidRDefault="00B250E8">
      <w:pPr>
        <w:rPr>
          <w:rFonts w:ascii="Frutiger LT Std 45 Light" w:eastAsia="Frutiger LT Std 45 Light" w:hAnsi="Frutiger LT Std 45 Light" w:cs="Frutiger LT Std 45 Light"/>
        </w:rPr>
      </w:pPr>
    </w:p>
    <w:p w14:paraId="29A4FA7D" w14:textId="77777777" w:rsidR="00521724" w:rsidRDefault="00521724">
      <w:pPr>
        <w:rPr>
          <w:rFonts w:ascii="Arial" w:eastAsia="Arial" w:hAnsi="Arial" w:cs="Arial"/>
          <w:b/>
          <w:bCs/>
        </w:rPr>
      </w:pPr>
    </w:p>
    <w:p w14:paraId="392A5DBC" w14:textId="33BB4FD4" w:rsidR="00220999" w:rsidRDefault="00220999">
      <w:pPr>
        <w:rPr>
          <w:rFonts w:ascii="Arial" w:eastAsia="Arial" w:hAnsi="Arial" w:cs="Arial"/>
          <w:b/>
          <w:bCs/>
        </w:rPr>
      </w:pPr>
      <w:r>
        <w:rPr>
          <w:rFonts w:ascii="Arial" w:eastAsia="Arial" w:hAnsi="Arial" w:cs="Arial"/>
          <w:b/>
          <w:bCs/>
        </w:rPr>
        <w:br w:type="page"/>
      </w:r>
    </w:p>
    <w:p w14:paraId="33F25740" w14:textId="77777777" w:rsidR="00833D2F" w:rsidRDefault="00833D2F">
      <w:pPr>
        <w:rPr>
          <w:rFonts w:ascii="Arial" w:eastAsia="Arial" w:hAnsi="Arial" w:cs="Arial"/>
          <w:b/>
          <w:bCs/>
        </w:rPr>
      </w:pPr>
    </w:p>
    <w:p w14:paraId="295AC459" w14:textId="77777777" w:rsidR="00833D2F" w:rsidRDefault="00833D2F">
      <w:pPr>
        <w:rPr>
          <w:rFonts w:ascii="Arial" w:eastAsia="Arial" w:hAnsi="Arial" w:cs="Arial"/>
          <w:b/>
          <w:bCs/>
        </w:rPr>
      </w:pPr>
    </w:p>
    <w:sdt>
      <w:sdtPr>
        <w:rPr>
          <w:rFonts w:asciiTheme="minorHAnsi" w:eastAsiaTheme="minorHAnsi" w:hAnsiTheme="minorHAnsi" w:cstheme="minorBidi"/>
          <w:color w:val="auto"/>
          <w:sz w:val="22"/>
          <w:szCs w:val="22"/>
        </w:rPr>
        <w:id w:val="-814418889"/>
        <w:docPartObj>
          <w:docPartGallery w:val="Table of Contents"/>
          <w:docPartUnique/>
        </w:docPartObj>
      </w:sdtPr>
      <w:sdtEndPr>
        <w:rPr>
          <w:rFonts w:eastAsiaTheme="minorEastAsia"/>
          <w:b/>
          <w:bCs/>
          <w:noProof/>
          <w:sz w:val="20"/>
          <w:szCs w:val="20"/>
        </w:rPr>
      </w:sdtEndPr>
      <w:sdtContent>
        <w:p w14:paraId="1A2B5603" w14:textId="77777777" w:rsidR="008860B2" w:rsidRPr="008860B2" w:rsidRDefault="008860B2">
          <w:pPr>
            <w:pStyle w:val="TOCHeading"/>
            <w:rPr>
              <w:b/>
              <w:color w:val="538135" w:themeColor="accent6" w:themeShade="BF"/>
            </w:rPr>
          </w:pPr>
          <w:r w:rsidRPr="00833D2F">
            <w:rPr>
              <w:b/>
              <w:color w:val="ED7D31" w:themeColor="accent1"/>
            </w:rPr>
            <w:t>Contents</w:t>
          </w:r>
        </w:p>
        <w:p w14:paraId="0B8F761A" w14:textId="77777777" w:rsidR="00C35FF0" w:rsidRDefault="008860B2">
          <w:pPr>
            <w:pStyle w:val="TOC2"/>
            <w:tabs>
              <w:tab w:val="right" w:leader="dot" w:pos="9400"/>
            </w:tabs>
            <w:rPr>
              <w:rFonts w:asciiTheme="minorHAnsi" w:eastAsiaTheme="minorEastAsia" w:hAnsiTheme="minorHAnsi"/>
              <w:b w:val="0"/>
              <w:bCs w:val="0"/>
              <w:noProof/>
              <w:sz w:val="22"/>
              <w:szCs w:val="22"/>
              <w:lang w:eastAsia="en-NZ"/>
            </w:rPr>
          </w:pPr>
          <w:r>
            <w:fldChar w:fldCharType="begin"/>
          </w:r>
          <w:r>
            <w:instrText xml:space="preserve"> TOC \o "1-3" \h \z \u </w:instrText>
          </w:r>
          <w:r>
            <w:fldChar w:fldCharType="separate"/>
          </w:r>
          <w:hyperlink w:anchor="_Toc463520764" w:history="1">
            <w:r w:rsidR="00C35FF0" w:rsidRPr="00140E52">
              <w:rPr>
                <w:rStyle w:val="Hyperlink"/>
                <w:noProof/>
              </w:rPr>
              <w:t>Document Control</w:t>
            </w:r>
            <w:r w:rsidR="00C35FF0">
              <w:rPr>
                <w:noProof/>
                <w:webHidden/>
              </w:rPr>
              <w:tab/>
            </w:r>
            <w:r w:rsidR="00C35FF0">
              <w:rPr>
                <w:noProof/>
                <w:webHidden/>
              </w:rPr>
              <w:fldChar w:fldCharType="begin"/>
            </w:r>
            <w:r w:rsidR="00C35FF0">
              <w:rPr>
                <w:noProof/>
                <w:webHidden/>
              </w:rPr>
              <w:instrText xml:space="preserve"> PAGEREF _Toc463520764 \h </w:instrText>
            </w:r>
            <w:r w:rsidR="00C35FF0">
              <w:rPr>
                <w:noProof/>
                <w:webHidden/>
              </w:rPr>
            </w:r>
            <w:r w:rsidR="00C35FF0">
              <w:rPr>
                <w:noProof/>
                <w:webHidden/>
              </w:rPr>
              <w:fldChar w:fldCharType="separate"/>
            </w:r>
            <w:r w:rsidR="00C35FF0">
              <w:rPr>
                <w:noProof/>
                <w:webHidden/>
              </w:rPr>
              <w:t>2</w:t>
            </w:r>
            <w:r w:rsidR="00C35FF0">
              <w:rPr>
                <w:noProof/>
                <w:webHidden/>
              </w:rPr>
              <w:fldChar w:fldCharType="end"/>
            </w:r>
          </w:hyperlink>
        </w:p>
        <w:p w14:paraId="19B28217" w14:textId="77777777" w:rsidR="00C35FF0" w:rsidRDefault="00DF1E3A">
          <w:pPr>
            <w:pStyle w:val="TOC2"/>
            <w:tabs>
              <w:tab w:val="right" w:leader="dot" w:pos="9400"/>
            </w:tabs>
            <w:rPr>
              <w:rFonts w:asciiTheme="minorHAnsi" w:eastAsiaTheme="minorEastAsia" w:hAnsiTheme="minorHAnsi"/>
              <w:b w:val="0"/>
              <w:bCs w:val="0"/>
              <w:noProof/>
              <w:sz w:val="22"/>
              <w:szCs w:val="22"/>
              <w:lang w:eastAsia="en-NZ"/>
            </w:rPr>
          </w:pPr>
          <w:hyperlink w:anchor="_Toc463520765" w:history="1">
            <w:r w:rsidR="00C35FF0" w:rsidRPr="00140E52">
              <w:rPr>
                <w:rStyle w:val="Hyperlink"/>
                <w:noProof/>
              </w:rPr>
              <w:t>Record of Amendments</w:t>
            </w:r>
            <w:r w:rsidR="00C35FF0">
              <w:rPr>
                <w:noProof/>
                <w:webHidden/>
              </w:rPr>
              <w:tab/>
            </w:r>
            <w:r w:rsidR="00C35FF0">
              <w:rPr>
                <w:noProof/>
                <w:webHidden/>
              </w:rPr>
              <w:fldChar w:fldCharType="begin"/>
            </w:r>
            <w:r w:rsidR="00C35FF0">
              <w:rPr>
                <w:noProof/>
                <w:webHidden/>
              </w:rPr>
              <w:instrText xml:space="preserve"> PAGEREF _Toc463520765 \h </w:instrText>
            </w:r>
            <w:r w:rsidR="00C35FF0">
              <w:rPr>
                <w:noProof/>
                <w:webHidden/>
              </w:rPr>
            </w:r>
            <w:r w:rsidR="00C35FF0">
              <w:rPr>
                <w:noProof/>
                <w:webHidden/>
              </w:rPr>
              <w:fldChar w:fldCharType="separate"/>
            </w:r>
            <w:r w:rsidR="00C35FF0">
              <w:rPr>
                <w:noProof/>
                <w:webHidden/>
              </w:rPr>
              <w:t>2</w:t>
            </w:r>
            <w:r w:rsidR="00C35FF0">
              <w:rPr>
                <w:noProof/>
                <w:webHidden/>
              </w:rPr>
              <w:fldChar w:fldCharType="end"/>
            </w:r>
          </w:hyperlink>
        </w:p>
        <w:p w14:paraId="70355A22" w14:textId="77777777" w:rsidR="00C35FF0" w:rsidRDefault="00DF1E3A">
          <w:pPr>
            <w:pStyle w:val="TOC1"/>
            <w:tabs>
              <w:tab w:val="right" w:leader="dot" w:pos="9400"/>
            </w:tabs>
            <w:rPr>
              <w:rFonts w:asciiTheme="minorHAnsi" w:eastAsiaTheme="minorEastAsia" w:hAnsiTheme="minorHAnsi"/>
              <w:b w:val="0"/>
              <w:bCs w:val="0"/>
              <w:noProof/>
              <w:sz w:val="22"/>
              <w:szCs w:val="22"/>
              <w:lang w:eastAsia="en-NZ"/>
            </w:rPr>
          </w:pPr>
          <w:hyperlink w:anchor="_Toc463520766" w:history="1">
            <w:r w:rsidR="00C35FF0" w:rsidRPr="00140E52">
              <w:rPr>
                <w:rStyle w:val="Hyperlink"/>
                <w:noProof/>
                <w:spacing w:val="-1"/>
              </w:rPr>
              <w:t>1.</w:t>
            </w:r>
            <w:r w:rsidR="00C35FF0">
              <w:rPr>
                <w:rFonts w:asciiTheme="minorHAnsi" w:eastAsiaTheme="minorEastAsia" w:hAnsiTheme="minorHAnsi"/>
                <w:b w:val="0"/>
                <w:bCs w:val="0"/>
                <w:noProof/>
                <w:sz w:val="22"/>
                <w:szCs w:val="22"/>
                <w:lang w:eastAsia="en-NZ"/>
              </w:rPr>
              <w:tab/>
            </w:r>
            <w:r w:rsidR="00C35FF0" w:rsidRPr="00140E52">
              <w:rPr>
                <w:rStyle w:val="Hyperlink"/>
                <w:noProof/>
              </w:rPr>
              <w:t>Crane Association Position</w:t>
            </w:r>
            <w:r w:rsidR="00C35FF0">
              <w:rPr>
                <w:noProof/>
                <w:webHidden/>
              </w:rPr>
              <w:tab/>
            </w:r>
            <w:r w:rsidR="00C35FF0">
              <w:rPr>
                <w:noProof/>
                <w:webHidden/>
              </w:rPr>
              <w:fldChar w:fldCharType="begin"/>
            </w:r>
            <w:r w:rsidR="00C35FF0">
              <w:rPr>
                <w:noProof/>
                <w:webHidden/>
              </w:rPr>
              <w:instrText xml:space="preserve"> PAGEREF _Toc463520766 \h </w:instrText>
            </w:r>
            <w:r w:rsidR="00C35FF0">
              <w:rPr>
                <w:noProof/>
                <w:webHidden/>
              </w:rPr>
            </w:r>
            <w:r w:rsidR="00C35FF0">
              <w:rPr>
                <w:noProof/>
                <w:webHidden/>
              </w:rPr>
              <w:fldChar w:fldCharType="separate"/>
            </w:r>
            <w:r w:rsidR="00C35FF0">
              <w:rPr>
                <w:noProof/>
                <w:webHidden/>
              </w:rPr>
              <w:t>3</w:t>
            </w:r>
            <w:r w:rsidR="00C35FF0">
              <w:rPr>
                <w:noProof/>
                <w:webHidden/>
              </w:rPr>
              <w:fldChar w:fldCharType="end"/>
            </w:r>
          </w:hyperlink>
        </w:p>
        <w:p w14:paraId="49CFC9E1" w14:textId="77777777" w:rsidR="00C35FF0" w:rsidRDefault="00DF1E3A">
          <w:pPr>
            <w:pStyle w:val="TOC1"/>
            <w:tabs>
              <w:tab w:val="right" w:leader="dot" w:pos="9400"/>
            </w:tabs>
            <w:rPr>
              <w:rFonts w:asciiTheme="minorHAnsi" w:eastAsiaTheme="minorEastAsia" w:hAnsiTheme="minorHAnsi"/>
              <w:b w:val="0"/>
              <w:bCs w:val="0"/>
              <w:noProof/>
              <w:sz w:val="22"/>
              <w:szCs w:val="22"/>
              <w:lang w:eastAsia="en-NZ"/>
            </w:rPr>
          </w:pPr>
          <w:hyperlink w:anchor="_Toc463520767" w:history="1">
            <w:r w:rsidR="00C35FF0" w:rsidRPr="00140E52">
              <w:rPr>
                <w:rStyle w:val="Hyperlink"/>
                <w:noProof/>
                <w:spacing w:val="-1"/>
              </w:rPr>
              <w:t>2.</w:t>
            </w:r>
            <w:r w:rsidR="00C35FF0">
              <w:rPr>
                <w:rFonts w:asciiTheme="minorHAnsi" w:eastAsiaTheme="minorEastAsia" w:hAnsiTheme="minorHAnsi"/>
                <w:b w:val="0"/>
                <w:bCs w:val="0"/>
                <w:noProof/>
                <w:sz w:val="22"/>
                <w:szCs w:val="22"/>
                <w:lang w:eastAsia="en-NZ"/>
              </w:rPr>
              <w:tab/>
            </w:r>
            <w:r w:rsidR="00C35FF0" w:rsidRPr="00140E52">
              <w:rPr>
                <w:rStyle w:val="Hyperlink"/>
                <w:noProof/>
              </w:rPr>
              <w:t>Background</w:t>
            </w:r>
            <w:r w:rsidR="00C35FF0">
              <w:rPr>
                <w:noProof/>
                <w:webHidden/>
              </w:rPr>
              <w:tab/>
            </w:r>
            <w:r w:rsidR="00C35FF0">
              <w:rPr>
                <w:noProof/>
                <w:webHidden/>
              </w:rPr>
              <w:fldChar w:fldCharType="begin"/>
            </w:r>
            <w:r w:rsidR="00C35FF0">
              <w:rPr>
                <w:noProof/>
                <w:webHidden/>
              </w:rPr>
              <w:instrText xml:space="preserve"> PAGEREF _Toc463520767 \h </w:instrText>
            </w:r>
            <w:r w:rsidR="00C35FF0">
              <w:rPr>
                <w:noProof/>
                <w:webHidden/>
              </w:rPr>
            </w:r>
            <w:r w:rsidR="00C35FF0">
              <w:rPr>
                <w:noProof/>
                <w:webHidden/>
              </w:rPr>
              <w:fldChar w:fldCharType="separate"/>
            </w:r>
            <w:r w:rsidR="00C35FF0">
              <w:rPr>
                <w:noProof/>
                <w:webHidden/>
              </w:rPr>
              <w:t>4</w:t>
            </w:r>
            <w:r w:rsidR="00C35FF0">
              <w:rPr>
                <w:noProof/>
                <w:webHidden/>
              </w:rPr>
              <w:fldChar w:fldCharType="end"/>
            </w:r>
          </w:hyperlink>
        </w:p>
        <w:p w14:paraId="43809C92" w14:textId="77777777" w:rsidR="00C35FF0" w:rsidRDefault="00DF1E3A">
          <w:pPr>
            <w:pStyle w:val="TOC1"/>
            <w:tabs>
              <w:tab w:val="right" w:leader="dot" w:pos="9400"/>
            </w:tabs>
            <w:rPr>
              <w:rFonts w:asciiTheme="minorHAnsi" w:eastAsiaTheme="minorEastAsia" w:hAnsiTheme="minorHAnsi"/>
              <w:b w:val="0"/>
              <w:bCs w:val="0"/>
              <w:noProof/>
              <w:sz w:val="22"/>
              <w:szCs w:val="22"/>
              <w:lang w:eastAsia="en-NZ"/>
            </w:rPr>
          </w:pPr>
          <w:hyperlink w:anchor="_Toc463520770" w:history="1">
            <w:r w:rsidR="00C35FF0" w:rsidRPr="00140E52">
              <w:rPr>
                <w:rStyle w:val="Hyperlink"/>
                <w:noProof/>
              </w:rPr>
              <w:t>3.</w:t>
            </w:r>
            <w:r w:rsidR="00C35FF0">
              <w:rPr>
                <w:rFonts w:asciiTheme="minorHAnsi" w:eastAsiaTheme="minorEastAsia" w:hAnsiTheme="minorHAnsi"/>
                <w:b w:val="0"/>
                <w:bCs w:val="0"/>
                <w:noProof/>
                <w:sz w:val="22"/>
                <w:szCs w:val="22"/>
                <w:lang w:eastAsia="en-NZ"/>
              </w:rPr>
              <w:tab/>
            </w:r>
            <w:r w:rsidR="00C35FF0" w:rsidRPr="00140E52">
              <w:rPr>
                <w:rStyle w:val="Hyperlink"/>
                <w:noProof/>
              </w:rPr>
              <w:t>Articulated Non-Slewing Crane Operator Qualifications and Skill Requirements</w:t>
            </w:r>
            <w:r w:rsidR="00C35FF0">
              <w:rPr>
                <w:noProof/>
                <w:webHidden/>
              </w:rPr>
              <w:tab/>
            </w:r>
            <w:r w:rsidR="00C35FF0">
              <w:rPr>
                <w:noProof/>
                <w:webHidden/>
              </w:rPr>
              <w:fldChar w:fldCharType="begin"/>
            </w:r>
            <w:r w:rsidR="00C35FF0">
              <w:rPr>
                <w:noProof/>
                <w:webHidden/>
              </w:rPr>
              <w:instrText xml:space="preserve"> PAGEREF _Toc463520770 \h </w:instrText>
            </w:r>
            <w:r w:rsidR="00C35FF0">
              <w:rPr>
                <w:noProof/>
                <w:webHidden/>
              </w:rPr>
            </w:r>
            <w:r w:rsidR="00C35FF0">
              <w:rPr>
                <w:noProof/>
                <w:webHidden/>
              </w:rPr>
              <w:fldChar w:fldCharType="separate"/>
            </w:r>
            <w:r w:rsidR="00C35FF0">
              <w:rPr>
                <w:noProof/>
                <w:webHidden/>
              </w:rPr>
              <w:t>5</w:t>
            </w:r>
            <w:r w:rsidR="00C35FF0">
              <w:rPr>
                <w:noProof/>
                <w:webHidden/>
              </w:rPr>
              <w:fldChar w:fldCharType="end"/>
            </w:r>
          </w:hyperlink>
        </w:p>
        <w:p w14:paraId="38037318" w14:textId="77777777" w:rsidR="00C35FF0" w:rsidRDefault="00DF1E3A">
          <w:pPr>
            <w:pStyle w:val="TOC1"/>
            <w:tabs>
              <w:tab w:val="right" w:leader="dot" w:pos="9400"/>
            </w:tabs>
            <w:rPr>
              <w:rFonts w:asciiTheme="minorHAnsi" w:eastAsiaTheme="minorEastAsia" w:hAnsiTheme="minorHAnsi"/>
              <w:b w:val="0"/>
              <w:bCs w:val="0"/>
              <w:noProof/>
              <w:sz w:val="22"/>
              <w:szCs w:val="22"/>
              <w:lang w:eastAsia="en-NZ"/>
            </w:rPr>
          </w:pPr>
          <w:hyperlink w:anchor="_Toc463520771" w:history="1">
            <w:r w:rsidR="00C35FF0" w:rsidRPr="00140E52">
              <w:rPr>
                <w:rStyle w:val="Hyperlink"/>
                <w:noProof/>
              </w:rPr>
              <w:t>4.</w:t>
            </w:r>
            <w:r w:rsidR="00C35FF0">
              <w:rPr>
                <w:rFonts w:asciiTheme="minorHAnsi" w:eastAsiaTheme="minorEastAsia" w:hAnsiTheme="minorHAnsi"/>
                <w:b w:val="0"/>
                <w:bCs w:val="0"/>
                <w:noProof/>
                <w:sz w:val="22"/>
                <w:szCs w:val="22"/>
                <w:lang w:eastAsia="en-NZ"/>
              </w:rPr>
              <w:tab/>
            </w:r>
            <w:r w:rsidR="00C35FF0" w:rsidRPr="00140E52">
              <w:rPr>
                <w:rStyle w:val="Hyperlink"/>
                <w:noProof/>
              </w:rPr>
              <w:t>Comparison of Operating Features of Slewing Mobile Cranes and Articulated Non-Slewing Cranes</w:t>
            </w:r>
            <w:r w:rsidR="00C35FF0">
              <w:rPr>
                <w:noProof/>
                <w:webHidden/>
              </w:rPr>
              <w:tab/>
            </w:r>
            <w:r w:rsidR="00C35FF0">
              <w:rPr>
                <w:noProof/>
                <w:webHidden/>
              </w:rPr>
              <w:fldChar w:fldCharType="begin"/>
            </w:r>
            <w:r w:rsidR="00C35FF0">
              <w:rPr>
                <w:noProof/>
                <w:webHidden/>
              </w:rPr>
              <w:instrText xml:space="preserve"> PAGEREF _Toc463520771 \h </w:instrText>
            </w:r>
            <w:r w:rsidR="00C35FF0">
              <w:rPr>
                <w:noProof/>
                <w:webHidden/>
              </w:rPr>
            </w:r>
            <w:r w:rsidR="00C35FF0">
              <w:rPr>
                <w:noProof/>
                <w:webHidden/>
              </w:rPr>
              <w:fldChar w:fldCharType="separate"/>
            </w:r>
            <w:r w:rsidR="00C35FF0">
              <w:rPr>
                <w:noProof/>
                <w:webHidden/>
              </w:rPr>
              <w:t>5</w:t>
            </w:r>
            <w:r w:rsidR="00C35FF0">
              <w:rPr>
                <w:noProof/>
                <w:webHidden/>
              </w:rPr>
              <w:fldChar w:fldCharType="end"/>
            </w:r>
          </w:hyperlink>
        </w:p>
        <w:p w14:paraId="77632254" w14:textId="77777777" w:rsidR="00C35FF0" w:rsidRDefault="00DF1E3A">
          <w:pPr>
            <w:pStyle w:val="TOC1"/>
            <w:tabs>
              <w:tab w:val="right" w:leader="dot" w:pos="9400"/>
            </w:tabs>
            <w:rPr>
              <w:rFonts w:asciiTheme="minorHAnsi" w:eastAsiaTheme="minorEastAsia" w:hAnsiTheme="minorHAnsi"/>
              <w:b w:val="0"/>
              <w:bCs w:val="0"/>
              <w:noProof/>
              <w:sz w:val="22"/>
              <w:szCs w:val="22"/>
              <w:lang w:eastAsia="en-NZ"/>
            </w:rPr>
          </w:pPr>
          <w:hyperlink w:anchor="_Toc463520772" w:history="1">
            <w:r w:rsidR="00C35FF0" w:rsidRPr="00140E52">
              <w:rPr>
                <w:rStyle w:val="Hyperlink"/>
                <w:noProof/>
              </w:rPr>
              <w:t>5.  Further</w:t>
            </w:r>
            <w:r w:rsidR="00C35FF0" w:rsidRPr="00140E52">
              <w:rPr>
                <w:rStyle w:val="Hyperlink"/>
                <w:noProof/>
                <w:spacing w:val="-28"/>
              </w:rPr>
              <w:t xml:space="preserve"> </w:t>
            </w:r>
            <w:r w:rsidR="00C35FF0" w:rsidRPr="00140E52">
              <w:rPr>
                <w:rStyle w:val="Hyperlink"/>
                <w:noProof/>
              </w:rPr>
              <w:t>Information</w:t>
            </w:r>
            <w:r w:rsidR="00C35FF0">
              <w:rPr>
                <w:noProof/>
                <w:webHidden/>
              </w:rPr>
              <w:tab/>
            </w:r>
            <w:r w:rsidR="00C35FF0">
              <w:rPr>
                <w:noProof/>
                <w:webHidden/>
              </w:rPr>
              <w:fldChar w:fldCharType="begin"/>
            </w:r>
            <w:r w:rsidR="00C35FF0">
              <w:rPr>
                <w:noProof/>
                <w:webHidden/>
              </w:rPr>
              <w:instrText xml:space="preserve"> PAGEREF _Toc463520772 \h </w:instrText>
            </w:r>
            <w:r w:rsidR="00C35FF0">
              <w:rPr>
                <w:noProof/>
                <w:webHidden/>
              </w:rPr>
            </w:r>
            <w:r w:rsidR="00C35FF0">
              <w:rPr>
                <w:noProof/>
                <w:webHidden/>
              </w:rPr>
              <w:fldChar w:fldCharType="separate"/>
            </w:r>
            <w:r w:rsidR="00C35FF0">
              <w:rPr>
                <w:noProof/>
                <w:webHidden/>
              </w:rPr>
              <w:t>6</w:t>
            </w:r>
            <w:r w:rsidR="00C35FF0">
              <w:rPr>
                <w:noProof/>
                <w:webHidden/>
              </w:rPr>
              <w:fldChar w:fldCharType="end"/>
            </w:r>
          </w:hyperlink>
        </w:p>
        <w:p w14:paraId="3128DCB7" w14:textId="77777777" w:rsidR="00C35FF0" w:rsidRDefault="00DF1E3A">
          <w:pPr>
            <w:pStyle w:val="TOC2"/>
            <w:tabs>
              <w:tab w:val="right" w:leader="dot" w:pos="9400"/>
            </w:tabs>
            <w:rPr>
              <w:rFonts w:asciiTheme="minorHAnsi" w:eastAsiaTheme="minorEastAsia" w:hAnsiTheme="minorHAnsi"/>
              <w:b w:val="0"/>
              <w:bCs w:val="0"/>
              <w:noProof/>
              <w:sz w:val="22"/>
              <w:szCs w:val="22"/>
              <w:lang w:eastAsia="en-NZ"/>
            </w:rPr>
          </w:pPr>
          <w:hyperlink w:anchor="_Toc463520773" w:history="1">
            <w:r w:rsidR="00C35FF0" w:rsidRPr="00140E52">
              <w:rPr>
                <w:rStyle w:val="Hyperlink"/>
                <w:noProof/>
              </w:rPr>
              <w:t>Appendix A – Side Slope</w:t>
            </w:r>
            <w:r w:rsidR="00C35FF0" w:rsidRPr="00140E52">
              <w:rPr>
                <w:rStyle w:val="Hyperlink"/>
                <w:noProof/>
                <w:spacing w:val="-5"/>
              </w:rPr>
              <w:t xml:space="preserve"> </w:t>
            </w:r>
            <w:r w:rsidR="00C35FF0" w:rsidRPr="00140E52">
              <w:rPr>
                <w:rStyle w:val="Hyperlink"/>
                <w:noProof/>
              </w:rPr>
              <w:t>Deration</w:t>
            </w:r>
            <w:r w:rsidR="00C35FF0">
              <w:rPr>
                <w:noProof/>
                <w:webHidden/>
              </w:rPr>
              <w:tab/>
            </w:r>
            <w:r w:rsidR="00C35FF0">
              <w:rPr>
                <w:noProof/>
                <w:webHidden/>
              </w:rPr>
              <w:fldChar w:fldCharType="begin"/>
            </w:r>
            <w:r w:rsidR="00C35FF0">
              <w:rPr>
                <w:noProof/>
                <w:webHidden/>
              </w:rPr>
              <w:instrText xml:space="preserve"> PAGEREF _Toc463520773 \h </w:instrText>
            </w:r>
            <w:r w:rsidR="00C35FF0">
              <w:rPr>
                <w:noProof/>
                <w:webHidden/>
              </w:rPr>
            </w:r>
            <w:r w:rsidR="00C35FF0">
              <w:rPr>
                <w:noProof/>
                <w:webHidden/>
              </w:rPr>
              <w:fldChar w:fldCharType="separate"/>
            </w:r>
            <w:r w:rsidR="00C35FF0">
              <w:rPr>
                <w:noProof/>
                <w:webHidden/>
              </w:rPr>
              <w:t>7</w:t>
            </w:r>
            <w:r w:rsidR="00C35FF0">
              <w:rPr>
                <w:noProof/>
                <w:webHidden/>
              </w:rPr>
              <w:fldChar w:fldCharType="end"/>
            </w:r>
          </w:hyperlink>
        </w:p>
        <w:p w14:paraId="07A8170D" w14:textId="77777777" w:rsidR="00C35FF0" w:rsidRDefault="00DF1E3A">
          <w:pPr>
            <w:pStyle w:val="TOC2"/>
            <w:tabs>
              <w:tab w:val="right" w:leader="dot" w:pos="9400"/>
            </w:tabs>
            <w:rPr>
              <w:rFonts w:asciiTheme="minorHAnsi" w:eastAsiaTheme="minorEastAsia" w:hAnsiTheme="minorHAnsi"/>
              <w:b w:val="0"/>
              <w:bCs w:val="0"/>
              <w:noProof/>
              <w:sz w:val="22"/>
              <w:szCs w:val="22"/>
              <w:lang w:eastAsia="en-NZ"/>
            </w:rPr>
          </w:pPr>
          <w:hyperlink w:anchor="_Toc463520774" w:history="1">
            <w:r w:rsidR="00C35FF0" w:rsidRPr="00140E52">
              <w:rPr>
                <w:rStyle w:val="Hyperlink"/>
                <w:noProof/>
              </w:rPr>
              <w:t>Appendix B – Crane</w:t>
            </w:r>
            <w:r w:rsidR="00C35FF0" w:rsidRPr="00140E52">
              <w:rPr>
                <w:rStyle w:val="Hyperlink"/>
                <w:noProof/>
                <w:spacing w:val="-6"/>
              </w:rPr>
              <w:t xml:space="preserve"> </w:t>
            </w:r>
            <w:r w:rsidR="00C35FF0" w:rsidRPr="00140E52">
              <w:rPr>
                <w:rStyle w:val="Hyperlink"/>
                <w:noProof/>
              </w:rPr>
              <w:t>Articulation</w:t>
            </w:r>
            <w:r w:rsidR="00C35FF0">
              <w:rPr>
                <w:noProof/>
                <w:webHidden/>
              </w:rPr>
              <w:tab/>
            </w:r>
            <w:r w:rsidR="00C35FF0">
              <w:rPr>
                <w:noProof/>
                <w:webHidden/>
              </w:rPr>
              <w:fldChar w:fldCharType="begin"/>
            </w:r>
            <w:r w:rsidR="00C35FF0">
              <w:rPr>
                <w:noProof/>
                <w:webHidden/>
              </w:rPr>
              <w:instrText xml:space="preserve"> PAGEREF _Toc463520774 \h </w:instrText>
            </w:r>
            <w:r w:rsidR="00C35FF0">
              <w:rPr>
                <w:noProof/>
                <w:webHidden/>
              </w:rPr>
            </w:r>
            <w:r w:rsidR="00C35FF0">
              <w:rPr>
                <w:noProof/>
                <w:webHidden/>
              </w:rPr>
              <w:fldChar w:fldCharType="separate"/>
            </w:r>
            <w:r w:rsidR="00C35FF0">
              <w:rPr>
                <w:noProof/>
                <w:webHidden/>
              </w:rPr>
              <w:t>9</w:t>
            </w:r>
            <w:r w:rsidR="00C35FF0">
              <w:rPr>
                <w:noProof/>
                <w:webHidden/>
              </w:rPr>
              <w:fldChar w:fldCharType="end"/>
            </w:r>
          </w:hyperlink>
        </w:p>
        <w:p w14:paraId="5688F489" w14:textId="77777777" w:rsidR="008860B2" w:rsidRDefault="008860B2">
          <w:r>
            <w:rPr>
              <w:b/>
              <w:bCs/>
              <w:noProof/>
            </w:rPr>
            <w:fldChar w:fldCharType="end"/>
          </w:r>
        </w:p>
      </w:sdtContent>
    </w:sdt>
    <w:p w14:paraId="5F1A090E" w14:textId="77777777" w:rsidR="00521724" w:rsidRDefault="001A5251">
      <w:pPr>
        <w:spacing w:before="179"/>
        <w:ind w:left="173" w:right="526"/>
        <w:rPr>
          <w:rFonts w:ascii="Arial" w:eastAsia="Arial" w:hAnsi="Arial" w:cs="Arial"/>
          <w:sz w:val="16"/>
          <w:szCs w:val="16"/>
        </w:rPr>
      </w:pPr>
      <w:r>
        <w:rPr>
          <w:rFonts w:ascii="Arial"/>
          <w:i/>
          <w:color w:val="808080"/>
          <w:sz w:val="16"/>
        </w:rPr>
        <w:t>D</w:t>
      </w:r>
      <w:r w:rsidR="008860B2">
        <w:rPr>
          <w:rFonts w:ascii="Arial"/>
          <w:i/>
          <w:color w:val="808080"/>
          <w:sz w:val="16"/>
        </w:rPr>
        <w:t>i</w:t>
      </w:r>
      <w:r w:rsidR="00062151">
        <w:rPr>
          <w:rFonts w:ascii="Arial"/>
          <w:i/>
          <w:color w:val="808080"/>
          <w:sz w:val="16"/>
        </w:rPr>
        <w:t>sclaimer and</w:t>
      </w:r>
      <w:r w:rsidR="00062151">
        <w:rPr>
          <w:rFonts w:ascii="Arial"/>
          <w:i/>
          <w:color w:val="808080"/>
          <w:spacing w:val="8"/>
          <w:sz w:val="16"/>
        </w:rPr>
        <w:t xml:space="preserve"> </w:t>
      </w:r>
      <w:r w:rsidR="00062151">
        <w:rPr>
          <w:rFonts w:ascii="Arial"/>
          <w:i/>
          <w:color w:val="808080"/>
          <w:sz w:val="16"/>
        </w:rPr>
        <w:t>Copyright</w:t>
      </w:r>
    </w:p>
    <w:p w14:paraId="04DA3D66" w14:textId="77777777" w:rsidR="00521724" w:rsidRDefault="00062151">
      <w:pPr>
        <w:spacing w:before="118"/>
        <w:ind w:left="173" w:right="526"/>
        <w:rPr>
          <w:rFonts w:ascii="Arial" w:eastAsia="Arial" w:hAnsi="Arial" w:cs="Arial"/>
          <w:sz w:val="16"/>
          <w:szCs w:val="16"/>
        </w:rPr>
      </w:pPr>
      <w:r>
        <w:rPr>
          <w:rFonts w:ascii="Arial"/>
          <w:i/>
          <w:color w:val="808080"/>
          <w:sz w:val="16"/>
        </w:rPr>
        <w:t xml:space="preserve">This Crane Association of New Zealand (Inc) Position Paper has </w:t>
      </w:r>
      <w:r w:rsidRPr="00CD2114">
        <w:rPr>
          <w:rFonts w:ascii="Arial"/>
          <w:i/>
          <w:noProof/>
          <w:color w:val="808080"/>
          <w:sz w:val="16"/>
        </w:rPr>
        <w:t>been compiled</w:t>
      </w:r>
      <w:r>
        <w:rPr>
          <w:rFonts w:ascii="Arial"/>
          <w:i/>
          <w:color w:val="808080"/>
          <w:sz w:val="16"/>
        </w:rPr>
        <w:t xml:space="preserve"> for general information only, is not to be considered as a substitute for professional advice, and should not be treated as an exhaustive statement on the subject. The Crane Association of New Zealand (Inc) accepts no responsibility for the accuracy, completeness or currency of the material included in this Position</w:t>
      </w:r>
      <w:r>
        <w:rPr>
          <w:rFonts w:ascii="Arial"/>
          <w:i/>
          <w:color w:val="808080"/>
          <w:spacing w:val="37"/>
          <w:sz w:val="16"/>
        </w:rPr>
        <w:t xml:space="preserve"> </w:t>
      </w:r>
      <w:r>
        <w:rPr>
          <w:rFonts w:ascii="Arial"/>
          <w:i/>
          <w:color w:val="808080"/>
          <w:sz w:val="16"/>
        </w:rPr>
        <w:t>Paper.</w:t>
      </w:r>
    </w:p>
    <w:p w14:paraId="43722754" w14:textId="77777777" w:rsidR="00521724" w:rsidRDefault="00062151">
      <w:pPr>
        <w:spacing w:before="118"/>
        <w:ind w:left="173" w:right="526"/>
        <w:rPr>
          <w:rFonts w:ascii="Arial" w:eastAsia="Arial" w:hAnsi="Arial" w:cs="Arial"/>
          <w:sz w:val="16"/>
          <w:szCs w:val="16"/>
        </w:rPr>
      </w:pPr>
      <w:r>
        <w:rPr>
          <w:rFonts w:ascii="Arial"/>
          <w:i/>
          <w:color w:val="808080"/>
          <w:sz w:val="16"/>
        </w:rPr>
        <w:t xml:space="preserve">Users of this Position Paper are encouraged to obtain professional advice and to exercise their </w:t>
      </w:r>
      <w:r w:rsidRPr="00CD2114">
        <w:rPr>
          <w:rFonts w:ascii="Arial"/>
          <w:i/>
          <w:noProof/>
          <w:color w:val="808080"/>
          <w:sz w:val="16"/>
        </w:rPr>
        <w:t>own</w:t>
      </w:r>
      <w:r>
        <w:rPr>
          <w:rFonts w:ascii="Arial"/>
          <w:i/>
          <w:color w:val="808080"/>
          <w:sz w:val="16"/>
        </w:rPr>
        <w:t xml:space="preserve"> skill and care </w:t>
      </w:r>
      <w:r w:rsidRPr="00CD2114">
        <w:rPr>
          <w:rFonts w:ascii="Arial"/>
          <w:i/>
          <w:noProof/>
          <w:color w:val="808080"/>
          <w:sz w:val="16"/>
        </w:rPr>
        <w:t>in relation to</w:t>
      </w:r>
      <w:r>
        <w:rPr>
          <w:rFonts w:ascii="Arial"/>
          <w:i/>
          <w:color w:val="808080"/>
          <w:sz w:val="16"/>
        </w:rPr>
        <w:t xml:space="preserve"> any of its material.</w:t>
      </w:r>
    </w:p>
    <w:p w14:paraId="0D5BA0FA" w14:textId="77777777" w:rsidR="00521724" w:rsidRDefault="00062151">
      <w:pPr>
        <w:spacing w:before="121"/>
        <w:ind w:left="173" w:right="526"/>
        <w:rPr>
          <w:rFonts w:ascii="Arial" w:eastAsia="Arial" w:hAnsi="Arial" w:cs="Arial"/>
          <w:sz w:val="16"/>
          <w:szCs w:val="16"/>
        </w:rPr>
      </w:pPr>
      <w:r>
        <w:rPr>
          <w:rFonts w:ascii="Arial"/>
          <w:i/>
          <w:color w:val="808080"/>
          <w:sz w:val="16"/>
        </w:rPr>
        <w:t xml:space="preserve">The Crane </w:t>
      </w:r>
      <w:r w:rsidRPr="00CD2114">
        <w:rPr>
          <w:rFonts w:ascii="Arial"/>
          <w:i/>
          <w:noProof/>
          <w:color w:val="808080"/>
          <w:sz w:val="16"/>
        </w:rPr>
        <w:t>association</w:t>
      </w:r>
      <w:r>
        <w:rPr>
          <w:rFonts w:ascii="Arial"/>
          <w:i/>
          <w:color w:val="808080"/>
          <w:sz w:val="16"/>
        </w:rPr>
        <w:t xml:space="preserve"> of New Zealand (Inc) disclaims any and all liability or responsibility for any loss or damages arising out of any use of, or reliance on, this Position</w:t>
      </w:r>
      <w:r>
        <w:rPr>
          <w:rFonts w:ascii="Arial"/>
          <w:i/>
          <w:color w:val="808080"/>
          <w:spacing w:val="8"/>
          <w:sz w:val="16"/>
        </w:rPr>
        <w:t xml:space="preserve"> </w:t>
      </w:r>
      <w:r>
        <w:rPr>
          <w:rFonts w:ascii="Arial"/>
          <w:i/>
          <w:color w:val="808080"/>
          <w:sz w:val="16"/>
        </w:rPr>
        <w:t>Paper.</w:t>
      </w:r>
    </w:p>
    <w:p w14:paraId="0F3B5A09" w14:textId="77777777" w:rsidR="00521724" w:rsidRDefault="00062151">
      <w:pPr>
        <w:spacing w:before="121"/>
        <w:ind w:left="173" w:right="526"/>
        <w:rPr>
          <w:rFonts w:ascii="Arial" w:eastAsia="Arial" w:hAnsi="Arial" w:cs="Arial"/>
          <w:sz w:val="16"/>
          <w:szCs w:val="16"/>
        </w:rPr>
      </w:pPr>
      <w:r>
        <w:rPr>
          <w:rFonts w:ascii="Arial"/>
          <w:i/>
          <w:color w:val="808080"/>
          <w:sz w:val="16"/>
        </w:rPr>
        <w:t xml:space="preserve">This Position Paper is copyright. Readers may use and reproduce this material in an unaltered form only for non-commercial use within their </w:t>
      </w:r>
      <w:r w:rsidRPr="00CD2114">
        <w:rPr>
          <w:rFonts w:ascii="Arial"/>
          <w:i/>
          <w:noProof/>
          <w:color w:val="808080"/>
          <w:sz w:val="16"/>
        </w:rPr>
        <w:t>own</w:t>
      </w:r>
      <w:r>
        <w:rPr>
          <w:rFonts w:ascii="Arial"/>
          <w:i/>
          <w:color w:val="808080"/>
          <w:spacing w:val="7"/>
          <w:sz w:val="16"/>
        </w:rPr>
        <w:t xml:space="preserve"> </w:t>
      </w:r>
      <w:r>
        <w:rPr>
          <w:rFonts w:ascii="Arial"/>
          <w:i/>
          <w:color w:val="808080"/>
          <w:sz w:val="16"/>
        </w:rPr>
        <w:t>organisation.</w:t>
      </w:r>
    </w:p>
    <w:p w14:paraId="72F9BC1F" w14:textId="77777777" w:rsidR="00521724" w:rsidRDefault="00521724">
      <w:pPr>
        <w:spacing w:before="4"/>
        <w:rPr>
          <w:rFonts w:ascii="Arial" w:eastAsia="Arial" w:hAnsi="Arial" w:cs="Arial"/>
          <w:i/>
          <w:sz w:val="27"/>
          <w:szCs w:val="27"/>
        </w:rPr>
      </w:pPr>
    </w:p>
    <w:p w14:paraId="71B2DB95" w14:textId="77777777" w:rsidR="00521724" w:rsidRDefault="00062151">
      <w:pPr>
        <w:ind w:left="4515"/>
        <w:rPr>
          <w:rFonts w:ascii="Arial" w:eastAsia="Arial" w:hAnsi="Arial" w:cs="Arial"/>
        </w:rPr>
      </w:pPr>
      <w:r>
        <w:rPr>
          <w:rFonts w:ascii="Arial" w:eastAsia="Arial" w:hAnsi="Arial" w:cs="Arial"/>
          <w:noProof/>
          <w:lang w:val="en-GB" w:eastAsia="en-GB"/>
        </w:rPr>
        <w:drawing>
          <wp:inline distT="0" distB="0" distL="0" distR="0" wp14:anchorId="26D40D23" wp14:editId="3AB86D34">
            <wp:extent cx="427465" cy="15059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427465" cy="150590"/>
                    </a:xfrm>
                    <a:prstGeom prst="rect">
                      <a:avLst/>
                    </a:prstGeom>
                  </pic:spPr>
                </pic:pic>
              </a:graphicData>
            </a:graphic>
          </wp:inline>
        </w:drawing>
      </w:r>
    </w:p>
    <w:p w14:paraId="759ED9BD" w14:textId="77777777" w:rsidR="00521724" w:rsidRDefault="00521724">
      <w:pPr>
        <w:rPr>
          <w:rFonts w:ascii="Arial" w:eastAsia="Arial" w:hAnsi="Arial" w:cs="Arial"/>
          <w:i/>
        </w:rPr>
      </w:pPr>
    </w:p>
    <w:p w14:paraId="6A14162D" w14:textId="77777777" w:rsidR="00902372" w:rsidRDefault="00902372">
      <w:pPr>
        <w:rPr>
          <w:rFonts w:ascii="Arial" w:eastAsia="Arial" w:hAnsi="Arial" w:cs="Arial"/>
          <w:i/>
        </w:rPr>
      </w:pPr>
    </w:p>
    <w:p w14:paraId="1FA3B98E" w14:textId="77777777" w:rsidR="00902372" w:rsidRDefault="00902372">
      <w:pPr>
        <w:rPr>
          <w:rFonts w:ascii="Arial" w:eastAsia="Arial" w:hAnsi="Arial" w:cs="Arial"/>
          <w:i/>
        </w:rPr>
      </w:pPr>
    </w:p>
    <w:p w14:paraId="67124411" w14:textId="77777777" w:rsidR="00902372" w:rsidRDefault="00902372">
      <w:pPr>
        <w:rPr>
          <w:rFonts w:ascii="Arial" w:eastAsia="Arial" w:hAnsi="Arial" w:cs="Arial"/>
          <w:i/>
        </w:rPr>
      </w:pPr>
    </w:p>
    <w:p w14:paraId="42CA24F4" w14:textId="77777777" w:rsidR="00902372" w:rsidRDefault="00902372">
      <w:pPr>
        <w:rPr>
          <w:rFonts w:ascii="Arial" w:eastAsia="Arial" w:hAnsi="Arial" w:cs="Arial"/>
          <w:i/>
        </w:rPr>
      </w:pPr>
    </w:p>
    <w:p w14:paraId="5FF88A3E" w14:textId="77777777" w:rsidR="00902372" w:rsidRDefault="00902372">
      <w:pPr>
        <w:rPr>
          <w:rFonts w:ascii="Arial" w:eastAsia="Arial" w:hAnsi="Arial" w:cs="Arial"/>
          <w:i/>
        </w:rPr>
      </w:pPr>
    </w:p>
    <w:p w14:paraId="5CDC520D" w14:textId="77777777" w:rsidR="00902372" w:rsidRDefault="00902372">
      <w:pPr>
        <w:rPr>
          <w:rFonts w:ascii="Arial" w:eastAsia="Arial" w:hAnsi="Arial" w:cs="Arial"/>
          <w:i/>
        </w:rPr>
      </w:pPr>
    </w:p>
    <w:p w14:paraId="0B449B49" w14:textId="77777777" w:rsidR="00902372" w:rsidRDefault="00902372">
      <w:pPr>
        <w:rPr>
          <w:rFonts w:ascii="Arial" w:eastAsia="Arial" w:hAnsi="Arial" w:cs="Arial"/>
          <w:i/>
        </w:rPr>
      </w:pPr>
    </w:p>
    <w:p w14:paraId="6205FBD6" w14:textId="77777777" w:rsidR="00902372" w:rsidRDefault="00902372">
      <w:pPr>
        <w:rPr>
          <w:rFonts w:ascii="Arial" w:eastAsia="Arial" w:hAnsi="Arial" w:cs="Arial"/>
          <w:i/>
        </w:rPr>
      </w:pPr>
    </w:p>
    <w:p w14:paraId="1A9B230D" w14:textId="77777777" w:rsidR="00902372" w:rsidRDefault="00902372">
      <w:pPr>
        <w:rPr>
          <w:rFonts w:ascii="Arial" w:eastAsia="Arial" w:hAnsi="Arial" w:cs="Arial"/>
          <w:i/>
        </w:rPr>
      </w:pPr>
    </w:p>
    <w:p w14:paraId="4C9C6930" w14:textId="77777777" w:rsidR="00902372" w:rsidRDefault="00902372">
      <w:pPr>
        <w:rPr>
          <w:rFonts w:ascii="Arial" w:eastAsia="Arial" w:hAnsi="Arial" w:cs="Arial"/>
          <w:i/>
        </w:rPr>
      </w:pPr>
    </w:p>
    <w:p w14:paraId="277C2A82" w14:textId="77777777" w:rsidR="00902372" w:rsidRDefault="00902372">
      <w:pPr>
        <w:rPr>
          <w:rFonts w:ascii="Arial" w:eastAsia="Arial" w:hAnsi="Arial" w:cs="Arial"/>
          <w:i/>
        </w:rPr>
      </w:pPr>
    </w:p>
    <w:p w14:paraId="61778F6C" w14:textId="77777777" w:rsidR="00902372" w:rsidRDefault="00902372">
      <w:pPr>
        <w:rPr>
          <w:rFonts w:ascii="Arial" w:eastAsia="Arial" w:hAnsi="Arial" w:cs="Arial"/>
          <w:i/>
        </w:rPr>
      </w:pPr>
    </w:p>
    <w:p w14:paraId="42C6060A" w14:textId="77777777" w:rsidR="00521724" w:rsidRPr="00833D2F" w:rsidRDefault="00521724">
      <w:pPr>
        <w:spacing w:before="1"/>
        <w:rPr>
          <w:rFonts w:ascii="Frutiger LT Std 45 Light" w:eastAsia="Frutiger LT Std 45 Light" w:hAnsi="Frutiger LT Std 45 Light" w:cs="Frutiger LT Std 45 Light"/>
          <w:i/>
          <w:color w:val="ED7D31" w:themeColor="accent1"/>
          <w:sz w:val="16"/>
          <w:szCs w:val="16"/>
        </w:rPr>
      </w:pPr>
      <w:bookmarkStart w:id="3" w:name="_bookmark2"/>
      <w:bookmarkEnd w:id="3"/>
    </w:p>
    <w:p w14:paraId="41E28560" w14:textId="77777777" w:rsidR="00F044D2" w:rsidRPr="00833D2F" w:rsidRDefault="00F044D2" w:rsidP="0013578D">
      <w:pPr>
        <w:pStyle w:val="Heading1"/>
        <w:numPr>
          <w:ilvl w:val="0"/>
          <w:numId w:val="4"/>
        </w:numPr>
        <w:tabs>
          <w:tab w:val="left" w:pos="598"/>
        </w:tabs>
        <w:spacing w:before="65"/>
        <w:ind w:left="567" w:hanging="567"/>
        <w:jc w:val="left"/>
        <w:rPr>
          <w:b/>
          <w:bCs/>
          <w:color w:val="ED7D31" w:themeColor="accent1"/>
        </w:rPr>
      </w:pPr>
      <w:bookmarkStart w:id="4" w:name="_bookmark0"/>
      <w:bookmarkStart w:id="5" w:name="_Toc463520766"/>
      <w:bookmarkEnd w:id="4"/>
      <w:r w:rsidRPr="00833D2F">
        <w:rPr>
          <w:b/>
          <w:color w:val="ED7D31" w:themeColor="accent1"/>
        </w:rPr>
        <w:t>Crane Association Position</w:t>
      </w:r>
      <w:bookmarkEnd w:id="5"/>
    </w:p>
    <w:p w14:paraId="2A238240" w14:textId="77777777" w:rsidR="00F044D2" w:rsidRDefault="00F044D2" w:rsidP="00F044D2">
      <w:pPr>
        <w:pStyle w:val="BodyText"/>
      </w:pPr>
    </w:p>
    <w:p w14:paraId="2F48AAF1" w14:textId="77777777" w:rsidR="00F044D2" w:rsidRPr="00612C97" w:rsidRDefault="00F044D2" w:rsidP="001A5251">
      <w:pPr>
        <w:pStyle w:val="BodyText"/>
        <w:spacing w:line="276" w:lineRule="auto"/>
        <w:ind w:left="0"/>
      </w:pPr>
      <w:r w:rsidRPr="00612C97">
        <w:t>It is the position of the Crane Association of New Zealand (Inc.)</w:t>
      </w:r>
      <w:r w:rsidR="005420B4" w:rsidRPr="00612C97">
        <w:t xml:space="preserve"> (CANZ)</w:t>
      </w:r>
      <w:r w:rsidRPr="00612C97">
        <w:t xml:space="preserve"> that:</w:t>
      </w:r>
    </w:p>
    <w:p w14:paraId="11D2A34A" w14:textId="77777777" w:rsidR="005420B4" w:rsidRPr="005420B4" w:rsidRDefault="00CD2114" w:rsidP="001A5251">
      <w:pPr>
        <w:pStyle w:val="BodyText"/>
        <w:spacing w:line="276" w:lineRule="auto"/>
        <w:ind w:left="0"/>
        <w:rPr>
          <w:color w:val="404040" w:themeColor="text1" w:themeTint="BF"/>
        </w:rPr>
      </w:pPr>
      <w:r>
        <w:rPr>
          <w:color w:val="404040" w:themeColor="text1" w:themeTint="BF"/>
        </w:rPr>
        <w:t>Articulated non-slewing crane</w:t>
      </w:r>
      <w:r w:rsidR="005420B4" w:rsidRPr="005420B4">
        <w:rPr>
          <w:color w:val="404040" w:themeColor="text1" w:themeTint="BF"/>
        </w:rPr>
        <w:t xml:space="preserve"> design, </w:t>
      </w:r>
      <w:r w:rsidR="005420B4" w:rsidRPr="00CD2114">
        <w:rPr>
          <w:noProof/>
          <w:color w:val="404040" w:themeColor="text1" w:themeTint="BF"/>
        </w:rPr>
        <w:t>manufacturing</w:t>
      </w:r>
      <w:r>
        <w:rPr>
          <w:noProof/>
          <w:color w:val="404040" w:themeColor="text1" w:themeTint="BF"/>
        </w:rPr>
        <w:t>,</w:t>
      </w:r>
      <w:r w:rsidR="005420B4" w:rsidRPr="005420B4">
        <w:rPr>
          <w:color w:val="404040" w:themeColor="text1" w:themeTint="BF"/>
        </w:rPr>
        <w:t xml:space="preserve"> and testing are regulated by standards, safety regulations and industrial code</w:t>
      </w:r>
      <w:r w:rsidR="005420B4">
        <w:rPr>
          <w:color w:val="404040" w:themeColor="text1" w:themeTint="BF"/>
        </w:rPr>
        <w:t>s</w:t>
      </w:r>
      <w:r w:rsidR="005420B4" w:rsidRPr="005420B4">
        <w:rPr>
          <w:color w:val="404040" w:themeColor="text1" w:themeTint="BF"/>
        </w:rPr>
        <w:t xml:space="preserve"> of practice. Numerous modern technology and materials are applied and used on the </w:t>
      </w:r>
      <w:r>
        <w:rPr>
          <w:color w:val="404040" w:themeColor="text1" w:themeTint="BF"/>
        </w:rPr>
        <w:t>Articulated non-slewing cranes</w:t>
      </w:r>
      <w:r w:rsidR="005420B4" w:rsidRPr="005420B4">
        <w:rPr>
          <w:color w:val="404040" w:themeColor="text1" w:themeTint="BF"/>
        </w:rPr>
        <w:t xml:space="preserve"> by crane manufacturers to make sure these sophisticated, state of the art machines </w:t>
      </w:r>
      <w:r w:rsidR="00902372">
        <w:rPr>
          <w:color w:val="404040" w:themeColor="text1" w:themeTint="BF"/>
        </w:rPr>
        <w:t>are</w:t>
      </w:r>
      <w:r w:rsidR="005420B4" w:rsidRPr="005420B4">
        <w:rPr>
          <w:color w:val="404040" w:themeColor="text1" w:themeTint="BF"/>
        </w:rPr>
        <w:t xml:space="preserve"> safe to operate under different conditions.</w:t>
      </w:r>
    </w:p>
    <w:p w14:paraId="58CF0926" w14:textId="77777777" w:rsidR="005420B4" w:rsidRPr="005420B4" w:rsidRDefault="00CD2114" w:rsidP="001A5251">
      <w:pPr>
        <w:pStyle w:val="BodyText"/>
        <w:spacing w:line="276" w:lineRule="auto"/>
        <w:ind w:left="0"/>
        <w:rPr>
          <w:color w:val="404040" w:themeColor="text1" w:themeTint="BF"/>
        </w:rPr>
      </w:pPr>
      <w:r>
        <w:rPr>
          <w:color w:val="404040" w:themeColor="text1" w:themeTint="BF"/>
        </w:rPr>
        <w:t>Articulated non-slewing crane</w:t>
      </w:r>
      <w:r w:rsidR="005420B4" w:rsidRPr="005420B4">
        <w:rPr>
          <w:color w:val="404040" w:themeColor="text1" w:themeTint="BF"/>
        </w:rPr>
        <w:t xml:space="preserve"> operators need to be familiar with the </w:t>
      </w:r>
      <w:r w:rsidR="001544FA" w:rsidRPr="005420B4">
        <w:rPr>
          <w:color w:val="404040" w:themeColor="text1" w:themeTint="BF"/>
        </w:rPr>
        <w:t>behaviour</w:t>
      </w:r>
      <w:r w:rsidR="005420B4" w:rsidRPr="005420B4">
        <w:rPr>
          <w:color w:val="404040" w:themeColor="text1" w:themeTint="BF"/>
        </w:rPr>
        <w:t xml:space="preserve"> of </w:t>
      </w:r>
      <w:r>
        <w:rPr>
          <w:color w:val="404040" w:themeColor="text1" w:themeTint="BF"/>
        </w:rPr>
        <w:t>the crane</w:t>
      </w:r>
      <w:r w:rsidR="005420B4" w:rsidRPr="005420B4">
        <w:rPr>
          <w:color w:val="404040" w:themeColor="text1" w:themeTint="BF"/>
        </w:rPr>
        <w:t xml:space="preserve"> and follow manufacturer’s instructions to perform safe lifting operations with </w:t>
      </w:r>
      <w:r>
        <w:rPr>
          <w:color w:val="404040" w:themeColor="text1" w:themeTint="BF"/>
        </w:rPr>
        <w:t>them</w:t>
      </w:r>
      <w:r w:rsidR="005420B4" w:rsidRPr="005420B4">
        <w:rPr>
          <w:color w:val="404040" w:themeColor="text1" w:themeTint="BF"/>
        </w:rPr>
        <w:t>.</w:t>
      </w:r>
    </w:p>
    <w:p w14:paraId="009C8EBE" w14:textId="43844D91" w:rsidR="005420B4" w:rsidRPr="005420B4" w:rsidRDefault="005420B4" w:rsidP="001A5251">
      <w:pPr>
        <w:pStyle w:val="BodyText"/>
        <w:spacing w:line="276" w:lineRule="auto"/>
        <w:ind w:left="0"/>
        <w:rPr>
          <w:color w:val="404040" w:themeColor="text1" w:themeTint="BF"/>
        </w:rPr>
      </w:pPr>
      <w:r>
        <w:rPr>
          <w:color w:val="404040" w:themeColor="text1" w:themeTint="BF"/>
        </w:rPr>
        <w:t xml:space="preserve">CANZ recommends that all operators of </w:t>
      </w:r>
      <w:r w:rsidR="00CD2114">
        <w:rPr>
          <w:color w:val="404040" w:themeColor="text1" w:themeTint="BF"/>
        </w:rPr>
        <w:t>articulated non-slewing cranes</w:t>
      </w:r>
      <w:r>
        <w:rPr>
          <w:color w:val="404040" w:themeColor="text1" w:themeTint="BF"/>
        </w:rPr>
        <w:t xml:space="preserve"> undertake New Zealand Certificate qualifications</w:t>
      </w:r>
      <w:r w:rsidRPr="005420B4">
        <w:rPr>
          <w:color w:val="404040" w:themeColor="text1" w:themeTint="BF"/>
        </w:rPr>
        <w:t xml:space="preserve"> training </w:t>
      </w:r>
      <w:r>
        <w:rPr>
          <w:color w:val="404040" w:themeColor="text1" w:themeTint="BF"/>
        </w:rPr>
        <w:t xml:space="preserve">which includes </w:t>
      </w:r>
      <w:r w:rsidRPr="005420B4">
        <w:rPr>
          <w:color w:val="404040" w:themeColor="text1" w:themeTint="BF"/>
        </w:rPr>
        <w:t>technical and theoretical information</w:t>
      </w:r>
      <w:r>
        <w:rPr>
          <w:color w:val="404040" w:themeColor="text1" w:themeTint="BF"/>
        </w:rPr>
        <w:t xml:space="preserve"> </w:t>
      </w:r>
      <w:r w:rsidR="0013578D">
        <w:rPr>
          <w:color w:val="404040" w:themeColor="text1" w:themeTint="BF"/>
        </w:rPr>
        <w:t xml:space="preserve">competency assessment </w:t>
      </w:r>
      <w:r w:rsidRPr="005420B4">
        <w:rPr>
          <w:color w:val="404040" w:themeColor="text1" w:themeTint="BF"/>
        </w:rPr>
        <w:t xml:space="preserve">and familiarization training including practical demonstrations should </w:t>
      </w:r>
      <w:r w:rsidRPr="00CD2114">
        <w:rPr>
          <w:noProof/>
          <w:color w:val="404040" w:themeColor="text1" w:themeTint="BF"/>
        </w:rPr>
        <w:t>be conducted</w:t>
      </w:r>
      <w:r w:rsidRPr="005420B4">
        <w:rPr>
          <w:color w:val="404040" w:themeColor="text1" w:themeTint="BF"/>
        </w:rPr>
        <w:t xml:space="preserve"> under</w:t>
      </w:r>
      <w:r w:rsidRPr="005420B4">
        <w:rPr>
          <w:color w:val="404040" w:themeColor="text1" w:themeTint="BF"/>
          <w:spacing w:val="-9"/>
        </w:rPr>
        <w:t xml:space="preserve"> </w:t>
      </w:r>
      <w:r w:rsidRPr="005420B4">
        <w:rPr>
          <w:color w:val="404040" w:themeColor="text1" w:themeTint="BF"/>
        </w:rPr>
        <w:t>supervision.</w:t>
      </w:r>
    </w:p>
    <w:p w14:paraId="111CB77D" w14:textId="77777777" w:rsidR="005420B4" w:rsidRPr="005420B4" w:rsidRDefault="005420B4" w:rsidP="001A5251">
      <w:pPr>
        <w:pStyle w:val="BodyText"/>
        <w:spacing w:line="276" w:lineRule="auto"/>
        <w:ind w:left="0"/>
        <w:rPr>
          <w:color w:val="404040" w:themeColor="text1" w:themeTint="BF"/>
        </w:rPr>
      </w:pPr>
      <w:r>
        <w:rPr>
          <w:color w:val="404040" w:themeColor="text1" w:themeTint="BF"/>
        </w:rPr>
        <w:t xml:space="preserve">The CANZ </w:t>
      </w:r>
      <w:r w:rsidRPr="005420B4">
        <w:rPr>
          <w:color w:val="404040" w:themeColor="text1" w:themeTint="BF"/>
        </w:rPr>
        <w:t xml:space="preserve">training </w:t>
      </w:r>
      <w:r w:rsidR="001E504C">
        <w:rPr>
          <w:color w:val="404040" w:themeColor="text1" w:themeTint="BF"/>
        </w:rPr>
        <w:t>CD</w:t>
      </w:r>
      <w:r w:rsidRPr="005420B4">
        <w:rPr>
          <w:color w:val="404040" w:themeColor="text1" w:themeTint="BF"/>
        </w:rPr>
        <w:t xml:space="preserve"> “Safe use of </w:t>
      </w:r>
      <w:r w:rsidR="00CD2114">
        <w:rPr>
          <w:color w:val="404040" w:themeColor="text1" w:themeTint="BF"/>
        </w:rPr>
        <w:t xml:space="preserve">Articulated Non-Slewing </w:t>
      </w:r>
      <w:r w:rsidRPr="005420B4">
        <w:rPr>
          <w:color w:val="404040" w:themeColor="text1" w:themeTint="BF"/>
        </w:rPr>
        <w:t xml:space="preserve">Pick &amp; Carry </w:t>
      </w:r>
      <w:r w:rsidRPr="00CD2114">
        <w:rPr>
          <w:noProof/>
          <w:color w:val="404040" w:themeColor="text1" w:themeTint="BF"/>
        </w:rPr>
        <w:t>Cranes</w:t>
      </w:r>
      <w:r w:rsidRPr="005420B4">
        <w:rPr>
          <w:color w:val="404040" w:themeColor="text1" w:themeTint="BF"/>
        </w:rPr>
        <w:t>”</w:t>
      </w:r>
      <w:r w:rsidR="00187C6B">
        <w:rPr>
          <w:rStyle w:val="EndnoteReference"/>
          <w:color w:val="404040" w:themeColor="text1" w:themeTint="BF"/>
        </w:rPr>
        <w:endnoteReference w:id="1"/>
      </w:r>
      <w:r w:rsidR="001544FA">
        <w:rPr>
          <w:color w:val="404040" w:themeColor="text1" w:themeTint="BF"/>
        </w:rPr>
        <w:t>,</w:t>
      </w:r>
      <w:r>
        <w:rPr>
          <w:color w:val="404040" w:themeColor="text1" w:themeTint="BF"/>
        </w:rPr>
        <w:t>was</w:t>
      </w:r>
      <w:r w:rsidRPr="005420B4">
        <w:rPr>
          <w:color w:val="404040" w:themeColor="text1" w:themeTint="BF"/>
        </w:rPr>
        <w:t xml:space="preserve"> developed by </w:t>
      </w:r>
      <w:r>
        <w:rPr>
          <w:color w:val="404040" w:themeColor="text1" w:themeTint="BF"/>
        </w:rPr>
        <w:t>the Crane Industry Council of Australia</w:t>
      </w:r>
      <w:r w:rsidRPr="005420B4">
        <w:rPr>
          <w:color w:val="404040" w:themeColor="text1" w:themeTint="BF"/>
        </w:rPr>
        <w:t xml:space="preserve"> technical committee with contributions from crane manufacturers and experienced crane operators and assessors. The training pack may </w:t>
      </w:r>
      <w:r w:rsidRPr="00CD2114">
        <w:rPr>
          <w:noProof/>
          <w:color w:val="404040" w:themeColor="text1" w:themeTint="BF"/>
        </w:rPr>
        <w:t>be used</w:t>
      </w:r>
      <w:r w:rsidRPr="005420B4">
        <w:rPr>
          <w:color w:val="404040" w:themeColor="text1" w:themeTint="BF"/>
        </w:rPr>
        <w:t xml:space="preserve"> as refresher training materials for crane operators, dogging and rigging crews and supervisors for training and competency assessment.</w:t>
      </w:r>
    </w:p>
    <w:p w14:paraId="15B7ED30" w14:textId="77777777" w:rsidR="00F044D2" w:rsidRPr="00F044D2" w:rsidRDefault="00F044D2" w:rsidP="005420B4">
      <w:pPr>
        <w:pStyle w:val="BodyText"/>
        <w:ind w:left="284"/>
        <w:jc w:val="both"/>
        <w:rPr>
          <w:rFonts w:cs="Frutiger LT Std 45 Light"/>
          <w:szCs w:val="24"/>
        </w:rPr>
      </w:pPr>
      <w:r w:rsidRPr="00F044D2">
        <w:t>.</w:t>
      </w:r>
    </w:p>
    <w:p w14:paraId="4C1300F3" w14:textId="77777777" w:rsidR="00F044D2" w:rsidRPr="00F044D2" w:rsidRDefault="00F044D2" w:rsidP="00F044D2">
      <w:pPr>
        <w:pStyle w:val="BodyText"/>
      </w:pPr>
    </w:p>
    <w:p w14:paraId="10183672" w14:textId="77777777" w:rsidR="00521724" w:rsidRPr="00833D2F" w:rsidRDefault="00062151" w:rsidP="0013578D">
      <w:pPr>
        <w:pStyle w:val="Heading1"/>
        <w:numPr>
          <w:ilvl w:val="0"/>
          <w:numId w:val="4"/>
        </w:numPr>
        <w:tabs>
          <w:tab w:val="left" w:pos="598"/>
        </w:tabs>
        <w:spacing w:before="65"/>
        <w:ind w:left="567" w:hanging="567"/>
        <w:jc w:val="left"/>
        <w:rPr>
          <w:b/>
          <w:bCs/>
          <w:color w:val="ED7D31" w:themeColor="accent1"/>
        </w:rPr>
      </w:pPr>
      <w:bookmarkStart w:id="6" w:name="_Toc463520767"/>
      <w:r w:rsidRPr="00833D2F">
        <w:rPr>
          <w:b/>
          <w:color w:val="ED7D31" w:themeColor="accent1"/>
        </w:rPr>
        <w:t>Background</w:t>
      </w:r>
      <w:bookmarkEnd w:id="6"/>
    </w:p>
    <w:p w14:paraId="0BED6C37" w14:textId="77777777" w:rsidR="00612C97" w:rsidRPr="008860B2" w:rsidRDefault="00612C97" w:rsidP="00612C97">
      <w:pPr>
        <w:pStyle w:val="BodyText"/>
      </w:pPr>
    </w:p>
    <w:p w14:paraId="2E5D2152" w14:textId="77777777" w:rsidR="0013578D" w:rsidRPr="0013578D" w:rsidRDefault="00CD2114" w:rsidP="00612C97">
      <w:pPr>
        <w:pStyle w:val="BodyText"/>
        <w:spacing w:line="276" w:lineRule="auto"/>
        <w:ind w:left="0"/>
        <w:rPr>
          <w:color w:val="595959" w:themeColor="text1" w:themeTint="A6"/>
        </w:rPr>
      </w:pPr>
      <w:r>
        <w:rPr>
          <w:color w:val="595959" w:themeColor="text1" w:themeTint="A6"/>
        </w:rPr>
        <w:t>Articulated non-slewing crane</w:t>
      </w:r>
      <w:r w:rsidR="0013578D" w:rsidRPr="0013578D">
        <w:rPr>
          <w:color w:val="595959" w:themeColor="text1" w:themeTint="A6"/>
        </w:rPr>
        <w:t xml:space="preserve"> operation is unique to the operation of other types of mobile cranes. Crane operators who operate </w:t>
      </w:r>
      <w:r>
        <w:rPr>
          <w:color w:val="595959" w:themeColor="text1" w:themeTint="A6"/>
        </w:rPr>
        <w:t>articulated non-slewing cranes</w:t>
      </w:r>
      <w:r w:rsidR="0013578D" w:rsidRPr="0013578D">
        <w:rPr>
          <w:color w:val="595959" w:themeColor="text1" w:themeTint="A6"/>
        </w:rPr>
        <w:t xml:space="preserve"> must </w:t>
      </w:r>
      <w:r w:rsidR="0013578D" w:rsidRPr="00CD2114">
        <w:rPr>
          <w:noProof/>
          <w:color w:val="595959" w:themeColor="text1" w:themeTint="A6"/>
        </w:rPr>
        <w:t>operate</w:t>
      </w:r>
      <w:r w:rsidR="0013578D" w:rsidRPr="0013578D">
        <w:rPr>
          <w:color w:val="595959" w:themeColor="text1" w:themeTint="A6"/>
        </w:rPr>
        <w:t xml:space="preserve"> the crane according to the manufacturer’s instructions. Their competency for </w:t>
      </w:r>
      <w:r>
        <w:rPr>
          <w:color w:val="595959" w:themeColor="text1" w:themeTint="A6"/>
        </w:rPr>
        <w:t>articulated non-slewing crane</w:t>
      </w:r>
      <w:r w:rsidR="0013578D" w:rsidRPr="0013578D">
        <w:rPr>
          <w:color w:val="595959" w:themeColor="text1" w:themeTint="A6"/>
        </w:rPr>
        <w:t xml:space="preserve"> operation should be verified </w:t>
      </w:r>
      <w:r w:rsidR="0013578D" w:rsidRPr="00CD2114">
        <w:rPr>
          <w:noProof/>
          <w:color w:val="595959" w:themeColor="text1" w:themeTint="A6"/>
        </w:rPr>
        <w:t>independent</w:t>
      </w:r>
      <w:r>
        <w:rPr>
          <w:noProof/>
          <w:color w:val="595959" w:themeColor="text1" w:themeTint="A6"/>
        </w:rPr>
        <w:t>ly</w:t>
      </w:r>
      <w:r w:rsidR="0013578D" w:rsidRPr="0013578D">
        <w:rPr>
          <w:color w:val="595959" w:themeColor="text1" w:themeTint="A6"/>
        </w:rPr>
        <w:t xml:space="preserve"> of slewing crane operation </w:t>
      </w:r>
      <w:r w:rsidR="0013578D" w:rsidRPr="00CD2114">
        <w:rPr>
          <w:noProof/>
          <w:color w:val="595959" w:themeColor="text1" w:themeTint="A6"/>
        </w:rPr>
        <w:t>competency</w:t>
      </w:r>
      <w:r w:rsidR="0013578D" w:rsidRPr="0013578D">
        <w:rPr>
          <w:color w:val="595959" w:themeColor="text1" w:themeTint="A6"/>
        </w:rPr>
        <w:t>.</w:t>
      </w:r>
    </w:p>
    <w:p w14:paraId="45D40820" w14:textId="77777777" w:rsidR="0013578D" w:rsidRDefault="0013578D" w:rsidP="00612C97">
      <w:pPr>
        <w:pStyle w:val="BodyText"/>
        <w:spacing w:before="238" w:line="276" w:lineRule="auto"/>
        <w:ind w:left="0" w:right="298"/>
        <w:jc w:val="both"/>
        <w:rPr>
          <w:color w:val="595959" w:themeColor="text1" w:themeTint="A6"/>
        </w:rPr>
      </w:pPr>
      <w:r w:rsidRPr="0013578D">
        <w:rPr>
          <w:color w:val="595959" w:themeColor="text1" w:themeTint="A6"/>
        </w:rPr>
        <w:t xml:space="preserve">An </w:t>
      </w:r>
      <w:r w:rsidR="00CD2114">
        <w:rPr>
          <w:color w:val="595959" w:themeColor="text1" w:themeTint="A6"/>
        </w:rPr>
        <w:t>articulated non-slewing crane</w:t>
      </w:r>
      <w:r w:rsidRPr="0013578D">
        <w:rPr>
          <w:color w:val="595959" w:themeColor="text1" w:themeTint="A6"/>
        </w:rPr>
        <w:t xml:space="preserve"> (a variant of non-slewing cranes) is a type of mobile crane that is designed to travel on public </w:t>
      </w:r>
      <w:r w:rsidRPr="00CD2114">
        <w:rPr>
          <w:noProof/>
          <w:color w:val="595959" w:themeColor="text1" w:themeTint="A6"/>
        </w:rPr>
        <w:t>roads</w:t>
      </w:r>
      <w:r w:rsidRPr="0013578D">
        <w:rPr>
          <w:color w:val="595959" w:themeColor="text1" w:themeTint="A6"/>
        </w:rPr>
        <w:t xml:space="preserve"> and </w:t>
      </w:r>
      <w:r w:rsidRPr="00CD2114">
        <w:rPr>
          <w:noProof/>
          <w:color w:val="595959" w:themeColor="text1" w:themeTint="A6"/>
        </w:rPr>
        <w:t>is designed to lift</w:t>
      </w:r>
      <w:r w:rsidRPr="0013578D">
        <w:rPr>
          <w:color w:val="595959" w:themeColor="text1" w:themeTint="A6"/>
        </w:rPr>
        <w:t xml:space="preserve"> and often carry a load to its destination. Different from slewing mobile cranes, </w:t>
      </w:r>
      <w:r w:rsidR="00CD2114">
        <w:rPr>
          <w:color w:val="595959" w:themeColor="text1" w:themeTint="A6"/>
        </w:rPr>
        <w:t xml:space="preserve">articulated non-slewing </w:t>
      </w:r>
      <w:r w:rsidRPr="0013578D">
        <w:rPr>
          <w:color w:val="595959" w:themeColor="text1" w:themeTint="A6"/>
        </w:rPr>
        <w:t xml:space="preserve">cranes normally do not have stabiliser legs or outriggers; they have a permanent articulation joint in their construction, allowing the crane to </w:t>
      </w:r>
      <w:r w:rsidRPr="00CD2114">
        <w:rPr>
          <w:noProof/>
          <w:color w:val="595959" w:themeColor="text1" w:themeTint="A6"/>
        </w:rPr>
        <w:t>manoeuver</w:t>
      </w:r>
      <w:r w:rsidRPr="0013578D">
        <w:rPr>
          <w:color w:val="595959" w:themeColor="text1" w:themeTint="A6"/>
        </w:rPr>
        <w:t xml:space="preserve"> and place loads. </w:t>
      </w:r>
      <w:r w:rsidR="001544FA">
        <w:rPr>
          <w:color w:val="595959" w:themeColor="text1" w:themeTint="A6"/>
        </w:rPr>
        <w:t>They</w:t>
      </w:r>
      <w:r w:rsidRPr="0013578D">
        <w:rPr>
          <w:color w:val="595959" w:themeColor="text1" w:themeTint="A6"/>
        </w:rPr>
        <w:t xml:space="preserve"> are designed to national or international standards</w:t>
      </w:r>
      <w:r w:rsidR="00902372">
        <w:rPr>
          <w:color w:val="595959" w:themeColor="text1" w:themeTint="A6"/>
        </w:rPr>
        <w:t xml:space="preserve">. </w:t>
      </w:r>
      <w:r w:rsidRPr="0013578D">
        <w:rPr>
          <w:color w:val="595959" w:themeColor="text1" w:themeTint="A6"/>
        </w:rPr>
        <w:t xml:space="preserve"> Examples of these </w:t>
      </w:r>
      <w:r w:rsidRPr="00CD2114">
        <w:rPr>
          <w:noProof/>
          <w:color w:val="595959" w:themeColor="text1" w:themeTint="A6"/>
        </w:rPr>
        <w:t>standards</w:t>
      </w:r>
      <w:r w:rsidRPr="0013578D">
        <w:rPr>
          <w:color w:val="595959" w:themeColor="text1" w:themeTint="A6"/>
        </w:rPr>
        <w:t xml:space="preserve"> are </w:t>
      </w:r>
      <w:r w:rsidR="00865AD8">
        <w:rPr>
          <w:color w:val="595959" w:themeColor="text1" w:themeTint="A6"/>
        </w:rPr>
        <w:t>Health &amp; Safety in Employment (Pressure Equipment, Cranes, and Passenger Ropeways</w:t>
      </w:r>
      <w:r w:rsidRPr="0013578D">
        <w:rPr>
          <w:color w:val="595959" w:themeColor="text1" w:themeTint="A6"/>
        </w:rPr>
        <w:t xml:space="preserve">, </w:t>
      </w:r>
      <w:r w:rsidR="00865AD8">
        <w:rPr>
          <w:color w:val="595959" w:themeColor="text1" w:themeTint="A6"/>
        </w:rPr>
        <w:t>Approved</w:t>
      </w:r>
      <w:r w:rsidRPr="0013578D">
        <w:rPr>
          <w:color w:val="595959" w:themeColor="text1" w:themeTint="A6"/>
        </w:rPr>
        <w:t xml:space="preserve"> Code of Practice</w:t>
      </w:r>
      <w:r w:rsidR="00865AD8">
        <w:rPr>
          <w:color w:val="595959" w:themeColor="text1" w:themeTint="A6"/>
        </w:rPr>
        <w:t xml:space="preserve"> for Cranes 2009</w:t>
      </w:r>
      <w:r w:rsidRPr="0013578D">
        <w:rPr>
          <w:color w:val="595959" w:themeColor="text1" w:themeTint="A6"/>
        </w:rPr>
        <w:t xml:space="preserve"> and Australian Standard</w:t>
      </w:r>
      <w:r w:rsidRPr="0013578D">
        <w:rPr>
          <w:color w:val="595959" w:themeColor="text1" w:themeTint="A6"/>
          <w:spacing w:val="-14"/>
        </w:rPr>
        <w:t xml:space="preserve"> </w:t>
      </w:r>
      <w:r w:rsidR="00902372">
        <w:rPr>
          <w:color w:val="595959" w:themeColor="text1" w:themeTint="A6"/>
        </w:rPr>
        <w:t xml:space="preserve">1418.5. </w:t>
      </w:r>
      <w:r w:rsidR="00CD2114">
        <w:rPr>
          <w:color w:val="595959" w:themeColor="text1" w:themeTint="A6"/>
        </w:rPr>
        <w:t xml:space="preserve"> Further information can </w:t>
      </w:r>
      <w:r w:rsidR="00CD2114" w:rsidRPr="00CD2114">
        <w:rPr>
          <w:noProof/>
          <w:color w:val="595959" w:themeColor="text1" w:themeTint="A6"/>
        </w:rPr>
        <w:t>be found</w:t>
      </w:r>
      <w:r w:rsidR="00CD2114">
        <w:rPr>
          <w:color w:val="595959" w:themeColor="text1" w:themeTint="A6"/>
        </w:rPr>
        <w:t xml:space="preserve"> in the Crane </w:t>
      </w:r>
      <w:r w:rsidR="00CD2114" w:rsidRPr="00CD2114">
        <w:rPr>
          <w:noProof/>
          <w:color w:val="595959" w:themeColor="text1" w:themeTint="A6"/>
        </w:rPr>
        <w:t>Safety</w:t>
      </w:r>
      <w:r w:rsidR="00CD2114">
        <w:rPr>
          <w:color w:val="595959" w:themeColor="text1" w:themeTint="A6"/>
        </w:rPr>
        <w:t xml:space="preserve"> Manual.</w:t>
      </w:r>
    </w:p>
    <w:p w14:paraId="72489C72" w14:textId="77777777" w:rsidR="006C1339" w:rsidRDefault="006C1339" w:rsidP="00612C97">
      <w:pPr>
        <w:pStyle w:val="BodyText"/>
        <w:spacing w:line="276" w:lineRule="auto"/>
        <w:ind w:left="0" w:right="336"/>
        <w:jc w:val="both"/>
        <w:rPr>
          <w:color w:val="595959" w:themeColor="text1" w:themeTint="A6"/>
        </w:rPr>
      </w:pPr>
    </w:p>
    <w:p w14:paraId="66A6C609" w14:textId="77777777" w:rsidR="0013578D" w:rsidRDefault="00CD2114" w:rsidP="00612C97">
      <w:pPr>
        <w:pStyle w:val="BodyText"/>
        <w:spacing w:line="276" w:lineRule="auto"/>
        <w:ind w:left="0" w:right="336"/>
        <w:jc w:val="both"/>
        <w:rPr>
          <w:color w:val="595959" w:themeColor="text1" w:themeTint="A6"/>
        </w:rPr>
      </w:pPr>
      <w:r>
        <w:rPr>
          <w:color w:val="595959" w:themeColor="text1" w:themeTint="A6"/>
        </w:rPr>
        <w:t>Articulated non-slewing cranes</w:t>
      </w:r>
      <w:r w:rsidR="0013578D" w:rsidRPr="0013578D">
        <w:rPr>
          <w:color w:val="595959" w:themeColor="text1" w:themeTint="A6"/>
        </w:rPr>
        <w:t xml:space="preserve"> have displaced the work usually completed by smaller hydraulic truck cranes as the </w:t>
      </w:r>
      <w:r w:rsidR="0013578D" w:rsidRPr="00CD2114">
        <w:rPr>
          <w:noProof/>
          <w:color w:val="595959" w:themeColor="text1" w:themeTint="A6"/>
        </w:rPr>
        <w:t>setup</w:t>
      </w:r>
      <w:r w:rsidR="0013578D" w:rsidRPr="0013578D">
        <w:rPr>
          <w:color w:val="595959" w:themeColor="text1" w:themeTint="A6"/>
        </w:rPr>
        <w:t xml:space="preserve"> time is significantly </w:t>
      </w:r>
      <w:r w:rsidR="0013578D" w:rsidRPr="00CD2114">
        <w:rPr>
          <w:noProof/>
          <w:color w:val="595959" w:themeColor="text1" w:themeTint="A6"/>
        </w:rPr>
        <w:t>shorter</w:t>
      </w:r>
      <w:r>
        <w:rPr>
          <w:noProof/>
          <w:color w:val="595959" w:themeColor="text1" w:themeTint="A6"/>
        </w:rPr>
        <w:t>,</w:t>
      </w:r>
      <w:r w:rsidR="0013578D" w:rsidRPr="0013578D">
        <w:rPr>
          <w:color w:val="595959" w:themeColor="text1" w:themeTint="A6"/>
        </w:rPr>
        <w:t xml:space="preserve"> and the load can </w:t>
      </w:r>
      <w:r w:rsidR="0013578D" w:rsidRPr="00CD2114">
        <w:rPr>
          <w:noProof/>
          <w:color w:val="595959" w:themeColor="text1" w:themeTint="A6"/>
        </w:rPr>
        <w:t>be picked</w:t>
      </w:r>
      <w:r w:rsidR="0013578D" w:rsidRPr="0013578D">
        <w:rPr>
          <w:color w:val="595959" w:themeColor="text1" w:themeTint="A6"/>
        </w:rPr>
        <w:t xml:space="preserve"> up and carried by the crane to the</w:t>
      </w:r>
      <w:r w:rsidR="0013578D" w:rsidRPr="0013578D">
        <w:rPr>
          <w:color w:val="595959" w:themeColor="text1" w:themeTint="A6"/>
          <w:spacing w:val="-19"/>
        </w:rPr>
        <w:t xml:space="preserve"> </w:t>
      </w:r>
      <w:r w:rsidR="0013578D" w:rsidRPr="0013578D">
        <w:rPr>
          <w:color w:val="595959" w:themeColor="text1" w:themeTint="A6"/>
        </w:rPr>
        <w:t>destination.</w:t>
      </w:r>
    </w:p>
    <w:p w14:paraId="27083497" w14:textId="77777777" w:rsidR="0013578D" w:rsidRPr="0013578D" w:rsidRDefault="00902372" w:rsidP="00833D2F">
      <w:pPr>
        <w:pStyle w:val="BodyText"/>
        <w:spacing w:line="276" w:lineRule="auto"/>
        <w:ind w:left="0" w:right="5582"/>
        <w:rPr>
          <w:color w:val="595959" w:themeColor="text1" w:themeTint="A6"/>
        </w:rPr>
      </w:pPr>
      <w:r>
        <w:rPr>
          <w:noProof/>
          <w:lang w:val="en-GB" w:eastAsia="en-GB"/>
        </w:rPr>
        <w:lastRenderedPageBreak/>
        <w:drawing>
          <wp:anchor distT="0" distB="0" distL="114300" distR="114300" simplePos="0" relativeHeight="251659776" behindDoc="1" locked="0" layoutInCell="1" allowOverlap="1" wp14:anchorId="1C888188" wp14:editId="50422FB8">
            <wp:simplePos x="0" y="0"/>
            <wp:positionH relativeFrom="margin">
              <wp:posOffset>2639060</wp:posOffset>
            </wp:positionH>
            <wp:positionV relativeFrom="margin">
              <wp:posOffset>62230</wp:posOffset>
            </wp:positionV>
            <wp:extent cx="3286125" cy="2652395"/>
            <wp:effectExtent l="0" t="0" r="0" b="0"/>
            <wp:wrapTight wrapText="bothSides">
              <wp:wrapPolygon edited="0">
                <wp:start x="0" y="0"/>
                <wp:lineTo x="0" y="21409"/>
                <wp:lineTo x="21537" y="21409"/>
                <wp:lineTo x="21537" y="0"/>
                <wp:lineTo x="0" y="0"/>
              </wp:wrapPolygon>
            </wp:wrapTight>
            <wp:docPr id="4" name="Picture 4" descr="Crane Takes Dip 8-28-2015 3-30-48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ane Takes Dip 8-28-2015 3-30-48 P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5" cy="2652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78D" w:rsidRPr="0013578D">
        <w:rPr>
          <w:color w:val="595959" w:themeColor="text1" w:themeTint="A6"/>
        </w:rPr>
        <w:t xml:space="preserve">Many accidents have been </w:t>
      </w:r>
      <w:r w:rsidR="00833D2F">
        <w:rPr>
          <w:color w:val="595959" w:themeColor="text1" w:themeTint="A6"/>
        </w:rPr>
        <w:t>r</w:t>
      </w:r>
      <w:r w:rsidR="0013578D" w:rsidRPr="0013578D">
        <w:rPr>
          <w:color w:val="595959" w:themeColor="text1" w:themeTint="A6"/>
        </w:rPr>
        <w:t xml:space="preserve">eported involving </w:t>
      </w:r>
      <w:r w:rsidR="00CD2114">
        <w:rPr>
          <w:color w:val="595959" w:themeColor="text1" w:themeTint="A6"/>
        </w:rPr>
        <w:t>articulated non-slewing cranes</w:t>
      </w:r>
      <w:r w:rsidR="0013578D" w:rsidRPr="0013578D">
        <w:rPr>
          <w:color w:val="595959" w:themeColor="text1" w:themeTint="A6"/>
        </w:rPr>
        <w:t xml:space="preserve"> due to crane operators not following manufacturer instructions for site conditions, lifting conditions or </w:t>
      </w:r>
      <w:r w:rsidR="001E504C">
        <w:rPr>
          <w:color w:val="595959" w:themeColor="text1" w:themeTint="A6"/>
        </w:rPr>
        <w:t>being</w:t>
      </w:r>
      <w:r w:rsidR="0013578D" w:rsidRPr="0013578D">
        <w:rPr>
          <w:color w:val="595959" w:themeColor="text1" w:themeTint="A6"/>
        </w:rPr>
        <w:t xml:space="preserve"> </w:t>
      </w:r>
      <w:r w:rsidR="0013578D" w:rsidRPr="00CD2114">
        <w:rPr>
          <w:noProof/>
          <w:color w:val="595959" w:themeColor="text1" w:themeTint="A6"/>
        </w:rPr>
        <w:t>un-familiar</w:t>
      </w:r>
      <w:r w:rsidR="0013578D" w:rsidRPr="0013578D">
        <w:rPr>
          <w:color w:val="595959" w:themeColor="text1" w:themeTint="A6"/>
        </w:rPr>
        <w:t xml:space="preserve"> with the operation of </w:t>
      </w:r>
      <w:r w:rsidR="00CD2114">
        <w:rPr>
          <w:color w:val="595959" w:themeColor="text1" w:themeTint="A6"/>
        </w:rPr>
        <w:t>articulated non-slewing crane</w:t>
      </w:r>
      <w:r w:rsidR="00CD2114" w:rsidRPr="00CD2114">
        <w:rPr>
          <w:noProof/>
          <w:color w:val="595959" w:themeColor="text1" w:themeTint="A6"/>
        </w:rPr>
        <w:t>s</w:t>
      </w:r>
      <w:r w:rsidR="00CD2114">
        <w:rPr>
          <w:noProof/>
          <w:color w:val="595959" w:themeColor="text1" w:themeTint="A6"/>
        </w:rPr>
        <w:t>, in particular,</w:t>
      </w:r>
      <w:r w:rsidR="00865AD8">
        <w:rPr>
          <w:color w:val="595959" w:themeColor="text1" w:themeTint="A6"/>
        </w:rPr>
        <w:t xml:space="preserve"> driving the crane on the open road</w:t>
      </w:r>
      <w:r w:rsidR="0013578D" w:rsidRPr="0013578D">
        <w:rPr>
          <w:color w:val="595959" w:themeColor="text1" w:themeTint="A6"/>
        </w:rPr>
        <w:t>.</w:t>
      </w:r>
    </w:p>
    <w:p w14:paraId="00D65F39" w14:textId="77777777" w:rsidR="0013578D" w:rsidRDefault="0013578D" w:rsidP="0013578D">
      <w:pPr>
        <w:rPr>
          <w:rFonts w:ascii="Arial" w:eastAsia="Arial" w:hAnsi="Arial" w:cs="Arial"/>
        </w:rPr>
      </w:pPr>
    </w:p>
    <w:p w14:paraId="3B0FC36E" w14:textId="77777777" w:rsidR="0013578D" w:rsidRDefault="0013578D" w:rsidP="0013578D">
      <w:pPr>
        <w:rPr>
          <w:rFonts w:ascii="Arial" w:eastAsia="Arial" w:hAnsi="Arial" w:cs="Arial"/>
        </w:rPr>
      </w:pPr>
    </w:p>
    <w:p w14:paraId="66C935DE" w14:textId="77777777" w:rsidR="00612C97" w:rsidRDefault="00612C97" w:rsidP="00833D2F">
      <w:pPr>
        <w:pStyle w:val="Caption"/>
        <w:ind w:left="4320"/>
      </w:pPr>
      <w:r>
        <w:t xml:space="preserve">Figure </w:t>
      </w:r>
      <w:r w:rsidR="009A0B69">
        <w:fldChar w:fldCharType="begin"/>
      </w:r>
      <w:r w:rsidR="009A0B69">
        <w:instrText xml:space="preserve"> SEQ Figure \* ARABIC </w:instrText>
      </w:r>
      <w:r w:rsidR="009A0B69">
        <w:fldChar w:fldCharType="separate"/>
      </w:r>
      <w:r w:rsidR="002A750B">
        <w:rPr>
          <w:noProof/>
        </w:rPr>
        <w:t>1</w:t>
      </w:r>
      <w:r w:rsidR="009A0B69">
        <w:rPr>
          <w:noProof/>
        </w:rPr>
        <w:fldChar w:fldCharType="end"/>
      </w:r>
      <w:r>
        <w:t xml:space="preserve">: </w:t>
      </w:r>
      <w:r w:rsidR="00CD2114">
        <w:t xml:space="preserve">Articulated </w:t>
      </w:r>
      <w:r w:rsidR="001544FA">
        <w:t xml:space="preserve">Non-slewing </w:t>
      </w:r>
      <w:r>
        <w:t xml:space="preserve"> crane crashed through a motorway bridge</w:t>
      </w:r>
    </w:p>
    <w:p w14:paraId="502461F6" w14:textId="77777777" w:rsidR="0013578D" w:rsidRDefault="0013578D" w:rsidP="0013578D">
      <w:pPr>
        <w:spacing w:before="151"/>
        <w:ind w:left="2724" w:right="298"/>
        <w:rPr>
          <w:rFonts w:ascii="Arial"/>
          <w:b/>
          <w:color w:val="504F46"/>
          <w:sz w:val="18"/>
        </w:rPr>
      </w:pPr>
    </w:p>
    <w:p w14:paraId="1ECEEBD1" w14:textId="77777777" w:rsidR="0013578D" w:rsidRPr="0013578D" w:rsidRDefault="0013578D" w:rsidP="0013578D">
      <w:pPr>
        <w:pStyle w:val="ListParagraph"/>
        <w:numPr>
          <w:ilvl w:val="0"/>
          <w:numId w:val="8"/>
        </w:numPr>
        <w:outlineLvl w:val="0"/>
        <w:rPr>
          <w:rFonts w:ascii="Arial" w:eastAsia="Arial" w:hAnsi="Arial"/>
          <w:b/>
          <w:bCs/>
          <w:vanish/>
          <w:color w:val="70AD47" w:themeColor="accent6"/>
          <w:sz w:val="28"/>
          <w:szCs w:val="28"/>
        </w:rPr>
      </w:pPr>
      <w:bookmarkStart w:id="7" w:name="_Toc438024787"/>
      <w:bookmarkStart w:id="8" w:name="_Toc438024886"/>
      <w:bookmarkStart w:id="9" w:name="_Toc438026342"/>
      <w:bookmarkStart w:id="10" w:name="_Toc452535699"/>
      <w:bookmarkStart w:id="11" w:name="_Toc452538294"/>
      <w:bookmarkStart w:id="12" w:name="_Toc463520768"/>
      <w:bookmarkEnd w:id="7"/>
      <w:bookmarkEnd w:id="8"/>
      <w:bookmarkEnd w:id="9"/>
      <w:bookmarkEnd w:id="10"/>
      <w:bookmarkEnd w:id="11"/>
      <w:bookmarkEnd w:id="12"/>
    </w:p>
    <w:p w14:paraId="0339756A" w14:textId="77777777" w:rsidR="0013578D" w:rsidRPr="0013578D" w:rsidRDefault="0013578D" w:rsidP="0013578D">
      <w:pPr>
        <w:pStyle w:val="ListParagraph"/>
        <w:numPr>
          <w:ilvl w:val="0"/>
          <w:numId w:val="8"/>
        </w:numPr>
        <w:outlineLvl w:val="0"/>
        <w:rPr>
          <w:rFonts w:ascii="Arial" w:eastAsia="Arial" w:hAnsi="Arial"/>
          <w:b/>
          <w:bCs/>
          <w:vanish/>
          <w:color w:val="70AD47" w:themeColor="accent6"/>
          <w:sz w:val="28"/>
          <w:szCs w:val="28"/>
        </w:rPr>
      </w:pPr>
      <w:bookmarkStart w:id="13" w:name="_Toc438024788"/>
      <w:bookmarkStart w:id="14" w:name="_Toc438024887"/>
      <w:bookmarkStart w:id="15" w:name="_Toc438026343"/>
      <w:bookmarkStart w:id="16" w:name="_Toc452535700"/>
      <w:bookmarkStart w:id="17" w:name="_Toc452538295"/>
      <w:bookmarkStart w:id="18" w:name="_Toc463520769"/>
      <w:bookmarkEnd w:id="13"/>
      <w:bookmarkEnd w:id="14"/>
      <w:bookmarkEnd w:id="15"/>
      <w:bookmarkEnd w:id="16"/>
      <w:bookmarkEnd w:id="17"/>
      <w:bookmarkEnd w:id="18"/>
    </w:p>
    <w:p w14:paraId="4E5A17BB" w14:textId="77777777" w:rsidR="0013578D" w:rsidRPr="00833D2F" w:rsidRDefault="00CD2114" w:rsidP="0013578D">
      <w:pPr>
        <w:pStyle w:val="Heading1"/>
        <w:numPr>
          <w:ilvl w:val="0"/>
          <w:numId w:val="8"/>
        </w:numPr>
        <w:ind w:left="567" w:hanging="567"/>
        <w:rPr>
          <w:color w:val="ED7D31" w:themeColor="accent1"/>
        </w:rPr>
      </w:pPr>
      <w:bookmarkStart w:id="19" w:name="_Toc463520770"/>
      <w:r>
        <w:rPr>
          <w:color w:val="ED7D31" w:themeColor="accent1"/>
        </w:rPr>
        <w:t xml:space="preserve">Articulated Non-Slewing </w:t>
      </w:r>
      <w:r w:rsidR="0013578D" w:rsidRPr="00833D2F">
        <w:rPr>
          <w:color w:val="ED7D31" w:themeColor="accent1"/>
        </w:rPr>
        <w:t>Crane Operator Qualifications and Skill Requirements</w:t>
      </w:r>
      <w:bookmarkEnd w:id="19"/>
    </w:p>
    <w:p w14:paraId="714D51ED" w14:textId="77777777" w:rsidR="0013578D" w:rsidRPr="006C1339" w:rsidRDefault="0013578D" w:rsidP="00A61ACD">
      <w:pPr>
        <w:pStyle w:val="Heading1"/>
        <w:tabs>
          <w:tab w:val="left" w:pos="498"/>
        </w:tabs>
        <w:jc w:val="right"/>
        <w:rPr>
          <w:b/>
          <w:bCs/>
          <w:color w:val="595959" w:themeColor="text1" w:themeTint="A6"/>
        </w:rPr>
      </w:pPr>
    </w:p>
    <w:p w14:paraId="152887E2" w14:textId="77777777" w:rsidR="003C2D2B" w:rsidRDefault="003C2D2B" w:rsidP="006C1339">
      <w:pPr>
        <w:pStyle w:val="BodyText"/>
        <w:ind w:left="0"/>
        <w:rPr>
          <w:color w:val="595959" w:themeColor="text1" w:themeTint="A6"/>
        </w:rPr>
      </w:pPr>
      <w:r>
        <w:rPr>
          <w:color w:val="595959" w:themeColor="text1" w:themeTint="A6"/>
        </w:rPr>
        <w:t>The Crane A</w:t>
      </w:r>
      <w:r w:rsidR="00B9267B">
        <w:rPr>
          <w:color w:val="595959" w:themeColor="text1" w:themeTint="A6"/>
        </w:rPr>
        <w:t>ssociation recommends that a person who operates a</w:t>
      </w:r>
      <w:r w:rsidR="00876BA6">
        <w:rPr>
          <w:color w:val="595959" w:themeColor="text1" w:themeTint="A6"/>
        </w:rPr>
        <w:t xml:space="preserve">n Articulated Non-Slewing Crane holds a minimum </w:t>
      </w:r>
      <w:r w:rsidR="0013578D" w:rsidRPr="006C1339">
        <w:rPr>
          <w:color w:val="595959" w:themeColor="text1" w:themeTint="A6"/>
        </w:rPr>
        <w:t>of Unit Standard 24511 or equivalent</w:t>
      </w:r>
      <w:r w:rsidR="00876BA6">
        <w:rPr>
          <w:color w:val="595959" w:themeColor="text1" w:themeTint="A6"/>
        </w:rPr>
        <w:t xml:space="preserve"> in accordance with the Code of Practice for Cranes, 2009</w:t>
      </w:r>
      <w:r>
        <w:rPr>
          <w:color w:val="595959" w:themeColor="text1" w:themeTint="A6"/>
        </w:rPr>
        <w:t xml:space="preserve"> and the appropriate driver’s license</w:t>
      </w:r>
      <w:r w:rsidR="0013578D" w:rsidRPr="006C1339">
        <w:rPr>
          <w:color w:val="595959" w:themeColor="text1" w:themeTint="A6"/>
        </w:rPr>
        <w:t xml:space="preserve">. </w:t>
      </w:r>
    </w:p>
    <w:p w14:paraId="3E4CDEA5" w14:textId="4981D72C" w:rsidR="0013578D" w:rsidRPr="006C1339" w:rsidRDefault="0013578D" w:rsidP="006C1339">
      <w:pPr>
        <w:pStyle w:val="BodyText"/>
        <w:ind w:left="0"/>
        <w:rPr>
          <w:color w:val="595959" w:themeColor="text1" w:themeTint="A6"/>
        </w:rPr>
      </w:pPr>
      <w:r w:rsidRPr="006C1339">
        <w:rPr>
          <w:color w:val="595959" w:themeColor="text1" w:themeTint="A6"/>
        </w:rPr>
        <w:t>It is desirable for an operator to have the New Zealand Certificate in Crane Operations</w:t>
      </w:r>
      <w:r w:rsidR="00612C97" w:rsidRPr="006C1339">
        <w:rPr>
          <w:color w:val="595959" w:themeColor="text1" w:themeTint="A6"/>
        </w:rPr>
        <w:t>,</w:t>
      </w:r>
      <w:r w:rsidRPr="006C1339">
        <w:rPr>
          <w:color w:val="595959" w:themeColor="text1" w:themeTint="A6"/>
        </w:rPr>
        <w:t xml:space="preserve"> Level 3</w:t>
      </w:r>
      <w:r w:rsidR="00612C97" w:rsidRPr="006C1339">
        <w:rPr>
          <w:color w:val="595959" w:themeColor="text1" w:themeTint="A6"/>
        </w:rPr>
        <w:t>,</w:t>
      </w:r>
      <w:r w:rsidRPr="006C1339">
        <w:rPr>
          <w:color w:val="595959" w:themeColor="text1" w:themeTint="A6"/>
        </w:rPr>
        <w:t xml:space="preserve"> </w:t>
      </w:r>
      <w:r w:rsidR="00B51360" w:rsidRPr="006C1339">
        <w:rPr>
          <w:color w:val="595959" w:themeColor="text1" w:themeTint="A6"/>
        </w:rPr>
        <w:t>Non-Slewing</w:t>
      </w:r>
      <w:r w:rsidR="00612C97" w:rsidRPr="006C1339">
        <w:rPr>
          <w:color w:val="595959" w:themeColor="text1" w:themeTint="A6"/>
        </w:rPr>
        <w:t xml:space="preserve"> </w:t>
      </w:r>
      <w:r w:rsidR="00CD2114">
        <w:rPr>
          <w:color w:val="595959" w:themeColor="text1" w:themeTint="A6"/>
        </w:rPr>
        <w:t xml:space="preserve">Articulated </w:t>
      </w:r>
      <w:r w:rsidR="001544FA">
        <w:rPr>
          <w:color w:val="595959" w:themeColor="text1" w:themeTint="A6"/>
        </w:rPr>
        <w:t>Non-slewing crane</w:t>
      </w:r>
      <w:r w:rsidR="00612C97" w:rsidRPr="006C1339">
        <w:rPr>
          <w:color w:val="595959" w:themeColor="text1" w:themeTint="A6"/>
        </w:rPr>
        <w:t xml:space="preserve"> Strand </w:t>
      </w:r>
      <w:r w:rsidR="00612C97" w:rsidRPr="006C1339">
        <w:rPr>
          <w:rStyle w:val="EndnoteReference"/>
          <w:b/>
          <w:bCs/>
          <w:color w:val="595959" w:themeColor="text1" w:themeTint="A6"/>
        </w:rPr>
        <w:endnoteReference w:id="2"/>
      </w:r>
      <w:r w:rsidR="00B51360" w:rsidRPr="006C1339">
        <w:rPr>
          <w:color w:val="595959" w:themeColor="text1" w:themeTint="A6"/>
        </w:rPr>
        <w:t xml:space="preserve">. An operator must show competency </w:t>
      </w:r>
      <w:r w:rsidR="00876BA6">
        <w:rPr>
          <w:color w:val="595959" w:themeColor="text1" w:themeTint="A6"/>
        </w:rPr>
        <w:t xml:space="preserve">under legislation </w:t>
      </w:r>
      <w:r w:rsidR="00B51360" w:rsidRPr="006C1339">
        <w:rPr>
          <w:color w:val="595959" w:themeColor="text1" w:themeTint="A6"/>
        </w:rPr>
        <w:t>to qualify and must be able to:</w:t>
      </w:r>
    </w:p>
    <w:p w14:paraId="26062900" w14:textId="77777777" w:rsidR="00B51360" w:rsidRPr="00B51360" w:rsidRDefault="00B51360" w:rsidP="00612C97">
      <w:pPr>
        <w:pStyle w:val="ListParagraph"/>
        <w:numPr>
          <w:ilvl w:val="0"/>
          <w:numId w:val="9"/>
        </w:numPr>
        <w:tabs>
          <w:tab w:val="left" w:pos="481"/>
        </w:tabs>
        <w:spacing w:before="1"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Carry out all necessary pre-operational</w:t>
      </w:r>
      <w:r w:rsidRPr="00B51360">
        <w:rPr>
          <w:rFonts w:ascii="Frutiger LT Std 45 Light" w:hAnsi="Frutiger LT Std 45 Light"/>
          <w:color w:val="595959" w:themeColor="text1" w:themeTint="A6"/>
          <w:spacing w:val="-10"/>
        </w:rPr>
        <w:t xml:space="preserve"> </w:t>
      </w:r>
      <w:r w:rsidRPr="00B51360">
        <w:rPr>
          <w:rFonts w:ascii="Frutiger LT Std 45 Light" w:hAnsi="Frutiger LT Std 45 Light"/>
          <w:color w:val="595959" w:themeColor="text1" w:themeTint="A6"/>
        </w:rPr>
        <w:t>checks;</w:t>
      </w:r>
    </w:p>
    <w:p w14:paraId="555F9C4C" w14:textId="77777777" w:rsidR="00B51360" w:rsidRPr="00B51360" w:rsidRDefault="00B51360" w:rsidP="00CD2114">
      <w:pPr>
        <w:pStyle w:val="ListParagraph"/>
        <w:numPr>
          <w:ilvl w:val="0"/>
          <w:numId w:val="9"/>
        </w:numPr>
        <w:tabs>
          <w:tab w:val="left" w:pos="481"/>
        </w:tabs>
        <w:spacing w:before="18" w:line="276" w:lineRule="auto"/>
        <w:ind w:left="357" w:right="284" w:firstLine="0"/>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Prepare a safe operational plan to deal with typical hazards and control the risks arising from those</w:t>
      </w:r>
      <w:r w:rsidRPr="00B51360">
        <w:rPr>
          <w:rFonts w:ascii="Frutiger LT Std 45 Light" w:hAnsi="Frutiger LT Std 45 Light"/>
          <w:color w:val="595959" w:themeColor="text1" w:themeTint="A6"/>
          <w:spacing w:val="-4"/>
        </w:rPr>
        <w:t xml:space="preserve"> </w:t>
      </w:r>
      <w:r w:rsidRPr="00CD2114">
        <w:rPr>
          <w:rFonts w:ascii="Frutiger LT Std 45 Light" w:hAnsi="Frutiger LT Std 45 Light"/>
          <w:noProof/>
          <w:color w:val="595959" w:themeColor="text1" w:themeTint="A6"/>
        </w:rPr>
        <w:t>hazards</w:t>
      </w:r>
      <w:r w:rsidRPr="00B51360">
        <w:rPr>
          <w:rFonts w:ascii="Frutiger LT Std 45 Light" w:hAnsi="Frutiger LT Std 45 Light"/>
          <w:color w:val="595959" w:themeColor="text1" w:themeTint="A6"/>
        </w:rPr>
        <w:t>;</w:t>
      </w:r>
    </w:p>
    <w:p w14:paraId="4FFBEB65"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Set-up the</w:t>
      </w:r>
      <w:r w:rsidRPr="00B51360">
        <w:rPr>
          <w:rFonts w:ascii="Frutiger LT Std 45 Light" w:hAnsi="Frutiger LT Std 45 Light"/>
          <w:color w:val="595959" w:themeColor="text1" w:themeTint="A6"/>
          <w:spacing w:val="-3"/>
        </w:rPr>
        <w:t xml:space="preserve"> </w:t>
      </w:r>
      <w:r w:rsidRPr="00B51360">
        <w:rPr>
          <w:rFonts w:ascii="Frutiger LT Std 45 Light" w:hAnsi="Frutiger LT Std 45 Light"/>
          <w:color w:val="595959" w:themeColor="text1" w:themeTint="A6"/>
        </w:rPr>
        <w:t>crane;</w:t>
      </w:r>
    </w:p>
    <w:p w14:paraId="0E826F17"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Understand and interpret load charts and data</w:t>
      </w:r>
      <w:r w:rsidRPr="00B51360">
        <w:rPr>
          <w:rFonts w:ascii="Frutiger LT Std 45 Light" w:hAnsi="Frutiger LT Std 45 Light"/>
          <w:color w:val="595959" w:themeColor="text1" w:themeTint="A6"/>
          <w:spacing w:val="-11"/>
        </w:rPr>
        <w:t xml:space="preserve"> </w:t>
      </w:r>
      <w:r w:rsidRPr="00B51360">
        <w:rPr>
          <w:rFonts w:ascii="Frutiger LT Std 45 Light" w:hAnsi="Frutiger LT Std 45 Light"/>
          <w:color w:val="595959" w:themeColor="text1" w:themeTint="A6"/>
        </w:rPr>
        <w:t>plates;</w:t>
      </w:r>
    </w:p>
    <w:p w14:paraId="3CEC8053"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 xml:space="preserve">Respond to hand and whistle signals for </w:t>
      </w:r>
      <w:r w:rsidRPr="00CD2114">
        <w:rPr>
          <w:rFonts w:ascii="Frutiger LT Std 45 Light" w:hAnsi="Frutiger LT Std 45 Light"/>
          <w:noProof/>
          <w:color w:val="595959" w:themeColor="text1" w:themeTint="A6"/>
        </w:rPr>
        <w:t>load</w:t>
      </w:r>
      <w:r w:rsidRPr="00B51360">
        <w:rPr>
          <w:rFonts w:ascii="Frutiger LT Std 45 Light" w:hAnsi="Frutiger LT Std 45 Light"/>
          <w:color w:val="595959" w:themeColor="text1" w:themeTint="A6"/>
          <w:spacing w:val="-11"/>
        </w:rPr>
        <w:t xml:space="preserve"> </w:t>
      </w:r>
      <w:r w:rsidRPr="00B51360">
        <w:rPr>
          <w:rFonts w:ascii="Frutiger LT Std 45 Light" w:hAnsi="Frutiger LT Std 45 Light"/>
          <w:color w:val="595959" w:themeColor="text1" w:themeTint="A6"/>
        </w:rPr>
        <w:t>movement;</w:t>
      </w:r>
    </w:p>
    <w:p w14:paraId="5803C81E"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Calculate the safe working loads of slings in various</w:t>
      </w:r>
      <w:r w:rsidRPr="00B51360">
        <w:rPr>
          <w:rFonts w:ascii="Frutiger LT Std 45 Light" w:hAnsi="Frutiger LT Std 45 Light"/>
          <w:color w:val="595959" w:themeColor="text1" w:themeTint="A6"/>
          <w:spacing w:val="-18"/>
        </w:rPr>
        <w:t xml:space="preserve"> </w:t>
      </w:r>
      <w:r w:rsidRPr="00B51360">
        <w:rPr>
          <w:rFonts w:ascii="Frutiger LT Std 45 Light" w:hAnsi="Frutiger LT Std 45 Light"/>
          <w:color w:val="595959" w:themeColor="text1" w:themeTint="A6"/>
        </w:rPr>
        <w:t>configurations;</w:t>
      </w:r>
    </w:p>
    <w:p w14:paraId="24210A2E"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Inspect lifting gear for</w:t>
      </w:r>
      <w:r w:rsidRPr="00B51360">
        <w:rPr>
          <w:rFonts w:ascii="Frutiger LT Std 45 Light" w:hAnsi="Frutiger LT Std 45 Light"/>
          <w:color w:val="595959" w:themeColor="text1" w:themeTint="A6"/>
          <w:spacing w:val="-7"/>
        </w:rPr>
        <w:t xml:space="preserve"> </w:t>
      </w:r>
      <w:r w:rsidRPr="00B51360">
        <w:rPr>
          <w:rFonts w:ascii="Frutiger LT Std 45 Light" w:hAnsi="Frutiger LT Std 45 Light"/>
          <w:color w:val="595959" w:themeColor="text1" w:themeTint="A6"/>
        </w:rPr>
        <w:t>defects;</w:t>
      </w:r>
    </w:p>
    <w:p w14:paraId="2290540A"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Assess the weight of</w:t>
      </w:r>
      <w:r w:rsidRPr="00B51360">
        <w:rPr>
          <w:rFonts w:ascii="Frutiger LT Std 45 Light" w:hAnsi="Frutiger LT Std 45 Light"/>
          <w:color w:val="595959" w:themeColor="text1" w:themeTint="A6"/>
          <w:spacing w:val="-7"/>
        </w:rPr>
        <w:t xml:space="preserve"> </w:t>
      </w:r>
      <w:r w:rsidRPr="00B51360">
        <w:rPr>
          <w:rFonts w:ascii="Frutiger LT Std 45 Light" w:hAnsi="Frutiger LT Std 45 Light"/>
          <w:color w:val="595959" w:themeColor="text1" w:themeTint="A6"/>
        </w:rPr>
        <w:t>loads;</w:t>
      </w:r>
    </w:p>
    <w:p w14:paraId="15F4C87F"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Operate the crane under actual or simulated working</w:t>
      </w:r>
      <w:r w:rsidRPr="00B51360">
        <w:rPr>
          <w:rFonts w:ascii="Frutiger LT Std 45 Light" w:hAnsi="Frutiger LT Std 45 Light"/>
          <w:color w:val="595959" w:themeColor="text1" w:themeTint="A6"/>
          <w:spacing w:val="-14"/>
        </w:rPr>
        <w:t xml:space="preserve"> </w:t>
      </w:r>
      <w:r w:rsidRPr="00B51360">
        <w:rPr>
          <w:rFonts w:ascii="Frutiger LT Std 45 Light" w:hAnsi="Frutiger LT Std 45 Light"/>
          <w:color w:val="595959" w:themeColor="text1" w:themeTint="A6"/>
        </w:rPr>
        <w:t>conditions;</w:t>
      </w:r>
    </w:p>
    <w:p w14:paraId="6ABC60D6" w14:textId="77777777" w:rsidR="00B51360" w:rsidRPr="00B51360" w:rsidRDefault="00B51360" w:rsidP="00612C97">
      <w:pPr>
        <w:pStyle w:val="ListParagraph"/>
        <w:numPr>
          <w:ilvl w:val="0"/>
          <w:numId w:val="9"/>
        </w:numPr>
        <w:tabs>
          <w:tab w:val="left" w:pos="481"/>
        </w:tabs>
        <w:spacing w:line="276" w:lineRule="auto"/>
        <w:rPr>
          <w:rFonts w:ascii="Frutiger LT Std 45 Light" w:eastAsia="Arial" w:hAnsi="Frutiger LT Std 45 Light" w:cs="Arial"/>
          <w:color w:val="595959" w:themeColor="text1" w:themeTint="A6"/>
        </w:rPr>
      </w:pPr>
      <w:r w:rsidRPr="00B51360">
        <w:rPr>
          <w:rFonts w:ascii="Frutiger LT Std 45 Light" w:hAnsi="Frutiger LT Std 45 Light"/>
          <w:color w:val="595959" w:themeColor="text1" w:themeTint="A6"/>
        </w:rPr>
        <w:t xml:space="preserve">Understand the use of </w:t>
      </w:r>
      <w:r w:rsidRPr="00CD2114">
        <w:rPr>
          <w:rFonts w:ascii="Frutiger LT Std 45 Light" w:hAnsi="Frutiger LT Std 45 Light"/>
          <w:noProof/>
          <w:color w:val="595959" w:themeColor="text1" w:themeTint="A6"/>
        </w:rPr>
        <w:t>various</w:t>
      </w:r>
      <w:r w:rsidRPr="00B51360">
        <w:rPr>
          <w:rFonts w:ascii="Frutiger LT Std 45 Light" w:hAnsi="Frutiger LT Std 45 Light"/>
          <w:color w:val="595959" w:themeColor="text1" w:themeTint="A6"/>
        </w:rPr>
        <w:t xml:space="preserve"> items of lifting </w:t>
      </w:r>
      <w:r w:rsidRPr="00CD2114">
        <w:rPr>
          <w:rFonts w:ascii="Frutiger LT Std 45 Light" w:hAnsi="Frutiger LT Std 45 Light"/>
          <w:noProof/>
          <w:color w:val="595959" w:themeColor="text1" w:themeTint="A6"/>
        </w:rPr>
        <w:t>gear</w:t>
      </w:r>
      <w:r w:rsidRPr="00B51360">
        <w:rPr>
          <w:rFonts w:ascii="Frutiger LT Std 45 Light" w:hAnsi="Frutiger LT Std 45 Light"/>
          <w:color w:val="595959" w:themeColor="text1" w:themeTint="A6"/>
        </w:rPr>
        <w:t>;</w:t>
      </w:r>
      <w:r w:rsidRPr="00B51360">
        <w:rPr>
          <w:rFonts w:ascii="Frutiger LT Std 45 Light" w:hAnsi="Frutiger LT Std 45 Light"/>
          <w:color w:val="595959" w:themeColor="text1" w:themeTint="A6"/>
          <w:spacing w:val="-11"/>
        </w:rPr>
        <w:t xml:space="preserve"> </w:t>
      </w:r>
      <w:r w:rsidRPr="00B51360">
        <w:rPr>
          <w:rFonts w:ascii="Frutiger LT Std 45 Light" w:hAnsi="Frutiger LT Std 45 Light"/>
          <w:color w:val="595959" w:themeColor="text1" w:themeTint="A6"/>
        </w:rPr>
        <w:t>and</w:t>
      </w:r>
    </w:p>
    <w:p w14:paraId="57DBF47E" w14:textId="77777777" w:rsidR="00B51360" w:rsidRPr="006C1339" w:rsidRDefault="00B51360" w:rsidP="00612C97">
      <w:pPr>
        <w:pStyle w:val="ListParagraph"/>
        <w:numPr>
          <w:ilvl w:val="0"/>
          <w:numId w:val="9"/>
        </w:numPr>
        <w:tabs>
          <w:tab w:val="left" w:pos="480"/>
        </w:tabs>
        <w:spacing w:line="276" w:lineRule="auto"/>
        <w:rPr>
          <w:rFonts w:ascii="Frutiger LT Std 45 Light" w:eastAsia="Arial" w:hAnsi="Frutiger LT Std 45 Light" w:cs="Arial"/>
          <w:color w:val="595959" w:themeColor="text1" w:themeTint="A6"/>
          <w:sz w:val="24"/>
          <w:szCs w:val="24"/>
        </w:rPr>
      </w:pPr>
      <w:r w:rsidRPr="00B51360">
        <w:rPr>
          <w:rFonts w:ascii="Frutiger LT Std 45 Light" w:hAnsi="Frutiger LT Std 45 Light"/>
          <w:color w:val="595959" w:themeColor="text1" w:themeTint="A6"/>
        </w:rPr>
        <w:t>Shut down and secure the</w:t>
      </w:r>
      <w:r w:rsidRPr="00B51360">
        <w:rPr>
          <w:rFonts w:ascii="Frutiger LT Std 45 Light" w:hAnsi="Frutiger LT Std 45 Light"/>
          <w:color w:val="595959" w:themeColor="text1" w:themeTint="A6"/>
          <w:spacing w:val="-7"/>
        </w:rPr>
        <w:t xml:space="preserve"> </w:t>
      </w:r>
      <w:r w:rsidRPr="00B51360">
        <w:rPr>
          <w:rFonts w:ascii="Frutiger LT Std 45 Light" w:hAnsi="Frutiger LT Std 45 Light"/>
          <w:color w:val="595959" w:themeColor="text1" w:themeTint="A6"/>
        </w:rPr>
        <w:t>crane.</w:t>
      </w:r>
    </w:p>
    <w:p w14:paraId="2C3F5E31" w14:textId="77777777" w:rsidR="006C1339" w:rsidRPr="006C1339" w:rsidRDefault="006C1339" w:rsidP="006C1339">
      <w:pPr>
        <w:tabs>
          <w:tab w:val="left" w:pos="480"/>
        </w:tabs>
        <w:spacing w:line="276" w:lineRule="auto"/>
        <w:rPr>
          <w:rFonts w:ascii="Frutiger LT Std 45 Light" w:eastAsia="Arial" w:hAnsi="Frutiger LT Std 45 Light" w:cs="Arial"/>
          <w:color w:val="595959" w:themeColor="text1" w:themeTint="A6"/>
          <w:sz w:val="24"/>
          <w:szCs w:val="24"/>
        </w:rPr>
      </w:pPr>
    </w:p>
    <w:p w14:paraId="160D3E2B" w14:textId="77777777" w:rsidR="00B51360" w:rsidRDefault="00B51360" w:rsidP="00B51360">
      <w:pPr>
        <w:pStyle w:val="BodyText"/>
        <w:ind w:left="0"/>
      </w:pPr>
    </w:p>
    <w:p w14:paraId="1516AC39" w14:textId="77777777" w:rsidR="00B51360" w:rsidRPr="00833D2F" w:rsidRDefault="00612C97" w:rsidP="00612C97">
      <w:pPr>
        <w:pStyle w:val="Heading1"/>
        <w:numPr>
          <w:ilvl w:val="0"/>
          <w:numId w:val="8"/>
        </w:numPr>
        <w:ind w:left="567" w:hanging="567"/>
        <w:rPr>
          <w:color w:val="ED7D31" w:themeColor="accent1"/>
        </w:rPr>
      </w:pPr>
      <w:bookmarkStart w:id="20" w:name="_Toc463520771"/>
      <w:r w:rsidRPr="00833D2F">
        <w:rPr>
          <w:color w:val="ED7D31" w:themeColor="accent1"/>
        </w:rPr>
        <w:lastRenderedPageBreak/>
        <w:t xml:space="preserve">Comparison of Operating Features of Slewing Mobile Cranes and </w:t>
      </w:r>
      <w:r w:rsidR="00CD2114">
        <w:rPr>
          <w:color w:val="ED7D31" w:themeColor="accent1"/>
        </w:rPr>
        <w:t xml:space="preserve">Articulated </w:t>
      </w:r>
      <w:r w:rsidR="001544FA">
        <w:rPr>
          <w:color w:val="ED7D31" w:themeColor="accent1"/>
        </w:rPr>
        <w:t xml:space="preserve">Non-Slewing </w:t>
      </w:r>
      <w:r w:rsidRPr="00833D2F">
        <w:rPr>
          <w:color w:val="ED7D31" w:themeColor="accent1"/>
        </w:rPr>
        <w:t>Cranes</w:t>
      </w:r>
      <w:bookmarkEnd w:id="20"/>
    </w:p>
    <w:p w14:paraId="21D9CDD1" w14:textId="77777777" w:rsidR="00612C97" w:rsidRDefault="00612C97" w:rsidP="00187C6B">
      <w:pPr>
        <w:pStyle w:val="BodyText"/>
        <w:spacing w:before="238" w:line="276" w:lineRule="auto"/>
        <w:ind w:left="0" w:right="202"/>
        <w:rPr>
          <w:color w:val="595959" w:themeColor="text1" w:themeTint="A6"/>
        </w:rPr>
      </w:pPr>
      <w:r w:rsidRPr="00612C97">
        <w:rPr>
          <w:color w:val="595959" w:themeColor="text1" w:themeTint="A6"/>
        </w:rPr>
        <w:t xml:space="preserve">Even though crane operator skill requirements are similar between different types of cranes, </w:t>
      </w:r>
      <w:r w:rsidR="00CD2114">
        <w:rPr>
          <w:color w:val="595959" w:themeColor="text1" w:themeTint="A6"/>
        </w:rPr>
        <w:t xml:space="preserve">articulated </w:t>
      </w:r>
      <w:r w:rsidR="00CD2114" w:rsidRPr="00CD2114">
        <w:rPr>
          <w:noProof/>
          <w:color w:val="595959" w:themeColor="text1" w:themeTint="A6"/>
        </w:rPr>
        <w:t>non</w:t>
      </w:r>
      <w:r w:rsidR="00CD2114">
        <w:rPr>
          <w:color w:val="595959" w:themeColor="text1" w:themeTint="A6"/>
        </w:rPr>
        <w:t>-</w:t>
      </w:r>
      <w:r w:rsidR="00CD2114" w:rsidRPr="00CD2114">
        <w:rPr>
          <w:noProof/>
          <w:color w:val="595959" w:themeColor="text1" w:themeTint="A6"/>
        </w:rPr>
        <w:t>slewing</w:t>
      </w:r>
      <w:r w:rsidR="00CD2114">
        <w:rPr>
          <w:noProof/>
          <w:color w:val="595959" w:themeColor="text1" w:themeTint="A6"/>
        </w:rPr>
        <w:t xml:space="preserve"> </w:t>
      </w:r>
      <w:r w:rsidRPr="00CD2114">
        <w:rPr>
          <w:noProof/>
          <w:color w:val="595959" w:themeColor="text1" w:themeTint="A6"/>
        </w:rPr>
        <w:t>cranes</w:t>
      </w:r>
      <w:r w:rsidRPr="00612C97">
        <w:rPr>
          <w:color w:val="595959" w:themeColor="text1" w:themeTint="A6"/>
        </w:rPr>
        <w:t xml:space="preserve"> have their </w:t>
      </w:r>
      <w:r w:rsidRPr="00CD2114">
        <w:rPr>
          <w:noProof/>
          <w:color w:val="595959" w:themeColor="text1" w:themeTint="A6"/>
        </w:rPr>
        <w:t>special</w:t>
      </w:r>
      <w:r w:rsidRPr="00612C97">
        <w:rPr>
          <w:color w:val="595959" w:themeColor="text1" w:themeTint="A6"/>
        </w:rPr>
        <w:t xml:space="preserve"> operating features that differentiate themselves from other types of mobile cranes, i.e. slewing mobile</w:t>
      </w:r>
      <w:r w:rsidRPr="00612C97">
        <w:rPr>
          <w:color w:val="595959" w:themeColor="text1" w:themeTint="A6"/>
          <w:spacing w:val="-12"/>
        </w:rPr>
        <w:t xml:space="preserve"> </w:t>
      </w:r>
      <w:r w:rsidRPr="00612C97">
        <w:rPr>
          <w:color w:val="595959" w:themeColor="text1" w:themeTint="A6"/>
        </w:rPr>
        <w:t>cranes.</w:t>
      </w:r>
    </w:p>
    <w:p w14:paraId="3BB98CDD" w14:textId="77777777" w:rsidR="00612C97" w:rsidRPr="00612C97" w:rsidRDefault="00612C97" w:rsidP="00187C6B">
      <w:pPr>
        <w:pStyle w:val="BodyText"/>
        <w:spacing w:before="119" w:line="276" w:lineRule="auto"/>
        <w:ind w:left="0" w:right="133"/>
        <w:rPr>
          <w:color w:val="595959" w:themeColor="text1" w:themeTint="A6"/>
        </w:rPr>
      </w:pPr>
      <w:r w:rsidRPr="00612C97">
        <w:rPr>
          <w:color w:val="595959" w:themeColor="text1" w:themeTint="A6"/>
        </w:rPr>
        <w:t xml:space="preserve">Contrary to slewing mobile cranes, </w:t>
      </w:r>
      <w:r w:rsidR="00CD2114">
        <w:rPr>
          <w:color w:val="595959" w:themeColor="text1" w:themeTint="A6"/>
        </w:rPr>
        <w:t xml:space="preserve">articulated </w:t>
      </w:r>
      <w:r w:rsidR="00CD2114" w:rsidRPr="00CD2114">
        <w:rPr>
          <w:noProof/>
          <w:color w:val="595959" w:themeColor="text1" w:themeTint="A6"/>
        </w:rPr>
        <w:t>non</w:t>
      </w:r>
      <w:r w:rsidR="00CD2114">
        <w:rPr>
          <w:color w:val="595959" w:themeColor="text1" w:themeTint="A6"/>
        </w:rPr>
        <w:t>-</w:t>
      </w:r>
      <w:r w:rsidR="00CD2114" w:rsidRPr="00CD2114">
        <w:rPr>
          <w:noProof/>
          <w:color w:val="595959" w:themeColor="text1" w:themeTint="A6"/>
        </w:rPr>
        <w:t>slewing</w:t>
      </w:r>
      <w:r w:rsidR="00CD2114">
        <w:rPr>
          <w:noProof/>
          <w:color w:val="595959" w:themeColor="text1" w:themeTint="A6"/>
        </w:rPr>
        <w:t xml:space="preserve"> </w:t>
      </w:r>
      <w:r w:rsidRPr="00CD2114">
        <w:rPr>
          <w:noProof/>
          <w:color w:val="595959" w:themeColor="text1" w:themeTint="A6"/>
        </w:rPr>
        <w:t>cranes</w:t>
      </w:r>
      <w:r w:rsidRPr="00612C97">
        <w:rPr>
          <w:color w:val="595959" w:themeColor="text1" w:themeTint="A6"/>
        </w:rPr>
        <w:t xml:space="preserve"> typically do not have stabiliser legs or outriggers; crane stability is</w:t>
      </w:r>
      <w:r w:rsidR="00CD2114">
        <w:rPr>
          <w:color w:val="595959" w:themeColor="text1" w:themeTint="A6"/>
        </w:rPr>
        <w:t xml:space="preserve"> gained </w:t>
      </w:r>
      <w:r w:rsidRPr="00612C97">
        <w:rPr>
          <w:color w:val="595959" w:themeColor="text1" w:themeTint="A6"/>
        </w:rPr>
        <w:t xml:space="preserve">entirely from the crane tyres. Crane rated capacities on tyres depend on tyre </w:t>
      </w:r>
      <w:r w:rsidRPr="00CD2114">
        <w:rPr>
          <w:noProof/>
          <w:color w:val="595959" w:themeColor="text1" w:themeTint="A6"/>
        </w:rPr>
        <w:t>capacity</w:t>
      </w:r>
      <w:r w:rsidRPr="00612C97">
        <w:rPr>
          <w:color w:val="595959" w:themeColor="text1" w:themeTint="A6"/>
        </w:rPr>
        <w:t>,</w:t>
      </w:r>
      <w:r w:rsidR="00CD2114">
        <w:rPr>
          <w:color w:val="595959" w:themeColor="text1" w:themeTint="A6"/>
        </w:rPr>
        <w:t xml:space="preserve"> the</w:t>
      </w:r>
      <w:r w:rsidRPr="00612C97">
        <w:rPr>
          <w:color w:val="595959" w:themeColor="text1" w:themeTint="A6"/>
        </w:rPr>
        <w:t xml:space="preserve"> </w:t>
      </w:r>
      <w:r w:rsidRPr="00CD2114">
        <w:rPr>
          <w:noProof/>
          <w:color w:val="595959" w:themeColor="text1" w:themeTint="A6"/>
        </w:rPr>
        <w:t>condition</w:t>
      </w:r>
      <w:r w:rsidRPr="00612C97">
        <w:rPr>
          <w:color w:val="595959" w:themeColor="text1" w:themeTint="A6"/>
        </w:rPr>
        <w:t xml:space="preserve"> of the tyres, tyre air pressure [Figure 2(a)] and ground </w:t>
      </w:r>
      <w:r w:rsidRPr="00CD2114">
        <w:rPr>
          <w:noProof/>
          <w:color w:val="595959" w:themeColor="text1" w:themeTint="A6"/>
        </w:rPr>
        <w:t>condition</w:t>
      </w:r>
      <w:r w:rsidRPr="00612C97">
        <w:rPr>
          <w:color w:val="595959" w:themeColor="text1" w:themeTint="A6"/>
        </w:rPr>
        <w:t xml:space="preserve">. All tyres must be checked and inflated to the recommended pressure before lifting. </w:t>
      </w:r>
      <w:r w:rsidR="00187C6B">
        <w:rPr>
          <w:color w:val="595959" w:themeColor="text1" w:themeTint="A6"/>
        </w:rPr>
        <w:t>The g</w:t>
      </w:r>
      <w:r w:rsidRPr="00612C97">
        <w:rPr>
          <w:color w:val="595959" w:themeColor="text1" w:themeTint="A6"/>
        </w:rPr>
        <w:t xml:space="preserve">round shall be examined to understand </w:t>
      </w:r>
      <w:r w:rsidRPr="00CD2114">
        <w:rPr>
          <w:noProof/>
          <w:color w:val="595959" w:themeColor="text1" w:themeTint="A6"/>
        </w:rPr>
        <w:t>ground</w:t>
      </w:r>
      <w:r w:rsidRPr="00612C97">
        <w:rPr>
          <w:color w:val="595959" w:themeColor="text1" w:themeTint="A6"/>
        </w:rPr>
        <w:t xml:space="preserve"> conditions. </w:t>
      </w:r>
      <w:r w:rsidR="00187C6B">
        <w:rPr>
          <w:color w:val="595959" w:themeColor="text1" w:themeTint="A6"/>
        </w:rPr>
        <w:t>The c</w:t>
      </w:r>
      <w:r w:rsidRPr="00612C97">
        <w:rPr>
          <w:color w:val="595959" w:themeColor="text1" w:themeTint="A6"/>
        </w:rPr>
        <w:t>rane shall</w:t>
      </w:r>
      <w:r w:rsidR="001E504C">
        <w:rPr>
          <w:color w:val="595959" w:themeColor="text1" w:themeTint="A6"/>
        </w:rPr>
        <w:t xml:space="preserve"> be</w:t>
      </w:r>
      <w:r w:rsidRPr="00612C97">
        <w:rPr>
          <w:color w:val="595959" w:themeColor="text1" w:themeTint="A6"/>
        </w:rPr>
        <w:t xml:space="preserve"> set up on a</w:t>
      </w:r>
      <w:r w:rsidRPr="00612C97">
        <w:rPr>
          <w:color w:val="595959" w:themeColor="text1" w:themeTint="A6"/>
          <w:spacing w:val="-22"/>
        </w:rPr>
        <w:t xml:space="preserve"> </w:t>
      </w:r>
      <w:r w:rsidRPr="00612C97">
        <w:rPr>
          <w:color w:val="595959" w:themeColor="text1" w:themeTint="A6"/>
        </w:rPr>
        <w:t xml:space="preserve">firm, level </w:t>
      </w:r>
      <w:r w:rsidR="00902372" w:rsidRPr="00CD2114">
        <w:rPr>
          <w:noProof/>
          <w:color w:val="595959" w:themeColor="text1" w:themeTint="A6"/>
        </w:rPr>
        <w:t>(max.1% slope / 0.</w:t>
      </w:r>
      <w:r w:rsidR="00902372">
        <w:rPr>
          <w:noProof/>
          <w:color w:val="595959" w:themeColor="text1" w:themeTint="A6"/>
        </w:rPr>
        <w:t>5</w:t>
      </w:r>
      <w:r w:rsidR="00902372" w:rsidRPr="00CD2114">
        <w:rPr>
          <w:noProof/>
          <w:color w:val="595959" w:themeColor="text1" w:themeTint="A6"/>
        </w:rPr>
        <w:t xml:space="preserve"> °)</w:t>
      </w:r>
      <w:r w:rsidR="00902372">
        <w:rPr>
          <w:noProof/>
          <w:color w:val="595959" w:themeColor="text1" w:themeTint="A6"/>
        </w:rPr>
        <w:t xml:space="preserve"> </w:t>
      </w:r>
      <w:r w:rsidRPr="00612C97">
        <w:rPr>
          <w:color w:val="595959" w:themeColor="text1" w:themeTint="A6"/>
        </w:rPr>
        <w:t xml:space="preserve">and uniform surface. The crane operator shall read and fully understand the manufacturer’s instructions for site conditions and lifting </w:t>
      </w:r>
      <w:r w:rsidRPr="00CD2114">
        <w:rPr>
          <w:noProof/>
          <w:color w:val="595959" w:themeColor="text1" w:themeTint="A6"/>
        </w:rPr>
        <w:t>conditions</w:t>
      </w:r>
      <w:r w:rsidRPr="00612C97">
        <w:rPr>
          <w:color w:val="595959" w:themeColor="text1" w:themeTint="A6"/>
        </w:rPr>
        <w:t xml:space="preserve"> before conducting the</w:t>
      </w:r>
      <w:r w:rsidRPr="00612C97">
        <w:rPr>
          <w:color w:val="595959" w:themeColor="text1" w:themeTint="A6"/>
          <w:spacing w:val="-26"/>
        </w:rPr>
        <w:t xml:space="preserve"> </w:t>
      </w:r>
      <w:r w:rsidRPr="00612C97">
        <w:rPr>
          <w:color w:val="595959" w:themeColor="text1" w:themeTint="A6"/>
        </w:rPr>
        <w:t>lift</w:t>
      </w:r>
      <w:r w:rsidR="0052394A">
        <w:rPr>
          <w:rStyle w:val="EndnoteReference"/>
          <w:color w:val="595959" w:themeColor="text1" w:themeTint="A6"/>
        </w:rPr>
        <w:endnoteReference w:id="3"/>
      </w:r>
      <w:r w:rsidRPr="00612C97">
        <w:rPr>
          <w:color w:val="595959" w:themeColor="text1" w:themeTint="A6"/>
        </w:rPr>
        <w:t>.</w:t>
      </w:r>
    </w:p>
    <w:p w14:paraId="585DCE21" w14:textId="77777777" w:rsidR="00187C6B" w:rsidRPr="006C1339" w:rsidRDefault="00612C97" w:rsidP="006C1339">
      <w:pPr>
        <w:pStyle w:val="BodyText"/>
        <w:spacing w:before="71" w:line="276" w:lineRule="auto"/>
        <w:ind w:left="0" w:right="183"/>
        <w:rPr>
          <w:color w:val="595959" w:themeColor="text1" w:themeTint="A6"/>
        </w:rPr>
      </w:pPr>
      <w:r w:rsidRPr="00612C97">
        <w:rPr>
          <w:color w:val="595959" w:themeColor="text1" w:themeTint="A6"/>
        </w:rPr>
        <w:t xml:space="preserve">During the lifting operation, slewing mobile cranes usually lift the load from a fixed location, whereas </w:t>
      </w:r>
      <w:r w:rsidR="00CD2114">
        <w:rPr>
          <w:color w:val="595959" w:themeColor="text1" w:themeTint="A6"/>
        </w:rPr>
        <w:t>articulated non-</w:t>
      </w:r>
      <w:r w:rsidR="00CD2114" w:rsidRPr="00CD2114">
        <w:rPr>
          <w:noProof/>
          <w:color w:val="595959" w:themeColor="text1" w:themeTint="A6"/>
        </w:rPr>
        <w:t>slewing</w:t>
      </w:r>
      <w:r w:rsidR="00CD2114">
        <w:rPr>
          <w:noProof/>
          <w:color w:val="595959" w:themeColor="text1" w:themeTint="A6"/>
        </w:rPr>
        <w:t xml:space="preserve"> </w:t>
      </w:r>
      <w:r w:rsidRPr="00CD2114">
        <w:rPr>
          <w:noProof/>
          <w:color w:val="595959" w:themeColor="text1" w:themeTint="A6"/>
        </w:rPr>
        <w:t>cranes</w:t>
      </w:r>
      <w:r w:rsidRPr="00612C97">
        <w:rPr>
          <w:color w:val="595959" w:themeColor="text1" w:themeTint="A6"/>
        </w:rPr>
        <w:t xml:space="preserve"> often travel on sites with their </w:t>
      </w:r>
      <w:r w:rsidRPr="00CD2114">
        <w:rPr>
          <w:noProof/>
          <w:color w:val="595959" w:themeColor="text1" w:themeTint="A6"/>
        </w:rPr>
        <w:t>load</w:t>
      </w:r>
      <w:r w:rsidRPr="00612C97">
        <w:rPr>
          <w:color w:val="595959" w:themeColor="text1" w:themeTint="A6"/>
        </w:rPr>
        <w:t xml:space="preserve">. When operating the crane to lift and carry a </w:t>
      </w:r>
      <w:r w:rsidRPr="00CD2114">
        <w:rPr>
          <w:noProof/>
          <w:color w:val="595959" w:themeColor="text1" w:themeTint="A6"/>
        </w:rPr>
        <w:t>load</w:t>
      </w:r>
      <w:r w:rsidRPr="00612C97">
        <w:rPr>
          <w:color w:val="595959" w:themeColor="text1" w:themeTint="A6"/>
        </w:rPr>
        <w:t xml:space="preserve">, the crane operator shall follow the manufacturer’s instructions. </w:t>
      </w:r>
      <w:r w:rsidRPr="00CD2114">
        <w:rPr>
          <w:noProof/>
          <w:color w:val="595959" w:themeColor="text1" w:themeTint="A6"/>
        </w:rPr>
        <w:t>Adverse operating conditions should be considered, including the supporting surface, pendulum action of the load, jerking or sudden stops of the load and other factors affecting stability</w:t>
      </w:r>
      <w:r w:rsidR="00CD2114" w:rsidRPr="00CD2114">
        <w:rPr>
          <w:noProof/>
          <w:color w:val="595959" w:themeColor="text1" w:themeTint="A6"/>
        </w:rPr>
        <w:t>. The</w:t>
      </w:r>
      <w:r w:rsidRPr="00CD2114">
        <w:rPr>
          <w:noProof/>
          <w:color w:val="595959" w:themeColor="text1" w:themeTint="A6"/>
        </w:rPr>
        <w:t xml:space="preserve"> rated lifting capacities are based on freely suspended loads with the crane on a firm, level</w:t>
      </w:r>
      <w:r w:rsidR="006C1339" w:rsidRPr="00CD2114">
        <w:rPr>
          <w:noProof/>
          <w:color w:val="595959" w:themeColor="text1" w:themeTint="A6"/>
        </w:rPr>
        <w:t xml:space="preserve"> </w:t>
      </w:r>
      <w:r w:rsidRPr="00CD2114">
        <w:rPr>
          <w:noProof/>
          <w:color w:val="595959" w:themeColor="text1" w:themeTint="A6"/>
        </w:rPr>
        <w:t>(max.1% slo</w:t>
      </w:r>
      <w:r w:rsidR="00187C6B" w:rsidRPr="00CD2114">
        <w:rPr>
          <w:noProof/>
          <w:color w:val="595959" w:themeColor="text1" w:themeTint="A6"/>
        </w:rPr>
        <w:t>pe / 0.</w:t>
      </w:r>
      <w:r w:rsidR="001544FA">
        <w:rPr>
          <w:noProof/>
          <w:color w:val="595959" w:themeColor="text1" w:themeTint="A6"/>
        </w:rPr>
        <w:t>5</w:t>
      </w:r>
      <w:r w:rsidR="00187C6B" w:rsidRPr="00CD2114">
        <w:rPr>
          <w:noProof/>
          <w:color w:val="595959" w:themeColor="text1" w:themeTint="A6"/>
        </w:rPr>
        <w:t xml:space="preserve"> °)</w:t>
      </w:r>
      <w:r w:rsidR="001544FA">
        <w:rPr>
          <w:rStyle w:val="EndnoteReference"/>
          <w:noProof/>
          <w:color w:val="595959" w:themeColor="text1" w:themeTint="A6"/>
        </w:rPr>
        <w:endnoteReference w:id="4"/>
      </w:r>
      <w:r w:rsidR="00187C6B" w:rsidRPr="00CD2114">
        <w:rPr>
          <w:noProof/>
          <w:color w:val="595959" w:themeColor="text1" w:themeTint="A6"/>
        </w:rPr>
        <w:t xml:space="preserve"> and uniform surface</w:t>
      </w:r>
      <w:r w:rsidRPr="00CD2114">
        <w:rPr>
          <w:noProof/>
          <w:color w:val="595959" w:themeColor="text1" w:themeTint="A6"/>
        </w:rPr>
        <w:t>.</w:t>
      </w:r>
      <w:r w:rsidRPr="00612C97">
        <w:rPr>
          <w:color w:val="595959" w:themeColor="text1" w:themeTint="A6"/>
        </w:rPr>
        <w:t xml:space="preserve"> Crane operators shall take into consideration changing ground conditions that can occur when travelling </w:t>
      </w:r>
      <w:r w:rsidRPr="00CD2114">
        <w:rPr>
          <w:noProof/>
          <w:color w:val="595959" w:themeColor="text1" w:themeTint="A6"/>
        </w:rPr>
        <w:t>whil</w:t>
      </w:r>
      <w:r w:rsidR="00CD2114">
        <w:rPr>
          <w:noProof/>
          <w:color w:val="595959" w:themeColor="text1" w:themeTint="A6"/>
        </w:rPr>
        <w:t>e</w:t>
      </w:r>
      <w:r w:rsidRPr="00612C97">
        <w:rPr>
          <w:color w:val="595959" w:themeColor="text1" w:themeTint="A6"/>
        </w:rPr>
        <w:t xml:space="preserve"> carrying load</w:t>
      </w:r>
      <w:r w:rsidR="001E504C">
        <w:rPr>
          <w:color w:val="595959" w:themeColor="text1" w:themeTint="A6"/>
        </w:rPr>
        <w:t>s</w:t>
      </w:r>
      <w:r w:rsidRPr="00612C97">
        <w:rPr>
          <w:color w:val="595959" w:themeColor="text1" w:themeTint="A6"/>
        </w:rPr>
        <w:t xml:space="preserve">, as changing </w:t>
      </w:r>
      <w:r w:rsidRPr="00CD2114">
        <w:rPr>
          <w:noProof/>
          <w:color w:val="595959" w:themeColor="text1" w:themeTint="A6"/>
        </w:rPr>
        <w:t>ground</w:t>
      </w:r>
      <w:r w:rsidRPr="00612C97">
        <w:rPr>
          <w:color w:val="595959" w:themeColor="text1" w:themeTint="A6"/>
        </w:rPr>
        <w:t xml:space="preserve"> conditions (uneven road surface, potholes, </w:t>
      </w:r>
      <w:r w:rsidRPr="00CD2114">
        <w:rPr>
          <w:noProof/>
          <w:color w:val="595959" w:themeColor="text1" w:themeTint="A6"/>
        </w:rPr>
        <w:t>etc.</w:t>
      </w:r>
      <w:r w:rsidRPr="00612C97">
        <w:rPr>
          <w:color w:val="595959" w:themeColor="text1" w:themeTint="A6"/>
        </w:rPr>
        <w:t>) will cause a reduction in crane rated capacity. See below Figure 2(b) and Figure 2(c) for examples of crane stability</w:t>
      </w:r>
      <w:r w:rsidRPr="00612C97">
        <w:rPr>
          <w:color w:val="595959" w:themeColor="text1" w:themeTint="A6"/>
          <w:spacing w:val="-19"/>
        </w:rPr>
        <w:t xml:space="preserve"> </w:t>
      </w:r>
      <w:r w:rsidRPr="00612C97">
        <w:rPr>
          <w:color w:val="595959" w:themeColor="text1" w:themeTint="A6"/>
        </w:rPr>
        <w:t>problems</w:t>
      </w:r>
      <w:r w:rsidR="00187C6B">
        <w:rPr>
          <w:color w:val="595959" w:themeColor="text1" w:themeTint="A6"/>
        </w:rPr>
        <w:t xml:space="preserve"> </w:t>
      </w:r>
      <w:r w:rsidR="00187C6B" w:rsidRPr="006C1339">
        <w:rPr>
          <w:color w:val="595959" w:themeColor="text1" w:themeTint="A6"/>
        </w:rPr>
        <w:t xml:space="preserve">caused by changing ground conditions when travelling on </w:t>
      </w:r>
      <w:r w:rsidR="00187C6B" w:rsidRPr="00CD2114">
        <w:rPr>
          <w:noProof/>
          <w:color w:val="595959" w:themeColor="text1" w:themeTint="A6"/>
        </w:rPr>
        <w:t>road</w:t>
      </w:r>
      <w:r w:rsidR="00187C6B" w:rsidRPr="006C1339">
        <w:rPr>
          <w:color w:val="595959" w:themeColor="text1" w:themeTint="A6"/>
        </w:rPr>
        <w:t xml:space="preserve">. These conditions effectively create a side slope </w:t>
      </w:r>
      <w:r w:rsidR="00187C6B" w:rsidRPr="00CD2114">
        <w:rPr>
          <w:noProof/>
          <w:color w:val="595959" w:themeColor="text1" w:themeTint="A6"/>
        </w:rPr>
        <w:t>condition</w:t>
      </w:r>
      <w:r w:rsidR="00CD2114">
        <w:rPr>
          <w:noProof/>
          <w:color w:val="595959" w:themeColor="text1" w:themeTint="A6"/>
        </w:rPr>
        <w:t>,</w:t>
      </w:r>
      <w:r w:rsidR="00187C6B" w:rsidRPr="006C1339">
        <w:rPr>
          <w:color w:val="595959" w:themeColor="text1" w:themeTint="A6"/>
        </w:rPr>
        <w:t xml:space="preserve"> and the rated capacity of the crane reduces to ensure the crane remains stable. Manufacturer’s instructions should </w:t>
      </w:r>
      <w:r w:rsidR="00187C6B" w:rsidRPr="00CD2114">
        <w:rPr>
          <w:noProof/>
          <w:color w:val="595959" w:themeColor="text1" w:themeTint="A6"/>
        </w:rPr>
        <w:t>be followed</w:t>
      </w:r>
      <w:r w:rsidR="00187C6B" w:rsidRPr="006C1339">
        <w:rPr>
          <w:color w:val="595959" w:themeColor="text1" w:themeTint="A6"/>
        </w:rPr>
        <w:t xml:space="preserve"> for operating on a side slope. If no deration chart or instruction </w:t>
      </w:r>
      <w:r w:rsidR="00187C6B" w:rsidRPr="00CD2114">
        <w:rPr>
          <w:noProof/>
          <w:color w:val="595959" w:themeColor="text1" w:themeTint="A6"/>
        </w:rPr>
        <w:t>is given</w:t>
      </w:r>
      <w:r w:rsidR="00187C6B" w:rsidRPr="006C1339">
        <w:rPr>
          <w:color w:val="595959" w:themeColor="text1" w:themeTint="A6"/>
        </w:rPr>
        <w:t xml:space="preserve"> on side slope operation, crane shall not be operated on</w:t>
      </w:r>
      <w:r w:rsidR="00CD2114">
        <w:rPr>
          <w:color w:val="595959" w:themeColor="text1" w:themeTint="A6"/>
        </w:rPr>
        <w:t xml:space="preserve"> a</w:t>
      </w:r>
      <w:r w:rsidR="00187C6B" w:rsidRPr="006C1339">
        <w:rPr>
          <w:color w:val="595959" w:themeColor="text1" w:themeTint="A6"/>
        </w:rPr>
        <w:t xml:space="preserve"> </w:t>
      </w:r>
      <w:r w:rsidR="00187C6B" w:rsidRPr="00CD2114">
        <w:rPr>
          <w:noProof/>
          <w:color w:val="595959" w:themeColor="text1" w:themeTint="A6"/>
        </w:rPr>
        <w:t>side</w:t>
      </w:r>
      <w:r w:rsidR="00187C6B" w:rsidRPr="006C1339">
        <w:rPr>
          <w:color w:val="595959" w:themeColor="text1" w:themeTint="A6"/>
          <w:spacing w:val="-7"/>
        </w:rPr>
        <w:t xml:space="preserve"> </w:t>
      </w:r>
      <w:r w:rsidR="00187C6B" w:rsidRPr="006C1339">
        <w:rPr>
          <w:color w:val="595959" w:themeColor="text1" w:themeTint="A6"/>
        </w:rPr>
        <w:t>slope.</w:t>
      </w:r>
    </w:p>
    <w:p w14:paraId="21B9ABA5" w14:textId="77777777" w:rsidR="00187C6B" w:rsidRPr="006C1339" w:rsidRDefault="00187C6B" w:rsidP="006C1339">
      <w:pPr>
        <w:spacing w:before="2" w:line="276" w:lineRule="auto"/>
        <w:rPr>
          <w:rFonts w:ascii="Frutiger LT Std 45 Light" w:eastAsia="Arial" w:hAnsi="Frutiger LT Std 45 Light" w:cs="Arial"/>
          <w:color w:val="595959" w:themeColor="text1" w:themeTint="A6"/>
        </w:rPr>
      </w:pPr>
    </w:p>
    <w:p w14:paraId="6AFAA2BE" w14:textId="42FCA4E3" w:rsidR="00187C6B" w:rsidRPr="006C1339" w:rsidRDefault="00876BA6" w:rsidP="006C1339">
      <w:pPr>
        <w:spacing w:line="276" w:lineRule="auto"/>
        <w:rPr>
          <w:rFonts w:ascii="Frutiger LT Std 45 Light" w:eastAsia="Arial" w:hAnsi="Frutiger LT Std 45 Light" w:cs="Arial"/>
          <w:color w:val="595959" w:themeColor="text1" w:themeTint="A6"/>
        </w:rPr>
      </w:pPr>
      <w:r>
        <w:rPr>
          <w:rFonts w:ascii="Frutiger LT Std 45 Light" w:eastAsia="Arial" w:hAnsi="Frutiger LT Std 45 Light" w:cs="Arial"/>
          <w:noProof/>
          <w:color w:val="595959" w:themeColor="text1" w:themeTint="A6"/>
          <w:lang w:val="en-GB" w:eastAsia="en-GB"/>
        </w:rPr>
        <mc:AlternateContent>
          <mc:Choice Requires="wpg">
            <w:drawing>
              <wp:inline distT="0" distB="0" distL="0" distR="0" wp14:anchorId="3D29D78F" wp14:editId="0FE44375">
                <wp:extent cx="5441950" cy="2668270"/>
                <wp:effectExtent l="0" t="0" r="0" b="2540"/>
                <wp:docPr id="53"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950" cy="2668270"/>
                          <a:chOff x="0" y="0"/>
                          <a:chExt cx="8570" cy="4202"/>
                        </a:xfrm>
                      </wpg:grpSpPr>
                      <pic:pic xmlns:pic="http://schemas.openxmlformats.org/drawingml/2006/picture">
                        <pic:nvPicPr>
                          <pic:cNvPr id="54" name="Picture 6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5" y="91"/>
                            <a:ext cx="5544" cy="40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6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574" y="0"/>
                            <a:ext cx="2995" cy="4152"/>
                          </a:xfrm>
                          <a:prstGeom prst="rect">
                            <a:avLst/>
                          </a:prstGeom>
                          <a:noFill/>
                          <a:extLst>
                            <a:ext uri="{909E8E84-426E-40DD-AFC4-6F175D3DCCD1}">
                              <a14:hiddenFill xmlns:a14="http://schemas.microsoft.com/office/drawing/2010/main">
                                <a:solidFill>
                                  <a:srgbClr val="FFFFFF"/>
                                </a:solidFill>
                              </a14:hiddenFill>
                            </a:ext>
                          </a:extLst>
                        </pic:spPr>
                      </pic:pic>
                      <wpg:grpSp>
                        <wpg:cNvPr id="56" name="Group 68"/>
                        <wpg:cNvGrpSpPr>
                          <a:grpSpLocks/>
                        </wpg:cNvGrpSpPr>
                        <wpg:grpSpPr bwMode="auto">
                          <a:xfrm>
                            <a:off x="3859" y="626"/>
                            <a:ext cx="63" cy="1650"/>
                            <a:chOff x="3859" y="626"/>
                            <a:chExt cx="63" cy="1650"/>
                          </a:xfrm>
                        </wpg:grpSpPr>
                        <wps:wsp>
                          <wps:cNvPr id="57" name="Freeform 69"/>
                          <wps:cNvSpPr>
                            <a:spLocks/>
                          </wps:cNvSpPr>
                          <wps:spPr bwMode="auto">
                            <a:xfrm>
                              <a:off x="3859" y="626"/>
                              <a:ext cx="63" cy="1650"/>
                            </a:xfrm>
                            <a:custGeom>
                              <a:avLst/>
                              <a:gdLst>
                                <a:gd name="T0" fmla="+- 0 3889 3859"/>
                                <a:gd name="T1" fmla="*/ T0 w 63"/>
                                <a:gd name="T2" fmla="+- 0 626 626"/>
                                <a:gd name="T3" fmla="*/ 626 h 1650"/>
                                <a:gd name="T4" fmla="+- 0 3859 3859"/>
                                <a:gd name="T5" fmla="*/ T4 w 63"/>
                                <a:gd name="T6" fmla="+- 0 626 626"/>
                                <a:gd name="T7" fmla="*/ 626 h 1650"/>
                                <a:gd name="T8" fmla="+- 0 3862 3859"/>
                                <a:gd name="T9" fmla="*/ T8 w 63"/>
                                <a:gd name="T10" fmla="+- 0 716 626"/>
                                <a:gd name="T11" fmla="*/ 716 h 1650"/>
                                <a:gd name="T12" fmla="+- 0 3892 3859"/>
                                <a:gd name="T13" fmla="*/ T12 w 63"/>
                                <a:gd name="T14" fmla="+- 0 716 626"/>
                                <a:gd name="T15" fmla="*/ 716 h 1650"/>
                                <a:gd name="T16" fmla="+- 0 3889 3859"/>
                                <a:gd name="T17" fmla="*/ T16 w 63"/>
                                <a:gd name="T18" fmla="+- 0 626 626"/>
                                <a:gd name="T19" fmla="*/ 626 h 1650"/>
                              </a:gdLst>
                              <a:ahLst/>
                              <a:cxnLst>
                                <a:cxn ang="0">
                                  <a:pos x="T1" y="T3"/>
                                </a:cxn>
                                <a:cxn ang="0">
                                  <a:pos x="T5" y="T7"/>
                                </a:cxn>
                                <a:cxn ang="0">
                                  <a:pos x="T9" y="T11"/>
                                </a:cxn>
                                <a:cxn ang="0">
                                  <a:pos x="T13" y="T15"/>
                                </a:cxn>
                                <a:cxn ang="0">
                                  <a:pos x="T17" y="T19"/>
                                </a:cxn>
                              </a:cxnLst>
                              <a:rect l="0" t="0" r="r" b="b"/>
                              <a:pathLst>
                                <a:path w="63" h="1650">
                                  <a:moveTo>
                                    <a:pt x="30" y="0"/>
                                  </a:moveTo>
                                  <a:lnTo>
                                    <a:pt x="0" y="0"/>
                                  </a:lnTo>
                                  <a:lnTo>
                                    <a:pt x="3" y="90"/>
                                  </a:lnTo>
                                  <a:lnTo>
                                    <a:pt x="33" y="90"/>
                                  </a:lnTo>
                                  <a:lnTo>
                                    <a:pt x="30" y="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70"/>
                          <wps:cNvSpPr>
                            <a:spLocks/>
                          </wps:cNvSpPr>
                          <wps:spPr bwMode="auto">
                            <a:xfrm>
                              <a:off x="3859" y="626"/>
                              <a:ext cx="63" cy="1650"/>
                            </a:xfrm>
                            <a:custGeom>
                              <a:avLst/>
                              <a:gdLst>
                                <a:gd name="T0" fmla="+- 0 3892 3859"/>
                                <a:gd name="T1" fmla="*/ T0 w 63"/>
                                <a:gd name="T2" fmla="+- 0 746 626"/>
                                <a:gd name="T3" fmla="*/ 746 h 1650"/>
                                <a:gd name="T4" fmla="+- 0 3862 3859"/>
                                <a:gd name="T5" fmla="*/ T4 w 63"/>
                                <a:gd name="T6" fmla="+- 0 746 626"/>
                                <a:gd name="T7" fmla="*/ 746 h 1650"/>
                                <a:gd name="T8" fmla="+- 0 3864 3859"/>
                                <a:gd name="T9" fmla="*/ T8 w 63"/>
                                <a:gd name="T10" fmla="+- 0 836 626"/>
                                <a:gd name="T11" fmla="*/ 836 h 1650"/>
                                <a:gd name="T12" fmla="+- 0 3894 3859"/>
                                <a:gd name="T13" fmla="*/ T12 w 63"/>
                                <a:gd name="T14" fmla="+- 0 836 626"/>
                                <a:gd name="T15" fmla="*/ 836 h 1650"/>
                                <a:gd name="T16" fmla="+- 0 3892 3859"/>
                                <a:gd name="T17" fmla="*/ T16 w 63"/>
                                <a:gd name="T18" fmla="+- 0 746 626"/>
                                <a:gd name="T19" fmla="*/ 746 h 1650"/>
                              </a:gdLst>
                              <a:ahLst/>
                              <a:cxnLst>
                                <a:cxn ang="0">
                                  <a:pos x="T1" y="T3"/>
                                </a:cxn>
                                <a:cxn ang="0">
                                  <a:pos x="T5" y="T7"/>
                                </a:cxn>
                                <a:cxn ang="0">
                                  <a:pos x="T9" y="T11"/>
                                </a:cxn>
                                <a:cxn ang="0">
                                  <a:pos x="T13" y="T15"/>
                                </a:cxn>
                                <a:cxn ang="0">
                                  <a:pos x="T17" y="T19"/>
                                </a:cxn>
                              </a:cxnLst>
                              <a:rect l="0" t="0" r="r" b="b"/>
                              <a:pathLst>
                                <a:path w="63" h="1650">
                                  <a:moveTo>
                                    <a:pt x="33" y="120"/>
                                  </a:moveTo>
                                  <a:lnTo>
                                    <a:pt x="3" y="120"/>
                                  </a:lnTo>
                                  <a:lnTo>
                                    <a:pt x="5" y="210"/>
                                  </a:lnTo>
                                  <a:lnTo>
                                    <a:pt x="35" y="210"/>
                                  </a:lnTo>
                                  <a:lnTo>
                                    <a:pt x="33" y="1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71"/>
                          <wps:cNvSpPr>
                            <a:spLocks/>
                          </wps:cNvSpPr>
                          <wps:spPr bwMode="auto">
                            <a:xfrm>
                              <a:off x="3859" y="626"/>
                              <a:ext cx="63" cy="1650"/>
                            </a:xfrm>
                            <a:custGeom>
                              <a:avLst/>
                              <a:gdLst>
                                <a:gd name="T0" fmla="+- 0 3894 3859"/>
                                <a:gd name="T1" fmla="*/ T0 w 63"/>
                                <a:gd name="T2" fmla="+- 0 866 626"/>
                                <a:gd name="T3" fmla="*/ 866 h 1650"/>
                                <a:gd name="T4" fmla="+- 0 3864 3859"/>
                                <a:gd name="T5" fmla="*/ T4 w 63"/>
                                <a:gd name="T6" fmla="+- 0 866 626"/>
                                <a:gd name="T7" fmla="*/ 866 h 1650"/>
                                <a:gd name="T8" fmla="+- 0 3866 3859"/>
                                <a:gd name="T9" fmla="*/ T8 w 63"/>
                                <a:gd name="T10" fmla="+- 0 956 626"/>
                                <a:gd name="T11" fmla="*/ 956 h 1650"/>
                                <a:gd name="T12" fmla="+- 0 3896 3859"/>
                                <a:gd name="T13" fmla="*/ T12 w 63"/>
                                <a:gd name="T14" fmla="+- 0 956 626"/>
                                <a:gd name="T15" fmla="*/ 956 h 1650"/>
                                <a:gd name="T16" fmla="+- 0 3894 3859"/>
                                <a:gd name="T17" fmla="*/ T16 w 63"/>
                                <a:gd name="T18" fmla="+- 0 866 626"/>
                                <a:gd name="T19" fmla="*/ 866 h 1650"/>
                              </a:gdLst>
                              <a:ahLst/>
                              <a:cxnLst>
                                <a:cxn ang="0">
                                  <a:pos x="T1" y="T3"/>
                                </a:cxn>
                                <a:cxn ang="0">
                                  <a:pos x="T5" y="T7"/>
                                </a:cxn>
                                <a:cxn ang="0">
                                  <a:pos x="T9" y="T11"/>
                                </a:cxn>
                                <a:cxn ang="0">
                                  <a:pos x="T13" y="T15"/>
                                </a:cxn>
                                <a:cxn ang="0">
                                  <a:pos x="T17" y="T19"/>
                                </a:cxn>
                              </a:cxnLst>
                              <a:rect l="0" t="0" r="r" b="b"/>
                              <a:pathLst>
                                <a:path w="63" h="1650">
                                  <a:moveTo>
                                    <a:pt x="35" y="240"/>
                                  </a:moveTo>
                                  <a:lnTo>
                                    <a:pt x="5" y="240"/>
                                  </a:lnTo>
                                  <a:lnTo>
                                    <a:pt x="7" y="330"/>
                                  </a:lnTo>
                                  <a:lnTo>
                                    <a:pt x="37" y="330"/>
                                  </a:lnTo>
                                  <a:lnTo>
                                    <a:pt x="35" y="2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72"/>
                          <wps:cNvSpPr>
                            <a:spLocks/>
                          </wps:cNvSpPr>
                          <wps:spPr bwMode="auto">
                            <a:xfrm>
                              <a:off x="3859" y="626"/>
                              <a:ext cx="63" cy="1650"/>
                            </a:xfrm>
                            <a:custGeom>
                              <a:avLst/>
                              <a:gdLst>
                                <a:gd name="T0" fmla="+- 0 3896 3859"/>
                                <a:gd name="T1" fmla="*/ T0 w 63"/>
                                <a:gd name="T2" fmla="+- 0 986 626"/>
                                <a:gd name="T3" fmla="*/ 986 h 1650"/>
                                <a:gd name="T4" fmla="+- 0 3866 3859"/>
                                <a:gd name="T5" fmla="*/ T4 w 63"/>
                                <a:gd name="T6" fmla="+- 0 986 626"/>
                                <a:gd name="T7" fmla="*/ 986 h 1650"/>
                                <a:gd name="T8" fmla="+- 0 3869 3859"/>
                                <a:gd name="T9" fmla="*/ T8 w 63"/>
                                <a:gd name="T10" fmla="+- 0 1076 626"/>
                                <a:gd name="T11" fmla="*/ 1076 h 1650"/>
                                <a:gd name="T12" fmla="+- 0 3899 3859"/>
                                <a:gd name="T13" fmla="*/ T12 w 63"/>
                                <a:gd name="T14" fmla="+- 0 1076 626"/>
                                <a:gd name="T15" fmla="*/ 1076 h 1650"/>
                                <a:gd name="T16" fmla="+- 0 3896 3859"/>
                                <a:gd name="T17" fmla="*/ T16 w 63"/>
                                <a:gd name="T18" fmla="+- 0 986 626"/>
                                <a:gd name="T19" fmla="*/ 986 h 1650"/>
                              </a:gdLst>
                              <a:ahLst/>
                              <a:cxnLst>
                                <a:cxn ang="0">
                                  <a:pos x="T1" y="T3"/>
                                </a:cxn>
                                <a:cxn ang="0">
                                  <a:pos x="T5" y="T7"/>
                                </a:cxn>
                                <a:cxn ang="0">
                                  <a:pos x="T9" y="T11"/>
                                </a:cxn>
                                <a:cxn ang="0">
                                  <a:pos x="T13" y="T15"/>
                                </a:cxn>
                                <a:cxn ang="0">
                                  <a:pos x="T17" y="T19"/>
                                </a:cxn>
                              </a:cxnLst>
                              <a:rect l="0" t="0" r="r" b="b"/>
                              <a:pathLst>
                                <a:path w="63" h="1650">
                                  <a:moveTo>
                                    <a:pt x="37" y="360"/>
                                  </a:moveTo>
                                  <a:lnTo>
                                    <a:pt x="7" y="360"/>
                                  </a:lnTo>
                                  <a:lnTo>
                                    <a:pt x="10" y="450"/>
                                  </a:lnTo>
                                  <a:lnTo>
                                    <a:pt x="40" y="450"/>
                                  </a:lnTo>
                                  <a:lnTo>
                                    <a:pt x="37" y="3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73"/>
                          <wps:cNvSpPr>
                            <a:spLocks/>
                          </wps:cNvSpPr>
                          <wps:spPr bwMode="auto">
                            <a:xfrm>
                              <a:off x="3859" y="626"/>
                              <a:ext cx="63" cy="1650"/>
                            </a:xfrm>
                            <a:custGeom>
                              <a:avLst/>
                              <a:gdLst>
                                <a:gd name="T0" fmla="+- 0 3899 3859"/>
                                <a:gd name="T1" fmla="*/ T0 w 63"/>
                                <a:gd name="T2" fmla="+- 0 1106 626"/>
                                <a:gd name="T3" fmla="*/ 1106 h 1650"/>
                                <a:gd name="T4" fmla="+- 0 3869 3859"/>
                                <a:gd name="T5" fmla="*/ T4 w 63"/>
                                <a:gd name="T6" fmla="+- 0 1106 626"/>
                                <a:gd name="T7" fmla="*/ 1106 h 1650"/>
                                <a:gd name="T8" fmla="+- 0 3871 3859"/>
                                <a:gd name="T9" fmla="*/ T8 w 63"/>
                                <a:gd name="T10" fmla="+- 0 1196 626"/>
                                <a:gd name="T11" fmla="*/ 1196 h 1650"/>
                                <a:gd name="T12" fmla="+- 0 3901 3859"/>
                                <a:gd name="T13" fmla="*/ T12 w 63"/>
                                <a:gd name="T14" fmla="+- 0 1196 626"/>
                                <a:gd name="T15" fmla="*/ 1196 h 1650"/>
                                <a:gd name="T16" fmla="+- 0 3899 3859"/>
                                <a:gd name="T17" fmla="*/ T16 w 63"/>
                                <a:gd name="T18" fmla="+- 0 1106 626"/>
                                <a:gd name="T19" fmla="*/ 1106 h 1650"/>
                              </a:gdLst>
                              <a:ahLst/>
                              <a:cxnLst>
                                <a:cxn ang="0">
                                  <a:pos x="T1" y="T3"/>
                                </a:cxn>
                                <a:cxn ang="0">
                                  <a:pos x="T5" y="T7"/>
                                </a:cxn>
                                <a:cxn ang="0">
                                  <a:pos x="T9" y="T11"/>
                                </a:cxn>
                                <a:cxn ang="0">
                                  <a:pos x="T13" y="T15"/>
                                </a:cxn>
                                <a:cxn ang="0">
                                  <a:pos x="T17" y="T19"/>
                                </a:cxn>
                              </a:cxnLst>
                              <a:rect l="0" t="0" r="r" b="b"/>
                              <a:pathLst>
                                <a:path w="63" h="1650">
                                  <a:moveTo>
                                    <a:pt x="40" y="480"/>
                                  </a:moveTo>
                                  <a:lnTo>
                                    <a:pt x="10" y="480"/>
                                  </a:lnTo>
                                  <a:lnTo>
                                    <a:pt x="12" y="570"/>
                                  </a:lnTo>
                                  <a:lnTo>
                                    <a:pt x="42" y="570"/>
                                  </a:lnTo>
                                  <a:lnTo>
                                    <a:pt x="40" y="4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74"/>
                          <wps:cNvSpPr>
                            <a:spLocks/>
                          </wps:cNvSpPr>
                          <wps:spPr bwMode="auto">
                            <a:xfrm>
                              <a:off x="3859" y="626"/>
                              <a:ext cx="63" cy="1650"/>
                            </a:xfrm>
                            <a:custGeom>
                              <a:avLst/>
                              <a:gdLst>
                                <a:gd name="T0" fmla="+- 0 3901 3859"/>
                                <a:gd name="T1" fmla="*/ T0 w 63"/>
                                <a:gd name="T2" fmla="+- 0 1226 626"/>
                                <a:gd name="T3" fmla="*/ 1226 h 1650"/>
                                <a:gd name="T4" fmla="+- 0 3871 3859"/>
                                <a:gd name="T5" fmla="*/ T4 w 63"/>
                                <a:gd name="T6" fmla="+- 0 1226 626"/>
                                <a:gd name="T7" fmla="*/ 1226 h 1650"/>
                                <a:gd name="T8" fmla="+- 0 3872 3859"/>
                                <a:gd name="T9" fmla="*/ T8 w 63"/>
                                <a:gd name="T10" fmla="+- 0 1316 626"/>
                                <a:gd name="T11" fmla="*/ 1316 h 1650"/>
                                <a:gd name="T12" fmla="+- 0 3902 3859"/>
                                <a:gd name="T13" fmla="*/ T12 w 63"/>
                                <a:gd name="T14" fmla="+- 0 1316 626"/>
                                <a:gd name="T15" fmla="*/ 1316 h 1650"/>
                                <a:gd name="T16" fmla="+- 0 3901 3859"/>
                                <a:gd name="T17" fmla="*/ T16 w 63"/>
                                <a:gd name="T18" fmla="+- 0 1226 626"/>
                                <a:gd name="T19" fmla="*/ 1226 h 1650"/>
                              </a:gdLst>
                              <a:ahLst/>
                              <a:cxnLst>
                                <a:cxn ang="0">
                                  <a:pos x="T1" y="T3"/>
                                </a:cxn>
                                <a:cxn ang="0">
                                  <a:pos x="T5" y="T7"/>
                                </a:cxn>
                                <a:cxn ang="0">
                                  <a:pos x="T9" y="T11"/>
                                </a:cxn>
                                <a:cxn ang="0">
                                  <a:pos x="T13" y="T15"/>
                                </a:cxn>
                                <a:cxn ang="0">
                                  <a:pos x="T17" y="T19"/>
                                </a:cxn>
                              </a:cxnLst>
                              <a:rect l="0" t="0" r="r" b="b"/>
                              <a:pathLst>
                                <a:path w="63" h="1650">
                                  <a:moveTo>
                                    <a:pt x="42" y="600"/>
                                  </a:moveTo>
                                  <a:lnTo>
                                    <a:pt x="12" y="600"/>
                                  </a:lnTo>
                                  <a:lnTo>
                                    <a:pt x="13" y="690"/>
                                  </a:lnTo>
                                  <a:lnTo>
                                    <a:pt x="43" y="690"/>
                                  </a:lnTo>
                                  <a:lnTo>
                                    <a:pt x="42" y="6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75"/>
                          <wps:cNvSpPr>
                            <a:spLocks/>
                          </wps:cNvSpPr>
                          <wps:spPr bwMode="auto">
                            <a:xfrm>
                              <a:off x="3859" y="626"/>
                              <a:ext cx="63" cy="1650"/>
                            </a:xfrm>
                            <a:custGeom>
                              <a:avLst/>
                              <a:gdLst>
                                <a:gd name="T0" fmla="+- 0 3904 3859"/>
                                <a:gd name="T1" fmla="*/ T0 w 63"/>
                                <a:gd name="T2" fmla="+- 0 1346 626"/>
                                <a:gd name="T3" fmla="*/ 1346 h 1650"/>
                                <a:gd name="T4" fmla="+- 0 3874 3859"/>
                                <a:gd name="T5" fmla="*/ T4 w 63"/>
                                <a:gd name="T6" fmla="+- 0 1346 626"/>
                                <a:gd name="T7" fmla="*/ 1346 h 1650"/>
                                <a:gd name="T8" fmla="+- 0 3875 3859"/>
                                <a:gd name="T9" fmla="*/ T8 w 63"/>
                                <a:gd name="T10" fmla="+- 0 1436 626"/>
                                <a:gd name="T11" fmla="*/ 1436 h 1650"/>
                                <a:gd name="T12" fmla="+- 0 3905 3859"/>
                                <a:gd name="T13" fmla="*/ T12 w 63"/>
                                <a:gd name="T14" fmla="+- 0 1436 626"/>
                                <a:gd name="T15" fmla="*/ 1436 h 1650"/>
                                <a:gd name="T16" fmla="+- 0 3904 3859"/>
                                <a:gd name="T17" fmla="*/ T16 w 63"/>
                                <a:gd name="T18" fmla="+- 0 1346 626"/>
                                <a:gd name="T19" fmla="*/ 1346 h 1650"/>
                              </a:gdLst>
                              <a:ahLst/>
                              <a:cxnLst>
                                <a:cxn ang="0">
                                  <a:pos x="T1" y="T3"/>
                                </a:cxn>
                                <a:cxn ang="0">
                                  <a:pos x="T5" y="T7"/>
                                </a:cxn>
                                <a:cxn ang="0">
                                  <a:pos x="T9" y="T11"/>
                                </a:cxn>
                                <a:cxn ang="0">
                                  <a:pos x="T13" y="T15"/>
                                </a:cxn>
                                <a:cxn ang="0">
                                  <a:pos x="T17" y="T19"/>
                                </a:cxn>
                              </a:cxnLst>
                              <a:rect l="0" t="0" r="r" b="b"/>
                              <a:pathLst>
                                <a:path w="63" h="1650">
                                  <a:moveTo>
                                    <a:pt x="45" y="720"/>
                                  </a:moveTo>
                                  <a:lnTo>
                                    <a:pt x="15" y="720"/>
                                  </a:lnTo>
                                  <a:lnTo>
                                    <a:pt x="16" y="810"/>
                                  </a:lnTo>
                                  <a:lnTo>
                                    <a:pt x="46" y="810"/>
                                  </a:lnTo>
                                  <a:lnTo>
                                    <a:pt x="45" y="7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76"/>
                          <wps:cNvSpPr>
                            <a:spLocks/>
                          </wps:cNvSpPr>
                          <wps:spPr bwMode="auto">
                            <a:xfrm>
                              <a:off x="3859" y="626"/>
                              <a:ext cx="63" cy="1650"/>
                            </a:xfrm>
                            <a:custGeom>
                              <a:avLst/>
                              <a:gdLst>
                                <a:gd name="T0" fmla="+- 0 3906 3859"/>
                                <a:gd name="T1" fmla="*/ T0 w 63"/>
                                <a:gd name="T2" fmla="+- 0 1466 626"/>
                                <a:gd name="T3" fmla="*/ 1466 h 1650"/>
                                <a:gd name="T4" fmla="+- 0 3876 3859"/>
                                <a:gd name="T5" fmla="*/ T4 w 63"/>
                                <a:gd name="T6" fmla="+- 0 1466 626"/>
                                <a:gd name="T7" fmla="*/ 1466 h 1650"/>
                                <a:gd name="T8" fmla="+- 0 3877 3859"/>
                                <a:gd name="T9" fmla="*/ T8 w 63"/>
                                <a:gd name="T10" fmla="+- 0 1556 626"/>
                                <a:gd name="T11" fmla="*/ 1556 h 1650"/>
                                <a:gd name="T12" fmla="+- 0 3907 3859"/>
                                <a:gd name="T13" fmla="*/ T12 w 63"/>
                                <a:gd name="T14" fmla="+- 0 1556 626"/>
                                <a:gd name="T15" fmla="*/ 1556 h 1650"/>
                                <a:gd name="T16" fmla="+- 0 3906 3859"/>
                                <a:gd name="T17" fmla="*/ T16 w 63"/>
                                <a:gd name="T18" fmla="+- 0 1466 626"/>
                                <a:gd name="T19" fmla="*/ 1466 h 1650"/>
                              </a:gdLst>
                              <a:ahLst/>
                              <a:cxnLst>
                                <a:cxn ang="0">
                                  <a:pos x="T1" y="T3"/>
                                </a:cxn>
                                <a:cxn ang="0">
                                  <a:pos x="T5" y="T7"/>
                                </a:cxn>
                                <a:cxn ang="0">
                                  <a:pos x="T9" y="T11"/>
                                </a:cxn>
                                <a:cxn ang="0">
                                  <a:pos x="T13" y="T15"/>
                                </a:cxn>
                                <a:cxn ang="0">
                                  <a:pos x="T17" y="T19"/>
                                </a:cxn>
                              </a:cxnLst>
                              <a:rect l="0" t="0" r="r" b="b"/>
                              <a:pathLst>
                                <a:path w="63" h="1650">
                                  <a:moveTo>
                                    <a:pt x="47" y="840"/>
                                  </a:moveTo>
                                  <a:lnTo>
                                    <a:pt x="17" y="840"/>
                                  </a:lnTo>
                                  <a:lnTo>
                                    <a:pt x="18" y="930"/>
                                  </a:lnTo>
                                  <a:lnTo>
                                    <a:pt x="48" y="930"/>
                                  </a:lnTo>
                                  <a:lnTo>
                                    <a:pt x="47" y="8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77"/>
                          <wps:cNvSpPr>
                            <a:spLocks/>
                          </wps:cNvSpPr>
                          <wps:spPr bwMode="auto">
                            <a:xfrm>
                              <a:off x="3859" y="626"/>
                              <a:ext cx="63" cy="1650"/>
                            </a:xfrm>
                            <a:custGeom>
                              <a:avLst/>
                              <a:gdLst>
                                <a:gd name="T0" fmla="+- 0 3908 3859"/>
                                <a:gd name="T1" fmla="*/ T0 w 63"/>
                                <a:gd name="T2" fmla="+- 0 1586 626"/>
                                <a:gd name="T3" fmla="*/ 1586 h 1650"/>
                                <a:gd name="T4" fmla="+- 0 3878 3859"/>
                                <a:gd name="T5" fmla="*/ T4 w 63"/>
                                <a:gd name="T6" fmla="+- 0 1586 626"/>
                                <a:gd name="T7" fmla="*/ 1586 h 1650"/>
                                <a:gd name="T8" fmla="+- 0 3880 3859"/>
                                <a:gd name="T9" fmla="*/ T8 w 63"/>
                                <a:gd name="T10" fmla="+- 0 1676 626"/>
                                <a:gd name="T11" fmla="*/ 1676 h 1650"/>
                                <a:gd name="T12" fmla="+- 0 3910 3859"/>
                                <a:gd name="T13" fmla="*/ T12 w 63"/>
                                <a:gd name="T14" fmla="+- 0 1676 626"/>
                                <a:gd name="T15" fmla="*/ 1676 h 1650"/>
                                <a:gd name="T16" fmla="+- 0 3908 3859"/>
                                <a:gd name="T17" fmla="*/ T16 w 63"/>
                                <a:gd name="T18" fmla="+- 0 1586 626"/>
                                <a:gd name="T19" fmla="*/ 1586 h 1650"/>
                              </a:gdLst>
                              <a:ahLst/>
                              <a:cxnLst>
                                <a:cxn ang="0">
                                  <a:pos x="T1" y="T3"/>
                                </a:cxn>
                                <a:cxn ang="0">
                                  <a:pos x="T5" y="T7"/>
                                </a:cxn>
                                <a:cxn ang="0">
                                  <a:pos x="T9" y="T11"/>
                                </a:cxn>
                                <a:cxn ang="0">
                                  <a:pos x="T13" y="T15"/>
                                </a:cxn>
                                <a:cxn ang="0">
                                  <a:pos x="T17" y="T19"/>
                                </a:cxn>
                              </a:cxnLst>
                              <a:rect l="0" t="0" r="r" b="b"/>
                              <a:pathLst>
                                <a:path w="63" h="1650">
                                  <a:moveTo>
                                    <a:pt x="49" y="960"/>
                                  </a:moveTo>
                                  <a:lnTo>
                                    <a:pt x="19" y="960"/>
                                  </a:lnTo>
                                  <a:lnTo>
                                    <a:pt x="21" y="1050"/>
                                  </a:lnTo>
                                  <a:lnTo>
                                    <a:pt x="51" y="1050"/>
                                  </a:lnTo>
                                  <a:lnTo>
                                    <a:pt x="49" y="9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78"/>
                          <wps:cNvSpPr>
                            <a:spLocks/>
                          </wps:cNvSpPr>
                          <wps:spPr bwMode="auto">
                            <a:xfrm>
                              <a:off x="3859" y="626"/>
                              <a:ext cx="63" cy="1650"/>
                            </a:xfrm>
                            <a:custGeom>
                              <a:avLst/>
                              <a:gdLst>
                                <a:gd name="T0" fmla="+- 0 3911 3859"/>
                                <a:gd name="T1" fmla="*/ T0 w 63"/>
                                <a:gd name="T2" fmla="+- 0 1706 626"/>
                                <a:gd name="T3" fmla="*/ 1706 h 1650"/>
                                <a:gd name="T4" fmla="+- 0 3881 3859"/>
                                <a:gd name="T5" fmla="*/ T4 w 63"/>
                                <a:gd name="T6" fmla="+- 0 1706 626"/>
                                <a:gd name="T7" fmla="*/ 1706 h 1650"/>
                                <a:gd name="T8" fmla="+- 0 3882 3859"/>
                                <a:gd name="T9" fmla="*/ T8 w 63"/>
                                <a:gd name="T10" fmla="+- 0 1796 626"/>
                                <a:gd name="T11" fmla="*/ 1796 h 1650"/>
                                <a:gd name="T12" fmla="+- 0 3912 3859"/>
                                <a:gd name="T13" fmla="*/ T12 w 63"/>
                                <a:gd name="T14" fmla="+- 0 1796 626"/>
                                <a:gd name="T15" fmla="*/ 1796 h 1650"/>
                                <a:gd name="T16" fmla="+- 0 3911 3859"/>
                                <a:gd name="T17" fmla="*/ T16 w 63"/>
                                <a:gd name="T18" fmla="+- 0 1706 626"/>
                                <a:gd name="T19" fmla="*/ 1706 h 1650"/>
                              </a:gdLst>
                              <a:ahLst/>
                              <a:cxnLst>
                                <a:cxn ang="0">
                                  <a:pos x="T1" y="T3"/>
                                </a:cxn>
                                <a:cxn ang="0">
                                  <a:pos x="T5" y="T7"/>
                                </a:cxn>
                                <a:cxn ang="0">
                                  <a:pos x="T9" y="T11"/>
                                </a:cxn>
                                <a:cxn ang="0">
                                  <a:pos x="T13" y="T15"/>
                                </a:cxn>
                                <a:cxn ang="0">
                                  <a:pos x="T17" y="T19"/>
                                </a:cxn>
                              </a:cxnLst>
                              <a:rect l="0" t="0" r="r" b="b"/>
                              <a:pathLst>
                                <a:path w="63" h="1650">
                                  <a:moveTo>
                                    <a:pt x="52" y="1080"/>
                                  </a:moveTo>
                                  <a:lnTo>
                                    <a:pt x="22" y="1080"/>
                                  </a:lnTo>
                                  <a:lnTo>
                                    <a:pt x="23" y="1170"/>
                                  </a:lnTo>
                                  <a:lnTo>
                                    <a:pt x="53" y="1170"/>
                                  </a:lnTo>
                                  <a:lnTo>
                                    <a:pt x="52" y="10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79"/>
                          <wps:cNvSpPr>
                            <a:spLocks/>
                          </wps:cNvSpPr>
                          <wps:spPr bwMode="auto">
                            <a:xfrm>
                              <a:off x="3859" y="626"/>
                              <a:ext cx="63" cy="1650"/>
                            </a:xfrm>
                            <a:custGeom>
                              <a:avLst/>
                              <a:gdLst>
                                <a:gd name="T0" fmla="+- 0 3913 3859"/>
                                <a:gd name="T1" fmla="*/ T0 w 63"/>
                                <a:gd name="T2" fmla="+- 0 1826 626"/>
                                <a:gd name="T3" fmla="*/ 1826 h 1650"/>
                                <a:gd name="T4" fmla="+- 0 3883 3859"/>
                                <a:gd name="T5" fmla="*/ T4 w 63"/>
                                <a:gd name="T6" fmla="+- 0 1826 626"/>
                                <a:gd name="T7" fmla="*/ 1826 h 1650"/>
                                <a:gd name="T8" fmla="+- 0 3884 3859"/>
                                <a:gd name="T9" fmla="*/ T8 w 63"/>
                                <a:gd name="T10" fmla="+- 0 1916 626"/>
                                <a:gd name="T11" fmla="*/ 1916 h 1650"/>
                                <a:gd name="T12" fmla="+- 0 3914 3859"/>
                                <a:gd name="T13" fmla="*/ T12 w 63"/>
                                <a:gd name="T14" fmla="+- 0 1916 626"/>
                                <a:gd name="T15" fmla="*/ 1916 h 1650"/>
                                <a:gd name="T16" fmla="+- 0 3913 3859"/>
                                <a:gd name="T17" fmla="*/ T16 w 63"/>
                                <a:gd name="T18" fmla="+- 0 1826 626"/>
                                <a:gd name="T19" fmla="*/ 1826 h 1650"/>
                              </a:gdLst>
                              <a:ahLst/>
                              <a:cxnLst>
                                <a:cxn ang="0">
                                  <a:pos x="T1" y="T3"/>
                                </a:cxn>
                                <a:cxn ang="0">
                                  <a:pos x="T5" y="T7"/>
                                </a:cxn>
                                <a:cxn ang="0">
                                  <a:pos x="T9" y="T11"/>
                                </a:cxn>
                                <a:cxn ang="0">
                                  <a:pos x="T13" y="T15"/>
                                </a:cxn>
                                <a:cxn ang="0">
                                  <a:pos x="T17" y="T19"/>
                                </a:cxn>
                              </a:cxnLst>
                              <a:rect l="0" t="0" r="r" b="b"/>
                              <a:pathLst>
                                <a:path w="63" h="1650">
                                  <a:moveTo>
                                    <a:pt x="54" y="1200"/>
                                  </a:moveTo>
                                  <a:lnTo>
                                    <a:pt x="24" y="1200"/>
                                  </a:lnTo>
                                  <a:lnTo>
                                    <a:pt x="25" y="1290"/>
                                  </a:lnTo>
                                  <a:lnTo>
                                    <a:pt x="55" y="1290"/>
                                  </a:lnTo>
                                  <a:lnTo>
                                    <a:pt x="54" y="12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80"/>
                          <wps:cNvSpPr>
                            <a:spLocks/>
                          </wps:cNvSpPr>
                          <wps:spPr bwMode="auto">
                            <a:xfrm>
                              <a:off x="3859" y="626"/>
                              <a:ext cx="63" cy="1650"/>
                            </a:xfrm>
                            <a:custGeom>
                              <a:avLst/>
                              <a:gdLst>
                                <a:gd name="T0" fmla="+- 0 3914 3859"/>
                                <a:gd name="T1" fmla="*/ T0 w 63"/>
                                <a:gd name="T2" fmla="+- 0 1946 626"/>
                                <a:gd name="T3" fmla="*/ 1946 h 1650"/>
                                <a:gd name="T4" fmla="+- 0 3884 3859"/>
                                <a:gd name="T5" fmla="*/ T4 w 63"/>
                                <a:gd name="T6" fmla="+- 0 1946 626"/>
                                <a:gd name="T7" fmla="*/ 1946 h 1650"/>
                                <a:gd name="T8" fmla="+- 0 3887 3859"/>
                                <a:gd name="T9" fmla="*/ T8 w 63"/>
                                <a:gd name="T10" fmla="+- 0 2036 626"/>
                                <a:gd name="T11" fmla="*/ 2036 h 1650"/>
                                <a:gd name="T12" fmla="+- 0 3917 3859"/>
                                <a:gd name="T13" fmla="*/ T12 w 63"/>
                                <a:gd name="T14" fmla="+- 0 2036 626"/>
                                <a:gd name="T15" fmla="*/ 2036 h 1650"/>
                                <a:gd name="T16" fmla="+- 0 3914 3859"/>
                                <a:gd name="T17" fmla="*/ T16 w 63"/>
                                <a:gd name="T18" fmla="+- 0 1946 626"/>
                                <a:gd name="T19" fmla="*/ 1946 h 1650"/>
                              </a:gdLst>
                              <a:ahLst/>
                              <a:cxnLst>
                                <a:cxn ang="0">
                                  <a:pos x="T1" y="T3"/>
                                </a:cxn>
                                <a:cxn ang="0">
                                  <a:pos x="T5" y="T7"/>
                                </a:cxn>
                                <a:cxn ang="0">
                                  <a:pos x="T9" y="T11"/>
                                </a:cxn>
                                <a:cxn ang="0">
                                  <a:pos x="T13" y="T15"/>
                                </a:cxn>
                                <a:cxn ang="0">
                                  <a:pos x="T17" y="T19"/>
                                </a:cxn>
                              </a:cxnLst>
                              <a:rect l="0" t="0" r="r" b="b"/>
                              <a:pathLst>
                                <a:path w="63" h="1650">
                                  <a:moveTo>
                                    <a:pt x="55" y="1320"/>
                                  </a:moveTo>
                                  <a:lnTo>
                                    <a:pt x="25" y="1320"/>
                                  </a:lnTo>
                                  <a:lnTo>
                                    <a:pt x="28" y="1410"/>
                                  </a:lnTo>
                                  <a:lnTo>
                                    <a:pt x="58" y="1410"/>
                                  </a:lnTo>
                                  <a:lnTo>
                                    <a:pt x="55" y="13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81"/>
                          <wps:cNvSpPr>
                            <a:spLocks/>
                          </wps:cNvSpPr>
                          <wps:spPr bwMode="auto">
                            <a:xfrm>
                              <a:off x="3859" y="626"/>
                              <a:ext cx="63" cy="1650"/>
                            </a:xfrm>
                            <a:custGeom>
                              <a:avLst/>
                              <a:gdLst>
                                <a:gd name="T0" fmla="+- 0 3917 3859"/>
                                <a:gd name="T1" fmla="*/ T0 w 63"/>
                                <a:gd name="T2" fmla="+- 0 2066 626"/>
                                <a:gd name="T3" fmla="*/ 2066 h 1650"/>
                                <a:gd name="T4" fmla="+- 0 3887 3859"/>
                                <a:gd name="T5" fmla="*/ T4 w 63"/>
                                <a:gd name="T6" fmla="+- 0 2066 626"/>
                                <a:gd name="T7" fmla="*/ 2066 h 1650"/>
                                <a:gd name="T8" fmla="+- 0 3889 3859"/>
                                <a:gd name="T9" fmla="*/ T8 w 63"/>
                                <a:gd name="T10" fmla="+- 0 2156 626"/>
                                <a:gd name="T11" fmla="*/ 2156 h 1650"/>
                                <a:gd name="T12" fmla="+- 0 3919 3859"/>
                                <a:gd name="T13" fmla="*/ T12 w 63"/>
                                <a:gd name="T14" fmla="+- 0 2155 626"/>
                                <a:gd name="T15" fmla="*/ 2155 h 1650"/>
                                <a:gd name="T16" fmla="+- 0 3917 3859"/>
                                <a:gd name="T17" fmla="*/ T16 w 63"/>
                                <a:gd name="T18" fmla="+- 0 2066 626"/>
                                <a:gd name="T19" fmla="*/ 2066 h 1650"/>
                              </a:gdLst>
                              <a:ahLst/>
                              <a:cxnLst>
                                <a:cxn ang="0">
                                  <a:pos x="T1" y="T3"/>
                                </a:cxn>
                                <a:cxn ang="0">
                                  <a:pos x="T5" y="T7"/>
                                </a:cxn>
                                <a:cxn ang="0">
                                  <a:pos x="T9" y="T11"/>
                                </a:cxn>
                                <a:cxn ang="0">
                                  <a:pos x="T13" y="T15"/>
                                </a:cxn>
                                <a:cxn ang="0">
                                  <a:pos x="T17" y="T19"/>
                                </a:cxn>
                              </a:cxnLst>
                              <a:rect l="0" t="0" r="r" b="b"/>
                              <a:pathLst>
                                <a:path w="63" h="1650">
                                  <a:moveTo>
                                    <a:pt x="58" y="1440"/>
                                  </a:moveTo>
                                  <a:lnTo>
                                    <a:pt x="28" y="1440"/>
                                  </a:lnTo>
                                  <a:lnTo>
                                    <a:pt x="30" y="1530"/>
                                  </a:lnTo>
                                  <a:lnTo>
                                    <a:pt x="60" y="1529"/>
                                  </a:lnTo>
                                  <a:lnTo>
                                    <a:pt x="58" y="14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82"/>
                          <wps:cNvSpPr>
                            <a:spLocks/>
                          </wps:cNvSpPr>
                          <wps:spPr bwMode="auto">
                            <a:xfrm>
                              <a:off x="3859" y="626"/>
                              <a:ext cx="63" cy="1650"/>
                            </a:xfrm>
                            <a:custGeom>
                              <a:avLst/>
                              <a:gdLst>
                                <a:gd name="T0" fmla="+- 0 3919 3859"/>
                                <a:gd name="T1" fmla="*/ T0 w 63"/>
                                <a:gd name="T2" fmla="+- 0 2185 626"/>
                                <a:gd name="T3" fmla="*/ 2185 h 1650"/>
                                <a:gd name="T4" fmla="+- 0 3889 3859"/>
                                <a:gd name="T5" fmla="*/ T4 w 63"/>
                                <a:gd name="T6" fmla="+- 0 2186 626"/>
                                <a:gd name="T7" fmla="*/ 2186 h 1650"/>
                                <a:gd name="T8" fmla="+- 0 3892 3859"/>
                                <a:gd name="T9" fmla="*/ T8 w 63"/>
                                <a:gd name="T10" fmla="+- 0 2276 626"/>
                                <a:gd name="T11" fmla="*/ 2276 h 1650"/>
                                <a:gd name="T12" fmla="+- 0 3922 3859"/>
                                <a:gd name="T13" fmla="*/ T12 w 63"/>
                                <a:gd name="T14" fmla="+- 0 2275 626"/>
                                <a:gd name="T15" fmla="*/ 2275 h 1650"/>
                                <a:gd name="T16" fmla="+- 0 3919 3859"/>
                                <a:gd name="T17" fmla="*/ T16 w 63"/>
                                <a:gd name="T18" fmla="+- 0 2185 626"/>
                                <a:gd name="T19" fmla="*/ 2185 h 1650"/>
                              </a:gdLst>
                              <a:ahLst/>
                              <a:cxnLst>
                                <a:cxn ang="0">
                                  <a:pos x="T1" y="T3"/>
                                </a:cxn>
                                <a:cxn ang="0">
                                  <a:pos x="T5" y="T7"/>
                                </a:cxn>
                                <a:cxn ang="0">
                                  <a:pos x="T9" y="T11"/>
                                </a:cxn>
                                <a:cxn ang="0">
                                  <a:pos x="T13" y="T15"/>
                                </a:cxn>
                                <a:cxn ang="0">
                                  <a:pos x="T17" y="T19"/>
                                </a:cxn>
                              </a:cxnLst>
                              <a:rect l="0" t="0" r="r" b="b"/>
                              <a:pathLst>
                                <a:path w="63" h="1650">
                                  <a:moveTo>
                                    <a:pt x="60" y="1559"/>
                                  </a:moveTo>
                                  <a:lnTo>
                                    <a:pt x="30" y="1560"/>
                                  </a:lnTo>
                                  <a:lnTo>
                                    <a:pt x="33" y="1650"/>
                                  </a:lnTo>
                                  <a:lnTo>
                                    <a:pt x="63" y="1649"/>
                                  </a:lnTo>
                                  <a:lnTo>
                                    <a:pt x="60" y="1559"/>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 name="Group 83"/>
                        <wpg:cNvGrpSpPr>
                          <a:grpSpLocks/>
                        </wpg:cNvGrpSpPr>
                        <wpg:grpSpPr bwMode="auto">
                          <a:xfrm>
                            <a:off x="6649" y="608"/>
                            <a:ext cx="63" cy="1650"/>
                            <a:chOff x="6649" y="608"/>
                            <a:chExt cx="63" cy="1650"/>
                          </a:xfrm>
                        </wpg:grpSpPr>
                        <wps:wsp>
                          <wps:cNvPr id="72" name="Freeform 84"/>
                          <wps:cNvSpPr>
                            <a:spLocks/>
                          </wps:cNvSpPr>
                          <wps:spPr bwMode="auto">
                            <a:xfrm>
                              <a:off x="6649" y="608"/>
                              <a:ext cx="63" cy="1650"/>
                            </a:xfrm>
                            <a:custGeom>
                              <a:avLst/>
                              <a:gdLst>
                                <a:gd name="T0" fmla="+- 0 6679 6649"/>
                                <a:gd name="T1" fmla="*/ T0 w 63"/>
                                <a:gd name="T2" fmla="+- 0 608 608"/>
                                <a:gd name="T3" fmla="*/ 608 h 1650"/>
                                <a:gd name="T4" fmla="+- 0 6649 6649"/>
                                <a:gd name="T5" fmla="*/ T4 w 63"/>
                                <a:gd name="T6" fmla="+- 0 608 608"/>
                                <a:gd name="T7" fmla="*/ 608 h 1650"/>
                                <a:gd name="T8" fmla="+- 0 6652 6649"/>
                                <a:gd name="T9" fmla="*/ T8 w 63"/>
                                <a:gd name="T10" fmla="+- 0 698 608"/>
                                <a:gd name="T11" fmla="*/ 698 h 1650"/>
                                <a:gd name="T12" fmla="+- 0 6682 6649"/>
                                <a:gd name="T13" fmla="*/ T12 w 63"/>
                                <a:gd name="T14" fmla="+- 0 698 608"/>
                                <a:gd name="T15" fmla="*/ 698 h 1650"/>
                                <a:gd name="T16" fmla="+- 0 6679 6649"/>
                                <a:gd name="T17" fmla="*/ T16 w 63"/>
                                <a:gd name="T18" fmla="+- 0 608 608"/>
                                <a:gd name="T19" fmla="*/ 608 h 1650"/>
                              </a:gdLst>
                              <a:ahLst/>
                              <a:cxnLst>
                                <a:cxn ang="0">
                                  <a:pos x="T1" y="T3"/>
                                </a:cxn>
                                <a:cxn ang="0">
                                  <a:pos x="T5" y="T7"/>
                                </a:cxn>
                                <a:cxn ang="0">
                                  <a:pos x="T9" y="T11"/>
                                </a:cxn>
                                <a:cxn ang="0">
                                  <a:pos x="T13" y="T15"/>
                                </a:cxn>
                                <a:cxn ang="0">
                                  <a:pos x="T17" y="T19"/>
                                </a:cxn>
                              </a:cxnLst>
                              <a:rect l="0" t="0" r="r" b="b"/>
                              <a:pathLst>
                                <a:path w="63" h="1650">
                                  <a:moveTo>
                                    <a:pt x="30" y="0"/>
                                  </a:moveTo>
                                  <a:lnTo>
                                    <a:pt x="0" y="0"/>
                                  </a:lnTo>
                                  <a:lnTo>
                                    <a:pt x="3" y="90"/>
                                  </a:lnTo>
                                  <a:lnTo>
                                    <a:pt x="33" y="90"/>
                                  </a:lnTo>
                                  <a:lnTo>
                                    <a:pt x="30" y="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85"/>
                          <wps:cNvSpPr>
                            <a:spLocks/>
                          </wps:cNvSpPr>
                          <wps:spPr bwMode="auto">
                            <a:xfrm>
                              <a:off x="6649" y="608"/>
                              <a:ext cx="63" cy="1650"/>
                            </a:xfrm>
                            <a:custGeom>
                              <a:avLst/>
                              <a:gdLst>
                                <a:gd name="T0" fmla="+- 0 6682 6649"/>
                                <a:gd name="T1" fmla="*/ T0 w 63"/>
                                <a:gd name="T2" fmla="+- 0 728 608"/>
                                <a:gd name="T3" fmla="*/ 728 h 1650"/>
                                <a:gd name="T4" fmla="+- 0 6652 6649"/>
                                <a:gd name="T5" fmla="*/ T4 w 63"/>
                                <a:gd name="T6" fmla="+- 0 728 608"/>
                                <a:gd name="T7" fmla="*/ 728 h 1650"/>
                                <a:gd name="T8" fmla="+- 0 6654 6649"/>
                                <a:gd name="T9" fmla="*/ T8 w 63"/>
                                <a:gd name="T10" fmla="+- 0 818 608"/>
                                <a:gd name="T11" fmla="*/ 818 h 1650"/>
                                <a:gd name="T12" fmla="+- 0 6684 6649"/>
                                <a:gd name="T13" fmla="*/ T12 w 63"/>
                                <a:gd name="T14" fmla="+- 0 818 608"/>
                                <a:gd name="T15" fmla="*/ 818 h 1650"/>
                                <a:gd name="T16" fmla="+- 0 6682 6649"/>
                                <a:gd name="T17" fmla="*/ T16 w 63"/>
                                <a:gd name="T18" fmla="+- 0 728 608"/>
                                <a:gd name="T19" fmla="*/ 728 h 1650"/>
                              </a:gdLst>
                              <a:ahLst/>
                              <a:cxnLst>
                                <a:cxn ang="0">
                                  <a:pos x="T1" y="T3"/>
                                </a:cxn>
                                <a:cxn ang="0">
                                  <a:pos x="T5" y="T7"/>
                                </a:cxn>
                                <a:cxn ang="0">
                                  <a:pos x="T9" y="T11"/>
                                </a:cxn>
                                <a:cxn ang="0">
                                  <a:pos x="T13" y="T15"/>
                                </a:cxn>
                                <a:cxn ang="0">
                                  <a:pos x="T17" y="T19"/>
                                </a:cxn>
                              </a:cxnLst>
                              <a:rect l="0" t="0" r="r" b="b"/>
                              <a:pathLst>
                                <a:path w="63" h="1650">
                                  <a:moveTo>
                                    <a:pt x="33" y="120"/>
                                  </a:moveTo>
                                  <a:lnTo>
                                    <a:pt x="3" y="120"/>
                                  </a:lnTo>
                                  <a:lnTo>
                                    <a:pt x="5" y="210"/>
                                  </a:lnTo>
                                  <a:lnTo>
                                    <a:pt x="35" y="210"/>
                                  </a:lnTo>
                                  <a:lnTo>
                                    <a:pt x="33" y="1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86"/>
                          <wps:cNvSpPr>
                            <a:spLocks/>
                          </wps:cNvSpPr>
                          <wps:spPr bwMode="auto">
                            <a:xfrm>
                              <a:off x="6649" y="608"/>
                              <a:ext cx="63" cy="1650"/>
                            </a:xfrm>
                            <a:custGeom>
                              <a:avLst/>
                              <a:gdLst>
                                <a:gd name="T0" fmla="+- 0 6684 6649"/>
                                <a:gd name="T1" fmla="*/ T0 w 63"/>
                                <a:gd name="T2" fmla="+- 0 848 608"/>
                                <a:gd name="T3" fmla="*/ 848 h 1650"/>
                                <a:gd name="T4" fmla="+- 0 6654 6649"/>
                                <a:gd name="T5" fmla="*/ T4 w 63"/>
                                <a:gd name="T6" fmla="+- 0 848 608"/>
                                <a:gd name="T7" fmla="*/ 848 h 1650"/>
                                <a:gd name="T8" fmla="+- 0 6656 6649"/>
                                <a:gd name="T9" fmla="*/ T8 w 63"/>
                                <a:gd name="T10" fmla="+- 0 938 608"/>
                                <a:gd name="T11" fmla="*/ 938 h 1650"/>
                                <a:gd name="T12" fmla="+- 0 6686 6649"/>
                                <a:gd name="T13" fmla="*/ T12 w 63"/>
                                <a:gd name="T14" fmla="+- 0 938 608"/>
                                <a:gd name="T15" fmla="*/ 938 h 1650"/>
                                <a:gd name="T16" fmla="+- 0 6684 6649"/>
                                <a:gd name="T17" fmla="*/ T16 w 63"/>
                                <a:gd name="T18" fmla="+- 0 848 608"/>
                                <a:gd name="T19" fmla="*/ 848 h 1650"/>
                              </a:gdLst>
                              <a:ahLst/>
                              <a:cxnLst>
                                <a:cxn ang="0">
                                  <a:pos x="T1" y="T3"/>
                                </a:cxn>
                                <a:cxn ang="0">
                                  <a:pos x="T5" y="T7"/>
                                </a:cxn>
                                <a:cxn ang="0">
                                  <a:pos x="T9" y="T11"/>
                                </a:cxn>
                                <a:cxn ang="0">
                                  <a:pos x="T13" y="T15"/>
                                </a:cxn>
                                <a:cxn ang="0">
                                  <a:pos x="T17" y="T19"/>
                                </a:cxn>
                              </a:cxnLst>
                              <a:rect l="0" t="0" r="r" b="b"/>
                              <a:pathLst>
                                <a:path w="63" h="1650">
                                  <a:moveTo>
                                    <a:pt x="35" y="240"/>
                                  </a:moveTo>
                                  <a:lnTo>
                                    <a:pt x="5" y="240"/>
                                  </a:lnTo>
                                  <a:lnTo>
                                    <a:pt x="7" y="330"/>
                                  </a:lnTo>
                                  <a:lnTo>
                                    <a:pt x="37" y="330"/>
                                  </a:lnTo>
                                  <a:lnTo>
                                    <a:pt x="35" y="2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87"/>
                          <wps:cNvSpPr>
                            <a:spLocks/>
                          </wps:cNvSpPr>
                          <wps:spPr bwMode="auto">
                            <a:xfrm>
                              <a:off x="6649" y="608"/>
                              <a:ext cx="63" cy="1650"/>
                            </a:xfrm>
                            <a:custGeom>
                              <a:avLst/>
                              <a:gdLst>
                                <a:gd name="T0" fmla="+- 0 6686 6649"/>
                                <a:gd name="T1" fmla="*/ T0 w 63"/>
                                <a:gd name="T2" fmla="+- 0 968 608"/>
                                <a:gd name="T3" fmla="*/ 968 h 1650"/>
                                <a:gd name="T4" fmla="+- 0 6656 6649"/>
                                <a:gd name="T5" fmla="*/ T4 w 63"/>
                                <a:gd name="T6" fmla="+- 0 968 608"/>
                                <a:gd name="T7" fmla="*/ 968 h 1650"/>
                                <a:gd name="T8" fmla="+- 0 6659 6649"/>
                                <a:gd name="T9" fmla="*/ T8 w 63"/>
                                <a:gd name="T10" fmla="+- 0 1058 608"/>
                                <a:gd name="T11" fmla="*/ 1058 h 1650"/>
                                <a:gd name="T12" fmla="+- 0 6689 6649"/>
                                <a:gd name="T13" fmla="*/ T12 w 63"/>
                                <a:gd name="T14" fmla="+- 0 1058 608"/>
                                <a:gd name="T15" fmla="*/ 1058 h 1650"/>
                                <a:gd name="T16" fmla="+- 0 6686 6649"/>
                                <a:gd name="T17" fmla="*/ T16 w 63"/>
                                <a:gd name="T18" fmla="+- 0 968 608"/>
                                <a:gd name="T19" fmla="*/ 968 h 1650"/>
                              </a:gdLst>
                              <a:ahLst/>
                              <a:cxnLst>
                                <a:cxn ang="0">
                                  <a:pos x="T1" y="T3"/>
                                </a:cxn>
                                <a:cxn ang="0">
                                  <a:pos x="T5" y="T7"/>
                                </a:cxn>
                                <a:cxn ang="0">
                                  <a:pos x="T9" y="T11"/>
                                </a:cxn>
                                <a:cxn ang="0">
                                  <a:pos x="T13" y="T15"/>
                                </a:cxn>
                                <a:cxn ang="0">
                                  <a:pos x="T17" y="T19"/>
                                </a:cxn>
                              </a:cxnLst>
                              <a:rect l="0" t="0" r="r" b="b"/>
                              <a:pathLst>
                                <a:path w="63" h="1650">
                                  <a:moveTo>
                                    <a:pt x="37" y="360"/>
                                  </a:moveTo>
                                  <a:lnTo>
                                    <a:pt x="7" y="360"/>
                                  </a:lnTo>
                                  <a:lnTo>
                                    <a:pt x="10" y="450"/>
                                  </a:lnTo>
                                  <a:lnTo>
                                    <a:pt x="40" y="450"/>
                                  </a:lnTo>
                                  <a:lnTo>
                                    <a:pt x="37" y="3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88"/>
                          <wps:cNvSpPr>
                            <a:spLocks/>
                          </wps:cNvSpPr>
                          <wps:spPr bwMode="auto">
                            <a:xfrm>
                              <a:off x="6649" y="608"/>
                              <a:ext cx="63" cy="1650"/>
                            </a:xfrm>
                            <a:custGeom>
                              <a:avLst/>
                              <a:gdLst>
                                <a:gd name="T0" fmla="+- 0 6689 6649"/>
                                <a:gd name="T1" fmla="*/ T0 w 63"/>
                                <a:gd name="T2" fmla="+- 0 1088 608"/>
                                <a:gd name="T3" fmla="*/ 1088 h 1650"/>
                                <a:gd name="T4" fmla="+- 0 6659 6649"/>
                                <a:gd name="T5" fmla="*/ T4 w 63"/>
                                <a:gd name="T6" fmla="+- 0 1088 608"/>
                                <a:gd name="T7" fmla="*/ 1088 h 1650"/>
                                <a:gd name="T8" fmla="+- 0 6661 6649"/>
                                <a:gd name="T9" fmla="*/ T8 w 63"/>
                                <a:gd name="T10" fmla="+- 0 1178 608"/>
                                <a:gd name="T11" fmla="*/ 1178 h 1650"/>
                                <a:gd name="T12" fmla="+- 0 6691 6649"/>
                                <a:gd name="T13" fmla="*/ T12 w 63"/>
                                <a:gd name="T14" fmla="+- 0 1178 608"/>
                                <a:gd name="T15" fmla="*/ 1178 h 1650"/>
                                <a:gd name="T16" fmla="+- 0 6689 6649"/>
                                <a:gd name="T17" fmla="*/ T16 w 63"/>
                                <a:gd name="T18" fmla="+- 0 1088 608"/>
                                <a:gd name="T19" fmla="*/ 1088 h 1650"/>
                              </a:gdLst>
                              <a:ahLst/>
                              <a:cxnLst>
                                <a:cxn ang="0">
                                  <a:pos x="T1" y="T3"/>
                                </a:cxn>
                                <a:cxn ang="0">
                                  <a:pos x="T5" y="T7"/>
                                </a:cxn>
                                <a:cxn ang="0">
                                  <a:pos x="T9" y="T11"/>
                                </a:cxn>
                                <a:cxn ang="0">
                                  <a:pos x="T13" y="T15"/>
                                </a:cxn>
                                <a:cxn ang="0">
                                  <a:pos x="T17" y="T19"/>
                                </a:cxn>
                              </a:cxnLst>
                              <a:rect l="0" t="0" r="r" b="b"/>
                              <a:pathLst>
                                <a:path w="63" h="1650">
                                  <a:moveTo>
                                    <a:pt x="40" y="480"/>
                                  </a:moveTo>
                                  <a:lnTo>
                                    <a:pt x="10" y="480"/>
                                  </a:lnTo>
                                  <a:lnTo>
                                    <a:pt x="12" y="570"/>
                                  </a:lnTo>
                                  <a:lnTo>
                                    <a:pt x="42" y="570"/>
                                  </a:lnTo>
                                  <a:lnTo>
                                    <a:pt x="40" y="4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89"/>
                          <wps:cNvSpPr>
                            <a:spLocks/>
                          </wps:cNvSpPr>
                          <wps:spPr bwMode="auto">
                            <a:xfrm>
                              <a:off x="6649" y="608"/>
                              <a:ext cx="63" cy="1650"/>
                            </a:xfrm>
                            <a:custGeom>
                              <a:avLst/>
                              <a:gdLst>
                                <a:gd name="T0" fmla="+- 0 6691 6649"/>
                                <a:gd name="T1" fmla="*/ T0 w 63"/>
                                <a:gd name="T2" fmla="+- 0 1208 608"/>
                                <a:gd name="T3" fmla="*/ 1208 h 1650"/>
                                <a:gd name="T4" fmla="+- 0 6661 6649"/>
                                <a:gd name="T5" fmla="*/ T4 w 63"/>
                                <a:gd name="T6" fmla="+- 0 1208 608"/>
                                <a:gd name="T7" fmla="*/ 1208 h 1650"/>
                                <a:gd name="T8" fmla="+- 0 6662 6649"/>
                                <a:gd name="T9" fmla="*/ T8 w 63"/>
                                <a:gd name="T10" fmla="+- 0 1298 608"/>
                                <a:gd name="T11" fmla="*/ 1298 h 1650"/>
                                <a:gd name="T12" fmla="+- 0 6692 6649"/>
                                <a:gd name="T13" fmla="*/ T12 w 63"/>
                                <a:gd name="T14" fmla="+- 0 1298 608"/>
                                <a:gd name="T15" fmla="*/ 1298 h 1650"/>
                                <a:gd name="T16" fmla="+- 0 6691 6649"/>
                                <a:gd name="T17" fmla="*/ T16 w 63"/>
                                <a:gd name="T18" fmla="+- 0 1208 608"/>
                                <a:gd name="T19" fmla="*/ 1208 h 1650"/>
                              </a:gdLst>
                              <a:ahLst/>
                              <a:cxnLst>
                                <a:cxn ang="0">
                                  <a:pos x="T1" y="T3"/>
                                </a:cxn>
                                <a:cxn ang="0">
                                  <a:pos x="T5" y="T7"/>
                                </a:cxn>
                                <a:cxn ang="0">
                                  <a:pos x="T9" y="T11"/>
                                </a:cxn>
                                <a:cxn ang="0">
                                  <a:pos x="T13" y="T15"/>
                                </a:cxn>
                                <a:cxn ang="0">
                                  <a:pos x="T17" y="T19"/>
                                </a:cxn>
                              </a:cxnLst>
                              <a:rect l="0" t="0" r="r" b="b"/>
                              <a:pathLst>
                                <a:path w="63" h="1650">
                                  <a:moveTo>
                                    <a:pt x="42" y="600"/>
                                  </a:moveTo>
                                  <a:lnTo>
                                    <a:pt x="12" y="600"/>
                                  </a:lnTo>
                                  <a:lnTo>
                                    <a:pt x="13" y="690"/>
                                  </a:lnTo>
                                  <a:lnTo>
                                    <a:pt x="43" y="690"/>
                                  </a:lnTo>
                                  <a:lnTo>
                                    <a:pt x="42" y="6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90"/>
                          <wps:cNvSpPr>
                            <a:spLocks/>
                          </wps:cNvSpPr>
                          <wps:spPr bwMode="auto">
                            <a:xfrm>
                              <a:off x="6649" y="608"/>
                              <a:ext cx="63" cy="1650"/>
                            </a:xfrm>
                            <a:custGeom>
                              <a:avLst/>
                              <a:gdLst>
                                <a:gd name="T0" fmla="+- 0 6694 6649"/>
                                <a:gd name="T1" fmla="*/ T0 w 63"/>
                                <a:gd name="T2" fmla="+- 0 1328 608"/>
                                <a:gd name="T3" fmla="*/ 1328 h 1650"/>
                                <a:gd name="T4" fmla="+- 0 6664 6649"/>
                                <a:gd name="T5" fmla="*/ T4 w 63"/>
                                <a:gd name="T6" fmla="+- 0 1328 608"/>
                                <a:gd name="T7" fmla="*/ 1328 h 1650"/>
                                <a:gd name="T8" fmla="+- 0 6665 6649"/>
                                <a:gd name="T9" fmla="*/ T8 w 63"/>
                                <a:gd name="T10" fmla="+- 0 1418 608"/>
                                <a:gd name="T11" fmla="*/ 1418 h 1650"/>
                                <a:gd name="T12" fmla="+- 0 6695 6649"/>
                                <a:gd name="T13" fmla="*/ T12 w 63"/>
                                <a:gd name="T14" fmla="+- 0 1418 608"/>
                                <a:gd name="T15" fmla="*/ 1418 h 1650"/>
                                <a:gd name="T16" fmla="+- 0 6694 6649"/>
                                <a:gd name="T17" fmla="*/ T16 w 63"/>
                                <a:gd name="T18" fmla="+- 0 1328 608"/>
                                <a:gd name="T19" fmla="*/ 1328 h 1650"/>
                              </a:gdLst>
                              <a:ahLst/>
                              <a:cxnLst>
                                <a:cxn ang="0">
                                  <a:pos x="T1" y="T3"/>
                                </a:cxn>
                                <a:cxn ang="0">
                                  <a:pos x="T5" y="T7"/>
                                </a:cxn>
                                <a:cxn ang="0">
                                  <a:pos x="T9" y="T11"/>
                                </a:cxn>
                                <a:cxn ang="0">
                                  <a:pos x="T13" y="T15"/>
                                </a:cxn>
                                <a:cxn ang="0">
                                  <a:pos x="T17" y="T19"/>
                                </a:cxn>
                              </a:cxnLst>
                              <a:rect l="0" t="0" r="r" b="b"/>
                              <a:pathLst>
                                <a:path w="63" h="1650">
                                  <a:moveTo>
                                    <a:pt x="45" y="720"/>
                                  </a:moveTo>
                                  <a:lnTo>
                                    <a:pt x="15" y="720"/>
                                  </a:lnTo>
                                  <a:lnTo>
                                    <a:pt x="16" y="810"/>
                                  </a:lnTo>
                                  <a:lnTo>
                                    <a:pt x="46" y="810"/>
                                  </a:lnTo>
                                  <a:lnTo>
                                    <a:pt x="45" y="7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91"/>
                          <wps:cNvSpPr>
                            <a:spLocks/>
                          </wps:cNvSpPr>
                          <wps:spPr bwMode="auto">
                            <a:xfrm>
                              <a:off x="6649" y="608"/>
                              <a:ext cx="63" cy="1650"/>
                            </a:xfrm>
                            <a:custGeom>
                              <a:avLst/>
                              <a:gdLst>
                                <a:gd name="T0" fmla="+- 0 6696 6649"/>
                                <a:gd name="T1" fmla="*/ T0 w 63"/>
                                <a:gd name="T2" fmla="+- 0 1448 608"/>
                                <a:gd name="T3" fmla="*/ 1448 h 1650"/>
                                <a:gd name="T4" fmla="+- 0 6666 6649"/>
                                <a:gd name="T5" fmla="*/ T4 w 63"/>
                                <a:gd name="T6" fmla="+- 0 1448 608"/>
                                <a:gd name="T7" fmla="*/ 1448 h 1650"/>
                                <a:gd name="T8" fmla="+- 0 6667 6649"/>
                                <a:gd name="T9" fmla="*/ T8 w 63"/>
                                <a:gd name="T10" fmla="+- 0 1538 608"/>
                                <a:gd name="T11" fmla="*/ 1538 h 1650"/>
                                <a:gd name="T12" fmla="+- 0 6697 6649"/>
                                <a:gd name="T13" fmla="*/ T12 w 63"/>
                                <a:gd name="T14" fmla="+- 0 1538 608"/>
                                <a:gd name="T15" fmla="*/ 1538 h 1650"/>
                                <a:gd name="T16" fmla="+- 0 6696 6649"/>
                                <a:gd name="T17" fmla="*/ T16 w 63"/>
                                <a:gd name="T18" fmla="+- 0 1448 608"/>
                                <a:gd name="T19" fmla="*/ 1448 h 1650"/>
                              </a:gdLst>
                              <a:ahLst/>
                              <a:cxnLst>
                                <a:cxn ang="0">
                                  <a:pos x="T1" y="T3"/>
                                </a:cxn>
                                <a:cxn ang="0">
                                  <a:pos x="T5" y="T7"/>
                                </a:cxn>
                                <a:cxn ang="0">
                                  <a:pos x="T9" y="T11"/>
                                </a:cxn>
                                <a:cxn ang="0">
                                  <a:pos x="T13" y="T15"/>
                                </a:cxn>
                                <a:cxn ang="0">
                                  <a:pos x="T17" y="T19"/>
                                </a:cxn>
                              </a:cxnLst>
                              <a:rect l="0" t="0" r="r" b="b"/>
                              <a:pathLst>
                                <a:path w="63" h="1650">
                                  <a:moveTo>
                                    <a:pt x="47" y="840"/>
                                  </a:moveTo>
                                  <a:lnTo>
                                    <a:pt x="17" y="840"/>
                                  </a:lnTo>
                                  <a:lnTo>
                                    <a:pt x="18" y="930"/>
                                  </a:lnTo>
                                  <a:lnTo>
                                    <a:pt x="48" y="930"/>
                                  </a:lnTo>
                                  <a:lnTo>
                                    <a:pt x="47" y="8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92"/>
                          <wps:cNvSpPr>
                            <a:spLocks/>
                          </wps:cNvSpPr>
                          <wps:spPr bwMode="auto">
                            <a:xfrm>
                              <a:off x="6649" y="608"/>
                              <a:ext cx="63" cy="1650"/>
                            </a:xfrm>
                            <a:custGeom>
                              <a:avLst/>
                              <a:gdLst>
                                <a:gd name="T0" fmla="+- 0 6698 6649"/>
                                <a:gd name="T1" fmla="*/ T0 w 63"/>
                                <a:gd name="T2" fmla="+- 0 1568 608"/>
                                <a:gd name="T3" fmla="*/ 1568 h 1650"/>
                                <a:gd name="T4" fmla="+- 0 6668 6649"/>
                                <a:gd name="T5" fmla="*/ T4 w 63"/>
                                <a:gd name="T6" fmla="+- 0 1568 608"/>
                                <a:gd name="T7" fmla="*/ 1568 h 1650"/>
                                <a:gd name="T8" fmla="+- 0 6670 6649"/>
                                <a:gd name="T9" fmla="*/ T8 w 63"/>
                                <a:gd name="T10" fmla="+- 0 1658 608"/>
                                <a:gd name="T11" fmla="*/ 1658 h 1650"/>
                                <a:gd name="T12" fmla="+- 0 6700 6649"/>
                                <a:gd name="T13" fmla="*/ T12 w 63"/>
                                <a:gd name="T14" fmla="+- 0 1658 608"/>
                                <a:gd name="T15" fmla="*/ 1658 h 1650"/>
                                <a:gd name="T16" fmla="+- 0 6698 6649"/>
                                <a:gd name="T17" fmla="*/ T16 w 63"/>
                                <a:gd name="T18" fmla="+- 0 1568 608"/>
                                <a:gd name="T19" fmla="*/ 1568 h 1650"/>
                              </a:gdLst>
                              <a:ahLst/>
                              <a:cxnLst>
                                <a:cxn ang="0">
                                  <a:pos x="T1" y="T3"/>
                                </a:cxn>
                                <a:cxn ang="0">
                                  <a:pos x="T5" y="T7"/>
                                </a:cxn>
                                <a:cxn ang="0">
                                  <a:pos x="T9" y="T11"/>
                                </a:cxn>
                                <a:cxn ang="0">
                                  <a:pos x="T13" y="T15"/>
                                </a:cxn>
                                <a:cxn ang="0">
                                  <a:pos x="T17" y="T19"/>
                                </a:cxn>
                              </a:cxnLst>
                              <a:rect l="0" t="0" r="r" b="b"/>
                              <a:pathLst>
                                <a:path w="63" h="1650">
                                  <a:moveTo>
                                    <a:pt x="49" y="960"/>
                                  </a:moveTo>
                                  <a:lnTo>
                                    <a:pt x="19" y="960"/>
                                  </a:lnTo>
                                  <a:lnTo>
                                    <a:pt x="21" y="1050"/>
                                  </a:lnTo>
                                  <a:lnTo>
                                    <a:pt x="51" y="1050"/>
                                  </a:lnTo>
                                  <a:lnTo>
                                    <a:pt x="49" y="9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93"/>
                          <wps:cNvSpPr>
                            <a:spLocks/>
                          </wps:cNvSpPr>
                          <wps:spPr bwMode="auto">
                            <a:xfrm>
                              <a:off x="6649" y="608"/>
                              <a:ext cx="63" cy="1650"/>
                            </a:xfrm>
                            <a:custGeom>
                              <a:avLst/>
                              <a:gdLst>
                                <a:gd name="T0" fmla="+- 0 6701 6649"/>
                                <a:gd name="T1" fmla="*/ T0 w 63"/>
                                <a:gd name="T2" fmla="+- 0 1688 608"/>
                                <a:gd name="T3" fmla="*/ 1688 h 1650"/>
                                <a:gd name="T4" fmla="+- 0 6671 6649"/>
                                <a:gd name="T5" fmla="*/ T4 w 63"/>
                                <a:gd name="T6" fmla="+- 0 1688 608"/>
                                <a:gd name="T7" fmla="*/ 1688 h 1650"/>
                                <a:gd name="T8" fmla="+- 0 6672 6649"/>
                                <a:gd name="T9" fmla="*/ T8 w 63"/>
                                <a:gd name="T10" fmla="+- 0 1778 608"/>
                                <a:gd name="T11" fmla="*/ 1778 h 1650"/>
                                <a:gd name="T12" fmla="+- 0 6702 6649"/>
                                <a:gd name="T13" fmla="*/ T12 w 63"/>
                                <a:gd name="T14" fmla="+- 0 1778 608"/>
                                <a:gd name="T15" fmla="*/ 1778 h 1650"/>
                                <a:gd name="T16" fmla="+- 0 6701 6649"/>
                                <a:gd name="T17" fmla="*/ T16 w 63"/>
                                <a:gd name="T18" fmla="+- 0 1688 608"/>
                                <a:gd name="T19" fmla="*/ 1688 h 1650"/>
                              </a:gdLst>
                              <a:ahLst/>
                              <a:cxnLst>
                                <a:cxn ang="0">
                                  <a:pos x="T1" y="T3"/>
                                </a:cxn>
                                <a:cxn ang="0">
                                  <a:pos x="T5" y="T7"/>
                                </a:cxn>
                                <a:cxn ang="0">
                                  <a:pos x="T9" y="T11"/>
                                </a:cxn>
                                <a:cxn ang="0">
                                  <a:pos x="T13" y="T15"/>
                                </a:cxn>
                                <a:cxn ang="0">
                                  <a:pos x="T17" y="T19"/>
                                </a:cxn>
                              </a:cxnLst>
                              <a:rect l="0" t="0" r="r" b="b"/>
                              <a:pathLst>
                                <a:path w="63" h="1650">
                                  <a:moveTo>
                                    <a:pt x="52" y="1080"/>
                                  </a:moveTo>
                                  <a:lnTo>
                                    <a:pt x="22" y="1080"/>
                                  </a:lnTo>
                                  <a:lnTo>
                                    <a:pt x="23" y="1170"/>
                                  </a:lnTo>
                                  <a:lnTo>
                                    <a:pt x="53" y="1170"/>
                                  </a:lnTo>
                                  <a:lnTo>
                                    <a:pt x="52" y="10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94"/>
                          <wps:cNvSpPr>
                            <a:spLocks/>
                          </wps:cNvSpPr>
                          <wps:spPr bwMode="auto">
                            <a:xfrm>
                              <a:off x="6649" y="608"/>
                              <a:ext cx="63" cy="1650"/>
                            </a:xfrm>
                            <a:custGeom>
                              <a:avLst/>
                              <a:gdLst>
                                <a:gd name="T0" fmla="+- 0 6703 6649"/>
                                <a:gd name="T1" fmla="*/ T0 w 63"/>
                                <a:gd name="T2" fmla="+- 0 1808 608"/>
                                <a:gd name="T3" fmla="*/ 1808 h 1650"/>
                                <a:gd name="T4" fmla="+- 0 6673 6649"/>
                                <a:gd name="T5" fmla="*/ T4 w 63"/>
                                <a:gd name="T6" fmla="+- 0 1808 608"/>
                                <a:gd name="T7" fmla="*/ 1808 h 1650"/>
                                <a:gd name="T8" fmla="+- 0 6674 6649"/>
                                <a:gd name="T9" fmla="*/ T8 w 63"/>
                                <a:gd name="T10" fmla="+- 0 1898 608"/>
                                <a:gd name="T11" fmla="*/ 1898 h 1650"/>
                                <a:gd name="T12" fmla="+- 0 6704 6649"/>
                                <a:gd name="T13" fmla="*/ T12 w 63"/>
                                <a:gd name="T14" fmla="+- 0 1898 608"/>
                                <a:gd name="T15" fmla="*/ 1898 h 1650"/>
                                <a:gd name="T16" fmla="+- 0 6703 6649"/>
                                <a:gd name="T17" fmla="*/ T16 w 63"/>
                                <a:gd name="T18" fmla="+- 0 1808 608"/>
                                <a:gd name="T19" fmla="*/ 1808 h 1650"/>
                              </a:gdLst>
                              <a:ahLst/>
                              <a:cxnLst>
                                <a:cxn ang="0">
                                  <a:pos x="T1" y="T3"/>
                                </a:cxn>
                                <a:cxn ang="0">
                                  <a:pos x="T5" y="T7"/>
                                </a:cxn>
                                <a:cxn ang="0">
                                  <a:pos x="T9" y="T11"/>
                                </a:cxn>
                                <a:cxn ang="0">
                                  <a:pos x="T13" y="T15"/>
                                </a:cxn>
                                <a:cxn ang="0">
                                  <a:pos x="T17" y="T19"/>
                                </a:cxn>
                              </a:cxnLst>
                              <a:rect l="0" t="0" r="r" b="b"/>
                              <a:pathLst>
                                <a:path w="63" h="1650">
                                  <a:moveTo>
                                    <a:pt x="54" y="1200"/>
                                  </a:moveTo>
                                  <a:lnTo>
                                    <a:pt x="24" y="1200"/>
                                  </a:lnTo>
                                  <a:lnTo>
                                    <a:pt x="25" y="1290"/>
                                  </a:lnTo>
                                  <a:lnTo>
                                    <a:pt x="55" y="1290"/>
                                  </a:lnTo>
                                  <a:lnTo>
                                    <a:pt x="54" y="12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95"/>
                          <wps:cNvSpPr>
                            <a:spLocks/>
                          </wps:cNvSpPr>
                          <wps:spPr bwMode="auto">
                            <a:xfrm>
                              <a:off x="6649" y="608"/>
                              <a:ext cx="63" cy="1650"/>
                            </a:xfrm>
                            <a:custGeom>
                              <a:avLst/>
                              <a:gdLst>
                                <a:gd name="T0" fmla="+- 0 6704 6649"/>
                                <a:gd name="T1" fmla="*/ T0 w 63"/>
                                <a:gd name="T2" fmla="+- 0 1928 608"/>
                                <a:gd name="T3" fmla="*/ 1928 h 1650"/>
                                <a:gd name="T4" fmla="+- 0 6674 6649"/>
                                <a:gd name="T5" fmla="*/ T4 w 63"/>
                                <a:gd name="T6" fmla="+- 0 1928 608"/>
                                <a:gd name="T7" fmla="*/ 1928 h 1650"/>
                                <a:gd name="T8" fmla="+- 0 6677 6649"/>
                                <a:gd name="T9" fmla="*/ T8 w 63"/>
                                <a:gd name="T10" fmla="+- 0 2018 608"/>
                                <a:gd name="T11" fmla="*/ 2018 h 1650"/>
                                <a:gd name="T12" fmla="+- 0 6707 6649"/>
                                <a:gd name="T13" fmla="*/ T12 w 63"/>
                                <a:gd name="T14" fmla="+- 0 2018 608"/>
                                <a:gd name="T15" fmla="*/ 2018 h 1650"/>
                                <a:gd name="T16" fmla="+- 0 6704 6649"/>
                                <a:gd name="T17" fmla="*/ T16 w 63"/>
                                <a:gd name="T18" fmla="+- 0 1928 608"/>
                                <a:gd name="T19" fmla="*/ 1928 h 1650"/>
                              </a:gdLst>
                              <a:ahLst/>
                              <a:cxnLst>
                                <a:cxn ang="0">
                                  <a:pos x="T1" y="T3"/>
                                </a:cxn>
                                <a:cxn ang="0">
                                  <a:pos x="T5" y="T7"/>
                                </a:cxn>
                                <a:cxn ang="0">
                                  <a:pos x="T9" y="T11"/>
                                </a:cxn>
                                <a:cxn ang="0">
                                  <a:pos x="T13" y="T15"/>
                                </a:cxn>
                                <a:cxn ang="0">
                                  <a:pos x="T17" y="T19"/>
                                </a:cxn>
                              </a:cxnLst>
                              <a:rect l="0" t="0" r="r" b="b"/>
                              <a:pathLst>
                                <a:path w="63" h="1650">
                                  <a:moveTo>
                                    <a:pt x="55" y="1320"/>
                                  </a:moveTo>
                                  <a:lnTo>
                                    <a:pt x="25" y="1320"/>
                                  </a:lnTo>
                                  <a:lnTo>
                                    <a:pt x="28" y="1410"/>
                                  </a:lnTo>
                                  <a:lnTo>
                                    <a:pt x="58" y="1410"/>
                                  </a:lnTo>
                                  <a:lnTo>
                                    <a:pt x="55" y="13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96"/>
                          <wps:cNvSpPr>
                            <a:spLocks/>
                          </wps:cNvSpPr>
                          <wps:spPr bwMode="auto">
                            <a:xfrm>
                              <a:off x="6649" y="608"/>
                              <a:ext cx="63" cy="1650"/>
                            </a:xfrm>
                            <a:custGeom>
                              <a:avLst/>
                              <a:gdLst>
                                <a:gd name="T0" fmla="+- 0 6707 6649"/>
                                <a:gd name="T1" fmla="*/ T0 w 63"/>
                                <a:gd name="T2" fmla="+- 0 2048 608"/>
                                <a:gd name="T3" fmla="*/ 2048 h 1650"/>
                                <a:gd name="T4" fmla="+- 0 6677 6649"/>
                                <a:gd name="T5" fmla="*/ T4 w 63"/>
                                <a:gd name="T6" fmla="+- 0 2048 608"/>
                                <a:gd name="T7" fmla="*/ 2048 h 1650"/>
                                <a:gd name="T8" fmla="+- 0 6679 6649"/>
                                <a:gd name="T9" fmla="*/ T8 w 63"/>
                                <a:gd name="T10" fmla="+- 0 2138 608"/>
                                <a:gd name="T11" fmla="*/ 2138 h 1650"/>
                                <a:gd name="T12" fmla="+- 0 6709 6649"/>
                                <a:gd name="T13" fmla="*/ T12 w 63"/>
                                <a:gd name="T14" fmla="+- 0 2137 608"/>
                                <a:gd name="T15" fmla="*/ 2137 h 1650"/>
                                <a:gd name="T16" fmla="+- 0 6707 6649"/>
                                <a:gd name="T17" fmla="*/ T16 w 63"/>
                                <a:gd name="T18" fmla="+- 0 2048 608"/>
                                <a:gd name="T19" fmla="*/ 2048 h 1650"/>
                              </a:gdLst>
                              <a:ahLst/>
                              <a:cxnLst>
                                <a:cxn ang="0">
                                  <a:pos x="T1" y="T3"/>
                                </a:cxn>
                                <a:cxn ang="0">
                                  <a:pos x="T5" y="T7"/>
                                </a:cxn>
                                <a:cxn ang="0">
                                  <a:pos x="T9" y="T11"/>
                                </a:cxn>
                                <a:cxn ang="0">
                                  <a:pos x="T13" y="T15"/>
                                </a:cxn>
                                <a:cxn ang="0">
                                  <a:pos x="T17" y="T19"/>
                                </a:cxn>
                              </a:cxnLst>
                              <a:rect l="0" t="0" r="r" b="b"/>
                              <a:pathLst>
                                <a:path w="63" h="1650">
                                  <a:moveTo>
                                    <a:pt x="58" y="1440"/>
                                  </a:moveTo>
                                  <a:lnTo>
                                    <a:pt x="28" y="1440"/>
                                  </a:lnTo>
                                  <a:lnTo>
                                    <a:pt x="30" y="1530"/>
                                  </a:lnTo>
                                  <a:lnTo>
                                    <a:pt x="60" y="1529"/>
                                  </a:lnTo>
                                  <a:lnTo>
                                    <a:pt x="58" y="14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97"/>
                          <wps:cNvSpPr>
                            <a:spLocks/>
                          </wps:cNvSpPr>
                          <wps:spPr bwMode="auto">
                            <a:xfrm>
                              <a:off x="6649" y="608"/>
                              <a:ext cx="63" cy="1650"/>
                            </a:xfrm>
                            <a:custGeom>
                              <a:avLst/>
                              <a:gdLst>
                                <a:gd name="T0" fmla="+- 0 6709 6649"/>
                                <a:gd name="T1" fmla="*/ T0 w 63"/>
                                <a:gd name="T2" fmla="+- 0 2167 608"/>
                                <a:gd name="T3" fmla="*/ 2167 h 1650"/>
                                <a:gd name="T4" fmla="+- 0 6679 6649"/>
                                <a:gd name="T5" fmla="*/ T4 w 63"/>
                                <a:gd name="T6" fmla="+- 0 2168 608"/>
                                <a:gd name="T7" fmla="*/ 2168 h 1650"/>
                                <a:gd name="T8" fmla="+- 0 6682 6649"/>
                                <a:gd name="T9" fmla="*/ T8 w 63"/>
                                <a:gd name="T10" fmla="+- 0 2258 608"/>
                                <a:gd name="T11" fmla="*/ 2258 h 1650"/>
                                <a:gd name="T12" fmla="+- 0 6712 6649"/>
                                <a:gd name="T13" fmla="*/ T12 w 63"/>
                                <a:gd name="T14" fmla="+- 0 2257 608"/>
                                <a:gd name="T15" fmla="*/ 2257 h 1650"/>
                                <a:gd name="T16" fmla="+- 0 6709 6649"/>
                                <a:gd name="T17" fmla="*/ T16 w 63"/>
                                <a:gd name="T18" fmla="+- 0 2167 608"/>
                                <a:gd name="T19" fmla="*/ 2167 h 1650"/>
                              </a:gdLst>
                              <a:ahLst/>
                              <a:cxnLst>
                                <a:cxn ang="0">
                                  <a:pos x="T1" y="T3"/>
                                </a:cxn>
                                <a:cxn ang="0">
                                  <a:pos x="T5" y="T7"/>
                                </a:cxn>
                                <a:cxn ang="0">
                                  <a:pos x="T9" y="T11"/>
                                </a:cxn>
                                <a:cxn ang="0">
                                  <a:pos x="T13" y="T15"/>
                                </a:cxn>
                                <a:cxn ang="0">
                                  <a:pos x="T17" y="T19"/>
                                </a:cxn>
                              </a:cxnLst>
                              <a:rect l="0" t="0" r="r" b="b"/>
                              <a:pathLst>
                                <a:path w="63" h="1650">
                                  <a:moveTo>
                                    <a:pt x="60" y="1559"/>
                                  </a:moveTo>
                                  <a:lnTo>
                                    <a:pt x="30" y="1560"/>
                                  </a:lnTo>
                                  <a:lnTo>
                                    <a:pt x="33" y="1650"/>
                                  </a:lnTo>
                                  <a:lnTo>
                                    <a:pt x="63" y="1649"/>
                                  </a:lnTo>
                                  <a:lnTo>
                                    <a:pt x="60" y="1559"/>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6" name="Group 98"/>
                        <wpg:cNvGrpSpPr>
                          <a:grpSpLocks/>
                        </wpg:cNvGrpSpPr>
                        <wpg:grpSpPr bwMode="auto">
                          <a:xfrm>
                            <a:off x="1001" y="518"/>
                            <a:ext cx="2" cy="1740"/>
                            <a:chOff x="1001" y="518"/>
                            <a:chExt cx="2" cy="1740"/>
                          </a:xfrm>
                        </wpg:grpSpPr>
                        <wps:wsp>
                          <wps:cNvPr id="87" name="Freeform 99"/>
                          <wps:cNvSpPr>
                            <a:spLocks/>
                          </wps:cNvSpPr>
                          <wps:spPr bwMode="auto">
                            <a:xfrm>
                              <a:off x="1001" y="518"/>
                              <a:ext cx="2" cy="1740"/>
                            </a:xfrm>
                            <a:custGeom>
                              <a:avLst/>
                              <a:gdLst>
                                <a:gd name="T0" fmla="+- 0 518 518"/>
                                <a:gd name="T1" fmla="*/ 518 h 1740"/>
                                <a:gd name="T2" fmla="+- 0 2258 518"/>
                                <a:gd name="T3" fmla="*/ 2258 h 1740"/>
                              </a:gdLst>
                              <a:ahLst/>
                              <a:cxnLst>
                                <a:cxn ang="0">
                                  <a:pos x="0" y="T1"/>
                                </a:cxn>
                                <a:cxn ang="0">
                                  <a:pos x="0" y="T3"/>
                                </a:cxn>
                              </a:cxnLst>
                              <a:rect l="0" t="0" r="r" b="b"/>
                              <a:pathLst>
                                <a:path h="1740">
                                  <a:moveTo>
                                    <a:pt x="0" y="0"/>
                                  </a:moveTo>
                                  <a:lnTo>
                                    <a:pt x="0" y="1740"/>
                                  </a:lnTo>
                                </a:path>
                              </a:pathLst>
                            </a:custGeom>
                            <a:noFill/>
                            <a:ln w="190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 name="Group 100"/>
                        <wpg:cNvGrpSpPr>
                          <a:grpSpLocks/>
                        </wpg:cNvGrpSpPr>
                        <wpg:grpSpPr bwMode="auto">
                          <a:xfrm>
                            <a:off x="1069" y="595"/>
                            <a:ext cx="63" cy="1650"/>
                            <a:chOff x="1069" y="595"/>
                            <a:chExt cx="63" cy="1650"/>
                          </a:xfrm>
                        </wpg:grpSpPr>
                        <wps:wsp>
                          <wps:cNvPr id="89" name="Freeform 101"/>
                          <wps:cNvSpPr>
                            <a:spLocks/>
                          </wps:cNvSpPr>
                          <wps:spPr bwMode="auto">
                            <a:xfrm>
                              <a:off x="1069" y="595"/>
                              <a:ext cx="63" cy="1650"/>
                            </a:xfrm>
                            <a:custGeom>
                              <a:avLst/>
                              <a:gdLst>
                                <a:gd name="T0" fmla="+- 0 1099 1069"/>
                                <a:gd name="T1" fmla="*/ T0 w 63"/>
                                <a:gd name="T2" fmla="+- 0 595 595"/>
                                <a:gd name="T3" fmla="*/ 595 h 1650"/>
                                <a:gd name="T4" fmla="+- 0 1069 1069"/>
                                <a:gd name="T5" fmla="*/ T4 w 63"/>
                                <a:gd name="T6" fmla="+- 0 595 595"/>
                                <a:gd name="T7" fmla="*/ 595 h 1650"/>
                                <a:gd name="T8" fmla="+- 0 1072 1069"/>
                                <a:gd name="T9" fmla="*/ T8 w 63"/>
                                <a:gd name="T10" fmla="+- 0 685 595"/>
                                <a:gd name="T11" fmla="*/ 685 h 1650"/>
                                <a:gd name="T12" fmla="+- 0 1102 1069"/>
                                <a:gd name="T13" fmla="*/ T12 w 63"/>
                                <a:gd name="T14" fmla="+- 0 685 595"/>
                                <a:gd name="T15" fmla="*/ 685 h 1650"/>
                                <a:gd name="T16" fmla="+- 0 1099 1069"/>
                                <a:gd name="T17" fmla="*/ T16 w 63"/>
                                <a:gd name="T18" fmla="+- 0 595 595"/>
                                <a:gd name="T19" fmla="*/ 595 h 1650"/>
                              </a:gdLst>
                              <a:ahLst/>
                              <a:cxnLst>
                                <a:cxn ang="0">
                                  <a:pos x="T1" y="T3"/>
                                </a:cxn>
                                <a:cxn ang="0">
                                  <a:pos x="T5" y="T7"/>
                                </a:cxn>
                                <a:cxn ang="0">
                                  <a:pos x="T9" y="T11"/>
                                </a:cxn>
                                <a:cxn ang="0">
                                  <a:pos x="T13" y="T15"/>
                                </a:cxn>
                                <a:cxn ang="0">
                                  <a:pos x="T17" y="T19"/>
                                </a:cxn>
                              </a:cxnLst>
                              <a:rect l="0" t="0" r="r" b="b"/>
                              <a:pathLst>
                                <a:path w="63" h="1650">
                                  <a:moveTo>
                                    <a:pt x="30" y="0"/>
                                  </a:moveTo>
                                  <a:lnTo>
                                    <a:pt x="0" y="0"/>
                                  </a:lnTo>
                                  <a:lnTo>
                                    <a:pt x="3" y="90"/>
                                  </a:lnTo>
                                  <a:lnTo>
                                    <a:pt x="33" y="90"/>
                                  </a:lnTo>
                                  <a:lnTo>
                                    <a:pt x="30" y="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102"/>
                          <wps:cNvSpPr>
                            <a:spLocks/>
                          </wps:cNvSpPr>
                          <wps:spPr bwMode="auto">
                            <a:xfrm>
                              <a:off x="1069" y="595"/>
                              <a:ext cx="63" cy="1650"/>
                            </a:xfrm>
                            <a:custGeom>
                              <a:avLst/>
                              <a:gdLst>
                                <a:gd name="T0" fmla="+- 0 1102 1069"/>
                                <a:gd name="T1" fmla="*/ T0 w 63"/>
                                <a:gd name="T2" fmla="+- 0 715 595"/>
                                <a:gd name="T3" fmla="*/ 715 h 1650"/>
                                <a:gd name="T4" fmla="+- 0 1072 1069"/>
                                <a:gd name="T5" fmla="*/ T4 w 63"/>
                                <a:gd name="T6" fmla="+- 0 715 595"/>
                                <a:gd name="T7" fmla="*/ 715 h 1650"/>
                                <a:gd name="T8" fmla="+- 0 1074 1069"/>
                                <a:gd name="T9" fmla="*/ T8 w 63"/>
                                <a:gd name="T10" fmla="+- 0 805 595"/>
                                <a:gd name="T11" fmla="*/ 805 h 1650"/>
                                <a:gd name="T12" fmla="+- 0 1104 1069"/>
                                <a:gd name="T13" fmla="*/ T12 w 63"/>
                                <a:gd name="T14" fmla="+- 0 805 595"/>
                                <a:gd name="T15" fmla="*/ 805 h 1650"/>
                                <a:gd name="T16" fmla="+- 0 1102 1069"/>
                                <a:gd name="T17" fmla="*/ T16 w 63"/>
                                <a:gd name="T18" fmla="+- 0 715 595"/>
                                <a:gd name="T19" fmla="*/ 715 h 1650"/>
                              </a:gdLst>
                              <a:ahLst/>
                              <a:cxnLst>
                                <a:cxn ang="0">
                                  <a:pos x="T1" y="T3"/>
                                </a:cxn>
                                <a:cxn ang="0">
                                  <a:pos x="T5" y="T7"/>
                                </a:cxn>
                                <a:cxn ang="0">
                                  <a:pos x="T9" y="T11"/>
                                </a:cxn>
                                <a:cxn ang="0">
                                  <a:pos x="T13" y="T15"/>
                                </a:cxn>
                                <a:cxn ang="0">
                                  <a:pos x="T17" y="T19"/>
                                </a:cxn>
                              </a:cxnLst>
                              <a:rect l="0" t="0" r="r" b="b"/>
                              <a:pathLst>
                                <a:path w="63" h="1650">
                                  <a:moveTo>
                                    <a:pt x="33" y="120"/>
                                  </a:moveTo>
                                  <a:lnTo>
                                    <a:pt x="3" y="120"/>
                                  </a:lnTo>
                                  <a:lnTo>
                                    <a:pt x="5" y="210"/>
                                  </a:lnTo>
                                  <a:lnTo>
                                    <a:pt x="35" y="210"/>
                                  </a:lnTo>
                                  <a:lnTo>
                                    <a:pt x="33" y="1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103"/>
                          <wps:cNvSpPr>
                            <a:spLocks/>
                          </wps:cNvSpPr>
                          <wps:spPr bwMode="auto">
                            <a:xfrm>
                              <a:off x="1069" y="595"/>
                              <a:ext cx="63" cy="1650"/>
                            </a:xfrm>
                            <a:custGeom>
                              <a:avLst/>
                              <a:gdLst>
                                <a:gd name="T0" fmla="+- 0 1104 1069"/>
                                <a:gd name="T1" fmla="*/ T0 w 63"/>
                                <a:gd name="T2" fmla="+- 0 835 595"/>
                                <a:gd name="T3" fmla="*/ 835 h 1650"/>
                                <a:gd name="T4" fmla="+- 0 1074 1069"/>
                                <a:gd name="T5" fmla="*/ T4 w 63"/>
                                <a:gd name="T6" fmla="+- 0 835 595"/>
                                <a:gd name="T7" fmla="*/ 835 h 1650"/>
                                <a:gd name="T8" fmla="+- 0 1076 1069"/>
                                <a:gd name="T9" fmla="*/ T8 w 63"/>
                                <a:gd name="T10" fmla="+- 0 925 595"/>
                                <a:gd name="T11" fmla="*/ 925 h 1650"/>
                                <a:gd name="T12" fmla="+- 0 1106 1069"/>
                                <a:gd name="T13" fmla="*/ T12 w 63"/>
                                <a:gd name="T14" fmla="+- 0 925 595"/>
                                <a:gd name="T15" fmla="*/ 925 h 1650"/>
                                <a:gd name="T16" fmla="+- 0 1104 1069"/>
                                <a:gd name="T17" fmla="*/ T16 w 63"/>
                                <a:gd name="T18" fmla="+- 0 835 595"/>
                                <a:gd name="T19" fmla="*/ 835 h 1650"/>
                              </a:gdLst>
                              <a:ahLst/>
                              <a:cxnLst>
                                <a:cxn ang="0">
                                  <a:pos x="T1" y="T3"/>
                                </a:cxn>
                                <a:cxn ang="0">
                                  <a:pos x="T5" y="T7"/>
                                </a:cxn>
                                <a:cxn ang="0">
                                  <a:pos x="T9" y="T11"/>
                                </a:cxn>
                                <a:cxn ang="0">
                                  <a:pos x="T13" y="T15"/>
                                </a:cxn>
                                <a:cxn ang="0">
                                  <a:pos x="T17" y="T19"/>
                                </a:cxn>
                              </a:cxnLst>
                              <a:rect l="0" t="0" r="r" b="b"/>
                              <a:pathLst>
                                <a:path w="63" h="1650">
                                  <a:moveTo>
                                    <a:pt x="35" y="240"/>
                                  </a:moveTo>
                                  <a:lnTo>
                                    <a:pt x="5" y="240"/>
                                  </a:lnTo>
                                  <a:lnTo>
                                    <a:pt x="7" y="330"/>
                                  </a:lnTo>
                                  <a:lnTo>
                                    <a:pt x="37" y="330"/>
                                  </a:lnTo>
                                  <a:lnTo>
                                    <a:pt x="35" y="2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104"/>
                          <wps:cNvSpPr>
                            <a:spLocks/>
                          </wps:cNvSpPr>
                          <wps:spPr bwMode="auto">
                            <a:xfrm>
                              <a:off x="1069" y="595"/>
                              <a:ext cx="63" cy="1650"/>
                            </a:xfrm>
                            <a:custGeom>
                              <a:avLst/>
                              <a:gdLst>
                                <a:gd name="T0" fmla="+- 0 1106 1069"/>
                                <a:gd name="T1" fmla="*/ T0 w 63"/>
                                <a:gd name="T2" fmla="+- 0 955 595"/>
                                <a:gd name="T3" fmla="*/ 955 h 1650"/>
                                <a:gd name="T4" fmla="+- 0 1076 1069"/>
                                <a:gd name="T5" fmla="*/ T4 w 63"/>
                                <a:gd name="T6" fmla="+- 0 955 595"/>
                                <a:gd name="T7" fmla="*/ 955 h 1650"/>
                                <a:gd name="T8" fmla="+- 0 1079 1069"/>
                                <a:gd name="T9" fmla="*/ T8 w 63"/>
                                <a:gd name="T10" fmla="+- 0 1045 595"/>
                                <a:gd name="T11" fmla="*/ 1045 h 1650"/>
                                <a:gd name="T12" fmla="+- 0 1109 1069"/>
                                <a:gd name="T13" fmla="*/ T12 w 63"/>
                                <a:gd name="T14" fmla="+- 0 1045 595"/>
                                <a:gd name="T15" fmla="*/ 1045 h 1650"/>
                                <a:gd name="T16" fmla="+- 0 1106 1069"/>
                                <a:gd name="T17" fmla="*/ T16 w 63"/>
                                <a:gd name="T18" fmla="+- 0 955 595"/>
                                <a:gd name="T19" fmla="*/ 955 h 1650"/>
                              </a:gdLst>
                              <a:ahLst/>
                              <a:cxnLst>
                                <a:cxn ang="0">
                                  <a:pos x="T1" y="T3"/>
                                </a:cxn>
                                <a:cxn ang="0">
                                  <a:pos x="T5" y="T7"/>
                                </a:cxn>
                                <a:cxn ang="0">
                                  <a:pos x="T9" y="T11"/>
                                </a:cxn>
                                <a:cxn ang="0">
                                  <a:pos x="T13" y="T15"/>
                                </a:cxn>
                                <a:cxn ang="0">
                                  <a:pos x="T17" y="T19"/>
                                </a:cxn>
                              </a:cxnLst>
                              <a:rect l="0" t="0" r="r" b="b"/>
                              <a:pathLst>
                                <a:path w="63" h="1650">
                                  <a:moveTo>
                                    <a:pt x="37" y="360"/>
                                  </a:moveTo>
                                  <a:lnTo>
                                    <a:pt x="7" y="360"/>
                                  </a:lnTo>
                                  <a:lnTo>
                                    <a:pt x="10" y="450"/>
                                  </a:lnTo>
                                  <a:lnTo>
                                    <a:pt x="40" y="450"/>
                                  </a:lnTo>
                                  <a:lnTo>
                                    <a:pt x="37" y="3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05"/>
                          <wps:cNvSpPr>
                            <a:spLocks/>
                          </wps:cNvSpPr>
                          <wps:spPr bwMode="auto">
                            <a:xfrm>
                              <a:off x="1069" y="595"/>
                              <a:ext cx="63" cy="1650"/>
                            </a:xfrm>
                            <a:custGeom>
                              <a:avLst/>
                              <a:gdLst>
                                <a:gd name="T0" fmla="+- 0 1109 1069"/>
                                <a:gd name="T1" fmla="*/ T0 w 63"/>
                                <a:gd name="T2" fmla="+- 0 1075 595"/>
                                <a:gd name="T3" fmla="*/ 1075 h 1650"/>
                                <a:gd name="T4" fmla="+- 0 1079 1069"/>
                                <a:gd name="T5" fmla="*/ T4 w 63"/>
                                <a:gd name="T6" fmla="+- 0 1075 595"/>
                                <a:gd name="T7" fmla="*/ 1075 h 1650"/>
                                <a:gd name="T8" fmla="+- 0 1081 1069"/>
                                <a:gd name="T9" fmla="*/ T8 w 63"/>
                                <a:gd name="T10" fmla="+- 0 1165 595"/>
                                <a:gd name="T11" fmla="*/ 1165 h 1650"/>
                                <a:gd name="T12" fmla="+- 0 1111 1069"/>
                                <a:gd name="T13" fmla="*/ T12 w 63"/>
                                <a:gd name="T14" fmla="+- 0 1165 595"/>
                                <a:gd name="T15" fmla="*/ 1165 h 1650"/>
                                <a:gd name="T16" fmla="+- 0 1109 1069"/>
                                <a:gd name="T17" fmla="*/ T16 w 63"/>
                                <a:gd name="T18" fmla="+- 0 1075 595"/>
                                <a:gd name="T19" fmla="*/ 1075 h 1650"/>
                              </a:gdLst>
                              <a:ahLst/>
                              <a:cxnLst>
                                <a:cxn ang="0">
                                  <a:pos x="T1" y="T3"/>
                                </a:cxn>
                                <a:cxn ang="0">
                                  <a:pos x="T5" y="T7"/>
                                </a:cxn>
                                <a:cxn ang="0">
                                  <a:pos x="T9" y="T11"/>
                                </a:cxn>
                                <a:cxn ang="0">
                                  <a:pos x="T13" y="T15"/>
                                </a:cxn>
                                <a:cxn ang="0">
                                  <a:pos x="T17" y="T19"/>
                                </a:cxn>
                              </a:cxnLst>
                              <a:rect l="0" t="0" r="r" b="b"/>
                              <a:pathLst>
                                <a:path w="63" h="1650">
                                  <a:moveTo>
                                    <a:pt x="40" y="480"/>
                                  </a:moveTo>
                                  <a:lnTo>
                                    <a:pt x="10" y="480"/>
                                  </a:lnTo>
                                  <a:lnTo>
                                    <a:pt x="12" y="570"/>
                                  </a:lnTo>
                                  <a:lnTo>
                                    <a:pt x="42" y="570"/>
                                  </a:lnTo>
                                  <a:lnTo>
                                    <a:pt x="40" y="4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06"/>
                          <wps:cNvSpPr>
                            <a:spLocks/>
                          </wps:cNvSpPr>
                          <wps:spPr bwMode="auto">
                            <a:xfrm>
                              <a:off x="1069" y="595"/>
                              <a:ext cx="63" cy="1650"/>
                            </a:xfrm>
                            <a:custGeom>
                              <a:avLst/>
                              <a:gdLst>
                                <a:gd name="T0" fmla="+- 0 1111 1069"/>
                                <a:gd name="T1" fmla="*/ T0 w 63"/>
                                <a:gd name="T2" fmla="+- 0 1195 595"/>
                                <a:gd name="T3" fmla="*/ 1195 h 1650"/>
                                <a:gd name="T4" fmla="+- 0 1081 1069"/>
                                <a:gd name="T5" fmla="*/ T4 w 63"/>
                                <a:gd name="T6" fmla="+- 0 1195 595"/>
                                <a:gd name="T7" fmla="*/ 1195 h 1650"/>
                                <a:gd name="T8" fmla="+- 0 1082 1069"/>
                                <a:gd name="T9" fmla="*/ T8 w 63"/>
                                <a:gd name="T10" fmla="+- 0 1285 595"/>
                                <a:gd name="T11" fmla="*/ 1285 h 1650"/>
                                <a:gd name="T12" fmla="+- 0 1112 1069"/>
                                <a:gd name="T13" fmla="*/ T12 w 63"/>
                                <a:gd name="T14" fmla="+- 0 1285 595"/>
                                <a:gd name="T15" fmla="*/ 1285 h 1650"/>
                                <a:gd name="T16" fmla="+- 0 1111 1069"/>
                                <a:gd name="T17" fmla="*/ T16 w 63"/>
                                <a:gd name="T18" fmla="+- 0 1195 595"/>
                                <a:gd name="T19" fmla="*/ 1195 h 1650"/>
                              </a:gdLst>
                              <a:ahLst/>
                              <a:cxnLst>
                                <a:cxn ang="0">
                                  <a:pos x="T1" y="T3"/>
                                </a:cxn>
                                <a:cxn ang="0">
                                  <a:pos x="T5" y="T7"/>
                                </a:cxn>
                                <a:cxn ang="0">
                                  <a:pos x="T9" y="T11"/>
                                </a:cxn>
                                <a:cxn ang="0">
                                  <a:pos x="T13" y="T15"/>
                                </a:cxn>
                                <a:cxn ang="0">
                                  <a:pos x="T17" y="T19"/>
                                </a:cxn>
                              </a:cxnLst>
                              <a:rect l="0" t="0" r="r" b="b"/>
                              <a:pathLst>
                                <a:path w="63" h="1650">
                                  <a:moveTo>
                                    <a:pt x="42" y="600"/>
                                  </a:moveTo>
                                  <a:lnTo>
                                    <a:pt x="12" y="600"/>
                                  </a:lnTo>
                                  <a:lnTo>
                                    <a:pt x="13" y="690"/>
                                  </a:lnTo>
                                  <a:lnTo>
                                    <a:pt x="43" y="690"/>
                                  </a:lnTo>
                                  <a:lnTo>
                                    <a:pt x="42" y="6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107"/>
                          <wps:cNvSpPr>
                            <a:spLocks/>
                          </wps:cNvSpPr>
                          <wps:spPr bwMode="auto">
                            <a:xfrm>
                              <a:off x="1069" y="595"/>
                              <a:ext cx="63" cy="1650"/>
                            </a:xfrm>
                            <a:custGeom>
                              <a:avLst/>
                              <a:gdLst>
                                <a:gd name="T0" fmla="+- 0 1114 1069"/>
                                <a:gd name="T1" fmla="*/ T0 w 63"/>
                                <a:gd name="T2" fmla="+- 0 1315 595"/>
                                <a:gd name="T3" fmla="*/ 1315 h 1650"/>
                                <a:gd name="T4" fmla="+- 0 1084 1069"/>
                                <a:gd name="T5" fmla="*/ T4 w 63"/>
                                <a:gd name="T6" fmla="+- 0 1315 595"/>
                                <a:gd name="T7" fmla="*/ 1315 h 1650"/>
                                <a:gd name="T8" fmla="+- 0 1085 1069"/>
                                <a:gd name="T9" fmla="*/ T8 w 63"/>
                                <a:gd name="T10" fmla="+- 0 1405 595"/>
                                <a:gd name="T11" fmla="*/ 1405 h 1650"/>
                                <a:gd name="T12" fmla="+- 0 1115 1069"/>
                                <a:gd name="T13" fmla="*/ T12 w 63"/>
                                <a:gd name="T14" fmla="+- 0 1405 595"/>
                                <a:gd name="T15" fmla="*/ 1405 h 1650"/>
                                <a:gd name="T16" fmla="+- 0 1114 1069"/>
                                <a:gd name="T17" fmla="*/ T16 w 63"/>
                                <a:gd name="T18" fmla="+- 0 1315 595"/>
                                <a:gd name="T19" fmla="*/ 1315 h 1650"/>
                              </a:gdLst>
                              <a:ahLst/>
                              <a:cxnLst>
                                <a:cxn ang="0">
                                  <a:pos x="T1" y="T3"/>
                                </a:cxn>
                                <a:cxn ang="0">
                                  <a:pos x="T5" y="T7"/>
                                </a:cxn>
                                <a:cxn ang="0">
                                  <a:pos x="T9" y="T11"/>
                                </a:cxn>
                                <a:cxn ang="0">
                                  <a:pos x="T13" y="T15"/>
                                </a:cxn>
                                <a:cxn ang="0">
                                  <a:pos x="T17" y="T19"/>
                                </a:cxn>
                              </a:cxnLst>
                              <a:rect l="0" t="0" r="r" b="b"/>
                              <a:pathLst>
                                <a:path w="63" h="1650">
                                  <a:moveTo>
                                    <a:pt x="45" y="720"/>
                                  </a:moveTo>
                                  <a:lnTo>
                                    <a:pt x="15" y="720"/>
                                  </a:lnTo>
                                  <a:lnTo>
                                    <a:pt x="16" y="810"/>
                                  </a:lnTo>
                                  <a:lnTo>
                                    <a:pt x="46" y="810"/>
                                  </a:lnTo>
                                  <a:lnTo>
                                    <a:pt x="45" y="7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108"/>
                          <wps:cNvSpPr>
                            <a:spLocks/>
                          </wps:cNvSpPr>
                          <wps:spPr bwMode="auto">
                            <a:xfrm>
                              <a:off x="1069" y="595"/>
                              <a:ext cx="63" cy="1650"/>
                            </a:xfrm>
                            <a:custGeom>
                              <a:avLst/>
                              <a:gdLst>
                                <a:gd name="T0" fmla="+- 0 1116 1069"/>
                                <a:gd name="T1" fmla="*/ T0 w 63"/>
                                <a:gd name="T2" fmla="+- 0 1435 595"/>
                                <a:gd name="T3" fmla="*/ 1435 h 1650"/>
                                <a:gd name="T4" fmla="+- 0 1086 1069"/>
                                <a:gd name="T5" fmla="*/ T4 w 63"/>
                                <a:gd name="T6" fmla="+- 0 1435 595"/>
                                <a:gd name="T7" fmla="*/ 1435 h 1650"/>
                                <a:gd name="T8" fmla="+- 0 1087 1069"/>
                                <a:gd name="T9" fmla="*/ T8 w 63"/>
                                <a:gd name="T10" fmla="+- 0 1525 595"/>
                                <a:gd name="T11" fmla="*/ 1525 h 1650"/>
                                <a:gd name="T12" fmla="+- 0 1117 1069"/>
                                <a:gd name="T13" fmla="*/ T12 w 63"/>
                                <a:gd name="T14" fmla="+- 0 1525 595"/>
                                <a:gd name="T15" fmla="*/ 1525 h 1650"/>
                                <a:gd name="T16" fmla="+- 0 1116 1069"/>
                                <a:gd name="T17" fmla="*/ T16 w 63"/>
                                <a:gd name="T18" fmla="+- 0 1435 595"/>
                                <a:gd name="T19" fmla="*/ 1435 h 1650"/>
                              </a:gdLst>
                              <a:ahLst/>
                              <a:cxnLst>
                                <a:cxn ang="0">
                                  <a:pos x="T1" y="T3"/>
                                </a:cxn>
                                <a:cxn ang="0">
                                  <a:pos x="T5" y="T7"/>
                                </a:cxn>
                                <a:cxn ang="0">
                                  <a:pos x="T9" y="T11"/>
                                </a:cxn>
                                <a:cxn ang="0">
                                  <a:pos x="T13" y="T15"/>
                                </a:cxn>
                                <a:cxn ang="0">
                                  <a:pos x="T17" y="T19"/>
                                </a:cxn>
                              </a:cxnLst>
                              <a:rect l="0" t="0" r="r" b="b"/>
                              <a:pathLst>
                                <a:path w="63" h="1650">
                                  <a:moveTo>
                                    <a:pt x="47" y="840"/>
                                  </a:moveTo>
                                  <a:lnTo>
                                    <a:pt x="17" y="840"/>
                                  </a:lnTo>
                                  <a:lnTo>
                                    <a:pt x="18" y="930"/>
                                  </a:lnTo>
                                  <a:lnTo>
                                    <a:pt x="48" y="930"/>
                                  </a:lnTo>
                                  <a:lnTo>
                                    <a:pt x="47" y="8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109"/>
                          <wps:cNvSpPr>
                            <a:spLocks/>
                          </wps:cNvSpPr>
                          <wps:spPr bwMode="auto">
                            <a:xfrm>
                              <a:off x="1069" y="595"/>
                              <a:ext cx="63" cy="1650"/>
                            </a:xfrm>
                            <a:custGeom>
                              <a:avLst/>
                              <a:gdLst>
                                <a:gd name="T0" fmla="+- 0 1118 1069"/>
                                <a:gd name="T1" fmla="*/ T0 w 63"/>
                                <a:gd name="T2" fmla="+- 0 1555 595"/>
                                <a:gd name="T3" fmla="*/ 1555 h 1650"/>
                                <a:gd name="T4" fmla="+- 0 1088 1069"/>
                                <a:gd name="T5" fmla="*/ T4 w 63"/>
                                <a:gd name="T6" fmla="+- 0 1555 595"/>
                                <a:gd name="T7" fmla="*/ 1555 h 1650"/>
                                <a:gd name="T8" fmla="+- 0 1090 1069"/>
                                <a:gd name="T9" fmla="*/ T8 w 63"/>
                                <a:gd name="T10" fmla="+- 0 1645 595"/>
                                <a:gd name="T11" fmla="*/ 1645 h 1650"/>
                                <a:gd name="T12" fmla="+- 0 1120 1069"/>
                                <a:gd name="T13" fmla="*/ T12 w 63"/>
                                <a:gd name="T14" fmla="+- 0 1645 595"/>
                                <a:gd name="T15" fmla="*/ 1645 h 1650"/>
                                <a:gd name="T16" fmla="+- 0 1118 1069"/>
                                <a:gd name="T17" fmla="*/ T16 w 63"/>
                                <a:gd name="T18" fmla="+- 0 1555 595"/>
                                <a:gd name="T19" fmla="*/ 1555 h 1650"/>
                              </a:gdLst>
                              <a:ahLst/>
                              <a:cxnLst>
                                <a:cxn ang="0">
                                  <a:pos x="T1" y="T3"/>
                                </a:cxn>
                                <a:cxn ang="0">
                                  <a:pos x="T5" y="T7"/>
                                </a:cxn>
                                <a:cxn ang="0">
                                  <a:pos x="T9" y="T11"/>
                                </a:cxn>
                                <a:cxn ang="0">
                                  <a:pos x="T13" y="T15"/>
                                </a:cxn>
                                <a:cxn ang="0">
                                  <a:pos x="T17" y="T19"/>
                                </a:cxn>
                              </a:cxnLst>
                              <a:rect l="0" t="0" r="r" b="b"/>
                              <a:pathLst>
                                <a:path w="63" h="1650">
                                  <a:moveTo>
                                    <a:pt x="49" y="960"/>
                                  </a:moveTo>
                                  <a:lnTo>
                                    <a:pt x="19" y="960"/>
                                  </a:lnTo>
                                  <a:lnTo>
                                    <a:pt x="21" y="1050"/>
                                  </a:lnTo>
                                  <a:lnTo>
                                    <a:pt x="51" y="1050"/>
                                  </a:lnTo>
                                  <a:lnTo>
                                    <a:pt x="49" y="96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10"/>
                          <wps:cNvSpPr>
                            <a:spLocks/>
                          </wps:cNvSpPr>
                          <wps:spPr bwMode="auto">
                            <a:xfrm>
                              <a:off x="1069" y="595"/>
                              <a:ext cx="63" cy="1650"/>
                            </a:xfrm>
                            <a:custGeom>
                              <a:avLst/>
                              <a:gdLst>
                                <a:gd name="T0" fmla="+- 0 1121 1069"/>
                                <a:gd name="T1" fmla="*/ T0 w 63"/>
                                <a:gd name="T2" fmla="+- 0 1675 595"/>
                                <a:gd name="T3" fmla="*/ 1675 h 1650"/>
                                <a:gd name="T4" fmla="+- 0 1091 1069"/>
                                <a:gd name="T5" fmla="*/ T4 w 63"/>
                                <a:gd name="T6" fmla="+- 0 1675 595"/>
                                <a:gd name="T7" fmla="*/ 1675 h 1650"/>
                                <a:gd name="T8" fmla="+- 0 1092 1069"/>
                                <a:gd name="T9" fmla="*/ T8 w 63"/>
                                <a:gd name="T10" fmla="+- 0 1765 595"/>
                                <a:gd name="T11" fmla="*/ 1765 h 1650"/>
                                <a:gd name="T12" fmla="+- 0 1122 1069"/>
                                <a:gd name="T13" fmla="*/ T12 w 63"/>
                                <a:gd name="T14" fmla="+- 0 1765 595"/>
                                <a:gd name="T15" fmla="*/ 1765 h 1650"/>
                                <a:gd name="T16" fmla="+- 0 1121 1069"/>
                                <a:gd name="T17" fmla="*/ T16 w 63"/>
                                <a:gd name="T18" fmla="+- 0 1675 595"/>
                                <a:gd name="T19" fmla="*/ 1675 h 1650"/>
                              </a:gdLst>
                              <a:ahLst/>
                              <a:cxnLst>
                                <a:cxn ang="0">
                                  <a:pos x="T1" y="T3"/>
                                </a:cxn>
                                <a:cxn ang="0">
                                  <a:pos x="T5" y="T7"/>
                                </a:cxn>
                                <a:cxn ang="0">
                                  <a:pos x="T9" y="T11"/>
                                </a:cxn>
                                <a:cxn ang="0">
                                  <a:pos x="T13" y="T15"/>
                                </a:cxn>
                                <a:cxn ang="0">
                                  <a:pos x="T17" y="T19"/>
                                </a:cxn>
                              </a:cxnLst>
                              <a:rect l="0" t="0" r="r" b="b"/>
                              <a:pathLst>
                                <a:path w="63" h="1650">
                                  <a:moveTo>
                                    <a:pt x="52" y="1080"/>
                                  </a:moveTo>
                                  <a:lnTo>
                                    <a:pt x="22" y="1080"/>
                                  </a:lnTo>
                                  <a:lnTo>
                                    <a:pt x="23" y="1170"/>
                                  </a:lnTo>
                                  <a:lnTo>
                                    <a:pt x="53" y="1170"/>
                                  </a:lnTo>
                                  <a:lnTo>
                                    <a:pt x="52" y="108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111"/>
                          <wps:cNvSpPr>
                            <a:spLocks/>
                          </wps:cNvSpPr>
                          <wps:spPr bwMode="auto">
                            <a:xfrm>
                              <a:off x="1069" y="595"/>
                              <a:ext cx="63" cy="1650"/>
                            </a:xfrm>
                            <a:custGeom>
                              <a:avLst/>
                              <a:gdLst>
                                <a:gd name="T0" fmla="+- 0 1123 1069"/>
                                <a:gd name="T1" fmla="*/ T0 w 63"/>
                                <a:gd name="T2" fmla="+- 0 1795 595"/>
                                <a:gd name="T3" fmla="*/ 1795 h 1650"/>
                                <a:gd name="T4" fmla="+- 0 1093 1069"/>
                                <a:gd name="T5" fmla="*/ T4 w 63"/>
                                <a:gd name="T6" fmla="+- 0 1795 595"/>
                                <a:gd name="T7" fmla="*/ 1795 h 1650"/>
                                <a:gd name="T8" fmla="+- 0 1094 1069"/>
                                <a:gd name="T9" fmla="*/ T8 w 63"/>
                                <a:gd name="T10" fmla="+- 0 1885 595"/>
                                <a:gd name="T11" fmla="*/ 1885 h 1650"/>
                                <a:gd name="T12" fmla="+- 0 1124 1069"/>
                                <a:gd name="T13" fmla="*/ T12 w 63"/>
                                <a:gd name="T14" fmla="+- 0 1885 595"/>
                                <a:gd name="T15" fmla="*/ 1885 h 1650"/>
                                <a:gd name="T16" fmla="+- 0 1123 1069"/>
                                <a:gd name="T17" fmla="*/ T16 w 63"/>
                                <a:gd name="T18" fmla="+- 0 1795 595"/>
                                <a:gd name="T19" fmla="*/ 1795 h 1650"/>
                              </a:gdLst>
                              <a:ahLst/>
                              <a:cxnLst>
                                <a:cxn ang="0">
                                  <a:pos x="T1" y="T3"/>
                                </a:cxn>
                                <a:cxn ang="0">
                                  <a:pos x="T5" y="T7"/>
                                </a:cxn>
                                <a:cxn ang="0">
                                  <a:pos x="T9" y="T11"/>
                                </a:cxn>
                                <a:cxn ang="0">
                                  <a:pos x="T13" y="T15"/>
                                </a:cxn>
                                <a:cxn ang="0">
                                  <a:pos x="T17" y="T19"/>
                                </a:cxn>
                              </a:cxnLst>
                              <a:rect l="0" t="0" r="r" b="b"/>
                              <a:pathLst>
                                <a:path w="63" h="1650">
                                  <a:moveTo>
                                    <a:pt x="54" y="1200"/>
                                  </a:moveTo>
                                  <a:lnTo>
                                    <a:pt x="24" y="1200"/>
                                  </a:lnTo>
                                  <a:lnTo>
                                    <a:pt x="25" y="1290"/>
                                  </a:lnTo>
                                  <a:lnTo>
                                    <a:pt x="55" y="1290"/>
                                  </a:lnTo>
                                  <a:lnTo>
                                    <a:pt x="54" y="120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112"/>
                          <wps:cNvSpPr>
                            <a:spLocks/>
                          </wps:cNvSpPr>
                          <wps:spPr bwMode="auto">
                            <a:xfrm>
                              <a:off x="1069" y="595"/>
                              <a:ext cx="63" cy="1650"/>
                            </a:xfrm>
                            <a:custGeom>
                              <a:avLst/>
                              <a:gdLst>
                                <a:gd name="T0" fmla="+- 0 1124 1069"/>
                                <a:gd name="T1" fmla="*/ T0 w 63"/>
                                <a:gd name="T2" fmla="+- 0 1915 595"/>
                                <a:gd name="T3" fmla="*/ 1915 h 1650"/>
                                <a:gd name="T4" fmla="+- 0 1094 1069"/>
                                <a:gd name="T5" fmla="*/ T4 w 63"/>
                                <a:gd name="T6" fmla="+- 0 1915 595"/>
                                <a:gd name="T7" fmla="*/ 1915 h 1650"/>
                                <a:gd name="T8" fmla="+- 0 1097 1069"/>
                                <a:gd name="T9" fmla="*/ T8 w 63"/>
                                <a:gd name="T10" fmla="+- 0 2005 595"/>
                                <a:gd name="T11" fmla="*/ 2005 h 1650"/>
                                <a:gd name="T12" fmla="+- 0 1127 1069"/>
                                <a:gd name="T13" fmla="*/ T12 w 63"/>
                                <a:gd name="T14" fmla="+- 0 2005 595"/>
                                <a:gd name="T15" fmla="*/ 2005 h 1650"/>
                                <a:gd name="T16" fmla="+- 0 1124 1069"/>
                                <a:gd name="T17" fmla="*/ T16 w 63"/>
                                <a:gd name="T18" fmla="+- 0 1915 595"/>
                                <a:gd name="T19" fmla="*/ 1915 h 1650"/>
                              </a:gdLst>
                              <a:ahLst/>
                              <a:cxnLst>
                                <a:cxn ang="0">
                                  <a:pos x="T1" y="T3"/>
                                </a:cxn>
                                <a:cxn ang="0">
                                  <a:pos x="T5" y="T7"/>
                                </a:cxn>
                                <a:cxn ang="0">
                                  <a:pos x="T9" y="T11"/>
                                </a:cxn>
                                <a:cxn ang="0">
                                  <a:pos x="T13" y="T15"/>
                                </a:cxn>
                                <a:cxn ang="0">
                                  <a:pos x="T17" y="T19"/>
                                </a:cxn>
                              </a:cxnLst>
                              <a:rect l="0" t="0" r="r" b="b"/>
                              <a:pathLst>
                                <a:path w="63" h="1650">
                                  <a:moveTo>
                                    <a:pt x="55" y="1320"/>
                                  </a:moveTo>
                                  <a:lnTo>
                                    <a:pt x="25" y="1320"/>
                                  </a:lnTo>
                                  <a:lnTo>
                                    <a:pt x="28" y="1410"/>
                                  </a:lnTo>
                                  <a:lnTo>
                                    <a:pt x="58" y="1410"/>
                                  </a:lnTo>
                                  <a:lnTo>
                                    <a:pt x="55" y="132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113"/>
                          <wps:cNvSpPr>
                            <a:spLocks/>
                          </wps:cNvSpPr>
                          <wps:spPr bwMode="auto">
                            <a:xfrm>
                              <a:off x="1069" y="595"/>
                              <a:ext cx="63" cy="1650"/>
                            </a:xfrm>
                            <a:custGeom>
                              <a:avLst/>
                              <a:gdLst>
                                <a:gd name="T0" fmla="+- 0 1127 1069"/>
                                <a:gd name="T1" fmla="*/ T0 w 63"/>
                                <a:gd name="T2" fmla="+- 0 2035 595"/>
                                <a:gd name="T3" fmla="*/ 2035 h 1650"/>
                                <a:gd name="T4" fmla="+- 0 1097 1069"/>
                                <a:gd name="T5" fmla="*/ T4 w 63"/>
                                <a:gd name="T6" fmla="+- 0 2035 595"/>
                                <a:gd name="T7" fmla="*/ 2035 h 1650"/>
                                <a:gd name="T8" fmla="+- 0 1099 1069"/>
                                <a:gd name="T9" fmla="*/ T8 w 63"/>
                                <a:gd name="T10" fmla="+- 0 2125 595"/>
                                <a:gd name="T11" fmla="*/ 2125 h 1650"/>
                                <a:gd name="T12" fmla="+- 0 1129 1069"/>
                                <a:gd name="T13" fmla="*/ T12 w 63"/>
                                <a:gd name="T14" fmla="+- 0 2124 595"/>
                                <a:gd name="T15" fmla="*/ 2124 h 1650"/>
                                <a:gd name="T16" fmla="+- 0 1127 1069"/>
                                <a:gd name="T17" fmla="*/ T16 w 63"/>
                                <a:gd name="T18" fmla="+- 0 2035 595"/>
                                <a:gd name="T19" fmla="*/ 2035 h 1650"/>
                              </a:gdLst>
                              <a:ahLst/>
                              <a:cxnLst>
                                <a:cxn ang="0">
                                  <a:pos x="T1" y="T3"/>
                                </a:cxn>
                                <a:cxn ang="0">
                                  <a:pos x="T5" y="T7"/>
                                </a:cxn>
                                <a:cxn ang="0">
                                  <a:pos x="T9" y="T11"/>
                                </a:cxn>
                                <a:cxn ang="0">
                                  <a:pos x="T13" y="T15"/>
                                </a:cxn>
                                <a:cxn ang="0">
                                  <a:pos x="T17" y="T19"/>
                                </a:cxn>
                              </a:cxnLst>
                              <a:rect l="0" t="0" r="r" b="b"/>
                              <a:pathLst>
                                <a:path w="63" h="1650">
                                  <a:moveTo>
                                    <a:pt x="58" y="1440"/>
                                  </a:moveTo>
                                  <a:lnTo>
                                    <a:pt x="28" y="1440"/>
                                  </a:lnTo>
                                  <a:lnTo>
                                    <a:pt x="30" y="1530"/>
                                  </a:lnTo>
                                  <a:lnTo>
                                    <a:pt x="60" y="1529"/>
                                  </a:lnTo>
                                  <a:lnTo>
                                    <a:pt x="58" y="1440"/>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114"/>
                          <wps:cNvSpPr>
                            <a:spLocks/>
                          </wps:cNvSpPr>
                          <wps:spPr bwMode="auto">
                            <a:xfrm>
                              <a:off x="1069" y="595"/>
                              <a:ext cx="63" cy="1650"/>
                            </a:xfrm>
                            <a:custGeom>
                              <a:avLst/>
                              <a:gdLst>
                                <a:gd name="T0" fmla="+- 0 1129 1069"/>
                                <a:gd name="T1" fmla="*/ T0 w 63"/>
                                <a:gd name="T2" fmla="+- 0 2154 595"/>
                                <a:gd name="T3" fmla="*/ 2154 h 1650"/>
                                <a:gd name="T4" fmla="+- 0 1099 1069"/>
                                <a:gd name="T5" fmla="*/ T4 w 63"/>
                                <a:gd name="T6" fmla="+- 0 2155 595"/>
                                <a:gd name="T7" fmla="*/ 2155 h 1650"/>
                                <a:gd name="T8" fmla="+- 0 1102 1069"/>
                                <a:gd name="T9" fmla="*/ T8 w 63"/>
                                <a:gd name="T10" fmla="+- 0 2245 595"/>
                                <a:gd name="T11" fmla="*/ 2245 h 1650"/>
                                <a:gd name="T12" fmla="+- 0 1132 1069"/>
                                <a:gd name="T13" fmla="*/ T12 w 63"/>
                                <a:gd name="T14" fmla="+- 0 2244 595"/>
                                <a:gd name="T15" fmla="*/ 2244 h 1650"/>
                                <a:gd name="T16" fmla="+- 0 1129 1069"/>
                                <a:gd name="T17" fmla="*/ T16 w 63"/>
                                <a:gd name="T18" fmla="+- 0 2154 595"/>
                                <a:gd name="T19" fmla="*/ 2154 h 1650"/>
                              </a:gdLst>
                              <a:ahLst/>
                              <a:cxnLst>
                                <a:cxn ang="0">
                                  <a:pos x="T1" y="T3"/>
                                </a:cxn>
                                <a:cxn ang="0">
                                  <a:pos x="T5" y="T7"/>
                                </a:cxn>
                                <a:cxn ang="0">
                                  <a:pos x="T9" y="T11"/>
                                </a:cxn>
                                <a:cxn ang="0">
                                  <a:pos x="T13" y="T15"/>
                                </a:cxn>
                                <a:cxn ang="0">
                                  <a:pos x="T17" y="T19"/>
                                </a:cxn>
                              </a:cxnLst>
                              <a:rect l="0" t="0" r="r" b="b"/>
                              <a:pathLst>
                                <a:path w="63" h="1650">
                                  <a:moveTo>
                                    <a:pt x="60" y="1559"/>
                                  </a:moveTo>
                                  <a:lnTo>
                                    <a:pt x="30" y="1560"/>
                                  </a:lnTo>
                                  <a:lnTo>
                                    <a:pt x="33" y="1650"/>
                                  </a:lnTo>
                                  <a:lnTo>
                                    <a:pt x="63" y="1649"/>
                                  </a:lnTo>
                                  <a:lnTo>
                                    <a:pt x="60" y="1559"/>
                                  </a:lnTo>
                                  <a:close/>
                                </a:path>
                              </a:pathLst>
                            </a:custGeom>
                            <a:solidFill>
                              <a:srgbClr val="271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 name="Group 115"/>
                        <wpg:cNvGrpSpPr>
                          <a:grpSpLocks/>
                        </wpg:cNvGrpSpPr>
                        <wpg:grpSpPr bwMode="auto">
                          <a:xfrm>
                            <a:off x="922" y="2258"/>
                            <a:ext cx="398" cy="335"/>
                            <a:chOff x="922" y="2258"/>
                            <a:chExt cx="398" cy="335"/>
                          </a:xfrm>
                        </wpg:grpSpPr>
                        <wps:wsp>
                          <wps:cNvPr id="104" name="Freeform 116"/>
                          <wps:cNvSpPr>
                            <a:spLocks/>
                          </wps:cNvSpPr>
                          <wps:spPr bwMode="auto">
                            <a:xfrm>
                              <a:off x="922" y="2258"/>
                              <a:ext cx="398" cy="335"/>
                            </a:xfrm>
                            <a:custGeom>
                              <a:avLst/>
                              <a:gdLst>
                                <a:gd name="T0" fmla="+- 0 922 922"/>
                                <a:gd name="T1" fmla="*/ T0 w 398"/>
                                <a:gd name="T2" fmla="+- 0 2593 2258"/>
                                <a:gd name="T3" fmla="*/ 2593 h 335"/>
                                <a:gd name="T4" fmla="+- 0 1319 922"/>
                                <a:gd name="T5" fmla="*/ T4 w 398"/>
                                <a:gd name="T6" fmla="+- 0 2593 2258"/>
                                <a:gd name="T7" fmla="*/ 2593 h 335"/>
                                <a:gd name="T8" fmla="+- 0 1319 922"/>
                                <a:gd name="T9" fmla="*/ T8 w 398"/>
                                <a:gd name="T10" fmla="+- 0 2258 2258"/>
                                <a:gd name="T11" fmla="*/ 2258 h 335"/>
                                <a:gd name="T12" fmla="+- 0 922 922"/>
                                <a:gd name="T13" fmla="*/ T12 w 398"/>
                                <a:gd name="T14" fmla="+- 0 2258 2258"/>
                                <a:gd name="T15" fmla="*/ 2258 h 335"/>
                                <a:gd name="T16" fmla="+- 0 922 922"/>
                                <a:gd name="T17" fmla="*/ T16 w 398"/>
                                <a:gd name="T18" fmla="+- 0 2593 2258"/>
                                <a:gd name="T19" fmla="*/ 2593 h 335"/>
                              </a:gdLst>
                              <a:ahLst/>
                              <a:cxnLst>
                                <a:cxn ang="0">
                                  <a:pos x="T1" y="T3"/>
                                </a:cxn>
                                <a:cxn ang="0">
                                  <a:pos x="T5" y="T7"/>
                                </a:cxn>
                                <a:cxn ang="0">
                                  <a:pos x="T9" y="T11"/>
                                </a:cxn>
                                <a:cxn ang="0">
                                  <a:pos x="T13" y="T15"/>
                                </a:cxn>
                                <a:cxn ang="0">
                                  <a:pos x="T17" y="T19"/>
                                </a:cxn>
                              </a:cxnLst>
                              <a:rect l="0" t="0" r="r" b="b"/>
                              <a:pathLst>
                                <a:path w="398" h="335">
                                  <a:moveTo>
                                    <a:pt x="0" y="335"/>
                                  </a:moveTo>
                                  <a:lnTo>
                                    <a:pt x="397" y="335"/>
                                  </a:lnTo>
                                  <a:lnTo>
                                    <a:pt x="397" y="0"/>
                                  </a:lnTo>
                                  <a:lnTo>
                                    <a:pt x="0" y="0"/>
                                  </a:lnTo>
                                  <a:lnTo>
                                    <a:pt x="0" y="335"/>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5" name="Group 117"/>
                        <wpg:cNvGrpSpPr>
                          <a:grpSpLocks/>
                        </wpg:cNvGrpSpPr>
                        <wpg:grpSpPr bwMode="auto">
                          <a:xfrm>
                            <a:off x="911" y="2248"/>
                            <a:ext cx="418" cy="356"/>
                            <a:chOff x="911" y="2248"/>
                            <a:chExt cx="418" cy="356"/>
                          </a:xfrm>
                        </wpg:grpSpPr>
                        <wps:wsp>
                          <wps:cNvPr id="106" name="Freeform 118"/>
                          <wps:cNvSpPr>
                            <a:spLocks/>
                          </wps:cNvSpPr>
                          <wps:spPr bwMode="auto">
                            <a:xfrm>
                              <a:off x="911" y="2248"/>
                              <a:ext cx="418" cy="356"/>
                            </a:xfrm>
                            <a:custGeom>
                              <a:avLst/>
                              <a:gdLst>
                                <a:gd name="T0" fmla="+- 0 1325 911"/>
                                <a:gd name="T1" fmla="*/ T0 w 418"/>
                                <a:gd name="T2" fmla="+- 0 2248 2248"/>
                                <a:gd name="T3" fmla="*/ 2248 h 356"/>
                                <a:gd name="T4" fmla="+- 0 916 911"/>
                                <a:gd name="T5" fmla="*/ T4 w 418"/>
                                <a:gd name="T6" fmla="+- 0 2248 2248"/>
                                <a:gd name="T7" fmla="*/ 2248 h 356"/>
                                <a:gd name="T8" fmla="+- 0 911 911"/>
                                <a:gd name="T9" fmla="*/ T8 w 418"/>
                                <a:gd name="T10" fmla="+- 0 2252 2248"/>
                                <a:gd name="T11" fmla="*/ 2252 h 356"/>
                                <a:gd name="T12" fmla="+- 0 911 911"/>
                                <a:gd name="T13" fmla="*/ T12 w 418"/>
                                <a:gd name="T14" fmla="+- 0 2599 2248"/>
                                <a:gd name="T15" fmla="*/ 2599 h 356"/>
                                <a:gd name="T16" fmla="+- 0 916 911"/>
                                <a:gd name="T17" fmla="*/ T16 w 418"/>
                                <a:gd name="T18" fmla="+- 0 2603 2248"/>
                                <a:gd name="T19" fmla="*/ 2603 h 356"/>
                                <a:gd name="T20" fmla="+- 0 1325 911"/>
                                <a:gd name="T21" fmla="*/ T20 w 418"/>
                                <a:gd name="T22" fmla="+- 0 2603 2248"/>
                                <a:gd name="T23" fmla="*/ 2603 h 356"/>
                                <a:gd name="T24" fmla="+- 0 1328 911"/>
                                <a:gd name="T25" fmla="*/ T24 w 418"/>
                                <a:gd name="T26" fmla="+- 0 2599 2248"/>
                                <a:gd name="T27" fmla="*/ 2599 h 356"/>
                                <a:gd name="T28" fmla="+- 0 1328 911"/>
                                <a:gd name="T29" fmla="*/ T28 w 418"/>
                                <a:gd name="T30" fmla="+- 0 2593 2248"/>
                                <a:gd name="T31" fmla="*/ 2593 h 356"/>
                                <a:gd name="T32" fmla="+- 0 931 911"/>
                                <a:gd name="T33" fmla="*/ T32 w 418"/>
                                <a:gd name="T34" fmla="+- 0 2593 2248"/>
                                <a:gd name="T35" fmla="*/ 2593 h 356"/>
                                <a:gd name="T36" fmla="+- 0 922 911"/>
                                <a:gd name="T37" fmla="*/ T36 w 418"/>
                                <a:gd name="T38" fmla="+- 0 2582 2248"/>
                                <a:gd name="T39" fmla="*/ 2582 h 356"/>
                                <a:gd name="T40" fmla="+- 0 931 911"/>
                                <a:gd name="T41" fmla="*/ T40 w 418"/>
                                <a:gd name="T42" fmla="+- 0 2582 2248"/>
                                <a:gd name="T43" fmla="*/ 2582 h 356"/>
                                <a:gd name="T44" fmla="+- 0 931 911"/>
                                <a:gd name="T45" fmla="*/ T44 w 418"/>
                                <a:gd name="T46" fmla="+- 0 2268 2248"/>
                                <a:gd name="T47" fmla="*/ 2268 h 356"/>
                                <a:gd name="T48" fmla="+- 0 922 911"/>
                                <a:gd name="T49" fmla="*/ T48 w 418"/>
                                <a:gd name="T50" fmla="+- 0 2268 2248"/>
                                <a:gd name="T51" fmla="*/ 2268 h 356"/>
                                <a:gd name="T52" fmla="+- 0 931 911"/>
                                <a:gd name="T53" fmla="*/ T52 w 418"/>
                                <a:gd name="T54" fmla="+- 0 2258 2248"/>
                                <a:gd name="T55" fmla="*/ 2258 h 356"/>
                                <a:gd name="T56" fmla="+- 0 1328 911"/>
                                <a:gd name="T57" fmla="*/ T56 w 418"/>
                                <a:gd name="T58" fmla="+- 0 2258 2248"/>
                                <a:gd name="T59" fmla="*/ 2258 h 356"/>
                                <a:gd name="T60" fmla="+- 0 1328 911"/>
                                <a:gd name="T61" fmla="*/ T60 w 418"/>
                                <a:gd name="T62" fmla="+- 0 2252 2248"/>
                                <a:gd name="T63" fmla="*/ 2252 h 356"/>
                                <a:gd name="T64" fmla="+- 0 1325 911"/>
                                <a:gd name="T65" fmla="*/ T64 w 418"/>
                                <a:gd name="T66" fmla="+- 0 2248 2248"/>
                                <a:gd name="T67" fmla="*/ 2248 h 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18" h="356">
                                  <a:moveTo>
                                    <a:pt x="414" y="0"/>
                                  </a:moveTo>
                                  <a:lnTo>
                                    <a:pt x="5" y="0"/>
                                  </a:lnTo>
                                  <a:lnTo>
                                    <a:pt x="0" y="4"/>
                                  </a:lnTo>
                                  <a:lnTo>
                                    <a:pt x="0" y="351"/>
                                  </a:lnTo>
                                  <a:lnTo>
                                    <a:pt x="5" y="355"/>
                                  </a:lnTo>
                                  <a:lnTo>
                                    <a:pt x="414" y="355"/>
                                  </a:lnTo>
                                  <a:lnTo>
                                    <a:pt x="417" y="351"/>
                                  </a:lnTo>
                                  <a:lnTo>
                                    <a:pt x="417" y="345"/>
                                  </a:lnTo>
                                  <a:lnTo>
                                    <a:pt x="20" y="345"/>
                                  </a:lnTo>
                                  <a:lnTo>
                                    <a:pt x="11" y="334"/>
                                  </a:lnTo>
                                  <a:lnTo>
                                    <a:pt x="20" y="334"/>
                                  </a:lnTo>
                                  <a:lnTo>
                                    <a:pt x="20" y="20"/>
                                  </a:lnTo>
                                  <a:lnTo>
                                    <a:pt x="11" y="20"/>
                                  </a:lnTo>
                                  <a:lnTo>
                                    <a:pt x="20" y="10"/>
                                  </a:lnTo>
                                  <a:lnTo>
                                    <a:pt x="417" y="10"/>
                                  </a:lnTo>
                                  <a:lnTo>
                                    <a:pt x="417" y="4"/>
                                  </a:lnTo>
                                  <a:lnTo>
                                    <a:pt x="4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119"/>
                          <wps:cNvSpPr>
                            <a:spLocks/>
                          </wps:cNvSpPr>
                          <wps:spPr bwMode="auto">
                            <a:xfrm>
                              <a:off x="911" y="2248"/>
                              <a:ext cx="418" cy="356"/>
                            </a:xfrm>
                            <a:custGeom>
                              <a:avLst/>
                              <a:gdLst>
                                <a:gd name="T0" fmla="+- 0 931 911"/>
                                <a:gd name="T1" fmla="*/ T0 w 418"/>
                                <a:gd name="T2" fmla="+- 0 2582 2248"/>
                                <a:gd name="T3" fmla="*/ 2582 h 356"/>
                                <a:gd name="T4" fmla="+- 0 922 911"/>
                                <a:gd name="T5" fmla="*/ T4 w 418"/>
                                <a:gd name="T6" fmla="+- 0 2582 2248"/>
                                <a:gd name="T7" fmla="*/ 2582 h 356"/>
                                <a:gd name="T8" fmla="+- 0 931 911"/>
                                <a:gd name="T9" fmla="*/ T8 w 418"/>
                                <a:gd name="T10" fmla="+- 0 2593 2248"/>
                                <a:gd name="T11" fmla="*/ 2593 h 356"/>
                                <a:gd name="T12" fmla="+- 0 931 911"/>
                                <a:gd name="T13" fmla="*/ T12 w 418"/>
                                <a:gd name="T14" fmla="+- 0 2582 2248"/>
                                <a:gd name="T15" fmla="*/ 2582 h 356"/>
                              </a:gdLst>
                              <a:ahLst/>
                              <a:cxnLst>
                                <a:cxn ang="0">
                                  <a:pos x="T1" y="T3"/>
                                </a:cxn>
                                <a:cxn ang="0">
                                  <a:pos x="T5" y="T7"/>
                                </a:cxn>
                                <a:cxn ang="0">
                                  <a:pos x="T9" y="T11"/>
                                </a:cxn>
                                <a:cxn ang="0">
                                  <a:pos x="T13" y="T15"/>
                                </a:cxn>
                              </a:cxnLst>
                              <a:rect l="0" t="0" r="r" b="b"/>
                              <a:pathLst>
                                <a:path w="418" h="356">
                                  <a:moveTo>
                                    <a:pt x="20" y="334"/>
                                  </a:moveTo>
                                  <a:lnTo>
                                    <a:pt x="11" y="334"/>
                                  </a:lnTo>
                                  <a:lnTo>
                                    <a:pt x="20" y="345"/>
                                  </a:lnTo>
                                  <a:lnTo>
                                    <a:pt x="20"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20"/>
                          <wps:cNvSpPr>
                            <a:spLocks/>
                          </wps:cNvSpPr>
                          <wps:spPr bwMode="auto">
                            <a:xfrm>
                              <a:off x="911" y="2248"/>
                              <a:ext cx="418" cy="356"/>
                            </a:xfrm>
                            <a:custGeom>
                              <a:avLst/>
                              <a:gdLst>
                                <a:gd name="T0" fmla="+- 0 1308 911"/>
                                <a:gd name="T1" fmla="*/ T0 w 418"/>
                                <a:gd name="T2" fmla="+- 0 2582 2248"/>
                                <a:gd name="T3" fmla="*/ 2582 h 356"/>
                                <a:gd name="T4" fmla="+- 0 931 911"/>
                                <a:gd name="T5" fmla="*/ T4 w 418"/>
                                <a:gd name="T6" fmla="+- 0 2582 2248"/>
                                <a:gd name="T7" fmla="*/ 2582 h 356"/>
                                <a:gd name="T8" fmla="+- 0 931 911"/>
                                <a:gd name="T9" fmla="*/ T8 w 418"/>
                                <a:gd name="T10" fmla="+- 0 2593 2248"/>
                                <a:gd name="T11" fmla="*/ 2593 h 356"/>
                                <a:gd name="T12" fmla="+- 0 1308 911"/>
                                <a:gd name="T13" fmla="*/ T12 w 418"/>
                                <a:gd name="T14" fmla="+- 0 2593 2248"/>
                                <a:gd name="T15" fmla="*/ 2593 h 356"/>
                                <a:gd name="T16" fmla="+- 0 1308 911"/>
                                <a:gd name="T17" fmla="*/ T16 w 418"/>
                                <a:gd name="T18" fmla="+- 0 2582 2248"/>
                                <a:gd name="T19" fmla="*/ 2582 h 356"/>
                              </a:gdLst>
                              <a:ahLst/>
                              <a:cxnLst>
                                <a:cxn ang="0">
                                  <a:pos x="T1" y="T3"/>
                                </a:cxn>
                                <a:cxn ang="0">
                                  <a:pos x="T5" y="T7"/>
                                </a:cxn>
                                <a:cxn ang="0">
                                  <a:pos x="T9" y="T11"/>
                                </a:cxn>
                                <a:cxn ang="0">
                                  <a:pos x="T13" y="T15"/>
                                </a:cxn>
                                <a:cxn ang="0">
                                  <a:pos x="T17" y="T19"/>
                                </a:cxn>
                              </a:cxnLst>
                              <a:rect l="0" t="0" r="r" b="b"/>
                              <a:pathLst>
                                <a:path w="418" h="356">
                                  <a:moveTo>
                                    <a:pt x="397" y="334"/>
                                  </a:moveTo>
                                  <a:lnTo>
                                    <a:pt x="20" y="334"/>
                                  </a:lnTo>
                                  <a:lnTo>
                                    <a:pt x="20" y="345"/>
                                  </a:lnTo>
                                  <a:lnTo>
                                    <a:pt x="397" y="345"/>
                                  </a:lnTo>
                                  <a:lnTo>
                                    <a:pt x="397"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21"/>
                          <wps:cNvSpPr>
                            <a:spLocks/>
                          </wps:cNvSpPr>
                          <wps:spPr bwMode="auto">
                            <a:xfrm>
                              <a:off x="911" y="2248"/>
                              <a:ext cx="418" cy="356"/>
                            </a:xfrm>
                            <a:custGeom>
                              <a:avLst/>
                              <a:gdLst>
                                <a:gd name="T0" fmla="+- 0 1308 911"/>
                                <a:gd name="T1" fmla="*/ T0 w 418"/>
                                <a:gd name="T2" fmla="+- 0 2258 2248"/>
                                <a:gd name="T3" fmla="*/ 2258 h 356"/>
                                <a:gd name="T4" fmla="+- 0 1308 911"/>
                                <a:gd name="T5" fmla="*/ T4 w 418"/>
                                <a:gd name="T6" fmla="+- 0 2593 2248"/>
                                <a:gd name="T7" fmla="*/ 2593 h 356"/>
                                <a:gd name="T8" fmla="+- 0 1319 911"/>
                                <a:gd name="T9" fmla="*/ T8 w 418"/>
                                <a:gd name="T10" fmla="+- 0 2582 2248"/>
                                <a:gd name="T11" fmla="*/ 2582 h 356"/>
                                <a:gd name="T12" fmla="+- 0 1328 911"/>
                                <a:gd name="T13" fmla="*/ T12 w 418"/>
                                <a:gd name="T14" fmla="+- 0 2582 2248"/>
                                <a:gd name="T15" fmla="*/ 2582 h 356"/>
                                <a:gd name="T16" fmla="+- 0 1328 911"/>
                                <a:gd name="T17" fmla="*/ T16 w 418"/>
                                <a:gd name="T18" fmla="+- 0 2268 2248"/>
                                <a:gd name="T19" fmla="*/ 2268 h 356"/>
                                <a:gd name="T20" fmla="+- 0 1319 911"/>
                                <a:gd name="T21" fmla="*/ T20 w 418"/>
                                <a:gd name="T22" fmla="+- 0 2268 2248"/>
                                <a:gd name="T23" fmla="*/ 2268 h 356"/>
                                <a:gd name="T24" fmla="+- 0 1308 911"/>
                                <a:gd name="T25" fmla="*/ T24 w 418"/>
                                <a:gd name="T26" fmla="+- 0 2258 2248"/>
                                <a:gd name="T27" fmla="*/ 2258 h 356"/>
                              </a:gdLst>
                              <a:ahLst/>
                              <a:cxnLst>
                                <a:cxn ang="0">
                                  <a:pos x="T1" y="T3"/>
                                </a:cxn>
                                <a:cxn ang="0">
                                  <a:pos x="T5" y="T7"/>
                                </a:cxn>
                                <a:cxn ang="0">
                                  <a:pos x="T9" y="T11"/>
                                </a:cxn>
                                <a:cxn ang="0">
                                  <a:pos x="T13" y="T15"/>
                                </a:cxn>
                                <a:cxn ang="0">
                                  <a:pos x="T17" y="T19"/>
                                </a:cxn>
                                <a:cxn ang="0">
                                  <a:pos x="T21" y="T23"/>
                                </a:cxn>
                                <a:cxn ang="0">
                                  <a:pos x="T25" y="T27"/>
                                </a:cxn>
                              </a:cxnLst>
                              <a:rect l="0" t="0" r="r" b="b"/>
                              <a:pathLst>
                                <a:path w="418" h="356">
                                  <a:moveTo>
                                    <a:pt x="397" y="10"/>
                                  </a:moveTo>
                                  <a:lnTo>
                                    <a:pt x="397" y="345"/>
                                  </a:lnTo>
                                  <a:lnTo>
                                    <a:pt x="408" y="334"/>
                                  </a:lnTo>
                                  <a:lnTo>
                                    <a:pt x="417" y="334"/>
                                  </a:lnTo>
                                  <a:lnTo>
                                    <a:pt x="417" y="20"/>
                                  </a:lnTo>
                                  <a:lnTo>
                                    <a:pt x="408" y="20"/>
                                  </a:lnTo>
                                  <a:lnTo>
                                    <a:pt x="397"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22"/>
                          <wps:cNvSpPr>
                            <a:spLocks/>
                          </wps:cNvSpPr>
                          <wps:spPr bwMode="auto">
                            <a:xfrm>
                              <a:off x="911" y="2248"/>
                              <a:ext cx="418" cy="356"/>
                            </a:xfrm>
                            <a:custGeom>
                              <a:avLst/>
                              <a:gdLst>
                                <a:gd name="T0" fmla="+- 0 1328 911"/>
                                <a:gd name="T1" fmla="*/ T0 w 418"/>
                                <a:gd name="T2" fmla="+- 0 2582 2248"/>
                                <a:gd name="T3" fmla="*/ 2582 h 356"/>
                                <a:gd name="T4" fmla="+- 0 1319 911"/>
                                <a:gd name="T5" fmla="*/ T4 w 418"/>
                                <a:gd name="T6" fmla="+- 0 2582 2248"/>
                                <a:gd name="T7" fmla="*/ 2582 h 356"/>
                                <a:gd name="T8" fmla="+- 0 1308 911"/>
                                <a:gd name="T9" fmla="*/ T8 w 418"/>
                                <a:gd name="T10" fmla="+- 0 2593 2248"/>
                                <a:gd name="T11" fmla="*/ 2593 h 356"/>
                                <a:gd name="T12" fmla="+- 0 1328 911"/>
                                <a:gd name="T13" fmla="*/ T12 w 418"/>
                                <a:gd name="T14" fmla="+- 0 2593 2248"/>
                                <a:gd name="T15" fmla="*/ 2593 h 356"/>
                                <a:gd name="T16" fmla="+- 0 1328 911"/>
                                <a:gd name="T17" fmla="*/ T16 w 418"/>
                                <a:gd name="T18" fmla="+- 0 2582 2248"/>
                                <a:gd name="T19" fmla="*/ 2582 h 356"/>
                              </a:gdLst>
                              <a:ahLst/>
                              <a:cxnLst>
                                <a:cxn ang="0">
                                  <a:pos x="T1" y="T3"/>
                                </a:cxn>
                                <a:cxn ang="0">
                                  <a:pos x="T5" y="T7"/>
                                </a:cxn>
                                <a:cxn ang="0">
                                  <a:pos x="T9" y="T11"/>
                                </a:cxn>
                                <a:cxn ang="0">
                                  <a:pos x="T13" y="T15"/>
                                </a:cxn>
                                <a:cxn ang="0">
                                  <a:pos x="T17" y="T19"/>
                                </a:cxn>
                              </a:cxnLst>
                              <a:rect l="0" t="0" r="r" b="b"/>
                              <a:pathLst>
                                <a:path w="418" h="356">
                                  <a:moveTo>
                                    <a:pt x="417" y="334"/>
                                  </a:moveTo>
                                  <a:lnTo>
                                    <a:pt x="408" y="334"/>
                                  </a:lnTo>
                                  <a:lnTo>
                                    <a:pt x="397" y="345"/>
                                  </a:lnTo>
                                  <a:lnTo>
                                    <a:pt x="417" y="345"/>
                                  </a:lnTo>
                                  <a:lnTo>
                                    <a:pt x="417"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23"/>
                          <wps:cNvSpPr>
                            <a:spLocks/>
                          </wps:cNvSpPr>
                          <wps:spPr bwMode="auto">
                            <a:xfrm>
                              <a:off x="911" y="2248"/>
                              <a:ext cx="418" cy="356"/>
                            </a:xfrm>
                            <a:custGeom>
                              <a:avLst/>
                              <a:gdLst>
                                <a:gd name="T0" fmla="+- 0 931 911"/>
                                <a:gd name="T1" fmla="*/ T0 w 418"/>
                                <a:gd name="T2" fmla="+- 0 2258 2248"/>
                                <a:gd name="T3" fmla="*/ 2258 h 356"/>
                                <a:gd name="T4" fmla="+- 0 922 911"/>
                                <a:gd name="T5" fmla="*/ T4 w 418"/>
                                <a:gd name="T6" fmla="+- 0 2268 2248"/>
                                <a:gd name="T7" fmla="*/ 2268 h 356"/>
                                <a:gd name="T8" fmla="+- 0 931 911"/>
                                <a:gd name="T9" fmla="*/ T8 w 418"/>
                                <a:gd name="T10" fmla="+- 0 2268 2248"/>
                                <a:gd name="T11" fmla="*/ 2268 h 356"/>
                                <a:gd name="T12" fmla="+- 0 931 911"/>
                                <a:gd name="T13" fmla="*/ T12 w 418"/>
                                <a:gd name="T14" fmla="+- 0 2258 2248"/>
                                <a:gd name="T15" fmla="*/ 2258 h 356"/>
                              </a:gdLst>
                              <a:ahLst/>
                              <a:cxnLst>
                                <a:cxn ang="0">
                                  <a:pos x="T1" y="T3"/>
                                </a:cxn>
                                <a:cxn ang="0">
                                  <a:pos x="T5" y="T7"/>
                                </a:cxn>
                                <a:cxn ang="0">
                                  <a:pos x="T9" y="T11"/>
                                </a:cxn>
                                <a:cxn ang="0">
                                  <a:pos x="T13" y="T15"/>
                                </a:cxn>
                              </a:cxnLst>
                              <a:rect l="0" t="0" r="r" b="b"/>
                              <a:pathLst>
                                <a:path w="418" h="356">
                                  <a:moveTo>
                                    <a:pt x="20" y="10"/>
                                  </a:moveTo>
                                  <a:lnTo>
                                    <a:pt x="11" y="20"/>
                                  </a:lnTo>
                                  <a:lnTo>
                                    <a:pt x="20" y="20"/>
                                  </a:lnTo>
                                  <a:lnTo>
                                    <a:pt x="2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124"/>
                          <wps:cNvSpPr>
                            <a:spLocks/>
                          </wps:cNvSpPr>
                          <wps:spPr bwMode="auto">
                            <a:xfrm>
                              <a:off x="911" y="2248"/>
                              <a:ext cx="418" cy="356"/>
                            </a:xfrm>
                            <a:custGeom>
                              <a:avLst/>
                              <a:gdLst>
                                <a:gd name="T0" fmla="+- 0 1308 911"/>
                                <a:gd name="T1" fmla="*/ T0 w 418"/>
                                <a:gd name="T2" fmla="+- 0 2258 2248"/>
                                <a:gd name="T3" fmla="*/ 2258 h 356"/>
                                <a:gd name="T4" fmla="+- 0 931 911"/>
                                <a:gd name="T5" fmla="*/ T4 w 418"/>
                                <a:gd name="T6" fmla="+- 0 2258 2248"/>
                                <a:gd name="T7" fmla="*/ 2258 h 356"/>
                                <a:gd name="T8" fmla="+- 0 931 911"/>
                                <a:gd name="T9" fmla="*/ T8 w 418"/>
                                <a:gd name="T10" fmla="+- 0 2268 2248"/>
                                <a:gd name="T11" fmla="*/ 2268 h 356"/>
                                <a:gd name="T12" fmla="+- 0 1308 911"/>
                                <a:gd name="T13" fmla="*/ T12 w 418"/>
                                <a:gd name="T14" fmla="+- 0 2268 2248"/>
                                <a:gd name="T15" fmla="*/ 2268 h 356"/>
                                <a:gd name="T16" fmla="+- 0 1308 911"/>
                                <a:gd name="T17" fmla="*/ T16 w 418"/>
                                <a:gd name="T18" fmla="+- 0 2258 2248"/>
                                <a:gd name="T19" fmla="*/ 2258 h 356"/>
                              </a:gdLst>
                              <a:ahLst/>
                              <a:cxnLst>
                                <a:cxn ang="0">
                                  <a:pos x="T1" y="T3"/>
                                </a:cxn>
                                <a:cxn ang="0">
                                  <a:pos x="T5" y="T7"/>
                                </a:cxn>
                                <a:cxn ang="0">
                                  <a:pos x="T9" y="T11"/>
                                </a:cxn>
                                <a:cxn ang="0">
                                  <a:pos x="T13" y="T15"/>
                                </a:cxn>
                                <a:cxn ang="0">
                                  <a:pos x="T17" y="T19"/>
                                </a:cxn>
                              </a:cxnLst>
                              <a:rect l="0" t="0" r="r" b="b"/>
                              <a:pathLst>
                                <a:path w="418" h="356">
                                  <a:moveTo>
                                    <a:pt x="397" y="10"/>
                                  </a:moveTo>
                                  <a:lnTo>
                                    <a:pt x="20" y="10"/>
                                  </a:lnTo>
                                  <a:lnTo>
                                    <a:pt x="20" y="20"/>
                                  </a:lnTo>
                                  <a:lnTo>
                                    <a:pt x="397" y="20"/>
                                  </a:lnTo>
                                  <a:lnTo>
                                    <a:pt x="397"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125"/>
                          <wps:cNvSpPr>
                            <a:spLocks/>
                          </wps:cNvSpPr>
                          <wps:spPr bwMode="auto">
                            <a:xfrm>
                              <a:off x="911" y="2248"/>
                              <a:ext cx="418" cy="356"/>
                            </a:xfrm>
                            <a:custGeom>
                              <a:avLst/>
                              <a:gdLst>
                                <a:gd name="T0" fmla="+- 0 1328 911"/>
                                <a:gd name="T1" fmla="*/ T0 w 418"/>
                                <a:gd name="T2" fmla="+- 0 2258 2248"/>
                                <a:gd name="T3" fmla="*/ 2258 h 356"/>
                                <a:gd name="T4" fmla="+- 0 1308 911"/>
                                <a:gd name="T5" fmla="*/ T4 w 418"/>
                                <a:gd name="T6" fmla="+- 0 2258 2248"/>
                                <a:gd name="T7" fmla="*/ 2258 h 356"/>
                                <a:gd name="T8" fmla="+- 0 1319 911"/>
                                <a:gd name="T9" fmla="*/ T8 w 418"/>
                                <a:gd name="T10" fmla="+- 0 2268 2248"/>
                                <a:gd name="T11" fmla="*/ 2268 h 356"/>
                                <a:gd name="T12" fmla="+- 0 1328 911"/>
                                <a:gd name="T13" fmla="*/ T12 w 418"/>
                                <a:gd name="T14" fmla="+- 0 2268 2248"/>
                                <a:gd name="T15" fmla="*/ 2268 h 356"/>
                                <a:gd name="T16" fmla="+- 0 1328 911"/>
                                <a:gd name="T17" fmla="*/ T16 w 418"/>
                                <a:gd name="T18" fmla="+- 0 2258 2248"/>
                                <a:gd name="T19" fmla="*/ 2258 h 356"/>
                              </a:gdLst>
                              <a:ahLst/>
                              <a:cxnLst>
                                <a:cxn ang="0">
                                  <a:pos x="T1" y="T3"/>
                                </a:cxn>
                                <a:cxn ang="0">
                                  <a:pos x="T5" y="T7"/>
                                </a:cxn>
                                <a:cxn ang="0">
                                  <a:pos x="T9" y="T11"/>
                                </a:cxn>
                                <a:cxn ang="0">
                                  <a:pos x="T13" y="T15"/>
                                </a:cxn>
                                <a:cxn ang="0">
                                  <a:pos x="T17" y="T19"/>
                                </a:cxn>
                              </a:cxnLst>
                              <a:rect l="0" t="0" r="r" b="b"/>
                              <a:pathLst>
                                <a:path w="418" h="356">
                                  <a:moveTo>
                                    <a:pt x="417" y="10"/>
                                  </a:moveTo>
                                  <a:lnTo>
                                    <a:pt x="397" y="10"/>
                                  </a:lnTo>
                                  <a:lnTo>
                                    <a:pt x="408" y="20"/>
                                  </a:lnTo>
                                  <a:lnTo>
                                    <a:pt x="417" y="20"/>
                                  </a:lnTo>
                                  <a:lnTo>
                                    <a:pt x="417"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 name="Group 126"/>
                        <wpg:cNvGrpSpPr>
                          <a:grpSpLocks/>
                        </wpg:cNvGrpSpPr>
                        <wpg:grpSpPr bwMode="auto">
                          <a:xfrm>
                            <a:off x="6467" y="2264"/>
                            <a:ext cx="440" cy="350"/>
                            <a:chOff x="6467" y="2264"/>
                            <a:chExt cx="440" cy="350"/>
                          </a:xfrm>
                        </wpg:grpSpPr>
                        <wps:wsp>
                          <wps:cNvPr id="115" name="Freeform 127"/>
                          <wps:cNvSpPr>
                            <a:spLocks/>
                          </wps:cNvSpPr>
                          <wps:spPr bwMode="auto">
                            <a:xfrm>
                              <a:off x="6467" y="2264"/>
                              <a:ext cx="440" cy="350"/>
                            </a:xfrm>
                            <a:custGeom>
                              <a:avLst/>
                              <a:gdLst>
                                <a:gd name="T0" fmla="+- 0 6467 6467"/>
                                <a:gd name="T1" fmla="*/ T0 w 440"/>
                                <a:gd name="T2" fmla="+- 0 2614 2264"/>
                                <a:gd name="T3" fmla="*/ 2614 h 350"/>
                                <a:gd name="T4" fmla="+- 0 6906 6467"/>
                                <a:gd name="T5" fmla="*/ T4 w 440"/>
                                <a:gd name="T6" fmla="+- 0 2614 2264"/>
                                <a:gd name="T7" fmla="*/ 2614 h 350"/>
                                <a:gd name="T8" fmla="+- 0 6906 6467"/>
                                <a:gd name="T9" fmla="*/ T8 w 440"/>
                                <a:gd name="T10" fmla="+- 0 2264 2264"/>
                                <a:gd name="T11" fmla="*/ 2264 h 350"/>
                                <a:gd name="T12" fmla="+- 0 6467 6467"/>
                                <a:gd name="T13" fmla="*/ T12 w 440"/>
                                <a:gd name="T14" fmla="+- 0 2264 2264"/>
                                <a:gd name="T15" fmla="*/ 2264 h 350"/>
                                <a:gd name="T16" fmla="+- 0 6467 6467"/>
                                <a:gd name="T17" fmla="*/ T16 w 440"/>
                                <a:gd name="T18" fmla="+- 0 2614 2264"/>
                                <a:gd name="T19" fmla="*/ 2614 h 350"/>
                              </a:gdLst>
                              <a:ahLst/>
                              <a:cxnLst>
                                <a:cxn ang="0">
                                  <a:pos x="T1" y="T3"/>
                                </a:cxn>
                                <a:cxn ang="0">
                                  <a:pos x="T5" y="T7"/>
                                </a:cxn>
                                <a:cxn ang="0">
                                  <a:pos x="T9" y="T11"/>
                                </a:cxn>
                                <a:cxn ang="0">
                                  <a:pos x="T13" y="T15"/>
                                </a:cxn>
                                <a:cxn ang="0">
                                  <a:pos x="T17" y="T19"/>
                                </a:cxn>
                              </a:cxnLst>
                              <a:rect l="0" t="0" r="r" b="b"/>
                              <a:pathLst>
                                <a:path w="440" h="350">
                                  <a:moveTo>
                                    <a:pt x="0" y="350"/>
                                  </a:moveTo>
                                  <a:lnTo>
                                    <a:pt x="439" y="350"/>
                                  </a:lnTo>
                                  <a:lnTo>
                                    <a:pt x="439" y="0"/>
                                  </a:lnTo>
                                  <a:lnTo>
                                    <a:pt x="0" y="0"/>
                                  </a:lnTo>
                                  <a:lnTo>
                                    <a:pt x="0" y="350"/>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 name="Group 128"/>
                        <wpg:cNvGrpSpPr>
                          <a:grpSpLocks/>
                        </wpg:cNvGrpSpPr>
                        <wpg:grpSpPr bwMode="auto">
                          <a:xfrm>
                            <a:off x="6456" y="2254"/>
                            <a:ext cx="460" cy="370"/>
                            <a:chOff x="6456" y="2254"/>
                            <a:chExt cx="460" cy="370"/>
                          </a:xfrm>
                        </wpg:grpSpPr>
                        <wps:wsp>
                          <wps:cNvPr id="117" name="Freeform 129"/>
                          <wps:cNvSpPr>
                            <a:spLocks/>
                          </wps:cNvSpPr>
                          <wps:spPr bwMode="auto">
                            <a:xfrm>
                              <a:off x="6456" y="2254"/>
                              <a:ext cx="460" cy="370"/>
                            </a:xfrm>
                            <a:custGeom>
                              <a:avLst/>
                              <a:gdLst>
                                <a:gd name="T0" fmla="+- 0 6912 6456"/>
                                <a:gd name="T1" fmla="*/ T0 w 460"/>
                                <a:gd name="T2" fmla="+- 0 2254 2254"/>
                                <a:gd name="T3" fmla="*/ 2254 h 370"/>
                                <a:gd name="T4" fmla="+- 0 6461 6456"/>
                                <a:gd name="T5" fmla="*/ T4 w 460"/>
                                <a:gd name="T6" fmla="+- 0 2254 2254"/>
                                <a:gd name="T7" fmla="*/ 2254 h 370"/>
                                <a:gd name="T8" fmla="+- 0 6456 6456"/>
                                <a:gd name="T9" fmla="*/ T8 w 460"/>
                                <a:gd name="T10" fmla="+- 0 2258 2254"/>
                                <a:gd name="T11" fmla="*/ 2258 h 370"/>
                                <a:gd name="T12" fmla="+- 0 6456 6456"/>
                                <a:gd name="T13" fmla="*/ T12 w 460"/>
                                <a:gd name="T14" fmla="+- 0 2620 2254"/>
                                <a:gd name="T15" fmla="*/ 2620 h 370"/>
                                <a:gd name="T16" fmla="+- 0 6461 6456"/>
                                <a:gd name="T17" fmla="*/ T16 w 460"/>
                                <a:gd name="T18" fmla="+- 0 2623 2254"/>
                                <a:gd name="T19" fmla="*/ 2623 h 370"/>
                                <a:gd name="T20" fmla="+- 0 6912 6456"/>
                                <a:gd name="T21" fmla="*/ T20 w 460"/>
                                <a:gd name="T22" fmla="+- 0 2623 2254"/>
                                <a:gd name="T23" fmla="*/ 2623 h 370"/>
                                <a:gd name="T24" fmla="+- 0 6916 6456"/>
                                <a:gd name="T25" fmla="*/ T24 w 460"/>
                                <a:gd name="T26" fmla="+- 0 2620 2254"/>
                                <a:gd name="T27" fmla="*/ 2620 h 370"/>
                                <a:gd name="T28" fmla="+- 0 6916 6456"/>
                                <a:gd name="T29" fmla="*/ T28 w 460"/>
                                <a:gd name="T30" fmla="+- 0 2614 2254"/>
                                <a:gd name="T31" fmla="*/ 2614 h 370"/>
                                <a:gd name="T32" fmla="+- 0 6476 6456"/>
                                <a:gd name="T33" fmla="*/ T32 w 460"/>
                                <a:gd name="T34" fmla="+- 0 2614 2254"/>
                                <a:gd name="T35" fmla="*/ 2614 h 370"/>
                                <a:gd name="T36" fmla="+- 0 6467 6456"/>
                                <a:gd name="T37" fmla="*/ T36 w 460"/>
                                <a:gd name="T38" fmla="+- 0 2603 2254"/>
                                <a:gd name="T39" fmla="*/ 2603 h 370"/>
                                <a:gd name="T40" fmla="+- 0 6476 6456"/>
                                <a:gd name="T41" fmla="*/ T40 w 460"/>
                                <a:gd name="T42" fmla="+- 0 2603 2254"/>
                                <a:gd name="T43" fmla="*/ 2603 h 370"/>
                                <a:gd name="T44" fmla="+- 0 6476 6456"/>
                                <a:gd name="T45" fmla="*/ T44 w 460"/>
                                <a:gd name="T46" fmla="+- 0 2274 2254"/>
                                <a:gd name="T47" fmla="*/ 2274 h 370"/>
                                <a:gd name="T48" fmla="+- 0 6467 6456"/>
                                <a:gd name="T49" fmla="*/ T48 w 460"/>
                                <a:gd name="T50" fmla="+- 0 2274 2254"/>
                                <a:gd name="T51" fmla="*/ 2274 h 370"/>
                                <a:gd name="T52" fmla="+- 0 6476 6456"/>
                                <a:gd name="T53" fmla="*/ T52 w 460"/>
                                <a:gd name="T54" fmla="+- 0 2264 2254"/>
                                <a:gd name="T55" fmla="*/ 2264 h 370"/>
                                <a:gd name="T56" fmla="+- 0 6916 6456"/>
                                <a:gd name="T57" fmla="*/ T56 w 460"/>
                                <a:gd name="T58" fmla="+- 0 2264 2254"/>
                                <a:gd name="T59" fmla="*/ 2264 h 370"/>
                                <a:gd name="T60" fmla="+- 0 6916 6456"/>
                                <a:gd name="T61" fmla="*/ T60 w 460"/>
                                <a:gd name="T62" fmla="+- 0 2258 2254"/>
                                <a:gd name="T63" fmla="*/ 2258 h 370"/>
                                <a:gd name="T64" fmla="+- 0 6912 6456"/>
                                <a:gd name="T65" fmla="*/ T64 w 460"/>
                                <a:gd name="T66" fmla="+- 0 2254 2254"/>
                                <a:gd name="T67" fmla="*/ 2254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60" h="370">
                                  <a:moveTo>
                                    <a:pt x="456" y="0"/>
                                  </a:moveTo>
                                  <a:lnTo>
                                    <a:pt x="5" y="0"/>
                                  </a:lnTo>
                                  <a:lnTo>
                                    <a:pt x="0" y="4"/>
                                  </a:lnTo>
                                  <a:lnTo>
                                    <a:pt x="0" y="366"/>
                                  </a:lnTo>
                                  <a:lnTo>
                                    <a:pt x="5" y="369"/>
                                  </a:lnTo>
                                  <a:lnTo>
                                    <a:pt x="456" y="369"/>
                                  </a:lnTo>
                                  <a:lnTo>
                                    <a:pt x="460" y="366"/>
                                  </a:lnTo>
                                  <a:lnTo>
                                    <a:pt x="460" y="360"/>
                                  </a:lnTo>
                                  <a:lnTo>
                                    <a:pt x="20" y="360"/>
                                  </a:lnTo>
                                  <a:lnTo>
                                    <a:pt x="11" y="349"/>
                                  </a:lnTo>
                                  <a:lnTo>
                                    <a:pt x="20" y="349"/>
                                  </a:lnTo>
                                  <a:lnTo>
                                    <a:pt x="20" y="20"/>
                                  </a:lnTo>
                                  <a:lnTo>
                                    <a:pt x="11" y="20"/>
                                  </a:lnTo>
                                  <a:lnTo>
                                    <a:pt x="20" y="10"/>
                                  </a:lnTo>
                                  <a:lnTo>
                                    <a:pt x="460" y="10"/>
                                  </a:lnTo>
                                  <a:lnTo>
                                    <a:pt x="460" y="4"/>
                                  </a:lnTo>
                                  <a:lnTo>
                                    <a:pt x="4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130"/>
                          <wps:cNvSpPr>
                            <a:spLocks/>
                          </wps:cNvSpPr>
                          <wps:spPr bwMode="auto">
                            <a:xfrm>
                              <a:off x="6456" y="2254"/>
                              <a:ext cx="460" cy="370"/>
                            </a:xfrm>
                            <a:custGeom>
                              <a:avLst/>
                              <a:gdLst>
                                <a:gd name="T0" fmla="+- 0 6476 6456"/>
                                <a:gd name="T1" fmla="*/ T0 w 460"/>
                                <a:gd name="T2" fmla="+- 0 2603 2254"/>
                                <a:gd name="T3" fmla="*/ 2603 h 370"/>
                                <a:gd name="T4" fmla="+- 0 6467 6456"/>
                                <a:gd name="T5" fmla="*/ T4 w 460"/>
                                <a:gd name="T6" fmla="+- 0 2603 2254"/>
                                <a:gd name="T7" fmla="*/ 2603 h 370"/>
                                <a:gd name="T8" fmla="+- 0 6476 6456"/>
                                <a:gd name="T9" fmla="*/ T8 w 460"/>
                                <a:gd name="T10" fmla="+- 0 2614 2254"/>
                                <a:gd name="T11" fmla="*/ 2614 h 370"/>
                                <a:gd name="T12" fmla="+- 0 6476 6456"/>
                                <a:gd name="T13" fmla="*/ T12 w 460"/>
                                <a:gd name="T14" fmla="+- 0 2603 2254"/>
                                <a:gd name="T15" fmla="*/ 2603 h 370"/>
                              </a:gdLst>
                              <a:ahLst/>
                              <a:cxnLst>
                                <a:cxn ang="0">
                                  <a:pos x="T1" y="T3"/>
                                </a:cxn>
                                <a:cxn ang="0">
                                  <a:pos x="T5" y="T7"/>
                                </a:cxn>
                                <a:cxn ang="0">
                                  <a:pos x="T9" y="T11"/>
                                </a:cxn>
                                <a:cxn ang="0">
                                  <a:pos x="T13" y="T15"/>
                                </a:cxn>
                              </a:cxnLst>
                              <a:rect l="0" t="0" r="r" b="b"/>
                              <a:pathLst>
                                <a:path w="460" h="370">
                                  <a:moveTo>
                                    <a:pt x="20" y="349"/>
                                  </a:moveTo>
                                  <a:lnTo>
                                    <a:pt x="11" y="349"/>
                                  </a:lnTo>
                                  <a:lnTo>
                                    <a:pt x="20" y="360"/>
                                  </a:lnTo>
                                  <a:lnTo>
                                    <a:pt x="20" y="3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31"/>
                          <wps:cNvSpPr>
                            <a:spLocks/>
                          </wps:cNvSpPr>
                          <wps:spPr bwMode="auto">
                            <a:xfrm>
                              <a:off x="6456" y="2254"/>
                              <a:ext cx="460" cy="370"/>
                            </a:xfrm>
                            <a:custGeom>
                              <a:avLst/>
                              <a:gdLst>
                                <a:gd name="T0" fmla="+- 0 6895 6456"/>
                                <a:gd name="T1" fmla="*/ T0 w 460"/>
                                <a:gd name="T2" fmla="+- 0 2603 2254"/>
                                <a:gd name="T3" fmla="*/ 2603 h 370"/>
                                <a:gd name="T4" fmla="+- 0 6476 6456"/>
                                <a:gd name="T5" fmla="*/ T4 w 460"/>
                                <a:gd name="T6" fmla="+- 0 2603 2254"/>
                                <a:gd name="T7" fmla="*/ 2603 h 370"/>
                                <a:gd name="T8" fmla="+- 0 6476 6456"/>
                                <a:gd name="T9" fmla="*/ T8 w 460"/>
                                <a:gd name="T10" fmla="+- 0 2614 2254"/>
                                <a:gd name="T11" fmla="*/ 2614 h 370"/>
                                <a:gd name="T12" fmla="+- 0 6895 6456"/>
                                <a:gd name="T13" fmla="*/ T12 w 460"/>
                                <a:gd name="T14" fmla="+- 0 2614 2254"/>
                                <a:gd name="T15" fmla="*/ 2614 h 370"/>
                                <a:gd name="T16" fmla="+- 0 6895 6456"/>
                                <a:gd name="T17" fmla="*/ T16 w 460"/>
                                <a:gd name="T18" fmla="+- 0 2603 2254"/>
                                <a:gd name="T19" fmla="*/ 2603 h 370"/>
                              </a:gdLst>
                              <a:ahLst/>
                              <a:cxnLst>
                                <a:cxn ang="0">
                                  <a:pos x="T1" y="T3"/>
                                </a:cxn>
                                <a:cxn ang="0">
                                  <a:pos x="T5" y="T7"/>
                                </a:cxn>
                                <a:cxn ang="0">
                                  <a:pos x="T9" y="T11"/>
                                </a:cxn>
                                <a:cxn ang="0">
                                  <a:pos x="T13" y="T15"/>
                                </a:cxn>
                                <a:cxn ang="0">
                                  <a:pos x="T17" y="T19"/>
                                </a:cxn>
                              </a:cxnLst>
                              <a:rect l="0" t="0" r="r" b="b"/>
                              <a:pathLst>
                                <a:path w="460" h="370">
                                  <a:moveTo>
                                    <a:pt x="439" y="349"/>
                                  </a:moveTo>
                                  <a:lnTo>
                                    <a:pt x="20" y="349"/>
                                  </a:lnTo>
                                  <a:lnTo>
                                    <a:pt x="20" y="360"/>
                                  </a:lnTo>
                                  <a:lnTo>
                                    <a:pt x="439" y="360"/>
                                  </a:lnTo>
                                  <a:lnTo>
                                    <a:pt x="439" y="3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Freeform 132"/>
                          <wps:cNvSpPr>
                            <a:spLocks/>
                          </wps:cNvSpPr>
                          <wps:spPr bwMode="auto">
                            <a:xfrm>
                              <a:off x="6456" y="2254"/>
                              <a:ext cx="460" cy="370"/>
                            </a:xfrm>
                            <a:custGeom>
                              <a:avLst/>
                              <a:gdLst>
                                <a:gd name="T0" fmla="+- 0 6895 6456"/>
                                <a:gd name="T1" fmla="*/ T0 w 460"/>
                                <a:gd name="T2" fmla="+- 0 2264 2254"/>
                                <a:gd name="T3" fmla="*/ 2264 h 370"/>
                                <a:gd name="T4" fmla="+- 0 6895 6456"/>
                                <a:gd name="T5" fmla="*/ T4 w 460"/>
                                <a:gd name="T6" fmla="+- 0 2614 2254"/>
                                <a:gd name="T7" fmla="*/ 2614 h 370"/>
                                <a:gd name="T8" fmla="+- 0 6906 6456"/>
                                <a:gd name="T9" fmla="*/ T8 w 460"/>
                                <a:gd name="T10" fmla="+- 0 2603 2254"/>
                                <a:gd name="T11" fmla="*/ 2603 h 370"/>
                                <a:gd name="T12" fmla="+- 0 6916 6456"/>
                                <a:gd name="T13" fmla="*/ T12 w 460"/>
                                <a:gd name="T14" fmla="+- 0 2603 2254"/>
                                <a:gd name="T15" fmla="*/ 2603 h 370"/>
                                <a:gd name="T16" fmla="+- 0 6916 6456"/>
                                <a:gd name="T17" fmla="*/ T16 w 460"/>
                                <a:gd name="T18" fmla="+- 0 2274 2254"/>
                                <a:gd name="T19" fmla="*/ 2274 h 370"/>
                                <a:gd name="T20" fmla="+- 0 6906 6456"/>
                                <a:gd name="T21" fmla="*/ T20 w 460"/>
                                <a:gd name="T22" fmla="+- 0 2274 2254"/>
                                <a:gd name="T23" fmla="*/ 2274 h 370"/>
                                <a:gd name="T24" fmla="+- 0 6895 6456"/>
                                <a:gd name="T25" fmla="*/ T24 w 460"/>
                                <a:gd name="T26" fmla="+- 0 2264 2254"/>
                                <a:gd name="T27" fmla="*/ 2264 h 370"/>
                              </a:gdLst>
                              <a:ahLst/>
                              <a:cxnLst>
                                <a:cxn ang="0">
                                  <a:pos x="T1" y="T3"/>
                                </a:cxn>
                                <a:cxn ang="0">
                                  <a:pos x="T5" y="T7"/>
                                </a:cxn>
                                <a:cxn ang="0">
                                  <a:pos x="T9" y="T11"/>
                                </a:cxn>
                                <a:cxn ang="0">
                                  <a:pos x="T13" y="T15"/>
                                </a:cxn>
                                <a:cxn ang="0">
                                  <a:pos x="T17" y="T19"/>
                                </a:cxn>
                                <a:cxn ang="0">
                                  <a:pos x="T21" y="T23"/>
                                </a:cxn>
                                <a:cxn ang="0">
                                  <a:pos x="T25" y="T27"/>
                                </a:cxn>
                              </a:cxnLst>
                              <a:rect l="0" t="0" r="r" b="b"/>
                              <a:pathLst>
                                <a:path w="460" h="370">
                                  <a:moveTo>
                                    <a:pt x="439" y="10"/>
                                  </a:moveTo>
                                  <a:lnTo>
                                    <a:pt x="439" y="360"/>
                                  </a:lnTo>
                                  <a:lnTo>
                                    <a:pt x="450" y="349"/>
                                  </a:lnTo>
                                  <a:lnTo>
                                    <a:pt x="460" y="349"/>
                                  </a:lnTo>
                                  <a:lnTo>
                                    <a:pt x="460" y="20"/>
                                  </a:lnTo>
                                  <a:lnTo>
                                    <a:pt x="450" y="20"/>
                                  </a:lnTo>
                                  <a:lnTo>
                                    <a:pt x="439"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33"/>
                          <wps:cNvSpPr>
                            <a:spLocks/>
                          </wps:cNvSpPr>
                          <wps:spPr bwMode="auto">
                            <a:xfrm>
                              <a:off x="6456" y="2254"/>
                              <a:ext cx="460" cy="370"/>
                            </a:xfrm>
                            <a:custGeom>
                              <a:avLst/>
                              <a:gdLst>
                                <a:gd name="T0" fmla="+- 0 6916 6456"/>
                                <a:gd name="T1" fmla="*/ T0 w 460"/>
                                <a:gd name="T2" fmla="+- 0 2603 2254"/>
                                <a:gd name="T3" fmla="*/ 2603 h 370"/>
                                <a:gd name="T4" fmla="+- 0 6906 6456"/>
                                <a:gd name="T5" fmla="*/ T4 w 460"/>
                                <a:gd name="T6" fmla="+- 0 2603 2254"/>
                                <a:gd name="T7" fmla="*/ 2603 h 370"/>
                                <a:gd name="T8" fmla="+- 0 6895 6456"/>
                                <a:gd name="T9" fmla="*/ T8 w 460"/>
                                <a:gd name="T10" fmla="+- 0 2614 2254"/>
                                <a:gd name="T11" fmla="*/ 2614 h 370"/>
                                <a:gd name="T12" fmla="+- 0 6916 6456"/>
                                <a:gd name="T13" fmla="*/ T12 w 460"/>
                                <a:gd name="T14" fmla="+- 0 2614 2254"/>
                                <a:gd name="T15" fmla="*/ 2614 h 370"/>
                                <a:gd name="T16" fmla="+- 0 6916 6456"/>
                                <a:gd name="T17" fmla="*/ T16 w 460"/>
                                <a:gd name="T18" fmla="+- 0 2603 2254"/>
                                <a:gd name="T19" fmla="*/ 2603 h 370"/>
                              </a:gdLst>
                              <a:ahLst/>
                              <a:cxnLst>
                                <a:cxn ang="0">
                                  <a:pos x="T1" y="T3"/>
                                </a:cxn>
                                <a:cxn ang="0">
                                  <a:pos x="T5" y="T7"/>
                                </a:cxn>
                                <a:cxn ang="0">
                                  <a:pos x="T9" y="T11"/>
                                </a:cxn>
                                <a:cxn ang="0">
                                  <a:pos x="T13" y="T15"/>
                                </a:cxn>
                                <a:cxn ang="0">
                                  <a:pos x="T17" y="T19"/>
                                </a:cxn>
                              </a:cxnLst>
                              <a:rect l="0" t="0" r="r" b="b"/>
                              <a:pathLst>
                                <a:path w="460" h="370">
                                  <a:moveTo>
                                    <a:pt x="460" y="349"/>
                                  </a:moveTo>
                                  <a:lnTo>
                                    <a:pt x="450" y="349"/>
                                  </a:lnTo>
                                  <a:lnTo>
                                    <a:pt x="439" y="360"/>
                                  </a:lnTo>
                                  <a:lnTo>
                                    <a:pt x="460" y="360"/>
                                  </a:lnTo>
                                  <a:lnTo>
                                    <a:pt x="460" y="3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134"/>
                          <wps:cNvSpPr>
                            <a:spLocks/>
                          </wps:cNvSpPr>
                          <wps:spPr bwMode="auto">
                            <a:xfrm>
                              <a:off x="6456" y="2254"/>
                              <a:ext cx="460" cy="370"/>
                            </a:xfrm>
                            <a:custGeom>
                              <a:avLst/>
                              <a:gdLst>
                                <a:gd name="T0" fmla="+- 0 6476 6456"/>
                                <a:gd name="T1" fmla="*/ T0 w 460"/>
                                <a:gd name="T2" fmla="+- 0 2264 2254"/>
                                <a:gd name="T3" fmla="*/ 2264 h 370"/>
                                <a:gd name="T4" fmla="+- 0 6467 6456"/>
                                <a:gd name="T5" fmla="*/ T4 w 460"/>
                                <a:gd name="T6" fmla="+- 0 2274 2254"/>
                                <a:gd name="T7" fmla="*/ 2274 h 370"/>
                                <a:gd name="T8" fmla="+- 0 6476 6456"/>
                                <a:gd name="T9" fmla="*/ T8 w 460"/>
                                <a:gd name="T10" fmla="+- 0 2274 2254"/>
                                <a:gd name="T11" fmla="*/ 2274 h 370"/>
                                <a:gd name="T12" fmla="+- 0 6476 6456"/>
                                <a:gd name="T13" fmla="*/ T12 w 460"/>
                                <a:gd name="T14" fmla="+- 0 2264 2254"/>
                                <a:gd name="T15" fmla="*/ 2264 h 370"/>
                              </a:gdLst>
                              <a:ahLst/>
                              <a:cxnLst>
                                <a:cxn ang="0">
                                  <a:pos x="T1" y="T3"/>
                                </a:cxn>
                                <a:cxn ang="0">
                                  <a:pos x="T5" y="T7"/>
                                </a:cxn>
                                <a:cxn ang="0">
                                  <a:pos x="T9" y="T11"/>
                                </a:cxn>
                                <a:cxn ang="0">
                                  <a:pos x="T13" y="T15"/>
                                </a:cxn>
                              </a:cxnLst>
                              <a:rect l="0" t="0" r="r" b="b"/>
                              <a:pathLst>
                                <a:path w="460" h="370">
                                  <a:moveTo>
                                    <a:pt x="20" y="10"/>
                                  </a:moveTo>
                                  <a:lnTo>
                                    <a:pt x="11" y="20"/>
                                  </a:lnTo>
                                  <a:lnTo>
                                    <a:pt x="20" y="20"/>
                                  </a:lnTo>
                                  <a:lnTo>
                                    <a:pt x="2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35"/>
                          <wps:cNvSpPr>
                            <a:spLocks/>
                          </wps:cNvSpPr>
                          <wps:spPr bwMode="auto">
                            <a:xfrm>
                              <a:off x="6456" y="2254"/>
                              <a:ext cx="460" cy="370"/>
                            </a:xfrm>
                            <a:custGeom>
                              <a:avLst/>
                              <a:gdLst>
                                <a:gd name="T0" fmla="+- 0 6895 6456"/>
                                <a:gd name="T1" fmla="*/ T0 w 460"/>
                                <a:gd name="T2" fmla="+- 0 2264 2254"/>
                                <a:gd name="T3" fmla="*/ 2264 h 370"/>
                                <a:gd name="T4" fmla="+- 0 6476 6456"/>
                                <a:gd name="T5" fmla="*/ T4 w 460"/>
                                <a:gd name="T6" fmla="+- 0 2264 2254"/>
                                <a:gd name="T7" fmla="*/ 2264 h 370"/>
                                <a:gd name="T8" fmla="+- 0 6476 6456"/>
                                <a:gd name="T9" fmla="*/ T8 w 460"/>
                                <a:gd name="T10" fmla="+- 0 2274 2254"/>
                                <a:gd name="T11" fmla="*/ 2274 h 370"/>
                                <a:gd name="T12" fmla="+- 0 6895 6456"/>
                                <a:gd name="T13" fmla="*/ T12 w 460"/>
                                <a:gd name="T14" fmla="+- 0 2274 2254"/>
                                <a:gd name="T15" fmla="*/ 2274 h 370"/>
                                <a:gd name="T16" fmla="+- 0 6895 6456"/>
                                <a:gd name="T17" fmla="*/ T16 w 460"/>
                                <a:gd name="T18" fmla="+- 0 2264 2254"/>
                                <a:gd name="T19" fmla="*/ 2264 h 370"/>
                              </a:gdLst>
                              <a:ahLst/>
                              <a:cxnLst>
                                <a:cxn ang="0">
                                  <a:pos x="T1" y="T3"/>
                                </a:cxn>
                                <a:cxn ang="0">
                                  <a:pos x="T5" y="T7"/>
                                </a:cxn>
                                <a:cxn ang="0">
                                  <a:pos x="T9" y="T11"/>
                                </a:cxn>
                                <a:cxn ang="0">
                                  <a:pos x="T13" y="T15"/>
                                </a:cxn>
                                <a:cxn ang="0">
                                  <a:pos x="T17" y="T19"/>
                                </a:cxn>
                              </a:cxnLst>
                              <a:rect l="0" t="0" r="r" b="b"/>
                              <a:pathLst>
                                <a:path w="460" h="370">
                                  <a:moveTo>
                                    <a:pt x="439" y="10"/>
                                  </a:moveTo>
                                  <a:lnTo>
                                    <a:pt x="20" y="10"/>
                                  </a:lnTo>
                                  <a:lnTo>
                                    <a:pt x="20" y="20"/>
                                  </a:lnTo>
                                  <a:lnTo>
                                    <a:pt x="439" y="20"/>
                                  </a:lnTo>
                                  <a:lnTo>
                                    <a:pt x="439"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36"/>
                          <wps:cNvSpPr>
                            <a:spLocks/>
                          </wps:cNvSpPr>
                          <wps:spPr bwMode="auto">
                            <a:xfrm>
                              <a:off x="6456" y="2254"/>
                              <a:ext cx="460" cy="370"/>
                            </a:xfrm>
                            <a:custGeom>
                              <a:avLst/>
                              <a:gdLst>
                                <a:gd name="T0" fmla="+- 0 6916 6456"/>
                                <a:gd name="T1" fmla="*/ T0 w 460"/>
                                <a:gd name="T2" fmla="+- 0 2264 2254"/>
                                <a:gd name="T3" fmla="*/ 2264 h 370"/>
                                <a:gd name="T4" fmla="+- 0 6895 6456"/>
                                <a:gd name="T5" fmla="*/ T4 w 460"/>
                                <a:gd name="T6" fmla="+- 0 2264 2254"/>
                                <a:gd name="T7" fmla="*/ 2264 h 370"/>
                                <a:gd name="T8" fmla="+- 0 6906 6456"/>
                                <a:gd name="T9" fmla="*/ T8 w 460"/>
                                <a:gd name="T10" fmla="+- 0 2274 2254"/>
                                <a:gd name="T11" fmla="*/ 2274 h 370"/>
                                <a:gd name="T12" fmla="+- 0 6916 6456"/>
                                <a:gd name="T13" fmla="*/ T12 w 460"/>
                                <a:gd name="T14" fmla="+- 0 2274 2254"/>
                                <a:gd name="T15" fmla="*/ 2274 h 370"/>
                                <a:gd name="T16" fmla="+- 0 6916 6456"/>
                                <a:gd name="T17" fmla="*/ T16 w 460"/>
                                <a:gd name="T18" fmla="+- 0 2264 2254"/>
                                <a:gd name="T19" fmla="*/ 2264 h 370"/>
                              </a:gdLst>
                              <a:ahLst/>
                              <a:cxnLst>
                                <a:cxn ang="0">
                                  <a:pos x="T1" y="T3"/>
                                </a:cxn>
                                <a:cxn ang="0">
                                  <a:pos x="T5" y="T7"/>
                                </a:cxn>
                                <a:cxn ang="0">
                                  <a:pos x="T9" y="T11"/>
                                </a:cxn>
                                <a:cxn ang="0">
                                  <a:pos x="T13" y="T15"/>
                                </a:cxn>
                                <a:cxn ang="0">
                                  <a:pos x="T17" y="T19"/>
                                </a:cxn>
                              </a:cxnLst>
                              <a:rect l="0" t="0" r="r" b="b"/>
                              <a:pathLst>
                                <a:path w="460" h="370">
                                  <a:moveTo>
                                    <a:pt x="460" y="10"/>
                                  </a:moveTo>
                                  <a:lnTo>
                                    <a:pt x="439" y="10"/>
                                  </a:lnTo>
                                  <a:lnTo>
                                    <a:pt x="450" y="20"/>
                                  </a:lnTo>
                                  <a:lnTo>
                                    <a:pt x="460" y="20"/>
                                  </a:lnTo>
                                  <a:lnTo>
                                    <a:pt x="46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5" name="Group 137"/>
                        <wpg:cNvGrpSpPr>
                          <a:grpSpLocks/>
                        </wpg:cNvGrpSpPr>
                        <wpg:grpSpPr bwMode="auto">
                          <a:xfrm>
                            <a:off x="3703" y="2300"/>
                            <a:ext cx="398" cy="335"/>
                            <a:chOff x="3703" y="2300"/>
                            <a:chExt cx="398" cy="335"/>
                          </a:xfrm>
                        </wpg:grpSpPr>
                        <wps:wsp>
                          <wps:cNvPr id="126" name="Freeform 138"/>
                          <wps:cNvSpPr>
                            <a:spLocks/>
                          </wps:cNvSpPr>
                          <wps:spPr bwMode="auto">
                            <a:xfrm>
                              <a:off x="3703" y="2300"/>
                              <a:ext cx="398" cy="335"/>
                            </a:xfrm>
                            <a:custGeom>
                              <a:avLst/>
                              <a:gdLst>
                                <a:gd name="T0" fmla="+- 0 3703 3703"/>
                                <a:gd name="T1" fmla="*/ T0 w 398"/>
                                <a:gd name="T2" fmla="+- 0 2635 2300"/>
                                <a:gd name="T3" fmla="*/ 2635 h 335"/>
                                <a:gd name="T4" fmla="+- 0 4100 3703"/>
                                <a:gd name="T5" fmla="*/ T4 w 398"/>
                                <a:gd name="T6" fmla="+- 0 2635 2300"/>
                                <a:gd name="T7" fmla="*/ 2635 h 335"/>
                                <a:gd name="T8" fmla="+- 0 4100 3703"/>
                                <a:gd name="T9" fmla="*/ T8 w 398"/>
                                <a:gd name="T10" fmla="+- 0 2300 2300"/>
                                <a:gd name="T11" fmla="*/ 2300 h 335"/>
                                <a:gd name="T12" fmla="+- 0 3703 3703"/>
                                <a:gd name="T13" fmla="*/ T12 w 398"/>
                                <a:gd name="T14" fmla="+- 0 2300 2300"/>
                                <a:gd name="T15" fmla="*/ 2300 h 335"/>
                                <a:gd name="T16" fmla="+- 0 3703 3703"/>
                                <a:gd name="T17" fmla="*/ T16 w 398"/>
                                <a:gd name="T18" fmla="+- 0 2635 2300"/>
                                <a:gd name="T19" fmla="*/ 2635 h 335"/>
                              </a:gdLst>
                              <a:ahLst/>
                              <a:cxnLst>
                                <a:cxn ang="0">
                                  <a:pos x="T1" y="T3"/>
                                </a:cxn>
                                <a:cxn ang="0">
                                  <a:pos x="T5" y="T7"/>
                                </a:cxn>
                                <a:cxn ang="0">
                                  <a:pos x="T9" y="T11"/>
                                </a:cxn>
                                <a:cxn ang="0">
                                  <a:pos x="T13" y="T15"/>
                                </a:cxn>
                                <a:cxn ang="0">
                                  <a:pos x="T17" y="T19"/>
                                </a:cxn>
                              </a:cxnLst>
                              <a:rect l="0" t="0" r="r" b="b"/>
                              <a:pathLst>
                                <a:path w="398" h="335">
                                  <a:moveTo>
                                    <a:pt x="0" y="335"/>
                                  </a:moveTo>
                                  <a:lnTo>
                                    <a:pt x="397" y="335"/>
                                  </a:lnTo>
                                  <a:lnTo>
                                    <a:pt x="397" y="0"/>
                                  </a:lnTo>
                                  <a:lnTo>
                                    <a:pt x="0" y="0"/>
                                  </a:lnTo>
                                  <a:lnTo>
                                    <a:pt x="0" y="335"/>
                                  </a:lnTo>
                                  <a:close/>
                                </a:path>
                              </a:pathLst>
                            </a:custGeom>
                            <a:solidFill>
                              <a:srgbClr val="4F81B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7" name="Group 139"/>
                        <wpg:cNvGrpSpPr>
                          <a:grpSpLocks/>
                        </wpg:cNvGrpSpPr>
                        <wpg:grpSpPr bwMode="auto">
                          <a:xfrm>
                            <a:off x="3692" y="2290"/>
                            <a:ext cx="418" cy="356"/>
                            <a:chOff x="3692" y="2290"/>
                            <a:chExt cx="418" cy="356"/>
                          </a:xfrm>
                        </wpg:grpSpPr>
                        <wps:wsp>
                          <wps:cNvPr id="128" name="Freeform 140"/>
                          <wps:cNvSpPr>
                            <a:spLocks/>
                          </wps:cNvSpPr>
                          <wps:spPr bwMode="auto">
                            <a:xfrm>
                              <a:off x="3692" y="2290"/>
                              <a:ext cx="418" cy="356"/>
                            </a:xfrm>
                            <a:custGeom>
                              <a:avLst/>
                              <a:gdLst>
                                <a:gd name="T0" fmla="+- 0 4106 3692"/>
                                <a:gd name="T1" fmla="*/ T0 w 418"/>
                                <a:gd name="T2" fmla="+- 0 2290 2290"/>
                                <a:gd name="T3" fmla="*/ 2290 h 356"/>
                                <a:gd name="T4" fmla="+- 0 3697 3692"/>
                                <a:gd name="T5" fmla="*/ T4 w 418"/>
                                <a:gd name="T6" fmla="+- 0 2290 2290"/>
                                <a:gd name="T7" fmla="*/ 2290 h 356"/>
                                <a:gd name="T8" fmla="+- 0 3692 3692"/>
                                <a:gd name="T9" fmla="*/ T8 w 418"/>
                                <a:gd name="T10" fmla="+- 0 2294 2290"/>
                                <a:gd name="T11" fmla="*/ 2294 h 356"/>
                                <a:gd name="T12" fmla="+- 0 3692 3692"/>
                                <a:gd name="T13" fmla="*/ T12 w 418"/>
                                <a:gd name="T14" fmla="+- 0 2641 2290"/>
                                <a:gd name="T15" fmla="*/ 2641 h 356"/>
                                <a:gd name="T16" fmla="+- 0 3697 3692"/>
                                <a:gd name="T17" fmla="*/ T16 w 418"/>
                                <a:gd name="T18" fmla="+- 0 2645 2290"/>
                                <a:gd name="T19" fmla="*/ 2645 h 356"/>
                                <a:gd name="T20" fmla="+- 0 4106 3692"/>
                                <a:gd name="T21" fmla="*/ T20 w 418"/>
                                <a:gd name="T22" fmla="+- 0 2645 2290"/>
                                <a:gd name="T23" fmla="*/ 2645 h 356"/>
                                <a:gd name="T24" fmla="+- 0 4110 3692"/>
                                <a:gd name="T25" fmla="*/ T24 w 418"/>
                                <a:gd name="T26" fmla="+- 0 2641 2290"/>
                                <a:gd name="T27" fmla="*/ 2641 h 356"/>
                                <a:gd name="T28" fmla="+- 0 4110 3692"/>
                                <a:gd name="T29" fmla="*/ T28 w 418"/>
                                <a:gd name="T30" fmla="+- 0 2635 2290"/>
                                <a:gd name="T31" fmla="*/ 2635 h 356"/>
                                <a:gd name="T32" fmla="+- 0 3713 3692"/>
                                <a:gd name="T33" fmla="*/ T32 w 418"/>
                                <a:gd name="T34" fmla="+- 0 2635 2290"/>
                                <a:gd name="T35" fmla="*/ 2635 h 356"/>
                                <a:gd name="T36" fmla="+- 0 3703 3692"/>
                                <a:gd name="T37" fmla="*/ T36 w 418"/>
                                <a:gd name="T38" fmla="+- 0 2624 2290"/>
                                <a:gd name="T39" fmla="*/ 2624 h 356"/>
                                <a:gd name="T40" fmla="+- 0 3713 3692"/>
                                <a:gd name="T41" fmla="*/ T40 w 418"/>
                                <a:gd name="T42" fmla="+- 0 2624 2290"/>
                                <a:gd name="T43" fmla="*/ 2624 h 356"/>
                                <a:gd name="T44" fmla="+- 0 3713 3692"/>
                                <a:gd name="T45" fmla="*/ T44 w 418"/>
                                <a:gd name="T46" fmla="+- 0 2310 2290"/>
                                <a:gd name="T47" fmla="*/ 2310 h 356"/>
                                <a:gd name="T48" fmla="+- 0 3703 3692"/>
                                <a:gd name="T49" fmla="*/ T48 w 418"/>
                                <a:gd name="T50" fmla="+- 0 2310 2290"/>
                                <a:gd name="T51" fmla="*/ 2310 h 356"/>
                                <a:gd name="T52" fmla="+- 0 3713 3692"/>
                                <a:gd name="T53" fmla="*/ T52 w 418"/>
                                <a:gd name="T54" fmla="+- 0 2300 2290"/>
                                <a:gd name="T55" fmla="*/ 2300 h 356"/>
                                <a:gd name="T56" fmla="+- 0 4110 3692"/>
                                <a:gd name="T57" fmla="*/ T56 w 418"/>
                                <a:gd name="T58" fmla="+- 0 2300 2290"/>
                                <a:gd name="T59" fmla="*/ 2300 h 356"/>
                                <a:gd name="T60" fmla="+- 0 4110 3692"/>
                                <a:gd name="T61" fmla="*/ T60 w 418"/>
                                <a:gd name="T62" fmla="+- 0 2294 2290"/>
                                <a:gd name="T63" fmla="*/ 2294 h 356"/>
                                <a:gd name="T64" fmla="+- 0 4106 3692"/>
                                <a:gd name="T65" fmla="*/ T64 w 418"/>
                                <a:gd name="T66" fmla="+- 0 2290 2290"/>
                                <a:gd name="T67" fmla="*/ 2290 h 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18" h="356">
                                  <a:moveTo>
                                    <a:pt x="414" y="0"/>
                                  </a:moveTo>
                                  <a:lnTo>
                                    <a:pt x="5" y="0"/>
                                  </a:lnTo>
                                  <a:lnTo>
                                    <a:pt x="0" y="4"/>
                                  </a:lnTo>
                                  <a:lnTo>
                                    <a:pt x="0" y="351"/>
                                  </a:lnTo>
                                  <a:lnTo>
                                    <a:pt x="5" y="355"/>
                                  </a:lnTo>
                                  <a:lnTo>
                                    <a:pt x="414" y="355"/>
                                  </a:lnTo>
                                  <a:lnTo>
                                    <a:pt x="418" y="351"/>
                                  </a:lnTo>
                                  <a:lnTo>
                                    <a:pt x="418" y="345"/>
                                  </a:lnTo>
                                  <a:lnTo>
                                    <a:pt x="21" y="345"/>
                                  </a:lnTo>
                                  <a:lnTo>
                                    <a:pt x="11" y="334"/>
                                  </a:lnTo>
                                  <a:lnTo>
                                    <a:pt x="21" y="334"/>
                                  </a:lnTo>
                                  <a:lnTo>
                                    <a:pt x="21" y="20"/>
                                  </a:lnTo>
                                  <a:lnTo>
                                    <a:pt x="11" y="20"/>
                                  </a:lnTo>
                                  <a:lnTo>
                                    <a:pt x="21" y="10"/>
                                  </a:lnTo>
                                  <a:lnTo>
                                    <a:pt x="418" y="10"/>
                                  </a:lnTo>
                                  <a:lnTo>
                                    <a:pt x="418" y="4"/>
                                  </a:lnTo>
                                  <a:lnTo>
                                    <a:pt x="4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41"/>
                          <wps:cNvSpPr>
                            <a:spLocks/>
                          </wps:cNvSpPr>
                          <wps:spPr bwMode="auto">
                            <a:xfrm>
                              <a:off x="3692" y="2290"/>
                              <a:ext cx="418" cy="356"/>
                            </a:xfrm>
                            <a:custGeom>
                              <a:avLst/>
                              <a:gdLst>
                                <a:gd name="T0" fmla="+- 0 3713 3692"/>
                                <a:gd name="T1" fmla="*/ T0 w 418"/>
                                <a:gd name="T2" fmla="+- 0 2624 2290"/>
                                <a:gd name="T3" fmla="*/ 2624 h 356"/>
                                <a:gd name="T4" fmla="+- 0 3703 3692"/>
                                <a:gd name="T5" fmla="*/ T4 w 418"/>
                                <a:gd name="T6" fmla="+- 0 2624 2290"/>
                                <a:gd name="T7" fmla="*/ 2624 h 356"/>
                                <a:gd name="T8" fmla="+- 0 3713 3692"/>
                                <a:gd name="T9" fmla="*/ T8 w 418"/>
                                <a:gd name="T10" fmla="+- 0 2635 2290"/>
                                <a:gd name="T11" fmla="*/ 2635 h 356"/>
                                <a:gd name="T12" fmla="+- 0 3713 3692"/>
                                <a:gd name="T13" fmla="*/ T12 w 418"/>
                                <a:gd name="T14" fmla="+- 0 2624 2290"/>
                                <a:gd name="T15" fmla="*/ 2624 h 356"/>
                              </a:gdLst>
                              <a:ahLst/>
                              <a:cxnLst>
                                <a:cxn ang="0">
                                  <a:pos x="T1" y="T3"/>
                                </a:cxn>
                                <a:cxn ang="0">
                                  <a:pos x="T5" y="T7"/>
                                </a:cxn>
                                <a:cxn ang="0">
                                  <a:pos x="T9" y="T11"/>
                                </a:cxn>
                                <a:cxn ang="0">
                                  <a:pos x="T13" y="T15"/>
                                </a:cxn>
                              </a:cxnLst>
                              <a:rect l="0" t="0" r="r" b="b"/>
                              <a:pathLst>
                                <a:path w="418" h="356">
                                  <a:moveTo>
                                    <a:pt x="21" y="334"/>
                                  </a:moveTo>
                                  <a:lnTo>
                                    <a:pt x="11" y="334"/>
                                  </a:lnTo>
                                  <a:lnTo>
                                    <a:pt x="21" y="345"/>
                                  </a:lnTo>
                                  <a:lnTo>
                                    <a:pt x="21"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42"/>
                          <wps:cNvSpPr>
                            <a:spLocks/>
                          </wps:cNvSpPr>
                          <wps:spPr bwMode="auto">
                            <a:xfrm>
                              <a:off x="3692" y="2290"/>
                              <a:ext cx="418" cy="356"/>
                            </a:xfrm>
                            <a:custGeom>
                              <a:avLst/>
                              <a:gdLst>
                                <a:gd name="T0" fmla="+- 0 4090 3692"/>
                                <a:gd name="T1" fmla="*/ T0 w 418"/>
                                <a:gd name="T2" fmla="+- 0 2624 2290"/>
                                <a:gd name="T3" fmla="*/ 2624 h 356"/>
                                <a:gd name="T4" fmla="+- 0 3713 3692"/>
                                <a:gd name="T5" fmla="*/ T4 w 418"/>
                                <a:gd name="T6" fmla="+- 0 2624 2290"/>
                                <a:gd name="T7" fmla="*/ 2624 h 356"/>
                                <a:gd name="T8" fmla="+- 0 3713 3692"/>
                                <a:gd name="T9" fmla="*/ T8 w 418"/>
                                <a:gd name="T10" fmla="+- 0 2635 2290"/>
                                <a:gd name="T11" fmla="*/ 2635 h 356"/>
                                <a:gd name="T12" fmla="+- 0 4090 3692"/>
                                <a:gd name="T13" fmla="*/ T12 w 418"/>
                                <a:gd name="T14" fmla="+- 0 2635 2290"/>
                                <a:gd name="T15" fmla="*/ 2635 h 356"/>
                                <a:gd name="T16" fmla="+- 0 4090 3692"/>
                                <a:gd name="T17" fmla="*/ T16 w 418"/>
                                <a:gd name="T18" fmla="+- 0 2624 2290"/>
                                <a:gd name="T19" fmla="*/ 2624 h 356"/>
                              </a:gdLst>
                              <a:ahLst/>
                              <a:cxnLst>
                                <a:cxn ang="0">
                                  <a:pos x="T1" y="T3"/>
                                </a:cxn>
                                <a:cxn ang="0">
                                  <a:pos x="T5" y="T7"/>
                                </a:cxn>
                                <a:cxn ang="0">
                                  <a:pos x="T9" y="T11"/>
                                </a:cxn>
                                <a:cxn ang="0">
                                  <a:pos x="T13" y="T15"/>
                                </a:cxn>
                                <a:cxn ang="0">
                                  <a:pos x="T17" y="T19"/>
                                </a:cxn>
                              </a:cxnLst>
                              <a:rect l="0" t="0" r="r" b="b"/>
                              <a:pathLst>
                                <a:path w="418" h="356">
                                  <a:moveTo>
                                    <a:pt x="398" y="334"/>
                                  </a:moveTo>
                                  <a:lnTo>
                                    <a:pt x="21" y="334"/>
                                  </a:lnTo>
                                  <a:lnTo>
                                    <a:pt x="21" y="345"/>
                                  </a:lnTo>
                                  <a:lnTo>
                                    <a:pt x="398" y="345"/>
                                  </a:lnTo>
                                  <a:lnTo>
                                    <a:pt x="398"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143"/>
                          <wps:cNvSpPr>
                            <a:spLocks/>
                          </wps:cNvSpPr>
                          <wps:spPr bwMode="auto">
                            <a:xfrm>
                              <a:off x="3692" y="2290"/>
                              <a:ext cx="418" cy="356"/>
                            </a:xfrm>
                            <a:custGeom>
                              <a:avLst/>
                              <a:gdLst>
                                <a:gd name="T0" fmla="+- 0 4090 3692"/>
                                <a:gd name="T1" fmla="*/ T0 w 418"/>
                                <a:gd name="T2" fmla="+- 0 2300 2290"/>
                                <a:gd name="T3" fmla="*/ 2300 h 356"/>
                                <a:gd name="T4" fmla="+- 0 4090 3692"/>
                                <a:gd name="T5" fmla="*/ T4 w 418"/>
                                <a:gd name="T6" fmla="+- 0 2635 2290"/>
                                <a:gd name="T7" fmla="*/ 2635 h 356"/>
                                <a:gd name="T8" fmla="+- 0 4100 3692"/>
                                <a:gd name="T9" fmla="*/ T8 w 418"/>
                                <a:gd name="T10" fmla="+- 0 2624 2290"/>
                                <a:gd name="T11" fmla="*/ 2624 h 356"/>
                                <a:gd name="T12" fmla="+- 0 4110 3692"/>
                                <a:gd name="T13" fmla="*/ T12 w 418"/>
                                <a:gd name="T14" fmla="+- 0 2624 2290"/>
                                <a:gd name="T15" fmla="*/ 2624 h 356"/>
                                <a:gd name="T16" fmla="+- 0 4110 3692"/>
                                <a:gd name="T17" fmla="*/ T16 w 418"/>
                                <a:gd name="T18" fmla="+- 0 2310 2290"/>
                                <a:gd name="T19" fmla="*/ 2310 h 356"/>
                                <a:gd name="T20" fmla="+- 0 4100 3692"/>
                                <a:gd name="T21" fmla="*/ T20 w 418"/>
                                <a:gd name="T22" fmla="+- 0 2310 2290"/>
                                <a:gd name="T23" fmla="*/ 2310 h 356"/>
                                <a:gd name="T24" fmla="+- 0 4090 3692"/>
                                <a:gd name="T25" fmla="*/ T24 w 418"/>
                                <a:gd name="T26" fmla="+- 0 2300 2290"/>
                                <a:gd name="T27" fmla="*/ 2300 h 356"/>
                              </a:gdLst>
                              <a:ahLst/>
                              <a:cxnLst>
                                <a:cxn ang="0">
                                  <a:pos x="T1" y="T3"/>
                                </a:cxn>
                                <a:cxn ang="0">
                                  <a:pos x="T5" y="T7"/>
                                </a:cxn>
                                <a:cxn ang="0">
                                  <a:pos x="T9" y="T11"/>
                                </a:cxn>
                                <a:cxn ang="0">
                                  <a:pos x="T13" y="T15"/>
                                </a:cxn>
                                <a:cxn ang="0">
                                  <a:pos x="T17" y="T19"/>
                                </a:cxn>
                                <a:cxn ang="0">
                                  <a:pos x="T21" y="T23"/>
                                </a:cxn>
                                <a:cxn ang="0">
                                  <a:pos x="T25" y="T27"/>
                                </a:cxn>
                              </a:cxnLst>
                              <a:rect l="0" t="0" r="r" b="b"/>
                              <a:pathLst>
                                <a:path w="418" h="356">
                                  <a:moveTo>
                                    <a:pt x="398" y="10"/>
                                  </a:moveTo>
                                  <a:lnTo>
                                    <a:pt x="398" y="345"/>
                                  </a:lnTo>
                                  <a:lnTo>
                                    <a:pt x="408" y="334"/>
                                  </a:lnTo>
                                  <a:lnTo>
                                    <a:pt x="418" y="334"/>
                                  </a:lnTo>
                                  <a:lnTo>
                                    <a:pt x="418" y="20"/>
                                  </a:lnTo>
                                  <a:lnTo>
                                    <a:pt x="408" y="20"/>
                                  </a:lnTo>
                                  <a:lnTo>
                                    <a:pt x="398"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44"/>
                          <wps:cNvSpPr>
                            <a:spLocks/>
                          </wps:cNvSpPr>
                          <wps:spPr bwMode="auto">
                            <a:xfrm>
                              <a:off x="3692" y="2290"/>
                              <a:ext cx="418" cy="356"/>
                            </a:xfrm>
                            <a:custGeom>
                              <a:avLst/>
                              <a:gdLst>
                                <a:gd name="T0" fmla="+- 0 4110 3692"/>
                                <a:gd name="T1" fmla="*/ T0 w 418"/>
                                <a:gd name="T2" fmla="+- 0 2624 2290"/>
                                <a:gd name="T3" fmla="*/ 2624 h 356"/>
                                <a:gd name="T4" fmla="+- 0 4100 3692"/>
                                <a:gd name="T5" fmla="*/ T4 w 418"/>
                                <a:gd name="T6" fmla="+- 0 2624 2290"/>
                                <a:gd name="T7" fmla="*/ 2624 h 356"/>
                                <a:gd name="T8" fmla="+- 0 4090 3692"/>
                                <a:gd name="T9" fmla="*/ T8 w 418"/>
                                <a:gd name="T10" fmla="+- 0 2635 2290"/>
                                <a:gd name="T11" fmla="*/ 2635 h 356"/>
                                <a:gd name="T12" fmla="+- 0 4110 3692"/>
                                <a:gd name="T13" fmla="*/ T12 w 418"/>
                                <a:gd name="T14" fmla="+- 0 2635 2290"/>
                                <a:gd name="T15" fmla="*/ 2635 h 356"/>
                                <a:gd name="T16" fmla="+- 0 4110 3692"/>
                                <a:gd name="T17" fmla="*/ T16 w 418"/>
                                <a:gd name="T18" fmla="+- 0 2624 2290"/>
                                <a:gd name="T19" fmla="*/ 2624 h 356"/>
                              </a:gdLst>
                              <a:ahLst/>
                              <a:cxnLst>
                                <a:cxn ang="0">
                                  <a:pos x="T1" y="T3"/>
                                </a:cxn>
                                <a:cxn ang="0">
                                  <a:pos x="T5" y="T7"/>
                                </a:cxn>
                                <a:cxn ang="0">
                                  <a:pos x="T9" y="T11"/>
                                </a:cxn>
                                <a:cxn ang="0">
                                  <a:pos x="T13" y="T15"/>
                                </a:cxn>
                                <a:cxn ang="0">
                                  <a:pos x="T17" y="T19"/>
                                </a:cxn>
                              </a:cxnLst>
                              <a:rect l="0" t="0" r="r" b="b"/>
                              <a:pathLst>
                                <a:path w="418" h="356">
                                  <a:moveTo>
                                    <a:pt x="418" y="334"/>
                                  </a:moveTo>
                                  <a:lnTo>
                                    <a:pt x="408" y="334"/>
                                  </a:lnTo>
                                  <a:lnTo>
                                    <a:pt x="398" y="345"/>
                                  </a:lnTo>
                                  <a:lnTo>
                                    <a:pt x="418" y="345"/>
                                  </a:lnTo>
                                  <a:lnTo>
                                    <a:pt x="418" y="3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145"/>
                          <wps:cNvSpPr>
                            <a:spLocks/>
                          </wps:cNvSpPr>
                          <wps:spPr bwMode="auto">
                            <a:xfrm>
                              <a:off x="3692" y="2290"/>
                              <a:ext cx="418" cy="356"/>
                            </a:xfrm>
                            <a:custGeom>
                              <a:avLst/>
                              <a:gdLst>
                                <a:gd name="T0" fmla="+- 0 3713 3692"/>
                                <a:gd name="T1" fmla="*/ T0 w 418"/>
                                <a:gd name="T2" fmla="+- 0 2300 2290"/>
                                <a:gd name="T3" fmla="*/ 2300 h 356"/>
                                <a:gd name="T4" fmla="+- 0 3703 3692"/>
                                <a:gd name="T5" fmla="*/ T4 w 418"/>
                                <a:gd name="T6" fmla="+- 0 2310 2290"/>
                                <a:gd name="T7" fmla="*/ 2310 h 356"/>
                                <a:gd name="T8" fmla="+- 0 3713 3692"/>
                                <a:gd name="T9" fmla="*/ T8 w 418"/>
                                <a:gd name="T10" fmla="+- 0 2310 2290"/>
                                <a:gd name="T11" fmla="*/ 2310 h 356"/>
                                <a:gd name="T12" fmla="+- 0 3713 3692"/>
                                <a:gd name="T13" fmla="*/ T12 w 418"/>
                                <a:gd name="T14" fmla="+- 0 2300 2290"/>
                                <a:gd name="T15" fmla="*/ 2300 h 356"/>
                              </a:gdLst>
                              <a:ahLst/>
                              <a:cxnLst>
                                <a:cxn ang="0">
                                  <a:pos x="T1" y="T3"/>
                                </a:cxn>
                                <a:cxn ang="0">
                                  <a:pos x="T5" y="T7"/>
                                </a:cxn>
                                <a:cxn ang="0">
                                  <a:pos x="T9" y="T11"/>
                                </a:cxn>
                                <a:cxn ang="0">
                                  <a:pos x="T13" y="T15"/>
                                </a:cxn>
                              </a:cxnLst>
                              <a:rect l="0" t="0" r="r" b="b"/>
                              <a:pathLst>
                                <a:path w="418" h="356">
                                  <a:moveTo>
                                    <a:pt x="21" y="10"/>
                                  </a:moveTo>
                                  <a:lnTo>
                                    <a:pt x="11" y="20"/>
                                  </a:lnTo>
                                  <a:lnTo>
                                    <a:pt x="21" y="20"/>
                                  </a:lnTo>
                                  <a:lnTo>
                                    <a:pt x="21"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46"/>
                          <wps:cNvSpPr>
                            <a:spLocks/>
                          </wps:cNvSpPr>
                          <wps:spPr bwMode="auto">
                            <a:xfrm>
                              <a:off x="3692" y="2290"/>
                              <a:ext cx="418" cy="356"/>
                            </a:xfrm>
                            <a:custGeom>
                              <a:avLst/>
                              <a:gdLst>
                                <a:gd name="T0" fmla="+- 0 4090 3692"/>
                                <a:gd name="T1" fmla="*/ T0 w 418"/>
                                <a:gd name="T2" fmla="+- 0 2300 2290"/>
                                <a:gd name="T3" fmla="*/ 2300 h 356"/>
                                <a:gd name="T4" fmla="+- 0 3713 3692"/>
                                <a:gd name="T5" fmla="*/ T4 w 418"/>
                                <a:gd name="T6" fmla="+- 0 2300 2290"/>
                                <a:gd name="T7" fmla="*/ 2300 h 356"/>
                                <a:gd name="T8" fmla="+- 0 3713 3692"/>
                                <a:gd name="T9" fmla="*/ T8 w 418"/>
                                <a:gd name="T10" fmla="+- 0 2310 2290"/>
                                <a:gd name="T11" fmla="*/ 2310 h 356"/>
                                <a:gd name="T12" fmla="+- 0 4090 3692"/>
                                <a:gd name="T13" fmla="*/ T12 w 418"/>
                                <a:gd name="T14" fmla="+- 0 2310 2290"/>
                                <a:gd name="T15" fmla="*/ 2310 h 356"/>
                                <a:gd name="T16" fmla="+- 0 4090 3692"/>
                                <a:gd name="T17" fmla="*/ T16 w 418"/>
                                <a:gd name="T18" fmla="+- 0 2300 2290"/>
                                <a:gd name="T19" fmla="*/ 2300 h 356"/>
                              </a:gdLst>
                              <a:ahLst/>
                              <a:cxnLst>
                                <a:cxn ang="0">
                                  <a:pos x="T1" y="T3"/>
                                </a:cxn>
                                <a:cxn ang="0">
                                  <a:pos x="T5" y="T7"/>
                                </a:cxn>
                                <a:cxn ang="0">
                                  <a:pos x="T9" y="T11"/>
                                </a:cxn>
                                <a:cxn ang="0">
                                  <a:pos x="T13" y="T15"/>
                                </a:cxn>
                                <a:cxn ang="0">
                                  <a:pos x="T17" y="T19"/>
                                </a:cxn>
                              </a:cxnLst>
                              <a:rect l="0" t="0" r="r" b="b"/>
                              <a:pathLst>
                                <a:path w="418" h="356">
                                  <a:moveTo>
                                    <a:pt x="398" y="10"/>
                                  </a:moveTo>
                                  <a:lnTo>
                                    <a:pt x="21" y="10"/>
                                  </a:lnTo>
                                  <a:lnTo>
                                    <a:pt x="21" y="20"/>
                                  </a:lnTo>
                                  <a:lnTo>
                                    <a:pt x="398" y="20"/>
                                  </a:lnTo>
                                  <a:lnTo>
                                    <a:pt x="398"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47"/>
                          <wps:cNvSpPr>
                            <a:spLocks/>
                          </wps:cNvSpPr>
                          <wps:spPr bwMode="auto">
                            <a:xfrm>
                              <a:off x="3692" y="2290"/>
                              <a:ext cx="418" cy="356"/>
                            </a:xfrm>
                            <a:custGeom>
                              <a:avLst/>
                              <a:gdLst>
                                <a:gd name="T0" fmla="+- 0 4110 3692"/>
                                <a:gd name="T1" fmla="*/ T0 w 418"/>
                                <a:gd name="T2" fmla="+- 0 2300 2290"/>
                                <a:gd name="T3" fmla="*/ 2300 h 356"/>
                                <a:gd name="T4" fmla="+- 0 4090 3692"/>
                                <a:gd name="T5" fmla="*/ T4 w 418"/>
                                <a:gd name="T6" fmla="+- 0 2300 2290"/>
                                <a:gd name="T7" fmla="*/ 2300 h 356"/>
                                <a:gd name="T8" fmla="+- 0 4100 3692"/>
                                <a:gd name="T9" fmla="*/ T8 w 418"/>
                                <a:gd name="T10" fmla="+- 0 2310 2290"/>
                                <a:gd name="T11" fmla="*/ 2310 h 356"/>
                                <a:gd name="T12" fmla="+- 0 4110 3692"/>
                                <a:gd name="T13" fmla="*/ T12 w 418"/>
                                <a:gd name="T14" fmla="+- 0 2310 2290"/>
                                <a:gd name="T15" fmla="*/ 2310 h 356"/>
                                <a:gd name="T16" fmla="+- 0 4110 3692"/>
                                <a:gd name="T17" fmla="*/ T16 w 418"/>
                                <a:gd name="T18" fmla="+- 0 2300 2290"/>
                                <a:gd name="T19" fmla="*/ 2300 h 356"/>
                              </a:gdLst>
                              <a:ahLst/>
                              <a:cxnLst>
                                <a:cxn ang="0">
                                  <a:pos x="T1" y="T3"/>
                                </a:cxn>
                                <a:cxn ang="0">
                                  <a:pos x="T5" y="T7"/>
                                </a:cxn>
                                <a:cxn ang="0">
                                  <a:pos x="T9" y="T11"/>
                                </a:cxn>
                                <a:cxn ang="0">
                                  <a:pos x="T13" y="T15"/>
                                </a:cxn>
                                <a:cxn ang="0">
                                  <a:pos x="T17" y="T19"/>
                                </a:cxn>
                              </a:cxnLst>
                              <a:rect l="0" t="0" r="r" b="b"/>
                              <a:pathLst>
                                <a:path w="418" h="356">
                                  <a:moveTo>
                                    <a:pt x="418" y="10"/>
                                  </a:moveTo>
                                  <a:lnTo>
                                    <a:pt x="398" y="10"/>
                                  </a:lnTo>
                                  <a:lnTo>
                                    <a:pt x="408" y="20"/>
                                  </a:lnTo>
                                  <a:lnTo>
                                    <a:pt x="418" y="20"/>
                                  </a:lnTo>
                                  <a:lnTo>
                                    <a:pt x="418"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6" name="Group 148"/>
                        <wpg:cNvGrpSpPr>
                          <a:grpSpLocks/>
                        </wpg:cNvGrpSpPr>
                        <wpg:grpSpPr bwMode="auto">
                          <a:xfrm>
                            <a:off x="660" y="3294"/>
                            <a:ext cx="741" cy="439"/>
                            <a:chOff x="660" y="3294"/>
                            <a:chExt cx="741" cy="439"/>
                          </a:xfrm>
                        </wpg:grpSpPr>
                        <wps:wsp>
                          <wps:cNvPr id="137" name="Freeform 149"/>
                          <wps:cNvSpPr>
                            <a:spLocks/>
                          </wps:cNvSpPr>
                          <wps:spPr bwMode="auto">
                            <a:xfrm>
                              <a:off x="660" y="3294"/>
                              <a:ext cx="741" cy="439"/>
                            </a:xfrm>
                            <a:custGeom>
                              <a:avLst/>
                              <a:gdLst>
                                <a:gd name="T0" fmla="+- 0 1030 660"/>
                                <a:gd name="T1" fmla="*/ T0 w 741"/>
                                <a:gd name="T2" fmla="+- 0 3294 3294"/>
                                <a:gd name="T3" fmla="*/ 3294 h 439"/>
                                <a:gd name="T4" fmla="+- 0 958 660"/>
                                <a:gd name="T5" fmla="*/ T4 w 741"/>
                                <a:gd name="T6" fmla="+- 0 3298 3294"/>
                                <a:gd name="T7" fmla="*/ 3298 h 439"/>
                                <a:gd name="T8" fmla="+- 0 888 660"/>
                                <a:gd name="T9" fmla="*/ T8 w 741"/>
                                <a:gd name="T10" fmla="+- 0 3310 3294"/>
                                <a:gd name="T11" fmla="*/ 3310 h 439"/>
                                <a:gd name="T12" fmla="+- 0 824 660"/>
                                <a:gd name="T13" fmla="*/ T12 w 741"/>
                                <a:gd name="T14" fmla="+- 0 3330 3294"/>
                                <a:gd name="T15" fmla="*/ 3330 h 439"/>
                                <a:gd name="T16" fmla="+- 0 766 660"/>
                                <a:gd name="T17" fmla="*/ T16 w 741"/>
                                <a:gd name="T18" fmla="+- 0 3358 3294"/>
                                <a:gd name="T19" fmla="*/ 3358 h 439"/>
                                <a:gd name="T20" fmla="+- 0 683 660"/>
                                <a:gd name="T21" fmla="*/ T20 w 741"/>
                                <a:gd name="T22" fmla="+- 0 3439 3294"/>
                                <a:gd name="T23" fmla="*/ 3439 h 439"/>
                                <a:gd name="T24" fmla="+- 0 661 660"/>
                                <a:gd name="T25" fmla="*/ T24 w 741"/>
                                <a:gd name="T26" fmla="+- 0 3502 3294"/>
                                <a:gd name="T27" fmla="*/ 3502 h 439"/>
                                <a:gd name="T28" fmla="+- 0 660 660"/>
                                <a:gd name="T29" fmla="*/ T28 w 741"/>
                                <a:gd name="T30" fmla="+- 0 3514 3294"/>
                                <a:gd name="T31" fmla="*/ 3514 h 439"/>
                                <a:gd name="T32" fmla="+- 0 661 660"/>
                                <a:gd name="T33" fmla="*/ T32 w 741"/>
                                <a:gd name="T34" fmla="+- 0 3526 3294"/>
                                <a:gd name="T35" fmla="*/ 3526 h 439"/>
                                <a:gd name="T36" fmla="+- 0 706 660"/>
                                <a:gd name="T37" fmla="*/ T36 w 741"/>
                                <a:gd name="T38" fmla="+- 0 3619 3294"/>
                                <a:gd name="T39" fmla="*/ 3619 h 439"/>
                                <a:gd name="T40" fmla="+- 0 763 660"/>
                                <a:gd name="T41" fmla="*/ T40 w 741"/>
                                <a:gd name="T42" fmla="+- 0 3665 3294"/>
                                <a:gd name="T43" fmla="*/ 3665 h 439"/>
                                <a:gd name="T44" fmla="+- 0 831 660"/>
                                <a:gd name="T45" fmla="*/ T44 w 741"/>
                                <a:gd name="T46" fmla="+- 0 3698 3294"/>
                                <a:gd name="T47" fmla="*/ 3698 h 439"/>
                                <a:gd name="T48" fmla="+- 0 906 660"/>
                                <a:gd name="T49" fmla="*/ T48 w 741"/>
                                <a:gd name="T50" fmla="+- 0 3720 3294"/>
                                <a:gd name="T51" fmla="*/ 3720 h 439"/>
                                <a:gd name="T52" fmla="+- 0 981 660"/>
                                <a:gd name="T53" fmla="*/ T52 w 741"/>
                                <a:gd name="T54" fmla="+- 0 3731 3294"/>
                                <a:gd name="T55" fmla="*/ 3731 h 439"/>
                                <a:gd name="T56" fmla="+- 0 1050 660"/>
                                <a:gd name="T57" fmla="*/ T56 w 741"/>
                                <a:gd name="T58" fmla="+- 0 3732 3294"/>
                                <a:gd name="T59" fmla="*/ 3732 h 439"/>
                                <a:gd name="T60" fmla="+- 0 1068 660"/>
                                <a:gd name="T61" fmla="*/ T60 w 741"/>
                                <a:gd name="T62" fmla="+- 0 3732 3294"/>
                                <a:gd name="T63" fmla="*/ 3732 h 439"/>
                                <a:gd name="T64" fmla="+- 0 1149 660"/>
                                <a:gd name="T65" fmla="*/ T64 w 741"/>
                                <a:gd name="T66" fmla="+- 0 3721 3294"/>
                                <a:gd name="T67" fmla="*/ 3721 h 439"/>
                                <a:gd name="T68" fmla="+- 0 1187 660"/>
                                <a:gd name="T69" fmla="*/ T68 w 741"/>
                                <a:gd name="T70" fmla="+- 0 3711 3294"/>
                                <a:gd name="T71" fmla="*/ 3711 h 439"/>
                                <a:gd name="T72" fmla="+- 0 1006 660"/>
                                <a:gd name="T73" fmla="*/ T72 w 741"/>
                                <a:gd name="T74" fmla="+- 0 3711 3294"/>
                                <a:gd name="T75" fmla="*/ 3711 h 439"/>
                                <a:gd name="T76" fmla="+- 0 933 660"/>
                                <a:gd name="T77" fmla="*/ T76 w 741"/>
                                <a:gd name="T78" fmla="+- 0 3704 3294"/>
                                <a:gd name="T79" fmla="*/ 3704 h 439"/>
                                <a:gd name="T80" fmla="+- 0 865 660"/>
                                <a:gd name="T81" fmla="*/ T80 w 741"/>
                                <a:gd name="T82" fmla="+- 0 3688 3294"/>
                                <a:gd name="T83" fmla="*/ 3688 h 439"/>
                                <a:gd name="T84" fmla="+- 0 803 660"/>
                                <a:gd name="T85" fmla="*/ T84 w 741"/>
                                <a:gd name="T86" fmla="+- 0 3664 3294"/>
                                <a:gd name="T87" fmla="*/ 3664 h 439"/>
                                <a:gd name="T88" fmla="+- 0 750 660"/>
                                <a:gd name="T89" fmla="*/ T88 w 741"/>
                                <a:gd name="T90" fmla="+- 0 3632 3294"/>
                                <a:gd name="T91" fmla="*/ 3632 h 439"/>
                                <a:gd name="T92" fmla="+- 0 685 660"/>
                                <a:gd name="T93" fmla="*/ T92 w 741"/>
                                <a:gd name="T94" fmla="+- 0 3542 3294"/>
                                <a:gd name="T95" fmla="*/ 3542 h 439"/>
                                <a:gd name="T96" fmla="+- 0 680 660"/>
                                <a:gd name="T97" fmla="*/ T96 w 741"/>
                                <a:gd name="T98" fmla="+- 0 3512 3294"/>
                                <a:gd name="T99" fmla="*/ 3512 h 439"/>
                                <a:gd name="T100" fmla="+- 0 683 660"/>
                                <a:gd name="T101" fmla="*/ T100 w 741"/>
                                <a:gd name="T102" fmla="+- 0 3493 3294"/>
                                <a:gd name="T103" fmla="*/ 3493 h 439"/>
                                <a:gd name="T104" fmla="+- 0 738 660"/>
                                <a:gd name="T105" fmla="*/ T104 w 741"/>
                                <a:gd name="T106" fmla="+- 0 3404 3294"/>
                                <a:gd name="T107" fmla="*/ 3404 h 439"/>
                                <a:gd name="T108" fmla="+- 0 840 660"/>
                                <a:gd name="T109" fmla="*/ T108 w 741"/>
                                <a:gd name="T110" fmla="+- 0 3346 3294"/>
                                <a:gd name="T111" fmla="*/ 3346 h 439"/>
                                <a:gd name="T112" fmla="+- 0 903 660"/>
                                <a:gd name="T113" fmla="*/ T112 w 741"/>
                                <a:gd name="T114" fmla="+- 0 3328 3294"/>
                                <a:gd name="T115" fmla="*/ 3328 h 439"/>
                                <a:gd name="T116" fmla="+- 0 970 660"/>
                                <a:gd name="T117" fmla="*/ T116 w 741"/>
                                <a:gd name="T118" fmla="+- 0 3317 3294"/>
                                <a:gd name="T119" fmla="*/ 3317 h 439"/>
                                <a:gd name="T120" fmla="+- 0 1039 660"/>
                                <a:gd name="T121" fmla="*/ T120 w 741"/>
                                <a:gd name="T122" fmla="+- 0 3314 3294"/>
                                <a:gd name="T123" fmla="*/ 3314 h 439"/>
                                <a:gd name="T124" fmla="+- 0 1187 660"/>
                                <a:gd name="T125" fmla="*/ T124 w 741"/>
                                <a:gd name="T126" fmla="+- 0 3314 3294"/>
                                <a:gd name="T127" fmla="*/ 3314 h 439"/>
                                <a:gd name="T128" fmla="+- 0 1172 660"/>
                                <a:gd name="T129" fmla="*/ T128 w 741"/>
                                <a:gd name="T130" fmla="+- 0 3310 3294"/>
                                <a:gd name="T131" fmla="*/ 3310 h 439"/>
                                <a:gd name="T132" fmla="+- 0 1102 660"/>
                                <a:gd name="T133" fmla="*/ T132 w 741"/>
                                <a:gd name="T134" fmla="+- 0 3298 3294"/>
                                <a:gd name="T135" fmla="*/ 3298 h 439"/>
                                <a:gd name="T136" fmla="+- 0 1030 660"/>
                                <a:gd name="T137" fmla="*/ T136 w 741"/>
                                <a:gd name="T138" fmla="+- 0 3294 3294"/>
                                <a:gd name="T139" fmla="*/ 3294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41" h="439">
                                  <a:moveTo>
                                    <a:pt x="370" y="0"/>
                                  </a:moveTo>
                                  <a:lnTo>
                                    <a:pt x="298" y="4"/>
                                  </a:lnTo>
                                  <a:lnTo>
                                    <a:pt x="228" y="16"/>
                                  </a:lnTo>
                                  <a:lnTo>
                                    <a:pt x="164" y="36"/>
                                  </a:lnTo>
                                  <a:lnTo>
                                    <a:pt x="106" y="64"/>
                                  </a:lnTo>
                                  <a:lnTo>
                                    <a:pt x="23" y="145"/>
                                  </a:lnTo>
                                  <a:lnTo>
                                    <a:pt x="1" y="208"/>
                                  </a:lnTo>
                                  <a:lnTo>
                                    <a:pt x="0" y="220"/>
                                  </a:lnTo>
                                  <a:lnTo>
                                    <a:pt x="1" y="232"/>
                                  </a:lnTo>
                                  <a:lnTo>
                                    <a:pt x="46" y="325"/>
                                  </a:lnTo>
                                  <a:lnTo>
                                    <a:pt x="103" y="371"/>
                                  </a:lnTo>
                                  <a:lnTo>
                                    <a:pt x="171" y="404"/>
                                  </a:lnTo>
                                  <a:lnTo>
                                    <a:pt x="246" y="426"/>
                                  </a:lnTo>
                                  <a:lnTo>
                                    <a:pt x="321" y="437"/>
                                  </a:lnTo>
                                  <a:lnTo>
                                    <a:pt x="390" y="438"/>
                                  </a:lnTo>
                                  <a:lnTo>
                                    <a:pt x="408" y="438"/>
                                  </a:lnTo>
                                  <a:lnTo>
                                    <a:pt x="489" y="427"/>
                                  </a:lnTo>
                                  <a:lnTo>
                                    <a:pt x="527" y="417"/>
                                  </a:lnTo>
                                  <a:lnTo>
                                    <a:pt x="346" y="417"/>
                                  </a:lnTo>
                                  <a:lnTo>
                                    <a:pt x="273" y="410"/>
                                  </a:lnTo>
                                  <a:lnTo>
                                    <a:pt x="205" y="394"/>
                                  </a:lnTo>
                                  <a:lnTo>
                                    <a:pt x="143" y="370"/>
                                  </a:lnTo>
                                  <a:lnTo>
                                    <a:pt x="90" y="338"/>
                                  </a:lnTo>
                                  <a:lnTo>
                                    <a:pt x="25" y="248"/>
                                  </a:lnTo>
                                  <a:lnTo>
                                    <a:pt x="20" y="218"/>
                                  </a:lnTo>
                                  <a:lnTo>
                                    <a:pt x="23" y="199"/>
                                  </a:lnTo>
                                  <a:lnTo>
                                    <a:pt x="78" y="110"/>
                                  </a:lnTo>
                                  <a:lnTo>
                                    <a:pt x="180" y="52"/>
                                  </a:lnTo>
                                  <a:lnTo>
                                    <a:pt x="243" y="34"/>
                                  </a:lnTo>
                                  <a:lnTo>
                                    <a:pt x="310" y="23"/>
                                  </a:lnTo>
                                  <a:lnTo>
                                    <a:pt x="379" y="20"/>
                                  </a:lnTo>
                                  <a:lnTo>
                                    <a:pt x="527" y="20"/>
                                  </a:lnTo>
                                  <a:lnTo>
                                    <a:pt x="512" y="16"/>
                                  </a:lnTo>
                                  <a:lnTo>
                                    <a:pt x="442" y="4"/>
                                  </a:lnTo>
                                  <a:lnTo>
                                    <a:pt x="3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150"/>
                          <wps:cNvSpPr>
                            <a:spLocks/>
                          </wps:cNvSpPr>
                          <wps:spPr bwMode="auto">
                            <a:xfrm>
                              <a:off x="660" y="3294"/>
                              <a:ext cx="741" cy="439"/>
                            </a:xfrm>
                            <a:custGeom>
                              <a:avLst/>
                              <a:gdLst>
                                <a:gd name="T0" fmla="+- 0 1187 660"/>
                                <a:gd name="T1" fmla="*/ T0 w 741"/>
                                <a:gd name="T2" fmla="+- 0 3314 3294"/>
                                <a:gd name="T3" fmla="*/ 3314 h 439"/>
                                <a:gd name="T4" fmla="+- 0 1039 660"/>
                                <a:gd name="T5" fmla="*/ T4 w 741"/>
                                <a:gd name="T6" fmla="+- 0 3314 3294"/>
                                <a:gd name="T7" fmla="*/ 3314 h 439"/>
                                <a:gd name="T8" fmla="+- 0 1108 660"/>
                                <a:gd name="T9" fmla="*/ T8 w 741"/>
                                <a:gd name="T10" fmla="+- 0 3319 3294"/>
                                <a:gd name="T11" fmla="*/ 3319 h 439"/>
                                <a:gd name="T12" fmla="+- 0 1175 660"/>
                                <a:gd name="T13" fmla="*/ T12 w 741"/>
                                <a:gd name="T14" fmla="+- 0 3331 3294"/>
                                <a:gd name="T15" fmla="*/ 3331 h 439"/>
                                <a:gd name="T16" fmla="+- 0 1236 660"/>
                                <a:gd name="T17" fmla="*/ T16 w 741"/>
                                <a:gd name="T18" fmla="+- 0 3351 3294"/>
                                <a:gd name="T19" fmla="*/ 3351 h 439"/>
                                <a:gd name="T20" fmla="+- 0 1333 660"/>
                                <a:gd name="T21" fmla="*/ T20 w 741"/>
                                <a:gd name="T22" fmla="+- 0 3413 3294"/>
                                <a:gd name="T23" fmla="*/ 3413 h 439"/>
                                <a:gd name="T24" fmla="+- 0 1380 660"/>
                                <a:gd name="T25" fmla="*/ T24 w 741"/>
                                <a:gd name="T26" fmla="+- 0 3504 3294"/>
                                <a:gd name="T27" fmla="*/ 3504 h 439"/>
                                <a:gd name="T28" fmla="+- 0 1380 660"/>
                                <a:gd name="T29" fmla="*/ T28 w 741"/>
                                <a:gd name="T30" fmla="+- 0 3523 3294"/>
                                <a:gd name="T31" fmla="*/ 3523 h 439"/>
                                <a:gd name="T32" fmla="+- 0 1326 660"/>
                                <a:gd name="T33" fmla="*/ T32 w 741"/>
                                <a:gd name="T34" fmla="+- 0 3620 3294"/>
                                <a:gd name="T35" fmla="*/ 3620 h 439"/>
                                <a:gd name="T36" fmla="+- 0 1277 660"/>
                                <a:gd name="T37" fmla="*/ T36 w 741"/>
                                <a:gd name="T38" fmla="+- 0 3655 3294"/>
                                <a:gd name="T39" fmla="*/ 3655 h 439"/>
                                <a:gd name="T40" fmla="+- 0 1218 660"/>
                                <a:gd name="T41" fmla="*/ T40 w 741"/>
                                <a:gd name="T42" fmla="+- 0 3682 3294"/>
                                <a:gd name="T43" fmla="*/ 3682 h 439"/>
                                <a:gd name="T44" fmla="+- 0 1151 660"/>
                                <a:gd name="T45" fmla="*/ T44 w 741"/>
                                <a:gd name="T46" fmla="+- 0 3700 3294"/>
                                <a:gd name="T47" fmla="*/ 3700 h 439"/>
                                <a:gd name="T48" fmla="+- 0 1079 660"/>
                                <a:gd name="T49" fmla="*/ T48 w 741"/>
                                <a:gd name="T50" fmla="+- 0 3710 3294"/>
                                <a:gd name="T51" fmla="*/ 3710 h 439"/>
                                <a:gd name="T52" fmla="+- 0 1006 660"/>
                                <a:gd name="T53" fmla="*/ T52 w 741"/>
                                <a:gd name="T54" fmla="+- 0 3711 3294"/>
                                <a:gd name="T55" fmla="*/ 3711 h 439"/>
                                <a:gd name="T56" fmla="+- 0 1187 660"/>
                                <a:gd name="T57" fmla="*/ T56 w 741"/>
                                <a:gd name="T58" fmla="+- 0 3711 3294"/>
                                <a:gd name="T59" fmla="*/ 3711 h 439"/>
                                <a:gd name="T60" fmla="+- 0 1281 660"/>
                                <a:gd name="T61" fmla="*/ T60 w 741"/>
                                <a:gd name="T62" fmla="+- 0 3675 3294"/>
                                <a:gd name="T63" fmla="*/ 3675 h 439"/>
                                <a:gd name="T64" fmla="+- 0 1338 660"/>
                                <a:gd name="T65" fmla="*/ T64 w 741"/>
                                <a:gd name="T66" fmla="+- 0 3636 3294"/>
                                <a:gd name="T67" fmla="*/ 3636 h 439"/>
                                <a:gd name="T68" fmla="+- 0 1380 660"/>
                                <a:gd name="T69" fmla="*/ T68 w 741"/>
                                <a:gd name="T70" fmla="+- 0 3586 3294"/>
                                <a:gd name="T71" fmla="*/ 3586 h 439"/>
                                <a:gd name="T72" fmla="+- 0 1400 660"/>
                                <a:gd name="T73" fmla="*/ T72 w 741"/>
                                <a:gd name="T74" fmla="+- 0 3524 3294"/>
                                <a:gd name="T75" fmla="*/ 3524 h 439"/>
                                <a:gd name="T76" fmla="+- 0 1400 660"/>
                                <a:gd name="T77" fmla="*/ T76 w 741"/>
                                <a:gd name="T78" fmla="+- 0 3500 3294"/>
                                <a:gd name="T79" fmla="*/ 3500 h 439"/>
                                <a:gd name="T80" fmla="+- 0 1378 660"/>
                                <a:gd name="T81" fmla="*/ T80 w 741"/>
                                <a:gd name="T82" fmla="+- 0 3438 3294"/>
                                <a:gd name="T83" fmla="*/ 3438 h 439"/>
                                <a:gd name="T84" fmla="+- 0 1294 660"/>
                                <a:gd name="T85" fmla="*/ T84 w 741"/>
                                <a:gd name="T86" fmla="+- 0 3358 3294"/>
                                <a:gd name="T87" fmla="*/ 3358 h 439"/>
                                <a:gd name="T88" fmla="+- 0 1237 660"/>
                                <a:gd name="T89" fmla="*/ T88 w 741"/>
                                <a:gd name="T90" fmla="+- 0 3330 3294"/>
                                <a:gd name="T91" fmla="*/ 3330 h 439"/>
                                <a:gd name="T92" fmla="+- 0 1187 660"/>
                                <a:gd name="T93" fmla="*/ T92 w 741"/>
                                <a:gd name="T94" fmla="+- 0 3314 3294"/>
                                <a:gd name="T95" fmla="*/ 3314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741" h="439">
                                  <a:moveTo>
                                    <a:pt x="527" y="20"/>
                                  </a:moveTo>
                                  <a:lnTo>
                                    <a:pt x="379" y="20"/>
                                  </a:lnTo>
                                  <a:lnTo>
                                    <a:pt x="448" y="25"/>
                                  </a:lnTo>
                                  <a:lnTo>
                                    <a:pt x="515" y="37"/>
                                  </a:lnTo>
                                  <a:lnTo>
                                    <a:pt x="576" y="57"/>
                                  </a:lnTo>
                                  <a:lnTo>
                                    <a:pt x="673" y="119"/>
                                  </a:lnTo>
                                  <a:lnTo>
                                    <a:pt x="720" y="210"/>
                                  </a:lnTo>
                                  <a:lnTo>
                                    <a:pt x="720" y="229"/>
                                  </a:lnTo>
                                  <a:lnTo>
                                    <a:pt x="666" y="326"/>
                                  </a:lnTo>
                                  <a:lnTo>
                                    <a:pt x="617" y="361"/>
                                  </a:lnTo>
                                  <a:lnTo>
                                    <a:pt x="558" y="388"/>
                                  </a:lnTo>
                                  <a:lnTo>
                                    <a:pt x="491" y="406"/>
                                  </a:lnTo>
                                  <a:lnTo>
                                    <a:pt x="419" y="416"/>
                                  </a:lnTo>
                                  <a:lnTo>
                                    <a:pt x="346" y="417"/>
                                  </a:lnTo>
                                  <a:lnTo>
                                    <a:pt x="527" y="417"/>
                                  </a:lnTo>
                                  <a:lnTo>
                                    <a:pt x="621" y="381"/>
                                  </a:lnTo>
                                  <a:lnTo>
                                    <a:pt x="678" y="342"/>
                                  </a:lnTo>
                                  <a:lnTo>
                                    <a:pt x="720" y="292"/>
                                  </a:lnTo>
                                  <a:lnTo>
                                    <a:pt x="740" y="230"/>
                                  </a:lnTo>
                                  <a:lnTo>
                                    <a:pt x="740" y="206"/>
                                  </a:lnTo>
                                  <a:lnTo>
                                    <a:pt x="718" y="144"/>
                                  </a:lnTo>
                                  <a:lnTo>
                                    <a:pt x="634" y="64"/>
                                  </a:lnTo>
                                  <a:lnTo>
                                    <a:pt x="577" y="36"/>
                                  </a:lnTo>
                                  <a:lnTo>
                                    <a:pt x="527"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9" name="Group 151"/>
                        <wpg:cNvGrpSpPr>
                          <a:grpSpLocks/>
                        </wpg:cNvGrpSpPr>
                        <wpg:grpSpPr bwMode="auto">
                          <a:xfrm>
                            <a:off x="6242" y="3373"/>
                            <a:ext cx="741" cy="439"/>
                            <a:chOff x="6242" y="3373"/>
                            <a:chExt cx="741" cy="439"/>
                          </a:xfrm>
                        </wpg:grpSpPr>
                        <wps:wsp>
                          <wps:cNvPr id="140" name="Freeform 152"/>
                          <wps:cNvSpPr>
                            <a:spLocks/>
                          </wps:cNvSpPr>
                          <wps:spPr bwMode="auto">
                            <a:xfrm>
                              <a:off x="6242" y="3373"/>
                              <a:ext cx="741" cy="439"/>
                            </a:xfrm>
                            <a:custGeom>
                              <a:avLst/>
                              <a:gdLst>
                                <a:gd name="T0" fmla="+- 0 6612 6242"/>
                                <a:gd name="T1" fmla="*/ T0 w 741"/>
                                <a:gd name="T2" fmla="+- 0 3373 3373"/>
                                <a:gd name="T3" fmla="*/ 3373 h 439"/>
                                <a:gd name="T4" fmla="+- 0 6540 6242"/>
                                <a:gd name="T5" fmla="*/ T4 w 741"/>
                                <a:gd name="T6" fmla="+- 0 3377 3373"/>
                                <a:gd name="T7" fmla="*/ 3377 h 439"/>
                                <a:gd name="T8" fmla="+- 0 6471 6242"/>
                                <a:gd name="T9" fmla="*/ T8 w 741"/>
                                <a:gd name="T10" fmla="+- 0 3389 3373"/>
                                <a:gd name="T11" fmla="*/ 3389 h 439"/>
                                <a:gd name="T12" fmla="+- 0 6406 6242"/>
                                <a:gd name="T13" fmla="*/ T12 w 741"/>
                                <a:gd name="T14" fmla="+- 0 3409 3373"/>
                                <a:gd name="T15" fmla="*/ 3409 h 439"/>
                                <a:gd name="T16" fmla="+- 0 6349 6242"/>
                                <a:gd name="T17" fmla="*/ T16 w 741"/>
                                <a:gd name="T18" fmla="+- 0 3437 3373"/>
                                <a:gd name="T19" fmla="*/ 3437 h 439"/>
                                <a:gd name="T20" fmla="+- 0 6266 6242"/>
                                <a:gd name="T21" fmla="*/ T20 w 741"/>
                                <a:gd name="T22" fmla="+- 0 3518 3373"/>
                                <a:gd name="T23" fmla="*/ 3518 h 439"/>
                                <a:gd name="T24" fmla="+- 0 6244 6242"/>
                                <a:gd name="T25" fmla="*/ T24 w 741"/>
                                <a:gd name="T26" fmla="+- 0 3581 3373"/>
                                <a:gd name="T27" fmla="*/ 3581 h 439"/>
                                <a:gd name="T28" fmla="+- 0 6242 6242"/>
                                <a:gd name="T29" fmla="*/ T28 w 741"/>
                                <a:gd name="T30" fmla="+- 0 3593 3373"/>
                                <a:gd name="T31" fmla="*/ 3593 h 439"/>
                                <a:gd name="T32" fmla="+- 0 6244 6242"/>
                                <a:gd name="T33" fmla="*/ T32 w 741"/>
                                <a:gd name="T34" fmla="+- 0 3605 3373"/>
                                <a:gd name="T35" fmla="*/ 3605 h 439"/>
                                <a:gd name="T36" fmla="+- 0 6289 6242"/>
                                <a:gd name="T37" fmla="*/ T36 w 741"/>
                                <a:gd name="T38" fmla="+- 0 3698 3373"/>
                                <a:gd name="T39" fmla="*/ 3698 h 439"/>
                                <a:gd name="T40" fmla="+- 0 6345 6242"/>
                                <a:gd name="T41" fmla="*/ T40 w 741"/>
                                <a:gd name="T42" fmla="+- 0 3744 3373"/>
                                <a:gd name="T43" fmla="*/ 3744 h 439"/>
                                <a:gd name="T44" fmla="+- 0 6413 6242"/>
                                <a:gd name="T45" fmla="*/ T44 w 741"/>
                                <a:gd name="T46" fmla="+- 0 3777 3373"/>
                                <a:gd name="T47" fmla="*/ 3777 h 439"/>
                                <a:gd name="T48" fmla="+- 0 6488 6242"/>
                                <a:gd name="T49" fmla="*/ T48 w 741"/>
                                <a:gd name="T50" fmla="+- 0 3799 3373"/>
                                <a:gd name="T51" fmla="*/ 3799 h 439"/>
                                <a:gd name="T52" fmla="+- 0 6563 6242"/>
                                <a:gd name="T53" fmla="*/ T52 w 741"/>
                                <a:gd name="T54" fmla="+- 0 3810 3373"/>
                                <a:gd name="T55" fmla="*/ 3810 h 439"/>
                                <a:gd name="T56" fmla="+- 0 6632 6242"/>
                                <a:gd name="T57" fmla="*/ T56 w 741"/>
                                <a:gd name="T58" fmla="+- 0 3811 3373"/>
                                <a:gd name="T59" fmla="*/ 3811 h 439"/>
                                <a:gd name="T60" fmla="+- 0 6650 6242"/>
                                <a:gd name="T61" fmla="*/ T60 w 741"/>
                                <a:gd name="T62" fmla="+- 0 3811 3373"/>
                                <a:gd name="T63" fmla="*/ 3811 h 439"/>
                                <a:gd name="T64" fmla="+- 0 6732 6242"/>
                                <a:gd name="T65" fmla="*/ T64 w 741"/>
                                <a:gd name="T66" fmla="+- 0 3801 3373"/>
                                <a:gd name="T67" fmla="*/ 3801 h 439"/>
                                <a:gd name="T68" fmla="+- 0 6770 6242"/>
                                <a:gd name="T69" fmla="*/ T68 w 741"/>
                                <a:gd name="T70" fmla="+- 0 3790 3373"/>
                                <a:gd name="T71" fmla="*/ 3790 h 439"/>
                                <a:gd name="T72" fmla="+- 0 6588 6242"/>
                                <a:gd name="T73" fmla="*/ T72 w 741"/>
                                <a:gd name="T74" fmla="+- 0 3790 3373"/>
                                <a:gd name="T75" fmla="*/ 3790 h 439"/>
                                <a:gd name="T76" fmla="+- 0 6516 6242"/>
                                <a:gd name="T77" fmla="*/ T76 w 741"/>
                                <a:gd name="T78" fmla="+- 0 3783 3373"/>
                                <a:gd name="T79" fmla="*/ 3783 h 439"/>
                                <a:gd name="T80" fmla="+- 0 6447 6242"/>
                                <a:gd name="T81" fmla="*/ T80 w 741"/>
                                <a:gd name="T82" fmla="+- 0 3767 3373"/>
                                <a:gd name="T83" fmla="*/ 3767 h 439"/>
                                <a:gd name="T84" fmla="+- 0 6385 6242"/>
                                <a:gd name="T85" fmla="*/ T84 w 741"/>
                                <a:gd name="T86" fmla="+- 0 3743 3373"/>
                                <a:gd name="T87" fmla="*/ 3743 h 439"/>
                                <a:gd name="T88" fmla="+- 0 6333 6242"/>
                                <a:gd name="T89" fmla="*/ T88 w 741"/>
                                <a:gd name="T90" fmla="+- 0 3711 3373"/>
                                <a:gd name="T91" fmla="*/ 3711 h 439"/>
                                <a:gd name="T92" fmla="+- 0 6268 6242"/>
                                <a:gd name="T93" fmla="*/ T92 w 741"/>
                                <a:gd name="T94" fmla="+- 0 3622 3373"/>
                                <a:gd name="T95" fmla="*/ 3622 h 439"/>
                                <a:gd name="T96" fmla="+- 0 6263 6242"/>
                                <a:gd name="T97" fmla="*/ T96 w 741"/>
                                <a:gd name="T98" fmla="+- 0 3592 3373"/>
                                <a:gd name="T99" fmla="*/ 3592 h 439"/>
                                <a:gd name="T100" fmla="+- 0 6265 6242"/>
                                <a:gd name="T101" fmla="*/ T100 w 741"/>
                                <a:gd name="T102" fmla="+- 0 3572 3373"/>
                                <a:gd name="T103" fmla="*/ 3572 h 439"/>
                                <a:gd name="T104" fmla="+- 0 6320 6242"/>
                                <a:gd name="T105" fmla="*/ T104 w 741"/>
                                <a:gd name="T106" fmla="+- 0 3483 3373"/>
                                <a:gd name="T107" fmla="*/ 3483 h 439"/>
                                <a:gd name="T108" fmla="+- 0 6422 6242"/>
                                <a:gd name="T109" fmla="*/ T108 w 741"/>
                                <a:gd name="T110" fmla="+- 0 3425 3373"/>
                                <a:gd name="T111" fmla="*/ 3425 h 439"/>
                                <a:gd name="T112" fmla="+- 0 6485 6242"/>
                                <a:gd name="T113" fmla="*/ T112 w 741"/>
                                <a:gd name="T114" fmla="+- 0 3407 3373"/>
                                <a:gd name="T115" fmla="*/ 3407 h 439"/>
                                <a:gd name="T116" fmla="+- 0 6552 6242"/>
                                <a:gd name="T117" fmla="*/ T116 w 741"/>
                                <a:gd name="T118" fmla="+- 0 3396 3373"/>
                                <a:gd name="T119" fmla="*/ 3396 h 439"/>
                                <a:gd name="T120" fmla="+- 0 6622 6242"/>
                                <a:gd name="T121" fmla="*/ T120 w 741"/>
                                <a:gd name="T122" fmla="+- 0 3394 3373"/>
                                <a:gd name="T123" fmla="*/ 3394 h 439"/>
                                <a:gd name="T124" fmla="+- 0 6770 6242"/>
                                <a:gd name="T125" fmla="*/ T124 w 741"/>
                                <a:gd name="T126" fmla="+- 0 3394 3373"/>
                                <a:gd name="T127" fmla="*/ 3394 h 439"/>
                                <a:gd name="T128" fmla="+- 0 6754 6242"/>
                                <a:gd name="T129" fmla="*/ T128 w 741"/>
                                <a:gd name="T130" fmla="+- 0 3389 3373"/>
                                <a:gd name="T131" fmla="*/ 3389 h 439"/>
                                <a:gd name="T132" fmla="+- 0 6684 6242"/>
                                <a:gd name="T133" fmla="*/ T132 w 741"/>
                                <a:gd name="T134" fmla="+- 0 3377 3373"/>
                                <a:gd name="T135" fmla="*/ 3377 h 439"/>
                                <a:gd name="T136" fmla="+- 0 6612 6242"/>
                                <a:gd name="T137" fmla="*/ T136 w 741"/>
                                <a:gd name="T138" fmla="+- 0 3373 3373"/>
                                <a:gd name="T139" fmla="*/ 3373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41" h="439">
                                  <a:moveTo>
                                    <a:pt x="370" y="0"/>
                                  </a:moveTo>
                                  <a:lnTo>
                                    <a:pt x="298" y="4"/>
                                  </a:lnTo>
                                  <a:lnTo>
                                    <a:pt x="229" y="16"/>
                                  </a:lnTo>
                                  <a:lnTo>
                                    <a:pt x="164" y="36"/>
                                  </a:lnTo>
                                  <a:lnTo>
                                    <a:pt x="107" y="64"/>
                                  </a:lnTo>
                                  <a:lnTo>
                                    <a:pt x="24" y="145"/>
                                  </a:lnTo>
                                  <a:lnTo>
                                    <a:pt x="2" y="208"/>
                                  </a:lnTo>
                                  <a:lnTo>
                                    <a:pt x="0" y="220"/>
                                  </a:lnTo>
                                  <a:lnTo>
                                    <a:pt x="2" y="232"/>
                                  </a:lnTo>
                                  <a:lnTo>
                                    <a:pt x="47" y="325"/>
                                  </a:lnTo>
                                  <a:lnTo>
                                    <a:pt x="103" y="371"/>
                                  </a:lnTo>
                                  <a:lnTo>
                                    <a:pt x="171" y="404"/>
                                  </a:lnTo>
                                  <a:lnTo>
                                    <a:pt x="246" y="426"/>
                                  </a:lnTo>
                                  <a:lnTo>
                                    <a:pt x="321" y="437"/>
                                  </a:lnTo>
                                  <a:lnTo>
                                    <a:pt x="390" y="438"/>
                                  </a:lnTo>
                                  <a:lnTo>
                                    <a:pt x="408" y="438"/>
                                  </a:lnTo>
                                  <a:lnTo>
                                    <a:pt x="490" y="428"/>
                                  </a:lnTo>
                                  <a:lnTo>
                                    <a:pt x="528" y="417"/>
                                  </a:lnTo>
                                  <a:lnTo>
                                    <a:pt x="346" y="417"/>
                                  </a:lnTo>
                                  <a:lnTo>
                                    <a:pt x="274" y="410"/>
                                  </a:lnTo>
                                  <a:lnTo>
                                    <a:pt x="205" y="394"/>
                                  </a:lnTo>
                                  <a:lnTo>
                                    <a:pt x="143" y="370"/>
                                  </a:lnTo>
                                  <a:lnTo>
                                    <a:pt x="91" y="338"/>
                                  </a:lnTo>
                                  <a:lnTo>
                                    <a:pt x="26" y="249"/>
                                  </a:lnTo>
                                  <a:lnTo>
                                    <a:pt x="21" y="219"/>
                                  </a:lnTo>
                                  <a:lnTo>
                                    <a:pt x="23" y="199"/>
                                  </a:lnTo>
                                  <a:lnTo>
                                    <a:pt x="78" y="110"/>
                                  </a:lnTo>
                                  <a:lnTo>
                                    <a:pt x="180" y="52"/>
                                  </a:lnTo>
                                  <a:lnTo>
                                    <a:pt x="243" y="34"/>
                                  </a:lnTo>
                                  <a:lnTo>
                                    <a:pt x="310" y="23"/>
                                  </a:lnTo>
                                  <a:lnTo>
                                    <a:pt x="380" y="21"/>
                                  </a:lnTo>
                                  <a:lnTo>
                                    <a:pt x="528" y="21"/>
                                  </a:lnTo>
                                  <a:lnTo>
                                    <a:pt x="512" y="16"/>
                                  </a:lnTo>
                                  <a:lnTo>
                                    <a:pt x="442" y="4"/>
                                  </a:lnTo>
                                  <a:lnTo>
                                    <a:pt x="3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53"/>
                          <wps:cNvSpPr>
                            <a:spLocks/>
                          </wps:cNvSpPr>
                          <wps:spPr bwMode="auto">
                            <a:xfrm>
                              <a:off x="6242" y="3373"/>
                              <a:ext cx="741" cy="439"/>
                            </a:xfrm>
                            <a:custGeom>
                              <a:avLst/>
                              <a:gdLst>
                                <a:gd name="T0" fmla="+- 0 6770 6242"/>
                                <a:gd name="T1" fmla="*/ T0 w 741"/>
                                <a:gd name="T2" fmla="+- 0 3394 3373"/>
                                <a:gd name="T3" fmla="*/ 3394 h 439"/>
                                <a:gd name="T4" fmla="+- 0 6622 6242"/>
                                <a:gd name="T5" fmla="*/ T4 w 741"/>
                                <a:gd name="T6" fmla="+- 0 3394 3373"/>
                                <a:gd name="T7" fmla="*/ 3394 h 439"/>
                                <a:gd name="T8" fmla="+- 0 6691 6242"/>
                                <a:gd name="T9" fmla="*/ T8 w 741"/>
                                <a:gd name="T10" fmla="+- 0 3398 3373"/>
                                <a:gd name="T11" fmla="*/ 3398 h 439"/>
                                <a:gd name="T12" fmla="+- 0 6757 6242"/>
                                <a:gd name="T13" fmla="*/ T12 w 741"/>
                                <a:gd name="T14" fmla="+- 0 3411 3373"/>
                                <a:gd name="T15" fmla="*/ 3411 h 439"/>
                                <a:gd name="T16" fmla="+- 0 6818 6242"/>
                                <a:gd name="T17" fmla="*/ T16 w 741"/>
                                <a:gd name="T18" fmla="+- 0 3430 3373"/>
                                <a:gd name="T19" fmla="*/ 3430 h 439"/>
                                <a:gd name="T20" fmla="+- 0 6915 6242"/>
                                <a:gd name="T21" fmla="*/ T20 w 741"/>
                                <a:gd name="T22" fmla="+- 0 3492 3373"/>
                                <a:gd name="T23" fmla="*/ 3492 h 439"/>
                                <a:gd name="T24" fmla="+- 0 6962 6242"/>
                                <a:gd name="T25" fmla="*/ T24 w 741"/>
                                <a:gd name="T26" fmla="+- 0 3583 3373"/>
                                <a:gd name="T27" fmla="*/ 3583 h 439"/>
                                <a:gd name="T28" fmla="+- 0 6962 6242"/>
                                <a:gd name="T29" fmla="*/ T28 w 741"/>
                                <a:gd name="T30" fmla="+- 0 3602 3373"/>
                                <a:gd name="T31" fmla="*/ 3602 h 439"/>
                                <a:gd name="T32" fmla="+- 0 6908 6242"/>
                                <a:gd name="T33" fmla="*/ T32 w 741"/>
                                <a:gd name="T34" fmla="+- 0 3699 3373"/>
                                <a:gd name="T35" fmla="*/ 3699 h 439"/>
                                <a:gd name="T36" fmla="+- 0 6859 6242"/>
                                <a:gd name="T37" fmla="*/ T36 w 741"/>
                                <a:gd name="T38" fmla="+- 0 3734 3373"/>
                                <a:gd name="T39" fmla="*/ 3734 h 439"/>
                                <a:gd name="T40" fmla="+- 0 6800 6242"/>
                                <a:gd name="T41" fmla="*/ T40 w 741"/>
                                <a:gd name="T42" fmla="+- 0 3761 3373"/>
                                <a:gd name="T43" fmla="*/ 3761 h 439"/>
                                <a:gd name="T44" fmla="+- 0 6733 6242"/>
                                <a:gd name="T45" fmla="*/ T44 w 741"/>
                                <a:gd name="T46" fmla="+- 0 3779 3373"/>
                                <a:gd name="T47" fmla="*/ 3779 h 439"/>
                                <a:gd name="T48" fmla="+- 0 6662 6242"/>
                                <a:gd name="T49" fmla="*/ T48 w 741"/>
                                <a:gd name="T50" fmla="+- 0 3789 3373"/>
                                <a:gd name="T51" fmla="*/ 3789 h 439"/>
                                <a:gd name="T52" fmla="+- 0 6588 6242"/>
                                <a:gd name="T53" fmla="*/ T52 w 741"/>
                                <a:gd name="T54" fmla="+- 0 3790 3373"/>
                                <a:gd name="T55" fmla="*/ 3790 h 439"/>
                                <a:gd name="T56" fmla="+- 0 6770 6242"/>
                                <a:gd name="T57" fmla="*/ T56 w 741"/>
                                <a:gd name="T58" fmla="+- 0 3790 3373"/>
                                <a:gd name="T59" fmla="*/ 3790 h 439"/>
                                <a:gd name="T60" fmla="+- 0 6864 6242"/>
                                <a:gd name="T61" fmla="*/ T60 w 741"/>
                                <a:gd name="T62" fmla="+- 0 3754 3373"/>
                                <a:gd name="T63" fmla="*/ 3754 h 439"/>
                                <a:gd name="T64" fmla="+- 0 6920 6242"/>
                                <a:gd name="T65" fmla="*/ T64 w 741"/>
                                <a:gd name="T66" fmla="+- 0 3715 3373"/>
                                <a:gd name="T67" fmla="*/ 3715 h 439"/>
                                <a:gd name="T68" fmla="+- 0 6962 6242"/>
                                <a:gd name="T69" fmla="*/ T68 w 741"/>
                                <a:gd name="T70" fmla="+- 0 3665 3373"/>
                                <a:gd name="T71" fmla="*/ 3665 h 439"/>
                                <a:gd name="T72" fmla="+- 0 6983 6242"/>
                                <a:gd name="T73" fmla="*/ T72 w 741"/>
                                <a:gd name="T74" fmla="+- 0 3604 3373"/>
                                <a:gd name="T75" fmla="*/ 3604 h 439"/>
                                <a:gd name="T76" fmla="+- 0 6983 6242"/>
                                <a:gd name="T77" fmla="*/ T76 w 741"/>
                                <a:gd name="T78" fmla="+- 0 3580 3373"/>
                                <a:gd name="T79" fmla="*/ 3580 h 439"/>
                                <a:gd name="T80" fmla="+- 0 6960 6242"/>
                                <a:gd name="T81" fmla="*/ T80 w 741"/>
                                <a:gd name="T82" fmla="+- 0 3517 3373"/>
                                <a:gd name="T83" fmla="*/ 3517 h 439"/>
                                <a:gd name="T84" fmla="+- 0 6877 6242"/>
                                <a:gd name="T85" fmla="*/ T84 w 741"/>
                                <a:gd name="T86" fmla="+- 0 3437 3373"/>
                                <a:gd name="T87" fmla="*/ 3437 h 439"/>
                                <a:gd name="T88" fmla="+- 0 6819 6242"/>
                                <a:gd name="T89" fmla="*/ T88 w 741"/>
                                <a:gd name="T90" fmla="+- 0 3409 3373"/>
                                <a:gd name="T91" fmla="*/ 3409 h 439"/>
                                <a:gd name="T92" fmla="+- 0 6770 6242"/>
                                <a:gd name="T93" fmla="*/ T92 w 741"/>
                                <a:gd name="T94" fmla="+- 0 3394 3373"/>
                                <a:gd name="T95" fmla="*/ 3394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741" h="439">
                                  <a:moveTo>
                                    <a:pt x="528" y="21"/>
                                  </a:moveTo>
                                  <a:lnTo>
                                    <a:pt x="380" y="21"/>
                                  </a:lnTo>
                                  <a:lnTo>
                                    <a:pt x="449" y="25"/>
                                  </a:lnTo>
                                  <a:lnTo>
                                    <a:pt x="515" y="38"/>
                                  </a:lnTo>
                                  <a:lnTo>
                                    <a:pt x="576" y="57"/>
                                  </a:lnTo>
                                  <a:lnTo>
                                    <a:pt x="673" y="119"/>
                                  </a:lnTo>
                                  <a:lnTo>
                                    <a:pt x="720" y="210"/>
                                  </a:lnTo>
                                  <a:lnTo>
                                    <a:pt x="720" y="229"/>
                                  </a:lnTo>
                                  <a:lnTo>
                                    <a:pt x="666" y="326"/>
                                  </a:lnTo>
                                  <a:lnTo>
                                    <a:pt x="617" y="361"/>
                                  </a:lnTo>
                                  <a:lnTo>
                                    <a:pt x="558" y="388"/>
                                  </a:lnTo>
                                  <a:lnTo>
                                    <a:pt x="491" y="406"/>
                                  </a:lnTo>
                                  <a:lnTo>
                                    <a:pt x="420" y="416"/>
                                  </a:lnTo>
                                  <a:lnTo>
                                    <a:pt x="346" y="417"/>
                                  </a:lnTo>
                                  <a:lnTo>
                                    <a:pt x="528" y="417"/>
                                  </a:lnTo>
                                  <a:lnTo>
                                    <a:pt x="622" y="381"/>
                                  </a:lnTo>
                                  <a:lnTo>
                                    <a:pt x="678" y="342"/>
                                  </a:lnTo>
                                  <a:lnTo>
                                    <a:pt x="720" y="292"/>
                                  </a:lnTo>
                                  <a:lnTo>
                                    <a:pt x="741" y="231"/>
                                  </a:lnTo>
                                  <a:lnTo>
                                    <a:pt x="741" y="207"/>
                                  </a:lnTo>
                                  <a:lnTo>
                                    <a:pt x="718" y="144"/>
                                  </a:lnTo>
                                  <a:lnTo>
                                    <a:pt x="635" y="64"/>
                                  </a:lnTo>
                                  <a:lnTo>
                                    <a:pt x="577" y="36"/>
                                  </a:lnTo>
                                  <a:lnTo>
                                    <a:pt x="528"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2" name="Picture 1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025" y="3662"/>
                              <a:ext cx="304" cy="36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43" name="Group 155"/>
                        <wpg:cNvGrpSpPr>
                          <a:grpSpLocks/>
                        </wpg:cNvGrpSpPr>
                        <wpg:grpSpPr bwMode="auto">
                          <a:xfrm>
                            <a:off x="3888" y="3697"/>
                            <a:ext cx="36" cy="305"/>
                            <a:chOff x="3888" y="3697"/>
                            <a:chExt cx="36" cy="305"/>
                          </a:xfrm>
                        </wpg:grpSpPr>
                        <wps:wsp>
                          <wps:cNvPr id="144" name="Freeform 156"/>
                          <wps:cNvSpPr>
                            <a:spLocks/>
                          </wps:cNvSpPr>
                          <wps:spPr bwMode="auto">
                            <a:xfrm>
                              <a:off x="3888" y="3697"/>
                              <a:ext cx="36" cy="305"/>
                            </a:xfrm>
                            <a:custGeom>
                              <a:avLst/>
                              <a:gdLst>
                                <a:gd name="T0" fmla="+- 0 3918 3888"/>
                                <a:gd name="T1" fmla="*/ T0 w 36"/>
                                <a:gd name="T2" fmla="+- 0 3697 3697"/>
                                <a:gd name="T3" fmla="*/ 3697 h 305"/>
                                <a:gd name="T4" fmla="+- 0 3888 3888"/>
                                <a:gd name="T5" fmla="*/ T4 w 36"/>
                                <a:gd name="T6" fmla="+- 0 3697 3697"/>
                                <a:gd name="T7" fmla="*/ 3697 h 305"/>
                                <a:gd name="T8" fmla="+- 0 3894 3888"/>
                                <a:gd name="T9" fmla="*/ T8 w 36"/>
                                <a:gd name="T10" fmla="+- 0 4002 3697"/>
                                <a:gd name="T11" fmla="*/ 4002 h 305"/>
                                <a:gd name="T12" fmla="+- 0 3924 3888"/>
                                <a:gd name="T13" fmla="*/ T12 w 36"/>
                                <a:gd name="T14" fmla="+- 0 4002 3697"/>
                                <a:gd name="T15" fmla="*/ 4002 h 305"/>
                                <a:gd name="T16" fmla="+- 0 3918 3888"/>
                                <a:gd name="T17" fmla="*/ T16 w 36"/>
                                <a:gd name="T18" fmla="+- 0 3697 3697"/>
                                <a:gd name="T19" fmla="*/ 3697 h 305"/>
                              </a:gdLst>
                              <a:ahLst/>
                              <a:cxnLst>
                                <a:cxn ang="0">
                                  <a:pos x="T1" y="T3"/>
                                </a:cxn>
                                <a:cxn ang="0">
                                  <a:pos x="T5" y="T7"/>
                                </a:cxn>
                                <a:cxn ang="0">
                                  <a:pos x="T9" y="T11"/>
                                </a:cxn>
                                <a:cxn ang="0">
                                  <a:pos x="T13" y="T15"/>
                                </a:cxn>
                                <a:cxn ang="0">
                                  <a:pos x="T17" y="T19"/>
                                </a:cxn>
                              </a:cxnLst>
                              <a:rect l="0" t="0" r="r" b="b"/>
                              <a:pathLst>
                                <a:path w="36" h="305">
                                  <a:moveTo>
                                    <a:pt x="30" y="0"/>
                                  </a:moveTo>
                                  <a:lnTo>
                                    <a:pt x="0" y="0"/>
                                  </a:lnTo>
                                  <a:lnTo>
                                    <a:pt x="6" y="305"/>
                                  </a:lnTo>
                                  <a:lnTo>
                                    <a:pt x="36" y="305"/>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5" name="Group 157"/>
                        <wpg:cNvGrpSpPr>
                          <a:grpSpLocks/>
                        </wpg:cNvGrpSpPr>
                        <wpg:grpSpPr bwMode="auto">
                          <a:xfrm>
                            <a:off x="4158" y="3691"/>
                            <a:ext cx="36" cy="305"/>
                            <a:chOff x="4158" y="3691"/>
                            <a:chExt cx="36" cy="305"/>
                          </a:xfrm>
                        </wpg:grpSpPr>
                        <wps:wsp>
                          <wps:cNvPr id="146" name="Freeform 158"/>
                          <wps:cNvSpPr>
                            <a:spLocks/>
                          </wps:cNvSpPr>
                          <wps:spPr bwMode="auto">
                            <a:xfrm>
                              <a:off x="4158" y="3691"/>
                              <a:ext cx="36" cy="305"/>
                            </a:xfrm>
                            <a:custGeom>
                              <a:avLst/>
                              <a:gdLst>
                                <a:gd name="T0" fmla="+- 0 4188 4158"/>
                                <a:gd name="T1" fmla="*/ T0 w 36"/>
                                <a:gd name="T2" fmla="+- 0 3691 3691"/>
                                <a:gd name="T3" fmla="*/ 3691 h 305"/>
                                <a:gd name="T4" fmla="+- 0 4158 4158"/>
                                <a:gd name="T5" fmla="*/ T4 w 36"/>
                                <a:gd name="T6" fmla="+- 0 3691 3691"/>
                                <a:gd name="T7" fmla="*/ 3691 h 305"/>
                                <a:gd name="T8" fmla="+- 0 4164 4158"/>
                                <a:gd name="T9" fmla="*/ T8 w 36"/>
                                <a:gd name="T10" fmla="+- 0 3996 3691"/>
                                <a:gd name="T11" fmla="*/ 3996 h 305"/>
                                <a:gd name="T12" fmla="+- 0 4194 4158"/>
                                <a:gd name="T13" fmla="*/ T12 w 36"/>
                                <a:gd name="T14" fmla="+- 0 3996 3691"/>
                                <a:gd name="T15" fmla="*/ 3996 h 305"/>
                                <a:gd name="T16" fmla="+- 0 4188 4158"/>
                                <a:gd name="T17" fmla="*/ T16 w 36"/>
                                <a:gd name="T18" fmla="+- 0 3691 3691"/>
                                <a:gd name="T19" fmla="*/ 3691 h 305"/>
                              </a:gdLst>
                              <a:ahLst/>
                              <a:cxnLst>
                                <a:cxn ang="0">
                                  <a:pos x="T1" y="T3"/>
                                </a:cxn>
                                <a:cxn ang="0">
                                  <a:pos x="T5" y="T7"/>
                                </a:cxn>
                                <a:cxn ang="0">
                                  <a:pos x="T9" y="T11"/>
                                </a:cxn>
                                <a:cxn ang="0">
                                  <a:pos x="T13" y="T15"/>
                                </a:cxn>
                                <a:cxn ang="0">
                                  <a:pos x="T17" y="T19"/>
                                </a:cxn>
                              </a:cxnLst>
                              <a:rect l="0" t="0" r="r" b="b"/>
                              <a:pathLst>
                                <a:path w="36" h="305">
                                  <a:moveTo>
                                    <a:pt x="30" y="0"/>
                                  </a:moveTo>
                                  <a:lnTo>
                                    <a:pt x="0" y="0"/>
                                  </a:lnTo>
                                  <a:lnTo>
                                    <a:pt x="6" y="305"/>
                                  </a:lnTo>
                                  <a:lnTo>
                                    <a:pt x="36" y="305"/>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7" name="Group 159"/>
                        <wpg:cNvGrpSpPr>
                          <a:grpSpLocks/>
                        </wpg:cNvGrpSpPr>
                        <wpg:grpSpPr bwMode="auto">
                          <a:xfrm>
                            <a:off x="6715" y="3643"/>
                            <a:ext cx="36" cy="305"/>
                            <a:chOff x="6715" y="3643"/>
                            <a:chExt cx="36" cy="305"/>
                          </a:xfrm>
                        </wpg:grpSpPr>
                        <wps:wsp>
                          <wps:cNvPr id="148" name="Freeform 160"/>
                          <wps:cNvSpPr>
                            <a:spLocks/>
                          </wps:cNvSpPr>
                          <wps:spPr bwMode="auto">
                            <a:xfrm>
                              <a:off x="6715" y="3643"/>
                              <a:ext cx="36" cy="305"/>
                            </a:xfrm>
                            <a:custGeom>
                              <a:avLst/>
                              <a:gdLst>
                                <a:gd name="T0" fmla="+- 0 6745 6715"/>
                                <a:gd name="T1" fmla="*/ T0 w 36"/>
                                <a:gd name="T2" fmla="+- 0 3643 3643"/>
                                <a:gd name="T3" fmla="*/ 3643 h 305"/>
                                <a:gd name="T4" fmla="+- 0 6715 6715"/>
                                <a:gd name="T5" fmla="*/ T4 w 36"/>
                                <a:gd name="T6" fmla="+- 0 3643 3643"/>
                                <a:gd name="T7" fmla="*/ 3643 h 305"/>
                                <a:gd name="T8" fmla="+- 0 6721 6715"/>
                                <a:gd name="T9" fmla="*/ T8 w 36"/>
                                <a:gd name="T10" fmla="+- 0 3948 3643"/>
                                <a:gd name="T11" fmla="*/ 3948 h 305"/>
                                <a:gd name="T12" fmla="+- 0 6751 6715"/>
                                <a:gd name="T13" fmla="*/ T12 w 36"/>
                                <a:gd name="T14" fmla="+- 0 3948 3643"/>
                                <a:gd name="T15" fmla="*/ 3948 h 305"/>
                                <a:gd name="T16" fmla="+- 0 6745 6715"/>
                                <a:gd name="T17" fmla="*/ T16 w 36"/>
                                <a:gd name="T18" fmla="+- 0 3643 3643"/>
                                <a:gd name="T19" fmla="*/ 3643 h 305"/>
                              </a:gdLst>
                              <a:ahLst/>
                              <a:cxnLst>
                                <a:cxn ang="0">
                                  <a:pos x="T1" y="T3"/>
                                </a:cxn>
                                <a:cxn ang="0">
                                  <a:pos x="T5" y="T7"/>
                                </a:cxn>
                                <a:cxn ang="0">
                                  <a:pos x="T9" y="T11"/>
                                </a:cxn>
                                <a:cxn ang="0">
                                  <a:pos x="T13" y="T15"/>
                                </a:cxn>
                                <a:cxn ang="0">
                                  <a:pos x="T17" y="T19"/>
                                </a:cxn>
                              </a:cxnLst>
                              <a:rect l="0" t="0" r="r" b="b"/>
                              <a:pathLst>
                                <a:path w="36" h="305">
                                  <a:moveTo>
                                    <a:pt x="30" y="0"/>
                                  </a:moveTo>
                                  <a:lnTo>
                                    <a:pt x="0" y="0"/>
                                  </a:lnTo>
                                  <a:lnTo>
                                    <a:pt x="6" y="305"/>
                                  </a:lnTo>
                                  <a:lnTo>
                                    <a:pt x="36" y="305"/>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9" name="Group 161"/>
                        <wpg:cNvGrpSpPr>
                          <a:grpSpLocks/>
                        </wpg:cNvGrpSpPr>
                        <wpg:grpSpPr bwMode="auto">
                          <a:xfrm>
                            <a:off x="6989" y="3654"/>
                            <a:ext cx="36" cy="305"/>
                            <a:chOff x="6989" y="3654"/>
                            <a:chExt cx="36" cy="305"/>
                          </a:xfrm>
                        </wpg:grpSpPr>
                        <wps:wsp>
                          <wps:cNvPr id="150" name="Freeform 162"/>
                          <wps:cNvSpPr>
                            <a:spLocks/>
                          </wps:cNvSpPr>
                          <wps:spPr bwMode="auto">
                            <a:xfrm>
                              <a:off x="6989" y="3654"/>
                              <a:ext cx="36" cy="305"/>
                            </a:xfrm>
                            <a:custGeom>
                              <a:avLst/>
                              <a:gdLst>
                                <a:gd name="T0" fmla="+- 0 7019 6989"/>
                                <a:gd name="T1" fmla="*/ T0 w 36"/>
                                <a:gd name="T2" fmla="+- 0 3654 3654"/>
                                <a:gd name="T3" fmla="*/ 3654 h 305"/>
                                <a:gd name="T4" fmla="+- 0 6989 6989"/>
                                <a:gd name="T5" fmla="*/ T4 w 36"/>
                                <a:gd name="T6" fmla="+- 0 3654 3654"/>
                                <a:gd name="T7" fmla="*/ 3654 h 305"/>
                                <a:gd name="T8" fmla="+- 0 6995 6989"/>
                                <a:gd name="T9" fmla="*/ T8 w 36"/>
                                <a:gd name="T10" fmla="+- 0 3959 3654"/>
                                <a:gd name="T11" fmla="*/ 3959 h 305"/>
                                <a:gd name="T12" fmla="+- 0 7025 6989"/>
                                <a:gd name="T13" fmla="*/ T12 w 36"/>
                                <a:gd name="T14" fmla="+- 0 3959 3654"/>
                                <a:gd name="T15" fmla="*/ 3959 h 305"/>
                                <a:gd name="T16" fmla="+- 0 7019 6989"/>
                                <a:gd name="T17" fmla="*/ T16 w 36"/>
                                <a:gd name="T18" fmla="+- 0 3654 3654"/>
                                <a:gd name="T19" fmla="*/ 3654 h 305"/>
                              </a:gdLst>
                              <a:ahLst/>
                              <a:cxnLst>
                                <a:cxn ang="0">
                                  <a:pos x="T1" y="T3"/>
                                </a:cxn>
                                <a:cxn ang="0">
                                  <a:pos x="T5" y="T7"/>
                                </a:cxn>
                                <a:cxn ang="0">
                                  <a:pos x="T9" y="T11"/>
                                </a:cxn>
                                <a:cxn ang="0">
                                  <a:pos x="T13" y="T15"/>
                                </a:cxn>
                                <a:cxn ang="0">
                                  <a:pos x="T17" y="T19"/>
                                </a:cxn>
                              </a:cxnLst>
                              <a:rect l="0" t="0" r="r" b="b"/>
                              <a:pathLst>
                                <a:path w="36" h="305">
                                  <a:moveTo>
                                    <a:pt x="30" y="0"/>
                                  </a:moveTo>
                                  <a:lnTo>
                                    <a:pt x="0" y="0"/>
                                  </a:lnTo>
                                  <a:lnTo>
                                    <a:pt x="6" y="305"/>
                                  </a:lnTo>
                                  <a:lnTo>
                                    <a:pt x="36" y="305"/>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1" name="Group 163"/>
                        <wpg:cNvGrpSpPr>
                          <a:grpSpLocks/>
                        </wpg:cNvGrpSpPr>
                        <wpg:grpSpPr bwMode="auto">
                          <a:xfrm>
                            <a:off x="3910" y="3797"/>
                            <a:ext cx="249" cy="120"/>
                            <a:chOff x="3910" y="3797"/>
                            <a:chExt cx="249" cy="120"/>
                          </a:xfrm>
                        </wpg:grpSpPr>
                        <wps:wsp>
                          <wps:cNvPr id="152" name="Freeform 164"/>
                          <wps:cNvSpPr>
                            <a:spLocks/>
                          </wps:cNvSpPr>
                          <wps:spPr bwMode="auto">
                            <a:xfrm>
                              <a:off x="3910" y="3797"/>
                              <a:ext cx="249" cy="120"/>
                            </a:xfrm>
                            <a:custGeom>
                              <a:avLst/>
                              <a:gdLst>
                                <a:gd name="T0" fmla="+- 0 4030 3910"/>
                                <a:gd name="T1" fmla="*/ T0 w 249"/>
                                <a:gd name="T2" fmla="+- 0 3797 3797"/>
                                <a:gd name="T3" fmla="*/ 3797 h 120"/>
                                <a:gd name="T4" fmla="+- 0 3910 3910"/>
                                <a:gd name="T5" fmla="*/ T4 w 249"/>
                                <a:gd name="T6" fmla="+- 0 3857 3797"/>
                                <a:gd name="T7" fmla="*/ 3857 h 120"/>
                                <a:gd name="T8" fmla="+- 0 4030 3910"/>
                                <a:gd name="T9" fmla="*/ T8 w 249"/>
                                <a:gd name="T10" fmla="+- 0 3917 3797"/>
                                <a:gd name="T11" fmla="*/ 3917 h 120"/>
                                <a:gd name="T12" fmla="+- 0 4030 3910"/>
                                <a:gd name="T13" fmla="*/ T12 w 249"/>
                                <a:gd name="T14" fmla="+- 0 3866 3797"/>
                                <a:gd name="T15" fmla="*/ 3866 h 120"/>
                                <a:gd name="T16" fmla="+- 0 4009 3910"/>
                                <a:gd name="T17" fmla="*/ T16 w 249"/>
                                <a:gd name="T18" fmla="+- 0 3866 3797"/>
                                <a:gd name="T19" fmla="*/ 3866 h 120"/>
                                <a:gd name="T20" fmla="+- 0 4009 3910"/>
                                <a:gd name="T21" fmla="*/ T20 w 249"/>
                                <a:gd name="T22" fmla="+- 0 3847 3797"/>
                                <a:gd name="T23" fmla="*/ 3847 h 120"/>
                                <a:gd name="T24" fmla="+- 0 4030 3910"/>
                                <a:gd name="T25" fmla="*/ T24 w 249"/>
                                <a:gd name="T26" fmla="+- 0 3847 3797"/>
                                <a:gd name="T27" fmla="*/ 3847 h 120"/>
                                <a:gd name="T28" fmla="+- 0 4030 3910"/>
                                <a:gd name="T29" fmla="*/ T28 w 249"/>
                                <a:gd name="T30" fmla="+- 0 3797 3797"/>
                                <a:gd name="T31" fmla="*/ 3797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49" h="120">
                                  <a:moveTo>
                                    <a:pt x="120" y="0"/>
                                  </a:moveTo>
                                  <a:lnTo>
                                    <a:pt x="0" y="60"/>
                                  </a:lnTo>
                                  <a:lnTo>
                                    <a:pt x="120" y="120"/>
                                  </a:lnTo>
                                  <a:lnTo>
                                    <a:pt x="120" y="69"/>
                                  </a:lnTo>
                                  <a:lnTo>
                                    <a:pt x="99" y="69"/>
                                  </a:lnTo>
                                  <a:lnTo>
                                    <a:pt x="99" y="50"/>
                                  </a:lnTo>
                                  <a:lnTo>
                                    <a:pt x="120" y="50"/>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65"/>
                          <wps:cNvSpPr>
                            <a:spLocks/>
                          </wps:cNvSpPr>
                          <wps:spPr bwMode="auto">
                            <a:xfrm>
                              <a:off x="3910" y="3797"/>
                              <a:ext cx="249" cy="120"/>
                            </a:xfrm>
                            <a:custGeom>
                              <a:avLst/>
                              <a:gdLst>
                                <a:gd name="T0" fmla="+- 0 4030 3910"/>
                                <a:gd name="T1" fmla="*/ T0 w 249"/>
                                <a:gd name="T2" fmla="+- 0 3847 3797"/>
                                <a:gd name="T3" fmla="*/ 3847 h 120"/>
                                <a:gd name="T4" fmla="+- 0 4009 3910"/>
                                <a:gd name="T5" fmla="*/ T4 w 249"/>
                                <a:gd name="T6" fmla="+- 0 3847 3797"/>
                                <a:gd name="T7" fmla="*/ 3847 h 120"/>
                                <a:gd name="T8" fmla="+- 0 4009 3910"/>
                                <a:gd name="T9" fmla="*/ T8 w 249"/>
                                <a:gd name="T10" fmla="+- 0 3866 3797"/>
                                <a:gd name="T11" fmla="*/ 3866 h 120"/>
                                <a:gd name="T12" fmla="+- 0 4030 3910"/>
                                <a:gd name="T13" fmla="*/ T12 w 249"/>
                                <a:gd name="T14" fmla="+- 0 3866 3797"/>
                                <a:gd name="T15" fmla="*/ 3866 h 120"/>
                                <a:gd name="T16" fmla="+- 0 4030 3910"/>
                                <a:gd name="T17" fmla="*/ T16 w 249"/>
                                <a:gd name="T18" fmla="+- 0 3847 3797"/>
                                <a:gd name="T19" fmla="*/ 3847 h 120"/>
                              </a:gdLst>
                              <a:ahLst/>
                              <a:cxnLst>
                                <a:cxn ang="0">
                                  <a:pos x="T1" y="T3"/>
                                </a:cxn>
                                <a:cxn ang="0">
                                  <a:pos x="T5" y="T7"/>
                                </a:cxn>
                                <a:cxn ang="0">
                                  <a:pos x="T9" y="T11"/>
                                </a:cxn>
                                <a:cxn ang="0">
                                  <a:pos x="T13" y="T15"/>
                                </a:cxn>
                                <a:cxn ang="0">
                                  <a:pos x="T17" y="T19"/>
                                </a:cxn>
                              </a:cxnLst>
                              <a:rect l="0" t="0" r="r" b="b"/>
                              <a:pathLst>
                                <a:path w="249" h="120">
                                  <a:moveTo>
                                    <a:pt x="120" y="50"/>
                                  </a:moveTo>
                                  <a:lnTo>
                                    <a:pt x="99" y="50"/>
                                  </a:lnTo>
                                  <a:lnTo>
                                    <a:pt x="99" y="69"/>
                                  </a:lnTo>
                                  <a:lnTo>
                                    <a:pt x="120" y="69"/>
                                  </a:lnTo>
                                  <a:lnTo>
                                    <a:pt x="12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166"/>
                          <wps:cNvSpPr>
                            <a:spLocks/>
                          </wps:cNvSpPr>
                          <wps:spPr bwMode="auto">
                            <a:xfrm>
                              <a:off x="3910" y="3797"/>
                              <a:ext cx="249" cy="120"/>
                            </a:xfrm>
                            <a:custGeom>
                              <a:avLst/>
                              <a:gdLst>
                                <a:gd name="T0" fmla="+- 0 4158 3910"/>
                                <a:gd name="T1" fmla="*/ T0 w 249"/>
                                <a:gd name="T2" fmla="+- 0 3847 3797"/>
                                <a:gd name="T3" fmla="*/ 3847 h 120"/>
                                <a:gd name="T4" fmla="+- 0 4030 3910"/>
                                <a:gd name="T5" fmla="*/ T4 w 249"/>
                                <a:gd name="T6" fmla="+- 0 3847 3797"/>
                                <a:gd name="T7" fmla="*/ 3847 h 120"/>
                                <a:gd name="T8" fmla="+- 0 4030 3910"/>
                                <a:gd name="T9" fmla="*/ T8 w 249"/>
                                <a:gd name="T10" fmla="+- 0 3866 3797"/>
                                <a:gd name="T11" fmla="*/ 3866 h 120"/>
                                <a:gd name="T12" fmla="+- 0 4158 3910"/>
                                <a:gd name="T13" fmla="*/ T12 w 249"/>
                                <a:gd name="T14" fmla="+- 0 3866 3797"/>
                                <a:gd name="T15" fmla="*/ 3866 h 120"/>
                                <a:gd name="T16" fmla="+- 0 4158 3910"/>
                                <a:gd name="T17" fmla="*/ T16 w 249"/>
                                <a:gd name="T18" fmla="+- 0 3847 3797"/>
                                <a:gd name="T19" fmla="*/ 3847 h 120"/>
                              </a:gdLst>
                              <a:ahLst/>
                              <a:cxnLst>
                                <a:cxn ang="0">
                                  <a:pos x="T1" y="T3"/>
                                </a:cxn>
                                <a:cxn ang="0">
                                  <a:pos x="T5" y="T7"/>
                                </a:cxn>
                                <a:cxn ang="0">
                                  <a:pos x="T9" y="T11"/>
                                </a:cxn>
                                <a:cxn ang="0">
                                  <a:pos x="T13" y="T15"/>
                                </a:cxn>
                                <a:cxn ang="0">
                                  <a:pos x="T17" y="T19"/>
                                </a:cxn>
                              </a:cxnLst>
                              <a:rect l="0" t="0" r="r" b="b"/>
                              <a:pathLst>
                                <a:path w="249" h="120">
                                  <a:moveTo>
                                    <a:pt x="248" y="50"/>
                                  </a:moveTo>
                                  <a:lnTo>
                                    <a:pt x="120" y="50"/>
                                  </a:lnTo>
                                  <a:lnTo>
                                    <a:pt x="120" y="69"/>
                                  </a:lnTo>
                                  <a:lnTo>
                                    <a:pt x="248" y="69"/>
                                  </a:lnTo>
                                  <a:lnTo>
                                    <a:pt x="24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5" name="Group 167"/>
                        <wpg:cNvGrpSpPr>
                          <a:grpSpLocks/>
                        </wpg:cNvGrpSpPr>
                        <wpg:grpSpPr bwMode="auto">
                          <a:xfrm>
                            <a:off x="6731" y="3749"/>
                            <a:ext cx="249" cy="120"/>
                            <a:chOff x="6731" y="3749"/>
                            <a:chExt cx="249" cy="120"/>
                          </a:xfrm>
                        </wpg:grpSpPr>
                        <wps:wsp>
                          <wps:cNvPr id="156" name="Freeform 168"/>
                          <wps:cNvSpPr>
                            <a:spLocks/>
                          </wps:cNvSpPr>
                          <wps:spPr bwMode="auto">
                            <a:xfrm>
                              <a:off x="6731" y="3749"/>
                              <a:ext cx="249" cy="120"/>
                            </a:xfrm>
                            <a:custGeom>
                              <a:avLst/>
                              <a:gdLst>
                                <a:gd name="T0" fmla="+- 0 6851 6731"/>
                                <a:gd name="T1" fmla="*/ T0 w 249"/>
                                <a:gd name="T2" fmla="+- 0 3749 3749"/>
                                <a:gd name="T3" fmla="*/ 3749 h 120"/>
                                <a:gd name="T4" fmla="+- 0 6731 6731"/>
                                <a:gd name="T5" fmla="*/ T4 w 249"/>
                                <a:gd name="T6" fmla="+- 0 3809 3749"/>
                                <a:gd name="T7" fmla="*/ 3809 h 120"/>
                                <a:gd name="T8" fmla="+- 0 6851 6731"/>
                                <a:gd name="T9" fmla="*/ T8 w 249"/>
                                <a:gd name="T10" fmla="+- 0 3869 3749"/>
                                <a:gd name="T11" fmla="*/ 3869 h 120"/>
                                <a:gd name="T12" fmla="+- 0 6851 6731"/>
                                <a:gd name="T13" fmla="*/ T12 w 249"/>
                                <a:gd name="T14" fmla="+- 0 3818 3749"/>
                                <a:gd name="T15" fmla="*/ 3818 h 120"/>
                                <a:gd name="T16" fmla="+- 0 6830 6731"/>
                                <a:gd name="T17" fmla="*/ T16 w 249"/>
                                <a:gd name="T18" fmla="+- 0 3818 3749"/>
                                <a:gd name="T19" fmla="*/ 3818 h 120"/>
                                <a:gd name="T20" fmla="+- 0 6830 6731"/>
                                <a:gd name="T21" fmla="*/ T20 w 249"/>
                                <a:gd name="T22" fmla="+- 0 3799 3749"/>
                                <a:gd name="T23" fmla="*/ 3799 h 120"/>
                                <a:gd name="T24" fmla="+- 0 6851 6731"/>
                                <a:gd name="T25" fmla="*/ T24 w 249"/>
                                <a:gd name="T26" fmla="+- 0 3799 3749"/>
                                <a:gd name="T27" fmla="*/ 3799 h 120"/>
                                <a:gd name="T28" fmla="+- 0 6851 6731"/>
                                <a:gd name="T29" fmla="*/ T28 w 249"/>
                                <a:gd name="T30" fmla="+- 0 3749 3749"/>
                                <a:gd name="T31" fmla="*/ 374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49" h="120">
                                  <a:moveTo>
                                    <a:pt x="120" y="0"/>
                                  </a:moveTo>
                                  <a:lnTo>
                                    <a:pt x="0" y="60"/>
                                  </a:lnTo>
                                  <a:lnTo>
                                    <a:pt x="120" y="120"/>
                                  </a:lnTo>
                                  <a:lnTo>
                                    <a:pt x="120" y="69"/>
                                  </a:lnTo>
                                  <a:lnTo>
                                    <a:pt x="99" y="69"/>
                                  </a:lnTo>
                                  <a:lnTo>
                                    <a:pt x="99" y="50"/>
                                  </a:lnTo>
                                  <a:lnTo>
                                    <a:pt x="120" y="50"/>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169"/>
                          <wps:cNvSpPr>
                            <a:spLocks/>
                          </wps:cNvSpPr>
                          <wps:spPr bwMode="auto">
                            <a:xfrm>
                              <a:off x="6731" y="3749"/>
                              <a:ext cx="249" cy="120"/>
                            </a:xfrm>
                            <a:custGeom>
                              <a:avLst/>
                              <a:gdLst>
                                <a:gd name="T0" fmla="+- 0 6851 6731"/>
                                <a:gd name="T1" fmla="*/ T0 w 249"/>
                                <a:gd name="T2" fmla="+- 0 3799 3749"/>
                                <a:gd name="T3" fmla="*/ 3799 h 120"/>
                                <a:gd name="T4" fmla="+- 0 6830 6731"/>
                                <a:gd name="T5" fmla="*/ T4 w 249"/>
                                <a:gd name="T6" fmla="+- 0 3799 3749"/>
                                <a:gd name="T7" fmla="*/ 3799 h 120"/>
                                <a:gd name="T8" fmla="+- 0 6830 6731"/>
                                <a:gd name="T9" fmla="*/ T8 w 249"/>
                                <a:gd name="T10" fmla="+- 0 3818 3749"/>
                                <a:gd name="T11" fmla="*/ 3818 h 120"/>
                                <a:gd name="T12" fmla="+- 0 6851 6731"/>
                                <a:gd name="T13" fmla="*/ T12 w 249"/>
                                <a:gd name="T14" fmla="+- 0 3818 3749"/>
                                <a:gd name="T15" fmla="*/ 3818 h 120"/>
                                <a:gd name="T16" fmla="+- 0 6851 6731"/>
                                <a:gd name="T17" fmla="*/ T16 w 249"/>
                                <a:gd name="T18" fmla="+- 0 3799 3749"/>
                                <a:gd name="T19" fmla="*/ 3799 h 120"/>
                              </a:gdLst>
                              <a:ahLst/>
                              <a:cxnLst>
                                <a:cxn ang="0">
                                  <a:pos x="T1" y="T3"/>
                                </a:cxn>
                                <a:cxn ang="0">
                                  <a:pos x="T5" y="T7"/>
                                </a:cxn>
                                <a:cxn ang="0">
                                  <a:pos x="T9" y="T11"/>
                                </a:cxn>
                                <a:cxn ang="0">
                                  <a:pos x="T13" y="T15"/>
                                </a:cxn>
                                <a:cxn ang="0">
                                  <a:pos x="T17" y="T19"/>
                                </a:cxn>
                              </a:cxnLst>
                              <a:rect l="0" t="0" r="r" b="b"/>
                              <a:pathLst>
                                <a:path w="249" h="120">
                                  <a:moveTo>
                                    <a:pt x="120" y="50"/>
                                  </a:moveTo>
                                  <a:lnTo>
                                    <a:pt x="99" y="50"/>
                                  </a:lnTo>
                                  <a:lnTo>
                                    <a:pt x="99" y="69"/>
                                  </a:lnTo>
                                  <a:lnTo>
                                    <a:pt x="120" y="69"/>
                                  </a:lnTo>
                                  <a:lnTo>
                                    <a:pt x="12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70"/>
                          <wps:cNvSpPr>
                            <a:spLocks/>
                          </wps:cNvSpPr>
                          <wps:spPr bwMode="auto">
                            <a:xfrm>
                              <a:off x="6731" y="3749"/>
                              <a:ext cx="249" cy="120"/>
                            </a:xfrm>
                            <a:custGeom>
                              <a:avLst/>
                              <a:gdLst>
                                <a:gd name="T0" fmla="+- 0 6979 6731"/>
                                <a:gd name="T1" fmla="*/ T0 w 249"/>
                                <a:gd name="T2" fmla="+- 0 3799 3749"/>
                                <a:gd name="T3" fmla="*/ 3799 h 120"/>
                                <a:gd name="T4" fmla="+- 0 6851 6731"/>
                                <a:gd name="T5" fmla="*/ T4 w 249"/>
                                <a:gd name="T6" fmla="+- 0 3799 3749"/>
                                <a:gd name="T7" fmla="*/ 3799 h 120"/>
                                <a:gd name="T8" fmla="+- 0 6851 6731"/>
                                <a:gd name="T9" fmla="*/ T8 w 249"/>
                                <a:gd name="T10" fmla="+- 0 3818 3749"/>
                                <a:gd name="T11" fmla="*/ 3818 h 120"/>
                                <a:gd name="T12" fmla="+- 0 6979 6731"/>
                                <a:gd name="T13" fmla="*/ T12 w 249"/>
                                <a:gd name="T14" fmla="+- 0 3818 3749"/>
                                <a:gd name="T15" fmla="*/ 3818 h 120"/>
                                <a:gd name="T16" fmla="+- 0 6979 6731"/>
                                <a:gd name="T17" fmla="*/ T16 w 249"/>
                                <a:gd name="T18" fmla="+- 0 3799 3749"/>
                                <a:gd name="T19" fmla="*/ 3799 h 120"/>
                              </a:gdLst>
                              <a:ahLst/>
                              <a:cxnLst>
                                <a:cxn ang="0">
                                  <a:pos x="T1" y="T3"/>
                                </a:cxn>
                                <a:cxn ang="0">
                                  <a:pos x="T5" y="T7"/>
                                </a:cxn>
                                <a:cxn ang="0">
                                  <a:pos x="T9" y="T11"/>
                                </a:cxn>
                                <a:cxn ang="0">
                                  <a:pos x="T13" y="T15"/>
                                </a:cxn>
                                <a:cxn ang="0">
                                  <a:pos x="T17" y="T19"/>
                                </a:cxn>
                              </a:cxnLst>
                              <a:rect l="0" t="0" r="r" b="b"/>
                              <a:pathLst>
                                <a:path w="249" h="120">
                                  <a:moveTo>
                                    <a:pt x="248" y="50"/>
                                  </a:moveTo>
                                  <a:lnTo>
                                    <a:pt x="120" y="50"/>
                                  </a:lnTo>
                                  <a:lnTo>
                                    <a:pt x="120" y="69"/>
                                  </a:lnTo>
                                  <a:lnTo>
                                    <a:pt x="248" y="69"/>
                                  </a:lnTo>
                                  <a:lnTo>
                                    <a:pt x="24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 name="Group 171"/>
                        <wpg:cNvGrpSpPr>
                          <a:grpSpLocks/>
                        </wpg:cNvGrpSpPr>
                        <wpg:grpSpPr bwMode="auto">
                          <a:xfrm>
                            <a:off x="7637" y="3797"/>
                            <a:ext cx="738" cy="280"/>
                            <a:chOff x="7637" y="3797"/>
                            <a:chExt cx="738" cy="280"/>
                          </a:xfrm>
                        </wpg:grpSpPr>
                        <wps:wsp>
                          <wps:cNvPr id="160" name="Freeform 172"/>
                          <wps:cNvSpPr>
                            <a:spLocks/>
                          </wps:cNvSpPr>
                          <wps:spPr bwMode="auto">
                            <a:xfrm>
                              <a:off x="7637" y="3797"/>
                              <a:ext cx="738" cy="280"/>
                            </a:xfrm>
                            <a:custGeom>
                              <a:avLst/>
                              <a:gdLst>
                                <a:gd name="T0" fmla="+- 0 7637 7637"/>
                                <a:gd name="T1" fmla="*/ T0 w 738"/>
                                <a:gd name="T2" fmla="+- 0 4076 3797"/>
                                <a:gd name="T3" fmla="*/ 4076 h 280"/>
                                <a:gd name="T4" fmla="+- 0 8375 7637"/>
                                <a:gd name="T5" fmla="*/ T4 w 738"/>
                                <a:gd name="T6" fmla="+- 0 4076 3797"/>
                                <a:gd name="T7" fmla="*/ 4076 h 280"/>
                                <a:gd name="T8" fmla="+- 0 8375 7637"/>
                                <a:gd name="T9" fmla="*/ T8 w 738"/>
                                <a:gd name="T10" fmla="+- 0 3797 3797"/>
                                <a:gd name="T11" fmla="*/ 3797 h 280"/>
                                <a:gd name="T12" fmla="+- 0 7637 7637"/>
                                <a:gd name="T13" fmla="*/ T12 w 738"/>
                                <a:gd name="T14" fmla="+- 0 3797 3797"/>
                                <a:gd name="T15" fmla="*/ 3797 h 280"/>
                                <a:gd name="T16" fmla="+- 0 7637 7637"/>
                                <a:gd name="T17" fmla="*/ T16 w 738"/>
                                <a:gd name="T18" fmla="+- 0 4076 3797"/>
                                <a:gd name="T19" fmla="*/ 4076 h 280"/>
                              </a:gdLst>
                              <a:ahLst/>
                              <a:cxnLst>
                                <a:cxn ang="0">
                                  <a:pos x="T1" y="T3"/>
                                </a:cxn>
                                <a:cxn ang="0">
                                  <a:pos x="T5" y="T7"/>
                                </a:cxn>
                                <a:cxn ang="0">
                                  <a:pos x="T9" y="T11"/>
                                </a:cxn>
                                <a:cxn ang="0">
                                  <a:pos x="T13" y="T15"/>
                                </a:cxn>
                                <a:cxn ang="0">
                                  <a:pos x="T17" y="T19"/>
                                </a:cxn>
                              </a:cxnLst>
                              <a:rect l="0" t="0" r="r" b="b"/>
                              <a:pathLst>
                                <a:path w="738" h="280">
                                  <a:moveTo>
                                    <a:pt x="0" y="279"/>
                                  </a:moveTo>
                                  <a:lnTo>
                                    <a:pt x="738" y="279"/>
                                  </a:lnTo>
                                  <a:lnTo>
                                    <a:pt x="738" y="0"/>
                                  </a:lnTo>
                                  <a:lnTo>
                                    <a:pt x="0" y="0"/>
                                  </a:lnTo>
                                  <a:lnTo>
                                    <a:pt x="0" y="2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1" name="Group 173"/>
                        <wpg:cNvGrpSpPr>
                          <a:grpSpLocks/>
                        </wpg:cNvGrpSpPr>
                        <wpg:grpSpPr bwMode="auto">
                          <a:xfrm>
                            <a:off x="4860" y="2716"/>
                            <a:ext cx="888" cy="467"/>
                            <a:chOff x="4860" y="2716"/>
                            <a:chExt cx="888" cy="467"/>
                          </a:xfrm>
                        </wpg:grpSpPr>
                        <wps:wsp>
                          <wps:cNvPr id="162" name="Freeform 174"/>
                          <wps:cNvSpPr>
                            <a:spLocks/>
                          </wps:cNvSpPr>
                          <wps:spPr bwMode="auto">
                            <a:xfrm>
                              <a:off x="4860" y="2716"/>
                              <a:ext cx="888" cy="467"/>
                            </a:xfrm>
                            <a:custGeom>
                              <a:avLst/>
                              <a:gdLst>
                                <a:gd name="T0" fmla="+- 0 4860 4860"/>
                                <a:gd name="T1" fmla="*/ T0 w 888"/>
                                <a:gd name="T2" fmla="+- 0 3182 2716"/>
                                <a:gd name="T3" fmla="*/ 3182 h 467"/>
                                <a:gd name="T4" fmla="+- 0 5748 4860"/>
                                <a:gd name="T5" fmla="*/ T4 w 888"/>
                                <a:gd name="T6" fmla="+- 0 3182 2716"/>
                                <a:gd name="T7" fmla="*/ 3182 h 467"/>
                                <a:gd name="T8" fmla="+- 0 5748 4860"/>
                                <a:gd name="T9" fmla="*/ T8 w 888"/>
                                <a:gd name="T10" fmla="+- 0 2716 2716"/>
                                <a:gd name="T11" fmla="*/ 2716 h 467"/>
                                <a:gd name="T12" fmla="+- 0 4860 4860"/>
                                <a:gd name="T13" fmla="*/ T12 w 888"/>
                                <a:gd name="T14" fmla="+- 0 2716 2716"/>
                                <a:gd name="T15" fmla="*/ 2716 h 467"/>
                                <a:gd name="T16" fmla="+- 0 4860 4860"/>
                                <a:gd name="T17" fmla="*/ T16 w 888"/>
                                <a:gd name="T18" fmla="+- 0 3182 2716"/>
                                <a:gd name="T19" fmla="*/ 3182 h 467"/>
                              </a:gdLst>
                              <a:ahLst/>
                              <a:cxnLst>
                                <a:cxn ang="0">
                                  <a:pos x="T1" y="T3"/>
                                </a:cxn>
                                <a:cxn ang="0">
                                  <a:pos x="T5" y="T7"/>
                                </a:cxn>
                                <a:cxn ang="0">
                                  <a:pos x="T9" y="T11"/>
                                </a:cxn>
                                <a:cxn ang="0">
                                  <a:pos x="T13" y="T15"/>
                                </a:cxn>
                                <a:cxn ang="0">
                                  <a:pos x="T17" y="T19"/>
                                </a:cxn>
                              </a:cxnLst>
                              <a:rect l="0" t="0" r="r" b="b"/>
                              <a:pathLst>
                                <a:path w="888" h="467">
                                  <a:moveTo>
                                    <a:pt x="0" y="466"/>
                                  </a:moveTo>
                                  <a:lnTo>
                                    <a:pt x="888" y="466"/>
                                  </a:lnTo>
                                  <a:lnTo>
                                    <a:pt x="888" y="0"/>
                                  </a:lnTo>
                                  <a:lnTo>
                                    <a:pt x="0" y="0"/>
                                  </a:lnTo>
                                  <a:lnTo>
                                    <a:pt x="0" y="46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3" name="Group 175"/>
                        <wpg:cNvGrpSpPr>
                          <a:grpSpLocks/>
                        </wpg:cNvGrpSpPr>
                        <wpg:grpSpPr bwMode="auto">
                          <a:xfrm>
                            <a:off x="2857" y="2549"/>
                            <a:ext cx="785" cy="467"/>
                            <a:chOff x="2857" y="2549"/>
                            <a:chExt cx="785" cy="467"/>
                          </a:xfrm>
                        </wpg:grpSpPr>
                        <wps:wsp>
                          <wps:cNvPr id="164" name="Freeform 176"/>
                          <wps:cNvSpPr>
                            <a:spLocks/>
                          </wps:cNvSpPr>
                          <wps:spPr bwMode="auto">
                            <a:xfrm>
                              <a:off x="2857" y="2549"/>
                              <a:ext cx="785" cy="467"/>
                            </a:xfrm>
                            <a:custGeom>
                              <a:avLst/>
                              <a:gdLst>
                                <a:gd name="T0" fmla="+- 0 2857 2857"/>
                                <a:gd name="T1" fmla="*/ T0 w 785"/>
                                <a:gd name="T2" fmla="+- 0 3016 2549"/>
                                <a:gd name="T3" fmla="*/ 3016 h 467"/>
                                <a:gd name="T4" fmla="+- 0 3642 2857"/>
                                <a:gd name="T5" fmla="*/ T4 w 785"/>
                                <a:gd name="T6" fmla="+- 0 3016 2549"/>
                                <a:gd name="T7" fmla="*/ 3016 h 467"/>
                                <a:gd name="T8" fmla="+- 0 3642 2857"/>
                                <a:gd name="T9" fmla="*/ T8 w 785"/>
                                <a:gd name="T10" fmla="+- 0 2549 2549"/>
                                <a:gd name="T11" fmla="*/ 2549 h 467"/>
                                <a:gd name="T12" fmla="+- 0 2857 2857"/>
                                <a:gd name="T13" fmla="*/ T12 w 785"/>
                                <a:gd name="T14" fmla="+- 0 2549 2549"/>
                                <a:gd name="T15" fmla="*/ 2549 h 467"/>
                                <a:gd name="T16" fmla="+- 0 2857 2857"/>
                                <a:gd name="T17" fmla="*/ T16 w 785"/>
                                <a:gd name="T18" fmla="+- 0 3016 2549"/>
                                <a:gd name="T19" fmla="*/ 3016 h 467"/>
                              </a:gdLst>
                              <a:ahLst/>
                              <a:cxnLst>
                                <a:cxn ang="0">
                                  <a:pos x="T1" y="T3"/>
                                </a:cxn>
                                <a:cxn ang="0">
                                  <a:pos x="T5" y="T7"/>
                                </a:cxn>
                                <a:cxn ang="0">
                                  <a:pos x="T9" y="T11"/>
                                </a:cxn>
                                <a:cxn ang="0">
                                  <a:pos x="T13" y="T15"/>
                                </a:cxn>
                                <a:cxn ang="0">
                                  <a:pos x="T17" y="T19"/>
                                </a:cxn>
                              </a:cxnLst>
                              <a:rect l="0" t="0" r="r" b="b"/>
                              <a:pathLst>
                                <a:path w="785" h="467">
                                  <a:moveTo>
                                    <a:pt x="0" y="467"/>
                                  </a:moveTo>
                                  <a:lnTo>
                                    <a:pt x="785" y="467"/>
                                  </a:lnTo>
                                  <a:lnTo>
                                    <a:pt x="785" y="0"/>
                                  </a:lnTo>
                                  <a:lnTo>
                                    <a:pt x="0" y="0"/>
                                  </a:lnTo>
                                  <a:lnTo>
                                    <a:pt x="0" y="4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5" name="Group 177"/>
                        <wpg:cNvGrpSpPr>
                          <a:grpSpLocks/>
                        </wpg:cNvGrpSpPr>
                        <wpg:grpSpPr bwMode="auto">
                          <a:xfrm>
                            <a:off x="4945" y="3050"/>
                            <a:ext cx="261" cy="500"/>
                            <a:chOff x="4945" y="3050"/>
                            <a:chExt cx="261" cy="500"/>
                          </a:xfrm>
                        </wpg:grpSpPr>
                        <wps:wsp>
                          <wps:cNvPr id="166" name="Freeform 178"/>
                          <wps:cNvSpPr>
                            <a:spLocks/>
                          </wps:cNvSpPr>
                          <wps:spPr bwMode="auto">
                            <a:xfrm>
                              <a:off x="4945" y="3050"/>
                              <a:ext cx="261" cy="500"/>
                            </a:xfrm>
                            <a:custGeom>
                              <a:avLst/>
                              <a:gdLst>
                                <a:gd name="T0" fmla="+- 0 4946 4945"/>
                                <a:gd name="T1" fmla="*/ T0 w 261"/>
                                <a:gd name="T2" fmla="+- 0 3416 3050"/>
                                <a:gd name="T3" fmla="*/ 3416 h 500"/>
                                <a:gd name="T4" fmla="+- 0 4945 4945"/>
                                <a:gd name="T5" fmla="*/ T4 w 261"/>
                                <a:gd name="T6" fmla="+- 0 3550 3050"/>
                                <a:gd name="T7" fmla="*/ 3550 h 500"/>
                                <a:gd name="T8" fmla="+- 0 5053 4945"/>
                                <a:gd name="T9" fmla="*/ T8 w 261"/>
                                <a:gd name="T10" fmla="+- 0 3470 3050"/>
                                <a:gd name="T11" fmla="*/ 3470 h 500"/>
                                <a:gd name="T12" fmla="+- 0 5044 4945"/>
                                <a:gd name="T13" fmla="*/ T12 w 261"/>
                                <a:gd name="T14" fmla="+- 0 3466 3050"/>
                                <a:gd name="T15" fmla="*/ 3466 h 500"/>
                                <a:gd name="T16" fmla="+- 0 4999 4945"/>
                                <a:gd name="T17" fmla="*/ T16 w 261"/>
                                <a:gd name="T18" fmla="+- 0 3466 3050"/>
                                <a:gd name="T19" fmla="*/ 3466 h 500"/>
                                <a:gd name="T20" fmla="+- 0 4981 4945"/>
                                <a:gd name="T21" fmla="*/ T20 w 261"/>
                                <a:gd name="T22" fmla="+- 0 3456 3050"/>
                                <a:gd name="T23" fmla="*/ 3456 h 500"/>
                                <a:gd name="T24" fmla="+- 0 4990 4945"/>
                                <a:gd name="T25" fmla="*/ T24 w 261"/>
                                <a:gd name="T26" fmla="+- 0 3439 3050"/>
                                <a:gd name="T27" fmla="*/ 3439 h 500"/>
                                <a:gd name="T28" fmla="+- 0 4946 4945"/>
                                <a:gd name="T29" fmla="*/ T28 w 261"/>
                                <a:gd name="T30" fmla="+- 0 3416 3050"/>
                                <a:gd name="T31" fmla="*/ 3416 h 50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61" h="500">
                                  <a:moveTo>
                                    <a:pt x="1" y="366"/>
                                  </a:moveTo>
                                  <a:lnTo>
                                    <a:pt x="0" y="500"/>
                                  </a:lnTo>
                                  <a:lnTo>
                                    <a:pt x="108" y="420"/>
                                  </a:lnTo>
                                  <a:lnTo>
                                    <a:pt x="99" y="416"/>
                                  </a:lnTo>
                                  <a:lnTo>
                                    <a:pt x="54" y="416"/>
                                  </a:lnTo>
                                  <a:lnTo>
                                    <a:pt x="36" y="406"/>
                                  </a:lnTo>
                                  <a:lnTo>
                                    <a:pt x="45" y="389"/>
                                  </a:lnTo>
                                  <a:lnTo>
                                    <a:pt x="1" y="3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79"/>
                          <wps:cNvSpPr>
                            <a:spLocks/>
                          </wps:cNvSpPr>
                          <wps:spPr bwMode="auto">
                            <a:xfrm>
                              <a:off x="4945" y="3050"/>
                              <a:ext cx="261" cy="500"/>
                            </a:xfrm>
                            <a:custGeom>
                              <a:avLst/>
                              <a:gdLst>
                                <a:gd name="T0" fmla="+- 0 4990 4945"/>
                                <a:gd name="T1" fmla="*/ T0 w 261"/>
                                <a:gd name="T2" fmla="+- 0 3439 3050"/>
                                <a:gd name="T3" fmla="*/ 3439 h 500"/>
                                <a:gd name="T4" fmla="+- 0 4981 4945"/>
                                <a:gd name="T5" fmla="*/ T4 w 261"/>
                                <a:gd name="T6" fmla="+- 0 3456 3050"/>
                                <a:gd name="T7" fmla="*/ 3456 h 500"/>
                                <a:gd name="T8" fmla="+- 0 4999 4945"/>
                                <a:gd name="T9" fmla="*/ T8 w 261"/>
                                <a:gd name="T10" fmla="+- 0 3466 3050"/>
                                <a:gd name="T11" fmla="*/ 3466 h 500"/>
                                <a:gd name="T12" fmla="+- 0 5008 4945"/>
                                <a:gd name="T13" fmla="*/ T12 w 261"/>
                                <a:gd name="T14" fmla="+- 0 3448 3050"/>
                                <a:gd name="T15" fmla="*/ 3448 h 500"/>
                                <a:gd name="T16" fmla="+- 0 4990 4945"/>
                                <a:gd name="T17" fmla="*/ T16 w 261"/>
                                <a:gd name="T18" fmla="+- 0 3439 3050"/>
                                <a:gd name="T19" fmla="*/ 3439 h 500"/>
                              </a:gdLst>
                              <a:ahLst/>
                              <a:cxnLst>
                                <a:cxn ang="0">
                                  <a:pos x="T1" y="T3"/>
                                </a:cxn>
                                <a:cxn ang="0">
                                  <a:pos x="T5" y="T7"/>
                                </a:cxn>
                                <a:cxn ang="0">
                                  <a:pos x="T9" y="T11"/>
                                </a:cxn>
                                <a:cxn ang="0">
                                  <a:pos x="T13" y="T15"/>
                                </a:cxn>
                                <a:cxn ang="0">
                                  <a:pos x="T17" y="T19"/>
                                </a:cxn>
                              </a:cxnLst>
                              <a:rect l="0" t="0" r="r" b="b"/>
                              <a:pathLst>
                                <a:path w="261" h="500">
                                  <a:moveTo>
                                    <a:pt x="45" y="389"/>
                                  </a:moveTo>
                                  <a:lnTo>
                                    <a:pt x="36" y="406"/>
                                  </a:lnTo>
                                  <a:lnTo>
                                    <a:pt x="54" y="416"/>
                                  </a:lnTo>
                                  <a:lnTo>
                                    <a:pt x="63" y="398"/>
                                  </a:lnTo>
                                  <a:lnTo>
                                    <a:pt x="45" y="3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80"/>
                          <wps:cNvSpPr>
                            <a:spLocks/>
                          </wps:cNvSpPr>
                          <wps:spPr bwMode="auto">
                            <a:xfrm>
                              <a:off x="4945" y="3050"/>
                              <a:ext cx="261" cy="500"/>
                            </a:xfrm>
                            <a:custGeom>
                              <a:avLst/>
                              <a:gdLst>
                                <a:gd name="T0" fmla="+- 0 5008 4945"/>
                                <a:gd name="T1" fmla="*/ T0 w 261"/>
                                <a:gd name="T2" fmla="+- 0 3448 3050"/>
                                <a:gd name="T3" fmla="*/ 3448 h 500"/>
                                <a:gd name="T4" fmla="+- 0 4999 4945"/>
                                <a:gd name="T5" fmla="*/ T4 w 261"/>
                                <a:gd name="T6" fmla="+- 0 3466 3050"/>
                                <a:gd name="T7" fmla="*/ 3466 h 500"/>
                                <a:gd name="T8" fmla="+- 0 5044 4945"/>
                                <a:gd name="T9" fmla="*/ T8 w 261"/>
                                <a:gd name="T10" fmla="+- 0 3466 3050"/>
                                <a:gd name="T11" fmla="*/ 3466 h 500"/>
                                <a:gd name="T12" fmla="+- 0 5008 4945"/>
                                <a:gd name="T13" fmla="*/ T12 w 261"/>
                                <a:gd name="T14" fmla="+- 0 3448 3050"/>
                                <a:gd name="T15" fmla="*/ 3448 h 500"/>
                              </a:gdLst>
                              <a:ahLst/>
                              <a:cxnLst>
                                <a:cxn ang="0">
                                  <a:pos x="T1" y="T3"/>
                                </a:cxn>
                                <a:cxn ang="0">
                                  <a:pos x="T5" y="T7"/>
                                </a:cxn>
                                <a:cxn ang="0">
                                  <a:pos x="T9" y="T11"/>
                                </a:cxn>
                                <a:cxn ang="0">
                                  <a:pos x="T13" y="T15"/>
                                </a:cxn>
                              </a:cxnLst>
                              <a:rect l="0" t="0" r="r" b="b"/>
                              <a:pathLst>
                                <a:path w="261" h="500">
                                  <a:moveTo>
                                    <a:pt x="63" y="398"/>
                                  </a:moveTo>
                                  <a:lnTo>
                                    <a:pt x="54" y="416"/>
                                  </a:lnTo>
                                  <a:lnTo>
                                    <a:pt x="99" y="416"/>
                                  </a:lnTo>
                                  <a:lnTo>
                                    <a:pt x="63" y="39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181"/>
                          <wps:cNvSpPr>
                            <a:spLocks/>
                          </wps:cNvSpPr>
                          <wps:spPr bwMode="auto">
                            <a:xfrm>
                              <a:off x="4945" y="3050"/>
                              <a:ext cx="261" cy="500"/>
                            </a:xfrm>
                            <a:custGeom>
                              <a:avLst/>
                              <a:gdLst>
                                <a:gd name="T0" fmla="+- 0 5189 4945"/>
                                <a:gd name="T1" fmla="*/ T0 w 261"/>
                                <a:gd name="T2" fmla="+- 0 3050 3050"/>
                                <a:gd name="T3" fmla="*/ 3050 h 500"/>
                                <a:gd name="T4" fmla="+- 0 4990 4945"/>
                                <a:gd name="T5" fmla="*/ T4 w 261"/>
                                <a:gd name="T6" fmla="+- 0 3439 3050"/>
                                <a:gd name="T7" fmla="*/ 3439 h 500"/>
                                <a:gd name="T8" fmla="+- 0 5008 4945"/>
                                <a:gd name="T9" fmla="*/ T8 w 261"/>
                                <a:gd name="T10" fmla="+- 0 3448 3050"/>
                                <a:gd name="T11" fmla="*/ 3448 h 500"/>
                                <a:gd name="T12" fmla="+- 0 5206 4945"/>
                                <a:gd name="T13" fmla="*/ T12 w 261"/>
                                <a:gd name="T14" fmla="+- 0 3060 3050"/>
                                <a:gd name="T15" fmla="*/ 3060 h 500"/>
                                <a:gd name="T16" fmla="+- 0 5189 4945"/>
                                <a:gd name="T17" fmla="*/ T16 w 261"/>
                                <a:gd name="T18" fmla="+- 0 3050 3050"/>
                                <a:gd name="T19" fmla="*/ 3050 h 500"/>
                              </a:gdLst>
                              <a:ahLst/>
                              <a:cxnLst>
                                <a:cxn ang="0">
                                  <a:pos x="T1" y="T3"/>
                                </a:cxn>
                                <a:cxn ang="0">
                                  <a:pos x="T5" y="T7"/>
                                </a:cxn>
                                <a:cxn ang="0">
                                  <a:pos x="T9" y="T11"/>
                                </a:cxn>
                                <a:cxn ang="0">
                                  <a:pos x="T13" y="T15"/>
                                </a:cxn>
                                <a:cxn ang="0">
                                  <a:pos x="T17" y="T19"/>
                                </a:cxn>
                              </a:cxnLst>
                              <a:rect l="0" t="0" r="r" b="b"/>
                              <a:pathLst>
                                <a:path w="261" h="500">
                                  <a:moveTo>
                                    <a:pt x="244" y="0"/>
                                  </a:moveTo>
                                  <a:lnTo>
                                    <a:pt x="45" y="389"/>
                                  </a:lnTo>
                                  <a:lnTo>
                                    <a:pt x="63" y="398"/>
                                  </a:lnTo>
                                  <a:lnTo>
                                    <a:pt x="261" y="10"/>
                                  </a:lnTo>
                                  <a:lnTo>
                                    <a:pt x="2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0" name="Group 182"/>
                        <wpg:cNvGrpSpPr>
                          <a:grpSpLocks/>
                        </wpg:cNvGrpSpPr>
                        <wpg:grpSpPr bwMode="auto">
                          <a:xfrm>
                            <a:off x="3340" y="3061"/>
                            <a:ext cx="364" cy="510"/>
                            <a:chOff x="3340" y="3061"/>
                            <a:chExt cx="364" cy="510"/>
                          </a:xfrm>
                        </wpg:grpSpPr>
                        <wps:wsp>
                          <wps:cNvPr id="171" name="Freeform 183"/>
                          <wps:cNvSpPr>
                            <a:spLocks/>
                          </wps:cNvSpPr>
                          <wps:spPr bwMode="auto">
                            <a:xfrm>
                              <a:off x="3340" y="3061"/>
                              <a:ext cx="364" cy="510"/>
                            </a:xfrm>
                            <a:custGeom>
                              <a:avLst/>
                              <a:gdLst>
                                <a:gd name="T0" fmla="+- 0 3625 3340"/>
                                <a:gd name="T1" fmla="*/ T0 w 364"/>
                                <a:gd name="T2" fmla="+- 0 3479 3061"/>
                                <a:gd name="T3" fmla="*/ 3479 h 510"/>
                                <a:gd name="T4" fmla="+- 0 3584 3340"/>
                                <a:gd name="T5" fmla="*/ T4 w 364"/>
                                <a:gd name="T6" fmla="+- 0 3508 3061"/>
                                <a:gd name="T7" fmla="*/ 3508 h 510"/>
                                <a:gd name="T8" fmla="+- 0 3703 3340"/>
                                <a:gd name="T9" fmla="*/ T8 w 364"/>
                                <a:gd name="T10" fmla="+- 0 3571 3061"/>
                                <a:gd name="T11" fmla="*/ 3571 h 510"/>
                                <a:gd name="T12" fmla="+- 0 3692 3340"/>
                                <a:gd name="T13" fmla="*/ T12 w 364"/>
                                <a:gd name="T14" fmla="+- 0 3496 3061"/>
                                <a:gd name="T15" fmla="*/ 3496 h 510"/>
                                <a:gd name="T16" fmla="+- 0 3637 3340"/>
                                <a:gd name="T17" fmla="*/ T16 w 364"/>
                                <a:gd name="T18" fmla="+- 0 3496 3061"/>
                                <a:gd name="T19" fmla="*/ 3496 h 510"/>
                                <a:gd name="T20" fmla="+- 0 3625 3340"/>
                                <a:gd name="T21" fmla="*/ T20 w 364"/>
                                <a:gd name="T22" fmla="+- 0 3479 3061"/>
                                <a:gd name="T23" fmla="*/ 3479 h 510"/>
                              </a:gdLst>
                              <a:ahLst/>
                              <a:cxnLst>
                                <a:cxn ang="0">
                                  <a:pos x="T1" y="T3"/>
                                </a:cxn>
                                <a:cxn ang="0">
                                  <a:pos x="T5" y="T7"/>
                                </a:cxn>
                                <a:cxn ang="0">
                                  <a:pos x="T9" y="T11"/>
                                </a:cxn>
                                <a:cxn ang="0">
                                  <a:pos x="T13" y="T15"/>
                                </a:cxn>
                                <a:cxn ang="0">
                                  <a:pos x="T17" y="T19"/>
                                </a:cxn>
                                <a:cxn ang="0">
                                  <a:pos x="T21" y="T23"/>
                                </a:cxn>
                              </a:cxnLst>
                              <a:rect l="0" t="0" r="r" b="b"/>
                              <a:pathLst>
                                <a:path w="364" h="510">
                                  <a:moveTo>
                                    <a:pt x="285" y="418"/>
                                  </a:moveTo>
                                  <a:lnTo>
                                    <a:pt x="244" y="447"/>
                                  </a:lnTo>
                                  <a:lnTo>
                                    <a:pt x="363" y="510"/>
                                  </a:lnTo>
                                  <a:lnTo>
                                    <a:pt x="352" y="435"/>
                                  </a:lnTo>
                                  <a:lnTo>
                                    <a:pt x="297" y="435"/>
                                  </a:lnTo>
                                  <a:lnTo>
                                    <a:pt x="285" y="4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184"/>
                          <wps:cNvSpPr>
                            <a:spLocks/>
                          </wps:cNvSpPr>
                          <wps:spPr bwMode="auto">
                            <a:xfrm>
                              <a:off x="3340" y="3061"/>
                              <a:ext cx="364" cy="510"/>
                            </a:xfrm>
                            <a:custGeom>
                              <a:avLst/>
                              <a:gdLst>
                                <a:gd name="T0" fmla="+- 0 3642 3340"/>
                                <a:gd name="T1" fmla="*/ T0 w 364"/>
                                <a:gd name="T2" fmla="+- 0 3467 3061"/>
                                <a:gd name="T3" fmla="*/ 3467 h 510"/>
                                <a:gd name="T4" fmla="+- 0 3625 3340"/>
                                <a:gd name="T5" fmla="*/ T4 w 364"/>
                                <a:gd name="T6" fmla="+- 0 3479 3061"/>
                                <a:gd name="T7" fmla="*/ 3479 h 510"/>
                                <a:gd name="T8" fmla="+- 0 3637 3340"/>
                                <a:gd name="T9" fmla="*/ T8 w 364"/>
                                <a:gd name="T10" fmla="+- 0 3496 3061"/>
                                <a:gd name="T11" fmla="*/ 3496 h 510"/>
                                <a:gd name="T12" fmla="+- 0 3654 3340"/>
                                <a:gd name="T13" fmla="*/ T12 w 364"/>
                                <a:gd name="T14" fmla="+- 0 3484 3061"/>
                                <a:gd name="T15" fmla="*/ 3484 h 510"/>
                                <a:gd name="T16" fmla="+- 0 3642 3340"/>
                                <a:gd name="T17" fmla="*/ T16 w 364"/>
                                <a:gd name="T18" fmla="+- 0 3467 3061"/>
                                <a:gd name="T19" fmla="*/ 3467 h 510"/>
                              </a:gdLst>
                              <a:ahLst/>
                              <a:cxnLst>
                                <a:cxn ang="0">
                                  <a:pos x="T1" y="T3"/>
                                </a:cxn>
                                <a:cxn ang="0">
                                  <a:pos x="T5" y="T7"/>
                                </a:cxn>
                                <a:cxn ang="0">
                                  <a:pos x="T9" y="T11"/>
                                </a:cxn>
                                <a:cxn ang="0">
                                  <a:pos x="T13" y="T15"/>
                                </a:cxn>
                                <a:cxn ang="0">
                                  <a:pos x="T17" y="T19"/>
                                </a:cxn>
                              </a:cxnLst>
                              <a:rect l="0" t="0" r="r" b="b"/>
                              <a:pathLst>
                                <a:path w="364" h="510">
                                  <a:moveTo>
                                    <a:pt x="302" y="406"/>
                                  </a:moveTo>
                                  <a:lnTo>
                                    <a:pt x="285" y="418"/>
                                  </a:lnTo>
                                  <a:lnTo>
                                    <a:pt x="297" y="435"/>
                                  </a:lnTo>
                                  <a:lnTo>
                                    <a:pt x="314" y="423"/>
                                  </a:lnTo>
                                  <a:lnTo>
                                    <a:pt x="302" y="4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85"/>
                          <wps:cNvSpPr>
                            <a:spLocks/>
                          </wps:cNvSpPr>
                          <wps:spPr bwMode="auto">
                            <a:xfrm>
                              <a:off x="3340" y="3061"/>
                              <a:ext cx="364" cy="510"/>
                            </a:xfrm>
                            <a:custGeom>
                              <a:avLst/>
                              <a:gdLst>
                                <a:gd name="T0" fmla="+- 0 3683 3340"/>
                                <a:gd name="T1" fmla="*/ T0 w 364"/>
                                <a:gd name="T2" fmla="+- 0 3438 3061"/>
                                <a:gd name="T3" fmla="*/ 3438 h 510"/>
                                <a:gd name="T4" fmla="+- 0 3642 3340"/>
                                <a:gd name="T5" fmla="*/ T4 w 364"/>
                                <a:gd name="T6" fmla="+- 0 3467 3061"/>
                                <a:gd name="T7" fmla="*/ 3467 h 510"/>
                                <a:gd name="T8" fmla="+- 0 3654 3340"/>
                                <a:gd name="T9" fmla="*/ T8 w 364"/>
                                <a:gd name="T10" fmla="+- 0 3484 3061"/>
                                <a:gd name="T11" fmla="*/ 3484 h 510"/>
                                <a:gd name="T12" fmla="+- 0 3637 3340"/>
                                <a:gd name="T13" fmla="*/ T12 w 364"/>
                                <a:gd name="T14" fmla="+- 0 3496 3061"/>
                                <a:gd name="T15" fmla="*/ 3496 h 510"/>
                                <a:gd name="T16" fmla="+- 0 3692 3340"/>
                                <a:gd name="T17" fmla="*/ T16 w 364"/>
                                <a:gd name="T18" fmla="+- 0 3496 3061"/>
                                <a:gd name="T19" fmla="*/ 3496 h 510"/>
                                <a:gd name="T20" fmla="+- 0 3683 3340"/>
                                <a:gd name="T21" fmla="*/ T20 w 364"/>
                                <a:gd name="T22" fmla="+- 0 3438 3061"/>
                                <a:gd name="T23" fmla="*/ 3438 h 510"/>
                              </a:gdLst>
                              <a:ahLst/>
                              <a:cxnLst>
                                <a:cxn ang="0">
                                  <a:pos x="T1" y="T3"/>
                                </a:cxn>
                                <a:cxn ang="0">
                                  <a:pos x="T5" y="T7"/>
                                </a:cxn>
                                <a:cxn ang="0">
                                  <a:pos x="T9" y="T11"/>
                                </a:cxn>
                                <a:cxn ang="0">
                                  <a:pos x="T13" y="T15"/>
                                </a:cxn>
                                <a:cxn ang="0">
                                  <a:pos x="T17" y="T19"/>
                                </a:cxn>
                                <a:cxn ang="0">
                                  <a:pos x="T21" y="T23"/>
                                </a:cxn>
                              </a:cxnLst>
                              <a:rect l="0" t="0" r="r" b="b"/>
                              <a:pathLst>
                                <a:path w="364" h="510">
                                  <a:moveTo>
                                    <a:pt x="343" y="377"/>
                                  </a:moveTo>
                                  <a:lnTo>
                                    <a:pt x="302" y="406"/>
                                  </a:lnTo>
                                  <a:lnTo>
                                    <a:pt x="314" y="423"/>
                                  </a:lnTo>
                                  <a:lnTo>
                                    <a:pt x="297" y="435"/>
                                  </a:lnTo>
                                  <a:lnTo>
                                    <a:pt x="352" y="435"/>
                                  </a:lnTo>
                                  <a:lnTo>
                                    <a:pt x="343" y="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186"/>
                          <wps:cNvSpPr>
                            <a:spLocks/>
                          </wps:cNvSpPr>
                          <wps:spPr bwMode="auto">
                            <a:xfrm>
                              <a:off x="3340" y="3061"/>
                              <a:ext cx="364" cy="510"/>
                            </a:xfrm>
                            <a:custGeom>
                              <a:avLst/>
                              <a:gdLst>
                                <a:gd name="T0" fmla="+- 0 3356 3340"/>
                                <a:gd name="T1" fmla="*/ T0 w 364"/>
                                <a:gd name="T2" fmla="+- 0 3061 3061"/>
                                <a:gd name="T3" fmla="*/ 3061 h 510"/>
                                <a:gd name="T4" fmla="+- 0 3340 3340"/>
                                <a:gd name="T5" fmla="*/ T4 w 364"/>
                                <a:gd name="T6" fmla="+- 0 3073 3061"/>
                                <a:gd name="T7" fmla="*/ 3073 h 510"/>
                                <a:gd name="T8" fmla="+- 0 3625 3340"/>
                                <a:gd name="T9" fmla="*/ T8 w 364"/>
                                <a:gd name="T10" fmla="+- 0 3479 3061"/>
                                <a:gd name="T11" fmla="*/ 3479 h 510"/>
                                <a:gd name="T12" fmla="+- 0 3642 3340"/>
                                <a:gd name="T13" fmla="*/ T12 w 364"/>
                                <a:gd name="T14" fmla="+- 0 3467 3061"/>
                                <a:gd name="T15" fmla="*/ 3467 h 510"/>
                                <a:gd name="T16" fmla="+- 0 3356 3340"/>
                                <a:gd name="T17" fmla="*/ T16 w 364"/>
                                <a:gd name="T18" fmla="+- 0 3061 3061"/>
                                <a:gd name="T19" fmla="*/ 3061 h 510"/>
                              </a:gdLst>
                              <a:ahLst/>
                              <a:cxnLst>
                                <a:cxn ang="0">
                                  <a:pos x="T1" y="T3"/>
                                </a:cxn>
                                <a:cxn ang="0">
                                  <a:pos x="T5" y="T7"/>
                                </a:cxn>
                                <a:cxn ang="0">
                                  <a:pos x="T9" y="T11"/>
                                </a:cxn>
                                <a:cxn ang="0">
                                  <a:pos x="T13" y="T15"/>
                                </a:cxn>
                                <a:cxn ang="0">
                                  <a:pos x="T17" y="T19"/>
                                </a:cxn>
                              </a:cxnLst>
                              <a:rect l="0" t="0" r="r" b="b"/>
                              <a:pathLst>
                                <a:path w="364" h="510">
                                  <a:moveTo>
                                    <a:pt x="16" y="0"/>
                                  </a:moveTo>
                                  <a:lnTo>
                                    <a:pt x="0" y="12"/>
                                  </a:lnTo>
                                  <a:lnTo>
                                    <a:pt x="285" y="418"/>
                                  </a:lnTo>
                                  <a:lnTo>
                                    <a:pt x="302" y="406"/>
                                  </a:lnTo>
                                  <a:lnTo>
                                    <a:pt x="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5" name="Group 187"/>
                        <wpg:cNvGrpSpPr>
                          <a:grpSpLocks/>
                        </wpg:cNvGrpSpPr>
                        <wpg:grpSpPr bwMode="auto">
                          <a:xfrm>
                            <a:off x="0" y="3874"/>
                            <a:ext cx="833" cy="328"/>
                            <a:chOff x="0" y="3874"/>
                            <a:chExt cx="833" cy="328"/>
                          </a:xfrm>
                        </wpg:grpSpPr>
                        <wps:wsp>
                          <wps:cNvPr id="176" name="Freeform 188"/>
                          <wps:cNvSpPr>
                            <a:spLocks/>
                          </wps:cNvSpPr>
                          <wps:spPr bwMode="auto">
                            <a:xfrm>
                              <a:off x="0" y="3874"/>
                              <a:ext cx="833" cy="328"/>
                            </a:xfrm>
                            <a:custGeom>
                              <a:avLst/>
                              <a:gdLst>
                                <a:gd name="T0" fmla="*/ 0 w 833"/>
                                <a:gd name="T1" fmla="+- 0 4201 3874"/>
                                <a:gd name="T2" fmla="*/ 4201 h 328"/>
                                <a:gd name="T3" fmla="*/ 833 w 833"/>
                                <a:gd name="T4" fmla="+- 0 4201 3874"/>
                                <a:gd name="T5" fmla="*/ 4201 h 328"/>
                                <a:gd name="T6" fmla="*/ 833 w 833"/>
                                <a:gd name="T7" fmla="+- 0 3874 3874"/>
                                <a:gd name="T8" fmla="*/ 3874 h 328"/>
                                <a:gd name="T9" fmla="*/ 0 w 833"/>
                                <a:gd name="T10" fmla="+- 0 3874 3874"/>
                                <a:gd name="T11" fmla="*/ 3874 h 328"/>
                                <a:gd name="T12" fmla="*/ 0 w 833"/>
                                <a:gd name="T13" fmla="+- 0 4201 3874"/>
                                <a:gd name="T14" fmla="*/ 4201 h 328"/>
                              </a:gdLst>
                              <a:ahLst/>
                              <a:cxnLst>
                                <a:cxn ang="0">
                                  <a:pos x="T0" y="T2"/>
                                </a:cxn>
                                <a:cxn ang="0">
                                  <a:pos x="T3" y="T5"/>
                                </a:cxn>
                                <a:cxn ang="0">
                                  <a:pos x="T6" y="T8"/>
                                </a:cxn>
                                <a:cxn ang="0">
                                  <a:pos x="T9" y="T11"/>
                                </a:cxn>
                                <a:cxn ang="0">
                                  <a:pos x="T12" y="T14"/>
                                </a:cxn>
                              </a:cxnLst>
                              <a:rect l="0" t="0" r="r" b="b"/>
                              <a:pathLst>
                                <a:path w="833" h="328">
                                  <a:moveTo>
                                    <a:pt x="0" y="327"/>
                                  </a:moveTo>
                                  <a:lnTo>
                                    <a:pt x="833" y="327"/>
                                  </a:lnTo>
                                  <a:lnTo>
                                    <a:pt x="833" y="0"/>
                                  </a:lnTo>
                                  <a:lnTo>
                                    <a:pt x="0" y="0"/>
                                  </a:lnTo>
                                  <a:lnTo>
                                    <a:pt x="0" y="3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7" name="Picture 18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24" y="3656"/>
                              <a:ext cx="174" cy="148"/>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78" name="Group 190"/>
                        <wpg:cNvGrpSpPr>
                          <a:grpSpLocks/>
                        </wpg:cNvGrpSpPr>
                        <wpg:grpSpPr bwMode="auto">
                          <a:xfrm>
                            <a:off x="7032" y="3581"/>
                            <a:ext cx="548" cy="326"/>
                            <a:chOff x="7032" y="3581"/>
                            <a:chExt cx="548" cy="326"/>
                          </a:xfrm>
                        </wpg:grpSpPr>
                        <wps:wsp>
                          <wps:cNvPr id="179" name="Freeform 191"/>
                          <wps:cNvSpPr>
                            <a:spLocks/>
                          </wps:cNvSpPr>
                          <wps:spPr bwMode="auto">
                            <a:xfrm>
                              <a:off x="7032" y="3581"/>
                              <a:ext cx="548" cy="326"/>
                            </a:xfrm>
                            <a:custGeom>
                              <a:avLst/>
                              <a:gdLst>
                                <a:gd name="T0" fmla="+- 0 7141 7032"/>
                                <a:gd name="T1" fmla="*/ T0 w 548"/>
                                <a:gd name="T2" fmla="+- 0 3633 3581"/>
                                <a:gd name="T3" fmla="*/ 3633 h 326"/>
                                <a:gd name="T4" fmla="+- 0 7131 7032"/>
                                <a:gd name="T5" fmla="*/ T4 w 548"/>
                                <a:gd name="T6" fmla="+- 0 3650 3581"/>
                                <a:gd name="T7" fmla="*/ 3650 h 326"/>
                                <a:gd name="T8" fmla="+- 0 7568 7032"/>
                                <a:gd name="T9" fmla="*/ T8 w 548"/>
                                <a:gd name="T10" fmla="+- 0 3906 3581"/>
                                <a:gd name="T11" fmla="*/ 3906 h 326"/>
                                <a:gd name="T12" fmla="+- 0 7579 7032"/>
                                <a:gd name="T13" fmla="*/ T12 w 548"/>
                                <a:gd name="T14" fmla="+- 0 3889 3581"/>
                                <a:gd name="T15" fmla="*/ 3889 h 326"/>
                                <a:gd name="T16" fmla="+- 0 7141 7032"/>
                                <a:gd name="T17" fmla="*/ T16 w 548"/>
                                <a:gd name="T18" fmla="+- 0 3633 3581"/>
                                <a:gd name="T19" fmla="*/ 3633 h 326"/>
                              </a:gdLst>
                              <a:ahLst/>
                              <a:cxnLst>
                                <a:cxn ang="0">
                                  <a:pos x="T1" y="T3"/>
                                </a:cxn>
                                <a:cxn ang="0">
                                  <a:pos x="T5" y="T7"/>
                                </a:cxn>
                                <a:cxn ang="0">
                                  <a:pos x="T9" y="T11"/>
                                </a:cxn>
                                <a:cxn ang="0">
                                  <a:pos x="T13" y="T15"/>
                                </a:cxn>
                                <a:cxn ang="0">
                                  <a:pos x="T17" y="T19"/>
                                </a:cxn>
                              </a:cxnLst>
                              <a:rect l="0" t="0" r="r" b="b"/>
                              <a:pathLst>
                                <a:path w="548" h="326">
                                  <a:moveTo>
                                    <a:pt x="109" y="52"/>
                                  </a:moveTo>
                                  <a:lnTo>
                                    <a:pt x="99" y="69"/>
                                  </a:lnTo>
                                  <a:lnTo>
                                    <a:pt x="536" y="325"/>
                                  </a:lnTo>
                                  <a:lnTo>
                                    <a:pt x="547" y="308"/>
                                  </a:lnTo>
                                  <a:lnTo>
                                    <a:pt x="109"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92"/>
                          <wps:cNvSpPr>
                            <a:spLocks/>
                          </wps:cNvSpPr>
                          <wps:spPr bwMode="auto">
                            <a:xfrm>
                              <a:off x="7032" y="3581"/>
                              <a:ext cx="548" cy="326"/>
                            </a:xfrm>
                            <a:custGeom>
                              <a:avLst/>
                              <a:gdLst>
                                <a:gd name="T0" fmla="+- 0 7032 7032"/>
                                <a:gd name="T1" fmla="*/ T0 w 548"/>
                                <a:gd name="T2" fmla="+- 0 3581 3581"/>
                                <a:gd name="T3" fmla="*/ 3581 h 326"/>
                                <a:gd name="T4" fmla="+- 0 7105 7032"/>
                                <a:gd name="T5" fmla="*/ T4 w 548"/>
                                <a:gd name="T6" fmla="+- 0 3694 3581"/>
                                <a:gd name="T7" fmla="*/ 3694 h 326"/>
                                <a:gd name="T8" fmla="+- 0 7131 7032"/>
                                <a:gd name="T9" fmla="*/ T8 w 548"/>
                                <a:gd name="T10" fmla="+- 0 3650 3581"/>
                                <a:gd name="T11" fmla="*/ 3650 h 326"/>
                                <a:gd name="T12" fmla="+- 0 7114 7032"/>
                                <a:gd name="T13" fmla="*/ T12 w 548"/>
                                <a:gd name="T14" fmla="+- 0 3640 3581"/>
                                <a:gd name="T15" fmla="*/ 3640 h 326"/>
                                <a:gd name="T16" fmla="+- 0 7123 7032"/>
                                <a:gd name="T17" fmla="*/ T16 w 548"/>
                                <a:gd name="T18" fmla="+- 0 3623 3581"/>
                                <a:gd name="T19" fmla="*/ 3623 h 326"/>
                                <a:gd name="T20" fmla="+- 0 7147 7032"/>
                                <a:gd name="T21" fmla="*/ T20 w 548"/>
                                <a:gd name="T22" fmla="+- 0 3623 3581"/>
                                <a:gd name="T23" fmla="*/ 3623 h 326"/>
                                <a:gd name="T24" fmla="+- 0 7166 7032"/>
                                <a:gd name="T25" fmla="*/ T24 w 548"/>
                                <a:gd name="T26" fmla="+- 0 3589 3581"/>
                                <a:gd name="T27" fmla="*/ 3589 h 326"/>
                                <a:gd name="T28" fmla="+- 0 7032 7032"/>
                                <a:gd name="T29" fmla="*/ T28 w 548"/>
                                <a:gd name="T30" fmla="+- 0 3581 3581"/>
                                <a:gd name="T31" fmla="*/ 3581 h 32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48" h="326">
                                  <a:moveTo>
                                    <a:pt x="0" y="0"/>
                                  </a:moveTo>
                                  <a:lnTo>
                                    <a:pt x="73" y="113"/>
                                  </a:lnTo>
                                  <a:lnTo>
                                    <a:pt x="99" y="69"/>
                                  </a:lnTo>
                                  <a:lnTo>
                                    <a:pt x="82" y="59"/>
                                  </a:lnTo>
                                  <a:lnTo>
                                    <a:pt x="91" y="42"/>
                                  </a:lnTo>
                                  <a:lnTo>
                                    <a:pt x="115" y="42"/>
                                  </a:lnTo>
                                  <a:lnTo>
                                    <a:pt x="134" y="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93"/>
                          <wps:cNvSpPr>
                            <a:spLocks/>
                          </wps:cNvSpPr>
                          <wps:spPr bwMode="auto">
                            <a:xfrm>
                              <a:off x="7032" y="3581"/>
                              <a:ext cx="548" cy="326"/>
                            </a:xfrm>
                            <a:custGeom>
                              <a:avLst/>
                              <a:gdLst>
                                <a:gd name="T0" fmla="+- 0 7123 7032"/>
                                <a:gd name="T1" fmla="*/ T0 w 548"/>
                                <a:gd name="T2" fmla="+- 0 3623 3581"/>
                                <a:gd name="T3" fmla="*/ 3623 h 326"/>
                                <a:gd name="T4" fmla="+- 0 7114 7032"/>
                                <a:gd name="T5" fmla="*/ T4 w 548"/>
                                <a:gd name="T6" fmla="+- 0 3640 3581"/>
                                <a:gd name="T7" fmla="*/ 3640 h 326"/>
                                <a:gd name="T8" fmla="+- 0 7131 7032"/>
                                <a:gd name="T9" fmla="*/ T8 w 548"/>
                                <a:gd name="T10" fmla="+- 0 3650 3581"/>
                                <a:gd name="T11" fmla="*/ 3650 h 326"/>
                                <a:gd name="T12" fmla="+- 0 7141 7032"/>
                                <a:gd name="T13" fmla="*/ T12 w 548"/>
                                <a:gd name="T14" fmla="+- 0 3633 3581"/>
                                <a:gd name="T15" fmla="*/ 3633 h 326"/>
                                <a:gd name="T16" fmla="+- 0 7123 7032"/>
                                <a:gd name="T17" fmla="*/ T16 w 548"/>
                                <a:gd name="T18" fmla="+- 0 3623 3581"/>
                                <a:gd name="T19" fmla="*/ 3623 h 326"/>
                              </a:gdLst>
                              <a:ahLst/>
                              <a:cxnLst>
                                <a:cxn ang="0">
                                  <a:pos x="T1" y="T3"/>
                                </a:cxn>
                                <a:cxn ang="0">
                                  <a:pos x="T5" y="T7"/>
                                </a:cxn>
                                <a:cxn ang="0">
                                  <a:pos x="T9" y="T11"/>
                                </a:cxn>
                                <a:cxn ang="0">
                                  <a:pos x="T13" y="T15"/>
                                </a:cxn>
                                <a:cxn ang="0">
                                  <a:pos x="T17" y="T19"/>
                                </a:cxn>
                              </a:cxnLst>
                              <a:rect l="0" t="0" r="r" b="b"/>
                              <a:pathLst>
                                <a:path w="548" h="326">
                                  <a:moveTo>
                                    <a:pt x="91" y="42"/>
                                  </a:moveTo>
                                  <a:lnTo>
                                    <a:pt x="82" y="59"/>
                                  </a:lnTo>
                                  <a:lnTo>
                                    <a:pt x="99" y="69"/>
                                  </a:lnTo>
                                  <a:lnTo>
                                    <a:pt x="109" y="52"/>
                                  </a:lnTo>
                                  <a:lnTo>
                                    <a:pt x="91" y="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Freeform 194"/>
                          <wps:cNvSpPr>
                            <a:spLocks/>
                          </wps:cNvSpPr>
                          <wps:spPr bwMode="auto">
                            <a:xfrm>
                              <a:off x="7032" y="3581"/>
                              <a:ext cx="548" cy="326"/>
                            </a:xfrm>
                            <a:custGeom>
                              <a:avLst/>
                              <a:gdLst>
                                <a:gd name="T0" fmla="+- 0 7147 7032"/>
                                <a:gd name="T1" fmla="*/ T0 w 548"/>
                                <a:gd name="T2" fmla="+- 0 3623 3581"/>
                                <a:gd name="T3" fmla="*/ 3623 h 326"/>
                                <a:gd name="T4" fmla="+- 0 7123 7032"/>
                                <a:gd name="T5" fmla="*/ T4 w 548"/>
                                <a:gd name="T6" fmla="+- 0 3623 3581"/>
                                <a:gd name="T7" fmla="*/ 3623 h 326"/>
                                <a:gd name="T8" fmla="+- 0 7141 7032"/>
                                <a:gd name="T9" fmla="*/ T8 w 548"/>
                                <a:gd name="T10" fmla="+- 0 3633 3581"/>
                                <a:gd name="T11" fmla="*/ 3633 h 326"/>
                                <a:gd name="T12" fmla="+- 0 7147 7032"/>
                                <a:gd name="T13" fmla="*/ T12 w 548"/>
                                <a:gd name="T14" fmla="+- 0 3623 3581"/>
                                <a:gd name="T15" fmla="*/ 3623 h 326"/>
                              </a:gdLst>
                              <a:ahLst/>
                              <a:cxnLst>
                                <a:cxn ang="0">
                                  <a:pos x="T1" y="T3"/>
                                </a:cxn>
                                <a:cxn ang="0">
                                  <a:pos x="T5" y="T7"/>
                                </a:cxn>
                                <a:cxn ang="0">
                                  <a:pos x="T9" y="T11"/>
                                </a:cxn>
                                <a:cxn ang="0">
                                  <a:pos x="T13" y="T15"/>
                                </a:cxn>
                              </a:cxnLst>
                              <a:rect l="0" t="0" r="r" b="b"/>
                              <a:pathLst>
                                <a:path w="548" h="326">
                                  <a:moveTo>
                                    <a:pt x="115" y="42"/>
                                  </a:moveTo>
                                  <a:lnTo>
                                    <a:pt x="91" y="42"/>
                                  </a:lnTo>
                                  <a:lnTo>
                                    <a:pt x="109" y="52"/>
                                  </a:lnTo>
                                  <a:lnTo>
                                    <a:pt x="115" y="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Text Box 195"/>
                          <wps:cNvSpPr txBox="1">
                            <a:spLocks noChangeArrowheads="1"/>
                          </wps:cNvSpPr>
                          <wps:spPr bwMode="auto">
                            <a:xfrm>
                              <a:off x="3006" y="2639"/>
                              <a:ext cx="395"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C0B9B" w14:textId="77777777" w:rsidR="00187C6B" w:rsidRDefault="00187C6B" w:rsidP="00187C6B">
                                <w:pPr>
                                  <w:spacing w:line="123" w:lineRule="exact"/>
                                  <w:rPr>
                                    <w:rFonts w:ascii="Arial" w:eastAsia="Arial" w:hAnsi="Arial" w:cs="Arial"/>
                                    <w:sz w:val="12"/>
                                    <w:szCs w:val="12"/>
                                  </w:rPr>
                                </w:pPr>
                                <w:r>
                                  <w:rPr>
                                    <w:rFonts w:ascii="Arial"/>
                                    <w:sz w:val="12"/>
                                  </w:rPr>
                                  <w:t>Soft</w:t>
                                </w:r>
                              </w:p>
                              <w:p w14:paraId="1E7600DE" w14:textId="77777777" w:rsidR="00187C6B" w:rsidRDefault="00187C6B" w:rsidP="00187C6B">
                                <w:pPr>
                                  <w:spacing w:line="135" w:lineRule="exact"/>
                                  <w:rPr>
                                    <w:rFonts w:ascii="Arial" w:eastAsia="Arial" w:hAnsi="Arial" w:cs="Arial"/>
                                    <w:sz w:val="12"/>
                                    <w:szCs w:val="12"/>
                                  </w:rPr>
                                </w:pPr>
                                <w:r>
                                  <w:rPr>
                                    <w:rFonts w:ascii="Arial"/>
                                    <w:sz w:val="12"/>
                                  </w:rPr>
                                  <w:t>surface</w:t>
                                </w:r>
                              </w:p>
                            </w:txbxContent>
                          </wps:txbx>
                          <wps:bodyPr rot="0" vert="horz" wrap="square" lIns="0" tIns="0" rIns="0" bIns="0" anchor="t" anchorCtr="0" upright="1">
                            <a:noAutofit/>
                          </wps:bodyPr>
                        </wps:wsp>
                        <wps:wsp>
                          <wps:cNvPr id="184" name="Text Box 196"/>
                          <wps:cNvSpPr txBox="1">
                            <a:spLocks noChangeArrowheads="1"/>
                          </wps:cNvSpPr>
                          <wps:spPr bwMode="auto">
                            <a:xfrm>
                              <a:off x="5009" y="2806"/>
                              <a:ext cx="395"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9B663" w14:textId="77777777" w:rsidR="00187C6B" w:rsidRDefault="00187C6B" w:rsidP="00187C6B">
                                <w:pPr>
                                  <w:spacing w:line="123" w:lineRule="exact"/>
                                  <w:rPr>
                                    <w:rFonts w:ascii="Arial" w:eastAsia="Arial" w:hAnsi="Arial" w:cs="Arial"/>
                                    <w:sz w:val="12"/>
                                    <w:szCs w:val="12"/>
                                  </w:rPr>
                                </w:pPr>
                                <w:r>
                                  <w:rPr>
                                    <w:rFonts w:ascii="Arial"/>
                                    <w:sz w:val="12"/>
                                  </w:rPr>
                                  <w:t>Hard</w:t>
                                </w:r>
                              </w:p>
                              <w:p w14:paraId="1906D9DF" w14:textId="77777777" w:rsidR="00187C6B" w:rsidRDefault="00187C6B" w:rsidP="00187C6B">
                                <w:pPr>
                                  <w:spacing w:line="135" w:lineRule="exact"/>
                                  <w:rPr>
                                    <w:rFonts w:ascii="Arial" w:eastAsia="Arial" w:hAnsi="Arial" w:cs="Arial"/>
                                    <w:sz w:val="12"/>
                                    <w:szCs w:val="12"/>
                                  </w:rPr>
                                </w:pPr>
                                <w:r>
                                  <w:rPr>
                                    <w:rFonts w:ascii="Arial"/>
                                    <w:sz w:val="12"/>
                                  </w:rPr>
                                  <w:t>surface</w:t>
                                </w:r>
                              </w:p>
                            </w:txbxContent>
                          </wps:txbx>
                          <wps:bodyPr rot="0" vert="horz" wrap="square" lIns="0" tIns="0" rIns="0" bIns="0" anchor="t" anchorCtr="0" upright="1">
                            <a:noAutofit/>
                          </wps:bodyPr>
                        </wps:wsp>
                        <wps:wsp>
                          <wps:cNvPr id="185" name="Text Box 197"/>
                          <wps:cNvSpPr txBox="1">
                            <a:spLocks noChangeArrowheads="1"/>
                          </wps:cNvSpPr>
                          <wps:spPr bwMode="auto">
                            <a:xfrm>
                              <a:off x="149" y="3964"/>
                              <a:ext cx="474"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7D203" w14:textId="77777777" w:rsidR="00187C6B" w:rsidRDefault="00187C6B" w:rsidP="00187C6B">
                                <w:pPr>
                                  <w:spacing w:line="120" w:lineRule="exact"/>
                                  <w:rPr>
                                    <w:rFonts w:ascii="Arial" w:eastAsia="Arial" w:hAnsi="Arial" w:cs="Arial"/>
                                    <w:sz w:val="12"/>
                                    <w:szCs w:val="12"/>
                                  </w:rPr>
                                </w:pPr>
                                <w:r>
                                  <w:rPr>
                                    <w:rFonts w:ascii="Arial"/>
                                    <w:sz w:val="12"/>
                                  </w:rPr>
                                  <w:t>Flat</w:t>
                                </w:r>
                                <w:r>
                                  <w:rPr>
                                    <w:rFonts w:ascii="Arial"/>
                                    <w:spacing w:val="-2"/>
                                    <w:sz w:val="12"/>
                                  </w:rPr>
                                  <w:t xml:space="preserve"> </w:t>
                                </w:r>
                                <w:r>
                                  <w:rPr>
                                    <w:rFonts w:ascii="Arial"/>
                                    <w:sz w:val="12"/>
                                  </w:rPr>
                                  <w:t>Tyre</w:t>
                                </w:r>
                              </w:p>
                            </w:txbxContent>
                          </wps:txbx>
                          <wps:bodyPr rot="0" vert="horz" wrap="square" lIns="0" tIns="0" rIns="0" bIns="0" anchor="t" anchorCtr="0" upright="1">
                            <a:noAutofit/>
                          </wps:bodyPr>
                        </wps:wsp>
                        <wps:wsp>
                          <wps:cNvPr id="186" name="Text Box 198"/>
                          <wps:cNvSpPr txBox="1">
                            <a:spLocks noChangeArrowheads="1"/>
                          </wps:cNvSpPr>
                          <wps:spPr bwMode="auto">
                            <a:xfrm>
                              <a:off x="7787" y="3887"/>
                              <a:ext cx="40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7A85C" w14:textId="77777777" w:rsidR="00187C6B" w:rsidRDefault="00187C6B" w:rsidP="00187C6B">
                                <w:pPr>
                                  <w:spacing w:line="120" w:lineRule="exact"/>
                                  <w:rPr>
                                    <w:rFonts w:ascii="Arial" w:eastAsia="Arial" w:hAnsi="Arial" w:cs="Arial"/>
                                    <w:sz w:val="12"/>
                                    <w:szCs w:val="12"/>
                                  </w:rPr>
                                </w:pPr>
                                <w:r>
                                  <w:rPr>
                                    <w:rFonts w:ascii="Arial"/>
                                    <w:spacing w:val="-1"/>
                                    <w:sz w:val="12"/>
                                  </w:rPr>
                                  <w:t>Pothole</w:t>
                                </w:r>
                              </w:p>
                            </w:txbxContent>
                          </wps:txbx>
                          <wps:bodyPr rot="0" vert="horz" wrap="square" lIns="0" tIns="0" rIns="0" bIns="0" anchor="t" anchorCtr="0" upright="1">
                            <a:noAutofit/>
                          </wps:bodyPr>
                        </wps:wsp>
                      </wpg:grpSp>
                    </wpg:wgp>
                  </a:graphicData>
                </a:graphic>
              </wp:inline>
            </w:drawing>
          </mc:Choice>
          <mc:Fallback>
            <w:pict>
              <v:group w14:anchorId="3D29D78F" id="Group 65" o:spid="_x0000_s1026" style="width:428.5pt;height:210.1pt;mso-position-horizontal-relative:char;mso-position-vertical-relative:line" coordsize="8570,420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7" type="#_x0000_t75" style="position:absolute;left:25;top:91;width:5544;height:4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">
                  <v:imagedata r:id="rId21" o:title=""/>
                </v:shape>
                <v:shape id="Picture 67" o:spid="_x0000_s1028" type="#_x0000_t75" style="position:absolute;left:5574;width:2995;height:4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">
                  <v:imagedata r:id="rId22" o:title=""/>
                </v:shape>
                <v:group id="Group 68" o:spid="_x0000_s1029" style="position:absolute;left:3859;top:626;width:63;height:1650" coordorigin="3859,626"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9" o:spid="_x0000_s1030"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" path="m30,l,,3,90r30,l30,xe" fillcolor="#2718ee" stroked="f">
                    <v:path arrowok="t" o:connecttype="custom" o:connectlocs="30,626;0,626;3,716;33,716;30,626" o:connectangles="0,0,0,0,0"/>
                  </v:shape>
                  <v:shape id="Freeform 70" o:spid="_x0000_s1031"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" path="m33,120r-30,l5,210r30,l33,120xe" fillcolor="#2718ee" stroked="f">
                    <v:path arrowok="t" o:connecttype="custom" o:connectlocs="33,746;3,746;5,836;35,836;33,746" o:connectangles="0,0,0,0,0"/>
                  </v:shape>
                  <v:shape id="Freeform 71" o:spid="_x0000_s1032"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" path="m35,240r-30,l7,330r30,l35,240xe" fillcolor="#2718ee" stroked="f">
                    <v:path arrowok="t" o:connecttype="custom" o:connectlocs="35,866;5,866;7,956;37,956;35,866" o:connectangles="0,0,0,0,0"/>
                  </v:shape>
                  <v:shape id="Freeform 72" o:spid="_x0000_s1033"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" path="m37,360r-30,l10,450r30,l37,360xe" fillcolor="#2718ee" stroked="f">
                    <v:path arrowok="t" o:connecttype="custom" o:connectlocs="37,986;7,986;10,1076;40,1076;37,986" o:connectangles="0,0,0,0,0"/>
                  </v:shape>
                  <v:shape id="Freeform 73" o:spid="_x0000_s1034"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" path="m40,480r-30,l12,570r30,l40,480xe" fillcolor="#2718ee" stroked="f">
                    <v:path arrowok="t" o:connecttype="custom" o:connectlocs="40,1106;10,1106;12,1196;42,1196;40,1106" o:connectangles="0,0,0,0,0"/>
                  </v:shape>
                  <v:shape id="Freeform 74" o:spid="_x0000_s1035"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" path="m42,600r-30,l13,690r30,l42,600xe" fillcolor="#2718ee" stroked="f">
                    <v:path arrowok="t" o:connecttype="custom" o:connectlocs="42,1226;12,1226;13,1316;43,1316;42,1226" o:connectangles="0,0,0,0,0"/>
                  </v:shape>
                  <v:shape id="Freeform 75" o:spid="_x0000_s1036"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" path="m45,720r-30,l16,810r30,l45,720xe" fillcolor="#2718ee" stroked="f">
                    <v:path arrowok="t" o:connecttype="custom" o:connectlocs="45,1346;15,1346;16,1436;46,1436;45,1346" o:connectangles="0,0,0,0,0"/>
                  </v:shape>
                  <v:shape id="Freeform 76" o:spid="_x0000_s1037"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" path="m47,840r-30,l18,930r30,l47,840xe" fillcolor="#2718ee" stroked="f">
                    <v:path arrowok="t" o:connecttype="custom" o:connectlocs="47,1466;17,1466;18,1556;48,1556;47,1466" o:connectangles="0,0,0,0,0"/>
                  </v:shape>
                  <v:shape id="Freeform 77" o:spid="_x0000_s1038"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" path="m49,960r-30,l21,1050r30,l49,960xe" fillcolor="#2718ee" stroked="f">
                    <v:path arrowok="t" o:connecttype="custom" o:connectlocs="49,1586;19,1586;21,1676;51,1676;49,1586" o:connectangles="0,0,0,0,0"/>
                  </v:shape>
                  <v:shape id="Freeform 78" o:spid="_x0000_s1039"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" path="m52,1080r-30,l23,1170r30,l52,1080xe" fillcolor="#2718ee" stroked="f">
                    <v:path arrowok="t" o:connecttype="custom" o:connectlocs="52,1706;22,1706;23,1796;53,1796;52,1706" o:connectangles="0,0,0,0,0"/>
                  </v:shape>
                  <v:shape id="Freeform 79" o:spid="_x0000_s1040"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" path="m54,1200r-30,l25,1290r30,l54,1200xe" fillcolor="#2718ee" stroked="f">
                    <v:path arrowok="t" o:connecttype="custom" o:connectlocs="54,1826;24,1826;25,1916;55,1916;54,1826" o:connectangles="0,0,0,0,0"/>
                  </v:shape>
                  <v:shape id="Freeform 80" o:spid="_x0000_s1041"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" path="m55,1320r-30,l28,1410r30,l55,1320xe" fillcolor="#2718ee" stroked="f">
                    <v:path arrowok="t" o:connecttype="custom" o:connectlocs="55,1946;25,1946;28,2036;58,2036;55,1946" o:connectangles="0,0,0,0,0"/>
                  </v:shape>
                  <v:shape id="Freeform 81" o:spid="_x0000_s1042"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" path="m58,1440r-30,l30,1530r30,-1l58,1440xe" fillcolor="#2718ee" stroked="f">
                    <v:path arrowok="t" o:connecttype="custom" o:connectlocs="58,2066;28,2066;30,2156;60,2155;58,2066" o:connectangles="0,0,0,0,0"/>
                  </v:shape>
                  <v:shape id="Freeform 82" o:spid="_x0000_s1043" style="position:absolute;left:3859;top:626;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" path="m60,1559r-30,1l33,1650r30,-1l60,1559xe" fillcolor="#2718ee" stroked="f">
                    <v:path arrowok="t" o:connecttype="custom" o:connectlocs="60,2185;30,2186;33,2276;63,2275;60,2185" o:connectangles="0,0,0,0,0"/>
                  </v:shape>
                </v:group>
                <v:group id="Group 83" o:spid="_x0000_s1044" style="position:absolute;left:6649;top:608;width:63;height:1650" coordorigin="6649,608"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84" o:spid="_x0000_s1045"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" path="m30,l,,3,90r30,l30,xe" fillcolor="#2718ee" stroked="f">
                    <v:path arrowok="t" o:connecttype="custom" o:connectlocs="30,608;0,608;3,698;33,698;30,608" o:connectangles="0,0,0,0,0"/>
                  </v:shape>
                  <v:shape id="Freeform 85" o:spid="_x0000_s1046"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" path="m33,120r-30,l5,210r30,l33,120xe" fillcolor="#2718ee" stroked="f">
                    <v:path arrowok="t" o:connecttype="custom" o:connectlocs="33,728;3,728;5,818;35,818;33,728" o:connectangles="0,0,0,0,0"/>
                  </v:shape>
                  <v:shape id="Freeform 86" o:spid="_x0000_s1047"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" path="m35,240r-30,l7,330r30,l35,240xe" fillcolor="#2718ee" stroked="f">
                    <v:path arrowok="t" o:connecttype="custom" o:connectlocs="35,848;5,848;7,938;37,938;35,848" o:connectangles="0,0,0,0,0"/>
                  </v:shape>
                  <v:shape id="Freeform 87" o:spid="_x0000_s1048"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" path="m37,360r-30,l10,450r30,l37,360xe" fillcolor="#2718ee" stroked="f">
                    <v:path arrowok="t" o:connecttype="custom" o:connectlocs="37,968;7,968;10,1058;40,1058;37,968" o:connectangles="0,0,0,0,0"/>
                  </v:shape>
                  <v:shape id="Freeform 88" o:spid="_x0000_s1049"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" path="m40,480r-30,l12,570r30,l40,480xe" fillcolor="#2718ee" stroked="f">
                    <v:path arrowok="t" o:connecttype="custom" o:connectlocs="40,1088;10,1088;12,1178;42,1178;40,1088" o:connectangles="0,0,0,0,0"/>
                  </v:shape>
                  <v:shape id="Freeform 89" o:spid="_x0000_s1050"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" path="m42,600r-30,l13,690r30,l42,600xe" fillcolor="#2718ee" stroked="f">
                    <v:path arrowok="t" o:connecttype="custom" o:connectlocs="42,1208;12,1208;13,1298;43,1298;42,1208" o:connectangles="0,0,0,0,0"/>
                  </v:shape>
                  <v:shape id="Freeform 90" o:spid="_x0000_s1051"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" path="m45,720r-30,l16,810r30,l45,720xe" fillcolor="#2718ee" stroked="f">
                    <v:path arrowok="t" o:connecttype="custom" o:connectlocs="45,1328;15,1328;16,1418;46,1418;45,1328" o:connectangles="0,0,0,0,0"/>
                  </v:shape>
                  <v:shape id="Freeform 91" o:spid="_x0000_s1052"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" path="m47,840r-30,l18,930r30,l47,840xe" fillcolor="#2718ee" stroked="f">
                    <v:path arrowok="t" o:connecttype="custom" o:connectlocs="47,1448;17,1448;18,1538;48,1538;47,1448" o:connectangles="0,0,0,0,0"/>
                  </v:shape>
                  <v:shape id="Freeform 92" o:spid="_x0000_s1053"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" path="m49,960r-30,l21,1050r30,l49,960xe" fillcolor="#2718ee" stroked="f">
                    <v:path arrowok="t" o:connecttype="custom" o:connectlocs="49,1568;19,1568;21,1658;51,1658;49,1568" o:connectangles="0,0,0,0,0"/>
                  </v:shape>
                  <v:shape id="Freeform 93" o:spid="_x0000_s1054"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" path="m52,1080r-30,l23,1170r30,l52,1080xe" fillcolor="#2718ee" stroked="f">
                    <v:path arrowok="t" o:connecttype="custom" o:connectlocs="52,1688;22,1688;23,1778;53,1778;52,1688" o:connectangles="0,0,0,0,0"/>
                  </v:shape>
                  <v:shape id="Freeform 94" o:spid="_x0000_s1055"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" path="m54,1200r-30,l25,1290r30,l54,1200xe" fillcolor="#2718ee" stroked="f">
                    <v:path arrowok="t" o:connecttype="custom" o:connectlocs="54,1808;24,1808;25,1898;55,1898;54,1808" o:connectangles="0,0,0,0,0"/>
                  </v:shape>
                  <v:shape id="Freeform 95" o:spid="_x0000_s1056"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" path="m55,1320r-30,l28,1410r30,l55,1320xe" fillcolor="#2718ee" stroked="f">
                    <v:path arrowok="t" o:connecttype="custom" o:connectlocs="55,1928;25,1928;28,2018;58,2018;55,1928" o:connectangles="0,0,0,0,0"/>
                  </v:shape>
                  <v:shape id="Freeform 96" o:spid="_x0000_s1057"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" path="m58,1440r-30,l30,1530r30,-1l58,1440xe" fillcolor="#2718ee" stroked="f">
                    <v:path arrowok="t" o:connecttype="custom" o:connectlocs="58,2048;28,2048;30,2138;60,2137;58,2048" o:connectangles="0,0,0,0,0"/>
                  </v:shape>
                  <v:shape id="Freeform 97" o:spid="_x0000_s1058" style="position:absolute;left:6649;top:608;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" path="m60,1559r-30,1l33,1650r30,-1l60,1559xe" fillcolor="#2718ee" stroked="f">
                    <v:path arrowok="t" o:connecttype="custom" o:connectlocs="60,2167;30,2168;33,2258;63,2257;60,2167" o:connectangles="0,0,0,0,0"/>
                  </v:shape>
                </v:group>
                <v:group id="Group 98" o:spid="_x0000_s1059" style="position:absolute;left:1001;top:518;width:2;height:1740" coordorigin="1001,518" coordsize="2,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99" o:spid="_x0000_s1060" style="position:absolute;left:1001;top:518;width:2;height:1740;visibility:visible;mso-wrap-style:square;v-text-anchor:top" coordsize="2,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" path="m,l,1740e" filled="f" strokecolor="white" strokeweight="1.5pt">
                    <v:path arrowok="t" o:connecttype="custom" o:connectlocs="0,518;0,2258" o:connectangles="0,0"/>
                  </v:shape>
                </v:group>
                <v:group id="Group 100" o:spid="_x0000_s1061" style="position:absolute;left:1069;top:595;width:63;height:1650" coordorigin="1069,595"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101" o:spid="_x0000_s1062"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" path="m30,l,,3,90r30,l30,xe" fillcolor="#2718ee" stroked="f">
                    <v:path arrowok="t" o:connecttype="custom" o:connectlocs="30,595;0,595;3,685;33,685;30,595" o:connectangles="0,0,0,0,0"/>
                  </v:shape>
                  <v:shape id="Freeform 102" o:spid="_x0000_s1063"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" path="m33,120r-30,l5,210r30,l33,120xe" fillcolor="#2718ee" stroked="f">
                    <v:path arrowok="t" o:connecttype="custom" o:connectlocs="33,715;3,715;5,805;35,805;33,715" o:connectangles="0,0,0,0,0"/>
                  </v:shape>
                  <v:shape id="Freeform 103" o:spid="_x0000_s1064"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" path="m35,240r-30,l7,330r30,l35,240xe" fillcolor="#2718ee" stroked="f">
                    <v:path arrowok="t" o:connecttype="custom" o:connectlocs="35,835;5,835;7,925;37,925;35,835" o:connectangles="0,0,0,0,0"/>
                  </v:shape>
                  <v:shape id="Freeform 104" o:spid="_x0000_s1065"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" path="m37,360r-30,l10,450r30,l37,360xe" fillcolor="#2718ee" stroked="f">
                    <v:path arrowok="t" o:connecttype="custom" o:connectlocs="37,955;7,955;10,1045;40,1045;37,955" o:connectangles="0,0,0,0,0"/>
                  </v:shape>
                  <v:shape id="Freeform 105" o:spid="_x0000_s1066"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" path="m40,480r-30,l12,570r30,l40,480xe" fillcolor="#2718ee" stroked="f">
                    <v:path arrowok="t" o:connecttype="custom" o:connectlocs="40,1075;10,1075;12,1165;42,1165;40,1075" o:connectangles="0,0,0,0,0"/>
                  </v:shape>
                  <v:shape id="Freeform 106" o:spid="_x0000_s1067"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" path="m42,600r-30,l13,690r30,l42,600xe" fillcolor="#2718ee" stroked="f">
                    <v:path arrowok="t" o:connecttype="custom" o:connectlocs="42,1195;12,1195;13,1285;43,1285;42,1195" o:connectangles="0,0,0,0,0"/>
                  </v:shape>
                  <v:shape id="Freeform 107" o:spid="_x0000_s1068"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" path="m45,720r-30,l16,810r30,l45,720xe" fillcolor="#2718ee" stroked="f">
                    <v:path arrowok="t" o:connecttype="custom" o:connectlocs="45,1315;15,1315;16,1405;46,1405;45,1315" o:connectangles="0,0,0,0,0"/>
                  </v:shape>
                  <v:shape id="Freeform 108" o:spid="_x0000_s1069"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" path="m47,840r-30,l18,930r30,l47,840xe" fillcolor="#2718ee" stroked="f">
                    <v:path arrowok="t" o:connecttype="custom" o:connectlocs="47,1435;17,1435;18,1525;48,1525;47,1435" o:connectangles="0,0,0,0,0"/>
                  </v:shape>
                  <v:shape id="Freeform 109" o:spid="_x0000_s1070"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" path="m49,960r-30,l21,1050r30,l49,960xe" fillcolor="#2718ee" stroked="f">
                    <v:path arrowok="t" o:connecttype="custom" o:connectlocs="49,1555;19,1555;21,1645;51,1645;49,1555" o:connectangles="0,0,0,0,0"/>
                  </v:shape>
                  <v:shape id="Freeform 110" o:spid="_x0000_s1071"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" path="m52,1080r-30,l23,1170r30,l52,1080xe" fillcolor="#2718ee" stroked="f">
                    <v:path arrowok="t" o:connecttype="custom" o:connectlocs="52,1675;22,1675;23,1765;53,1765;52,1675" o:connectangles="0,0,0,0,0"/>
                  </v:shape>
                  <v:shape id="Freeform 111" o:spid="_x0000_s1072"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" path="m54,1200r-30,l25,1290r30,l54,1200xe" fillcolor="#2718ee" stroked="f">
                    <v:path arrowok="t" o:connecttype="custom" o:connectlocs="54,1795;24,1795;25,1885;55,1885;54,1795" o:connectangles="0,0,0,0,0"/>
                  </v:shape>
                  <v:shape id="Freeform 112" o:spid="_x0000_s1073"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" path="m55,1320r-30,l28,1410r30,l55,1320xe" fillcolor="#2718ee" stroked="f">
                    <v:path arrowok="t" o:connecttype="custom" o:connectlocs="55,1915;25,1915;28,2005;58,2005;55,1915" o:connectangles="0,0,0,0,0"/>
                  </v:shape>
                  <v:shape id="Freeform 113" o:spid="_x0000_s1074"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" path="m58,1440r-30,l30,1530r30,-1l58,1440xe" fillcolor="#2718ee" stroked="f">
                    <v:path arrowok="t" o:connecttype="custom" o:connectlocs="58,2035;28,2035;30,2125;60,2124;58,2035" o:connectangles="0,0,0,0,0"/>
                  </v:shape>
                  <v:shape id="Freeform 114" o:spid="_x0000_s1075" style="position:absolute;left:1069;top:595;width:63;height:1650;visibility:visible;mso-wrap-style:square;v-text-anchor:top" coordsize="63,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" path="m60,1559r-30,1l33,1650r30,-1l60,1559xe" fillcolor="#2718ee" stroked="f">
                    <v:path arrowok="t" o:connecttype="custom" o:connectlocs="60,2154;30,2155;33,2245;63,2244;60,2154" o:connectangles="0,0,0,0,0"/>
                  </v:shape>
                </v:group>
                <v:group id="Group 115" o:spid="_x0000_s1076" style="position:absolute;left:922;top:2258;width:398;height:335" coordorigin="922,2258" coordsize="39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116" o:spid="_x0000_s1077" style="position:absolute;left:922;top:2258;width:398;height:335;visibility:visible;mso-wrap-style:square;v-text-anchor:top" coordsize="39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" path="m,335r397,l397,,,,,335xe" fillcolor="#4f81bd" stroked="f">
                    <v:path arrowok="t" o:connecttype="custom" o:connectlocs="0,2593;397,2593;397,2258;0,2258;0,2593" o:connectangles="0,0,0,0,0"/>
                  </v:shape>
                </v:group>
                <v:group id="Group 117" o:spid="_x0000_s1078" style="position:absolute;left:911;top:2248;width:418;height:356" coordorigin="911,2248"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118" o:spid="_x0000_s1079"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" path="m414,l5,,,4,,351r5,4l414,355r3,-4l417,345r-397,l11,334r9,l20,20r-9,l20,10r397,l417,4,414,xe" fillcolor="black" stroked="f">
                    <v:path arrowok="t" o:connecttype="custom" o:connectlocs="414,2248;5,2248;0,2252;0,2599;5,2603;414,2603;417,2599;417,2593;20,2593;11,2582;20,2582;20,2268;11,2268;20,2258;417,2258;417,2252;414,2248" o:connectangles="0,0,0,0,0,0,0,0,0,0,0,0,0,0,0,0,0"/>
                  </v:shape>
                  <v:shape id="Freeform 119" o:spid="_x0000_s1080"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" path="m20,334r-9,l20,345r,-11xe" fillcolor="black" stroked="f">
                    <v:path arrowok="t" o:connecttype="custom" o:connectlocs="20,2582;11,2582;20,2593;20,2582" o:connectangles="0,0,0,0"/>
                  </v:shape>
                  <v:shape id="Freeform 120" o:spid="_x0000_s1081"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" path="m397,334r-377,l20,345r377,l397,334xe" fillcolor="black" stroked="f">
                    <v:path arrowok="t" o:connecttype="custom" o:connectlocs="397,2582;20,2582;20,2593;397,2593;397,2582" o:connectangles="0,0,0,0,0"/>
                  </v:shape>
                  <v:shape id="Freeform 121" o:spid="_x0000_s1082"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" path="m397,10r,335l408,334r9,l417,20r-9,l397,10xe" fillcolor="black" stroked="f">
                    <v:path arrowok="t" o:connecttype="custom" o:connectlocs="397,2258;397,2593;408,2582;417,2582;417,2268;408,2268;397,2258" o:connectangles="0,0,0,0,0,0,0"/>
                  </v:shape>
                  <v:shape id="Freeform 122" o:spid="_x0000_s1083"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" path="m417,334r-9,l397,345r20,l417,334xe" fillcolor="black" stroked="f">
                    <v:path arrowok="t" o:connecttype="custom" o:connectlocs="417,2582;408,2582;397,2593;417,2593;417,2582" o:connectangles="0,0,0,0,0"/>
                  </v:shape>
                  <v:shape id="Freeform 123" o:spid="_x0000_s1084"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" path="m20,10l11,20r9,l20,10xe" fillcolor="black" stroked="f">
                    <v:path arrowok="t" o:connecttype="custom" o:connectlocs="20,2258;11,2268;20,2268;20,2258" o:connectangles="0,0,0,0"/>
                  </v:shape>
                  <v:shape id="Freeform 124" o:spid="_x0000_s1085"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" path="m397,10l20,10r,10l397,20r,-10xe" fillcolor="black" stroked="f">
                    <v:path arrowok="t" o:connecttype="custom" o:connectlocs="397,2258;20,2258;20,2268;397,2268;397,2258" o:connectangles="0,0,0,0,0"/>
                  </v:shape>
                  <v:shape id="Freeform 125" o:spid="_x0000_s1086" style="position:absolute;left:911;top:2248;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" path="m417,10r-20,l408,20r9,l417,10xe" fillcolor="black" stroked="f">
                    <v:path arrowok="t" o:connecttype="custom" o:connectlocs="417,2258;397,2258;408,2268;417,2268;417,2258" o:connectangles="0,0,0,0,0"/>
                  </v:shape>
                </v:group>
                <v:group id="Group 126" o:spid="_x0000_s1087" style="position:absolute;left:6467;top:2264;width:440;height:350" coordorigin="6467,2264" coordsize="44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127" o:spid="_x0000_s1088" style="position:absolute;left:6467;top:2264;width:440;height:350;visibility:visible;mso-wrap-style:square;v-text-anchor:top" coordsize="44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" path="m,350r439,l439,,,,,350xe" fillcolor="#4f81bd" stroked="f">
                    <v:path arrowok="t" o:connecttype="custom" o:connectlocs="0,2614;439,2614;439,2264;0,2264;0,2614" o:connectangles="0,0,0,0,0"/>
                  </v:shape>
                </v:group>
                <v:group id="Group 128" o:spid="_x0000_s1089" style="position:absolute;left:6456;top:2254;width:460;height:370" coordorigin="6456,2254"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29" o:spid="_x0000_s1090"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" path="m456,l5,,,4,,366r5,3l456,369r4,-3l460,360r-440,l11,349r9,l20,20r-9,l20,10r440,l460,4,456,xe" fillcolor="black" stroked="f">
                    <v:path arrowok="t" o:connecttype="custom" o:connectlocs="456,2254;5,2254;0,2258;0,2620;5,2623;456,2623;460,2620;460,2614;20,2614;11,2603;20,2603;20,2274;11,2274;20,2264;460,2264;460,2258;456,2254" o:connectangles="0,0,0,0,0,0,0,0,0,0,0,0,0,0,0,0,0"/>
                  </v:shape>
                  <v:shape id="Freeform 130" o:spid="_x0000_s1091"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" path="m20,349r-9,l20,360r,-11xe" fillcolor="black" stroked="f">
                    <v:path arrowok="t" o:connecttype="custom" o:connectlocs="20,2603;11,2603;20,2614;20,2603" o:connectangles="0,0,0,0"/>
                  </v:shape>
                  <v:shape id="Freeform 131" o:spid="_x0000_s1092"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" path="m439,349r-419,l20,360r419,l439,349xe" fillcolor="black" stroked="f">
                    <v:path arrowok="t" o:connecttype="custom" o:connectlocs="439,2603;20,2603;20,2614;439,2614;439,2603" o:connectangles="0,0,0,0,0"/>
                  </v:shape>
                  <v:shape id="Freeform 132" o:spid="_x0000_s1093"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" path="m439,10r,350l450,349r10,l460,20r-10,l439,10xe" fillcolor="black" stroked="f">
                    <v:path arrowok="t" o:connecttype="custom" o:connectlocs="439,2264;439,2614;450,2603;460,2603;460,2274;450,2274;439,2264" o:connectangles="0,0,0,0,0,0,0"/>
                  </v:shape>
                  <v:shape id="Freeform 133" o:spid="_x0000_s1094"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" path="m460,349r-10,l439,360r21,l460,349xe" fillcolor="black" stroked="f">
                    <v:path arrowok="t" o:connecttype="custom" o:connectlocs="460,2603;450,2603;439,2614;460,2614;460,2603" o:connectangles="0,0,0,0,0"/>
                  </v:shape>
                  <v:shape id="Freeform 134" o:spid="_x0000_s1095"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" path="m20,10l11,20r9,l20,10xe" fillcolor="black" stroked="f">
                    <v:path arrowok="t" o:connecttype="custom" o:connectlocs="20,2264;11,2274;20,2274;20,2264" o:connectangles="0,0,0,0"/>
                  </v:shape>
                  <v:shape id="Freeform 135" o:spid="_x0000_s1096"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" path="m439,10l20,10r,10l439,20r,-10xe" fillcolor="black" stroked="f">
                    <v:path arrowok="t" o:connecttype="custom" o:connectlocs="439,2264;20,2264;20,2274;439,2274;439,2264" o:connectangles="0,0,0,0,0"/>
                  </v:shape>
                  <v:shape id="Freeform 136" o:spid="_x0000_s1097" style="position:absolute;left:6456;top:2254;width:460;height:370;visibility:visible;mso-wrap-style:square;v-text-anchor:top" coordsize="46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" path="m460,10r-21,l450,20r10,l460,10xe" fillcolor="black" stroked="f">
                    <v:path arrowok="t" o:connecttype="custom" o:connectlocs="460,2264;439,2264;450,2274;460,2274;460,2264" o:connectangles="0,0,0,0,0"/>
                  </v:shape>
                </v:group>
                <v:group id="Group 137" o:spid="_x0000_s1098" style="position:absolute;left:3703;top:2300;width:398;height:335" coordorigin="3703,2300" coordsize="39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38" o:spid="_x0000_s1099" style="position:absolute;left:3703;top:2300;width:398;height:335;visibility:visible;mso-wrap-style:square;v-text-anchor:top" coordsize="39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" path="m,335r397,l397,,,,,335xe" fillcolor="#4f81bd" stroked="f">
                    <v:path arrowok="t" o:connecttype="custom" o:connectlocs="0,2635;397,2635;397,2300;0,2300;0,2635" o:connectangles="0,0,0,0,0"/>
                  </v:shape>
                </v:group>
                <v:group id="Group 139" o:spid="_x0000_s1100" style="position:absolute;left:3692;top:2290;width:418;height:356" coordorigin="3692,2290"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40" o:spid="_x0000_s1101"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" path="m414,l5,,,4,,351r5,4l414,355r4,-4l418,345r-397,l11,334r10,l21,20r-10,l21,10r397,l418,4,414,xe" fillcolor="black" stroked="f">
                    <v:path arrowok="t" o:connecttype="custom" o:connectlocs="414,2290;5,2290;0,2294;0,2641;5,2645;414,2645;418,2641;418,2635;21,2635;11,2624;21,2624;21,2310;11,2310;21,2300;418,2300;418,2294;414,2290" o:connectangles="0,0,0,0,0,0,0,0,0,0,0,0,0,0,0,0,0"/>
                  </v:shape>
                  <v:shape id="Freeform 141" o:spid="_x0000_s1102"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" path="m21,334r-10,l21,345r,-11xe" fillcolor="black" stroked="f">
                    <v:path arrowok="t" o:connecttype="custom" o:connectlocs="21,2624;11,2624;21,2635;21,2624" o:connectangles="0,0,0,0"/>
                  </v:shape>
                  <v:shape id="Freeform 142" o:spid="_x0000_s1103"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" path="m398,334r-377,l21,345r377,l398,334xe" fillcolor="black" stroked="f">
                    <v:path arrowok="t" o:connecttype="custom" o:connectlocs="398,2624;21,2624;21,2635;398,2635;398,2624" o:connectangles="0,0,0,0,0"/>
                  </v:shape>
                  <v:shape id="Freeform 143" o:spid="_x0000_s1104"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" path="m398,10r,335l408,334r10,l418,20r-10,l398,10xe" fillcolor="black" stroked="f">
                    <v:path arrowok="t" o:connecttype="custom" o:connectlocs="398,2300;398,2635;408,2624;418,2624;418,2310;408,2310;398,2300" o:connectangles="0,0,0,0,0,0,0"/>
                  </v:shape>
                  <v:shape id="Freeform 144" o:spid="_x0000_s1105"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" path="m418,334r-10,l398,345r20,l418,334xe" fillcolor="black" stroked="f">
                    <v:path arrowok="t" o:connecttype="custom" o:connectlocs="418,2624;408,2624;398,2635;418,2635;418,2624" o:connectangles="0,0,0,0,0"/>
                  </v:shape>
                  <v:shape id="Freeform 145" o:spid="_x0000_s1106"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" path="m21,10l11,20r10,l21,10xe" fillcolor="black" stroked="f">
                    <v:path arrowok="t" o:connecttype="custom" o:connectlocs="21,2300;11,2310;21,2310;21,2300" o:connectangles="0,0,0,0"/>
                  </v:shape>
                  <v:shape id="Freeform 146" o:spid="_x0000_s1107"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" path="m398,10l21,10r,10l398,20r,-10xe" fillcolor="black" stroked="f">
                    <v:path arrowok="t" o:connecttype="custom" o:connectlocs="398,2300;21,2300;21,2310;398,2310;398,2300" o:connectangles="0,0,0,0,0"/>
                  </v:shape>
                  <v:shape id="Freeform 147" o:spid="_x0000_s1108" style="position:absolute;left:3692;top:2290;width:418;height:356;visibility:visible;mso-wrap-style:square;v-text-anchor:top" coordsize="41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" path="m418,10r-20,l408,20r10,l418,10xe" fillcolor="black" stroked="f">
                    <v:path arrowok="t" o:connecttype="custom" o:connectlocs="418,2300;398,2300;408,2310;418,2310;418,2300" o:connectangles="0,0,0,0,0"/>
                  </v:shape>
                </v:group>
                <v:group id="Group 148" o:spid="_x0000_s1109" style="position:absolute;left:660;top:3294;width:741;height:439" coordorigin="660,3294"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149" o:spid="_x0000_s1110" style="position:absolute;left:660;top:3294;width:741;height:439;visibility:visible;mso-wrap-style:square;v-text-anchor:top"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" path="m370,l298,4,228,16,164,36,106,64,23,145,1,208,,220r1,12l46,325r57,46l171,404r75,22l321,437r69,1l408,438r81,-11l527,417r-181,l273,410,205,394,143,370,90,338,25,248,20,218r3,-19l78,110,180,52,243,34,310,23r69,-3l527,20,512,16,442,4,370,xe" fillcolor="black" stroked="f">
                    <v:path arrowok="t" o:connecttype="custom" o:connectlocs="370,3294;298,3298;228,3310;164,3330;106,3358;23,3439;1,3502;0,3514;1,3526;46,3619;103,3665;171,3698;246,3720;321,3731;390,3732;408,3732;489,3721;527,3711;346,3711;273,3704;205,3688;143,3664;90,3632;25,3542;20,3512;23,3493;78,3404;180,3346;243,3328;310,3317;379,3314;527,3314;512,3310;442,3298;370,3294" o:connectangles="0,0,0,0,0,0,0,0,0,0,0,0,0,0,0,0,0,0,0,0,0,0,0,0,0,0,0,0,0,0,0,0,0,0,0"/>
                  </v:shape>
                  <v:shape id="Freeform 150" o:spid="_x0000_s1111" style="position:absolute;left:660;top:3294;width:741;height:439;visibility:visible;mso-wrap-style:square;v-text-anchor:top"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" path="m527,20r-148,l448,25r67,12l576,57r97,62l720,210r,19l666,326r-49,35l558,388r-67,18l419,416r-73,1l527,417r94,-36l678,342r42,-50l740,230r,-24l718,144,634,64,577,36,527,20xe" fillcolor="black" stroked="f">
                    <v:path arrowok="t" o:connecttype="custom" o:connectlocs="527,3314;379,3314;448,3319;515,3331;576,3351;673,3413;720,3504;720,3523;666,3620;617,3655;558,3682;491,3700;419,3710;346,3711;527,3711;621,3675;678,3636;720,3586;740,3524;740,3500;718,3438;634,3358;577,3330;527,3314" o:connectangles="0,0,0,0,0,0,0,0,0,0,0,0,0,0,0,0,0,0,0,0,0,0,0,0"/>
                  </v:shape>
                </v:group>
                <v:group id="Group 151" o:spid="_x0000_s1112" style="position:absolute;left:6242;top:3373;width:741;height:439" coordorigin="6242,3373"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52" o:spid="_x0000_s1113" style="position:absolute;left:6242;top:3373;width:741;height:439;visibility:visible;mso-wrap-style:square;v-text-anchor:top"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" path="m370,l298,4,229,16,164,36,107,64,24,145,2,208,,220r2,12l47,325r56,46l171,404r75,22l321,437r69,1l408,438r82,-10l528,417r-182,l274,410,205,394,143,370,91,338,26,249,21,219r2,-20l78,110,180,52,243,34,310,23r70,-2l528,21,512,16,442,4,370,xe" fillcolor="black" stroked="f">
                    <v:path arrowok="t" o:connecttype="custom" o:connectlocs="370,3373;298,3377;229,3389;164,3409;107,3437;24,3518;2,3581;0,3593;2,3605;47,3698;103,3744;171,3777;246,3799;321,3810;390,3811;408,3811;490,3801;528,3790;346,3790;274,3783;205,3767;143,3743;91,3711;26,3622;21,3592;23,3572;78,3483;180,3425;243,3407;310,3396;380,3394;528,3394;512,3389;442,3377;370,3373" o:connectangles="0,0,0,0,0,0,0,0,0,0,0,0,0,0,0,0,0,0,0,0,0,0,0,0,0,0,0,0,0,0,0,0,0,0,0"/>
                  </v:shape>
                  <v:shape id="Freeform 153" o:spid="_x0000_s1114" style="position:absolute;left:6242;top:3373;width:741;height:439;visibility:visible;mso-wrap-style:square;v-text-anchor:top" coordsize="74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" path="m528,21r-148,l449,25r66,13l576,57r97,62l720,210r,19l666,326r-49,35l558,388r-67,18l420,416r-74,1l528,417r94,-36l678,342r42,-50l741,231r,-24l718,144,635,64,577,36,528,21xe" fillcolor="black" stroked="f">
                    <v:path arrowok="t" o:connecttype="custom" o:connectlocs="528,3394;380,3394;449,3398;515,3411;576,3430;673,3492;720,3583;720,3602;666,3699;617,3734;558,3761;491,3779;420,3789;346,3790;528,3790;622,3754;678,3715;720,3665;741,3604;741,3580;718,3517;635,3437;577,3409;528,3394" o:connectangles="0,0,0,0,0,0,0,0,0,0,0,0,0,0,0,0,0,0,0,0,0,0,0,0"/>
                  </v:shape>
                  <v:shape id="Picture 154" o:spid="_x0000_s1115" type="#_x0000_t75" style="position:absolute;left:1025;top:3662;width:304;height: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">
                    <v:imagedata r:id="rId23" o:title=""/>
                  </v:shape>
                </v:group>
                <v:group id="Group 155" o:spid="_x0000_s1116" style="position:absolute;left:3888;top:3697;width:36;height:305" coordorigin="3888,3697"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56" o:spid="_x0000_s1117" style="position:absolute;left:3888;top:3697;width:36;height:305;visibility:visible;mso-wrap-style:square;v-text-anchor:top"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" path="m30,l,,6,305r30,l30,xe" fillcolor="black" stroked="f">
                    <v:path arrowok="t" o:connecttype="custom" o:connectlocs="30,3697;0,3697;6,4002;36,4002;30,3697" o:connectangles="0,0,0,0,0"/>
                  </v:shape>
                </v:group>
                <v:group id="Group 157" o:spid="_x0000_s1118" style="position:absolute;left:4158;top:3691;width:36;height:305" coordorigin="4158,3691"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58" o:spid="_x0000_s1119" style="position:absolute;left:4158;top:3691;width:36;height:305;visibility:visible;mso-wrap-style:square;v-text-anchor:top"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" path="m30,l,,6,305r30,l30,xe" fillcolor="black" stroked="f">
                    <v:path arrowok="t" o:connecttype="custom" o:connectlocs="30,3691;0,3691;6,3996;36,3996;30,3691" o:connectangles="0,0,0,0,0"/>
                  </v:shape>
                </v:group>
                <v:group id="Group 159" o:spid="_x0000_s1120" style="position:absolute;left:6715;top:3643;width:36;height:305" coordorigin="6715,3643"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60" o:spid="_x0000_s1121" style="position:absolute;left:6715;top:3643;width:36;height:305;visibility:visible;mso-wrap-style:square;v-text-anchor:top"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" path="m30,l,,6,305r30,l30,xe" fillcolor="black" stroked="f">
                    <v:path arrowok="t" o:connecttype="custom" o:connectlocs="30,3643;0,3643;6,3948;36,3948;30,3643" o:connectangles="0,0,0,0,0"/>
                  </v:shape>
                </v:group>
                <v:group id="Group 161" o:spid="_x0000_s1122" style="position:absolute;left:6989;top:3654;width:36;height:305" coordorigin="6989,3654"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62" o:spid="_x0000_s1123" style="position:absolute;left:6989;top:3654;width:36;height:305;visibility:visible;mso-wrap-style:square;v-text-anchor:top" coordsize="3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" path="m30,l,,6,305r30,l30,xe" fillcolor="black" stroked="f">
                    <v:path arrowok="t" o:connecttype="custom" o:connectlocs="30,3654;0,3654;6,3959;36,3959;30,3654" o:connectangles="0,0,0,0,0"/>
                  </v:shape>
                </v:group>
                <v:group id="Group 163" o:spid="_x0000_s1124" style="position:absolute;left:3910;top:3797;width:249;height:120" coordorigin="3910,3797"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Freeform 164" o:spid="_x0000_s1125" style="position:absolute;left:3910;top:3797;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" path="m120,l,60r120,60l120,69r-21,l99,50r21,l120,xe" fillcolor="black" stroked="f">
                    <v:path arrowok="t" o:connecttype="custom" o:connectlocs="120,3797;0,3857;120,3917;120,3866;99,3866;99,3847;120,3847;120,3797" o:connectangles="0,0,0,0,0,0,0,0"/>
                  </v:shape>
                  <v:shape id="Freeform 165" o:spid="_x0000_s1126" style="position:absolute;left:3910;top:3797;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" path="m120,50r-21,l99,69r21,l120,50xe" fillcolor="black" stroked="f">
                    <v:path arrowok="t" o:connecttype="custom" o:connectlocs="120,3847;99,3847;99,3866;120,3866;120,3847" o:connectangles="0,0,0,0,0"/>
                  </v:shape>
                  <v:shape id="Freeform 166" o:spid="_x0000_s1127" style="position:absolute;left:3910;top:3797;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" path="m248,50r-128,l120,69r128,l248,50xe" fillcolor="black" stroked="f">
                    <v:path arrowok="t" o:connecttype="custom" o:connectlocs="248,3847;120,3847;120,3866;248,3866;248,3847" o:connectangles="0,0,0,0,0"/>
                  </v:shape>
                </v:group>
                <v:group id="Group 167" o:spid="_x0000_s1128" style="position:absolute;left:6731;top:3749;width:249;height:120" coordorigin="6731,3749"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Freeform 168" o:spid="_x0000_s1129" style="position:absolute;left:6731;top:3749;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" path="m120,l,60r120,60l120,69r-21,l99,50r21,l120,xe" fillcolor="black" stroked="f">
                    <v:path arrowok="t" o:connecttype="custom" o:connectlocs="120,3749;0,3809;120,3869;120,3818;99,3818;99,3799;120,3799;120,3749" o:connectangles="0,0,0,0,0,0,0,0"/>
                  </v:shape>
                  <v:shape id="Freeform 169" o:spid="_x0000_s1130" style="position:absolute;left:6731;top:3749;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" path="m120,50r-21,l99,69r21,l120,50xe" fillcolor="black" stroked="f">
                    <v:path arrowok="t" o:connecttype="custom" o:connectlocs="120,3799;99,3799;99,3818;120,3818;120,3799" o:connectangles="0,0,0,0,0"/>
                  </v:shape>
                  <v:shape id="Freeform 170" o:spid="_x0000_s1131" style="position:absolute;left:6731;top:3749;width:249;height:120;visibility:visible;mso-wrap-style:square;v-text-anchor:top" coordsize="24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" path="m248,50r-128,l120,69r128,l248,50xe" fillcolor="black" stroked="f">
                    <v:path arrowok="t" o:connecttype="custom" o:connectlocs="248,3799;120,3799;120,3818;248,3818;248,3799" o:connectangles="0,0,0,0,0"/>
                  </v:shape>
                </v:group>
                <v:group id="Group 171" o:spid="_x0000_s1132" style="position:absolute;left:7637;top:3797;width:738;height:280" coordorigin="7637,3797" coordsize="73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72" o:spid="_x0000_s1133" style="position:absolute;left:7637;top:3797;width:738;height:280;visibility:visible;mso-wrap-style:square;v-text-anchor:top" coordsize="73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" path="m,279r738,l738,,,,,279xe" stroked="f">
                    <v:path arrowok="t" o:connecttype="custom" o:connectlocs="0,4076;738,4076;738,3797;0,3797;0,4076" o:connectangles="0,0,0,0,0"/>
                  </v:shape>
                </v:group>
                <v:group id="Group 173" o:spid="_x0000_s1134" style="position:absolute;left:4860;top:2716;width:888;height:467" coordorigin="4860,2716" coordsize="888,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174" o:spid="_x0000_s1135" style="position:absolute;left:4860;top:2716;width:888;height:467;visibility:visible;mso-wrap-style:square;v-text-anchor:top" coordsize="888,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" path="m,466r888,l888,,,,,466xe" stroked="f">
                    <v:path arrowok="t" o:connecttype="custom" o:connectlocs="0,3182;888,3182;888,2716;0,2716;0,3182" o:connectangles="0,0,0,0,0"/>
                  </v:shape>
                </v:group>
                <v:group id="Group 175" o:spid="_x0000_s1136" style="position:absolute;left:2857;top:2549;width:785;height:467" coordorigin="2857,2549" coordsize="785,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176" o:spid="_x0000_s1137" style="position:absolute;left:2857;top:2549;width:785;height:467;visibility:visible;mso-wrap-style:square;v-text-anchor:top" coordsize="785,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" path="m,467r785,l785,,,,,467xe" stroked="f">
                    <v:path arrowok="t" o:connecttype="custom" o:connectlocs="0,3016;785,3016;785,2549;0,2549;0,3016" o:connectangles="0,0,0,0,0"/>
                  </v:shape>
                </v:group>
                <v:group id="Group 177" o:spid="_x0000_s1138" style="position:absolute;left:4945;top:3050;width:261;height:500" coordorigin="4945,3050" coordsize="26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178" o:spid="_x0000_s1139" style="position:absolute;left:4945;top:3050;width:261;height:500;visibility:visible;mso-wrap-style:square;v-text-anchor:top" coordsize="26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" path="m1,366l,500,108,420r-9,-4l54,416,36,406r9,-17l1,366xe" fillcolor="black" stroked="f">
                    <v:path arrowok="t" o:connecttype="custom" o:connectlocs="1,3416;0,3550;108,3470;99,3466;54,3466;36,3456;45,3439;1,3416" o:connectangles="0,0,0,0,0,0,0,0"/>
                  </v:shape>
                  <v:shape id="Freeform 179" o:spid="_x0000_s1140" style="position:absolute;left:4945;top:3050;width:261;height:500;visibility:visible;mso-wrap-style:square;v-text-anchor:top" coordsize="26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" path="m45,389r-9,17l54,416r9,-18l45,389xe" fillcolor="black" stroked="f">
                    <v:path arrowok="t" o:connecttype="custom" o:connectlocs="45,3439;36,3456;54,3466;63,3448;45,3439" o:connectangles="0,0,0,0,0"/>
                  </v:shape>
                  <v:shape id="Freeform 180" o:spid="_x0000_s1141" style="position:absolute;left:4945;top:3050;width:261;height:500;visibility:visible;mso-wrap-style:square;v-text-anchor:top" coordsize="26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" path="m63,398r-9,18l99,416,63,398xe" fillcolor="black" stroked="f">
                    <v:path arrowok="t" o:connecttype="custom" o:connectlocs="63,3448;54,3466;99,3466;63,3448" o:connectangles="0,0,0,0"/>
                  </v:shape>
                  <v:shape id="Freeform 181" o:spid="_x0000_s1142" style="position:absolute;left:4945;top:3050;width:261;height:500;visibility:visible;mso-wrap-style:square;v-text-anchor:top" coordsize="26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" path="m244,l45,389r18,9l261,10,244,xe" fillcolor="black" stroked="f">
                    <v:path arrowok="t" o:connecttype="custom" o:connectlocs="244,3050;45,3439;63,3448;261,3060;244,3050" o:connectangles="0,0,0,0,0"/>
                  </v:shape>
                </v:group>
                <v:group id="Group 182" o:spid="_x0000_s1143" style="position:absolute;left:3340;top:3061;width:364;height:510" coordorigin="3340,3061" coordsize="36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83" o:spid="_x0000_s1144" style="position:absolute;left:3340;top:3061;width:364;height:510;visibility:visible;mso-wrap-style:square;v-text-anchor:top" coordsize="36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" path="m285,418r-41,29l363,510,352,435r-55,l285,418xe" fillcolor="black" stroked="f">
                    <v:path arrowok="t" o:connecttype="custom" o:connectlocs="285,3479;244,3508;363,3571;352,3496;297,3496;285,3479" o:connectangles="0,0,0,0,0,0"/>
                  </v:shape>
                  <v:shape id="Freeform 184" o:spid="_x0000_s1145" style="position:absolute;left:3340;top:3061;width:364;height:510;visibility:visible;mso-wrap-style:square;v-text-anchor:top" coordsize="36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" path="m302,406r-17,12l297,435r17,-12l302,406xe" fillcolor="black" stroked="f">
                    <v:path arrowok="t" o:connecttype="custom" o:connectlocs="302,3467;285,3479;297,3496;314,3484;302,3467" o:connectangles="0,0,0,0,0"/>
                  </v:shape>
                  <v:shape id="Freeform 185" o:spid="_x0000_s1146" style="position:absolute;left:3340;top:3061;width:364;height:510;visibility:visible;mso-wrap-style:square;v-text-anchor:top" coordsize="36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" path="m343,377r-41,29l314,423r-17,12l352,435r-9,-58xe" fillcolor="black" stroked="f">
                    <v:path arrowok="t" o:connecttype="custom" o:connectlocs="343,3438;302,3467;314,3484;297,3496;352,3496;343,3438" o:connectangles="0,0,0,0,0,0"/>
                  </v:shape>
                  <v:shape id="Freeform 186" o:spid="_x0000_s1147" style="position:absolute;left:3340;top:3061;width:364;height:510;visibility:visible;mso-wrap-style:square;v-text-anchor:top" coordsize="36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" path="m16,l,12,285,418r17,-12l16,xe" fillcolor="black" stroked="f">
                    <v:path arrowok="t" o:connecttype="custom" o:connectlocs="16,3061;0,3073;285,3479;302,3467;16,3061" o:connectangles="0,0,0,0,0"/>
                  </v:shape>
                </v:group>
                <v:group id="Group 187" o:spid="_x0000_s1148" style="position:absolute;top:3874;width:833;height:328" coordorigin=",3874" coordsize="83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88" o:spid="_x0000_s1149" style="position:absolute;top:3874;width:833;height:328;visibility:visible;mso-wrap-style:square;v-text-anchor:top" coordsize="83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" path="m,327r833,l833,,,,,327xe" stroked="f">
                    <v:path arrowok="t" o:connecttype="custom" o:connectlocs="0,4201;833,4201;833,3874;0,3874;0,4201" o:connectangles="0,0,0,0,0"/>
                  </v:shape>
                  <v:shape id="Picture 189" o:spid="_x0000_s1150" type="#_x0000_t75" style="position:absolute;left:424;top:3656;width:17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">
                    <v:imagedata r:id="rId24" o:title=""/>
                  </v:shape>
                </v:group>
                <v:group id="Group 190" o:spid="_x0000_s1151" style="position:absolute;left:7032;top:3581;width:548;height:326" coordorigin="7032,3581" coordsize="54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91" o:spid="_x0000_s1152" style="position:absolute;left:7032;top:3581;width:548;height:326;visibility:visible;mso-wrap-style:square;v-text-anchor:top" coordsize="54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" path="m109,52l99,69,536,325r11,-17l109,52xe" fillcolor="black" stroked="f">
                    <v:path arrowok="t" o:connecttype="custom" o:connectlocs="109,3633;99,3650;536,3906;547,3889;109,3633" o:connectangles="0,0,0,0,0"/>
                  </v:shape>
                  <v:shape id="Freeform 192" o:spid="_x0000_s1153" style="position:absolute;left:7032;top:3581;width:548;height:326;visibility:visible;mso-wrap-style:square;v-text-anchor:top" coordsize="54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" path="m,l73,113,99,69,82,59,91,42r24,l134,8,,xe" fillcolor="black" stroked="f">
                    <v:path arrowok="t" o:connecttype="custom" o:connectlocs="0,3581;73,3694;99,3650;82,3640;91,3623;115,3623;134,3589;0,3581" o:connectangles="0,0,0,0,0,0,0,0"/>
                  </v:shape>
                  <v:shape id="Freeform 193" o:spid="_x0000_s1154" style="position:absolute;left:7032;top:3581;width:548;height:326;visibility:visible;mso-wrap-style:square;v-text-anchor:top" coordsize="54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" path="m91,42l82,59,99,69,109,52,91,42xe" fillcolor="black" stroked="f">
                    <v:path arrowok="t" o:connecttype="custom" o:connectlocs="91,3623;82,3640;99,3650;109,3633;91,3623" o:connectangles="0,0,0,0,0"/>
                  </v:shape>
                  <v:shape id="Freeform 194" o:spid="_x0000_s1155" style="position:absolute;left:7032;top:3581;width:548;height:326;visibility:visible;mso-wrap-style:square;v-text-anchor:top" coordsize="548,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" path="m115,42r-24,l109,52r6,-10xe" fillcolor="black" stroked="f">
                    <v:path arrowok="t" o:connecttype="custom" o:connectlocs="115,3623;91,3623;109,3633;115,3623" o:connectangles="0,0,0,0"/>
                  </v:shape>
                  <v:shapetype id="_x0000_t202" coordsize="21600,21600" o:spt="202" path="m,l,21600r21600,l21600,xe">
                    <v:stroke joinstyle="miter"/>
                    <v:path gradientshapeok="t" o:connecttype="rect"/>
                  </v:shapetype>
                  <v:shape id="Text Box 195" o:spid="_x0000_s1156" type="#_x0000_t202" style="position:absolute;left:3006;top:2639;width:395;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inset="0,0,0,0">
                      <w:txbxContent>
                        <w:p w14:paraId="159C0B9B" w14:textId="77777777" w:rsidR="00187C6B" w:rsidRDefault="00187C6B" w:rsidP="00187C6B">
                          <w:pPr>
                            <w:spacing w:line="123" w:lineRule="exact"/>
                            <w:rPr>
                              <w:rFonts w:ascii="Arial" w:eastAsia="Arial" w:hAnsi="Arial" w:cs="Arial"/>
                              <w:sz w:val="12"/>
                              <w:szCs w:val="12"/>
                            </w:rPr>
                          </w:pPr>
                          <w:r>
                            <w:rPr>
                              <w:rFonts w:ascii="Arial"/>
                              <w:sz w:val="12"/>
                            </w:rPr>
                            <w:t>Soft</w:t>
                          </w:r>
                        </w:p>
                        <w:p w14:paraId="1E7600DE" w14:textId="77777777" w:rsidR="00187C6B" w:rsidRDefault="00187C6B" w:rsidP="00187C6B">
                          <w:pPr>
                            <w:spacing w:line="135" w:lineRule="exact"/>
                            <w:rPr>
                              <w:rFonts w:ascii="Arial" w:eastAsia="Arial" w:hAnsi="Arial" w:cs="Arial"/>
                              <w:sz w:val="12"/>
                              <w:szCs w:val="12"/>
                            </w:rPr>
                          </w:pPr>
                          <w:r>
                            <w:rPr>
                              <w:rFonts w:ascii="Arial"/>
                              <w:sz w:val="12"/>
                            </w:rPr>
                            <w:t>surface</w:t>
                          </w:r>
                        </w:p>
                      </w:txbxContent>
                    </v:textbox>
                  </v:shape>
                  <v:shape id="Text Box 196" o:spid="_x0000_s1157" type="#_x0000_t202" style="position:absolute;left:5009;top:2806;width:395;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8E9B663" w14:textId="77777777" w:rsidR="00187C6B" w:rsidRDefault="00187C6B" w:rsidP="00187C6B">
                          <w:pPr>
                            <w:spacing w:line="123" w:lineRule="exact"/>
                            <w:rPr>
                              <w:rFonts w:ascii="Arial" w:eastAsia="Arial" w:hAnsi="Arial" w:cs="Arial"/>
                              <w:sz w:val="12"/>
                              <w:szCs w:val="12"/>
                            </w:rPr>
                          </w:pPr>
                          <w:r>
                            <w:rPr>
                              <w:rFonts w:ascii="Arial"/>
                              <w:sz w:val="12"/>
                            </w:rPr>
                            <w:t>Hard</w:t>
                          </w:r>
                        </w:p>
                        <w:p w14:paraId="1906D9DF" w14:textId="77777777" w:rsidR="00187C6B" w:rsidRDefault="00187C6B" w:rsidP="00187C6B">
                          <w:pPr>
                            <w:spacing w:line="135" w:lineRule="exact"/>
                            <w:rPr>
                              <w:rFonts w:ascii="Arial" w:eastAsia="Arial" w:hAnsi="Arial" w:cs="Arial"/>
                              <w:sz w:val="12"/>
                              <w:szCs w:val="12"/>
                            </w:rPr>
                          </w:pPr>
                          <w:r>
                            <w:rPr>
                              <w:rFonts w:ascii="Arial"/>
                              <w:sz w:val="12"/>
                            </w:rPr>
                            <w:t>surface</w:t>
                          </w:r>
                        </w:p>
                      </w:txbxContent>
                    </v:textbox>
                  </v:shape>
                  <v:shape id="Text Box 197" o:spid="_x0000_s1158" type="#_x0000_t202" style="position:absolute;left:149;top:3964;width:47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6F17D203" w14:textId="77777777" w:rsidR="00187C6B" w:rsidRDefault="00187C6B" w:rsidP="00187C6B">
                          <w:pPr>
                            <w:spacing w:line="120" w:lineRule="exact"/>
                            <w:rPr>
                              <w:rFonts w:ascii="Arial" w:eastAsia="Arial" w:hAnsi="Arial" w:cs="Arial"/>
                              <w:sz w:val="12"/>
                              <w:szCs w:val="12"/>
                            </w:rPr>
                          </w:pPr>
                          <w:r>
                            <w:rPr>
                              <w:rFonts w:ascii="Arial"/>
                              <w:sz w:val="12"/>
                            </w:rPr>
                            <w:t>Flat</w:t>
                          </w:r>
                          <w:r>
                            <w:rPr>
                              <w:rFonts w:ascii="Arial"/>
                              <w:spacing w:val="-2"/>
                              <w:sz w:val="12"/>
                            </w:rPr>
                            <w:t xml:space="preserve"> </w:t>
                          </w:r>
                          <w:r>
                            <w:rPr>
                              <w:rFonts w:ascii="Arial"/>
                              <w:sz w:val="12"/>
                            </w:rPr>
                            <w:t>Tyre</w:t>
                          </w:r>
                        </w:p>
                      </w:txbxContent>
                    </v:textbox>
                  </v:shape>
                  <v:shape id="Text Box 198" o:spid="_x0000_s1159" type="#_x0000_t202" style="position:absolute;left:7787;top:3887;width:40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" filled="f" stroked="f">
                    <v:textbox inset="0,0,0,0">
                      <w:txbxContent>
                        <w:p w14:paraId="6797A85C" w14:textId="77777777" w:rsidR="00187C6B" w:rsidRDefault="00187C6B" w:rsidP="00187C6B">
                          <w:pPr>
                            <w:spacing w:line="120" w:lineRule="exact"/>
                            <w:rPr>
                              <w:rFonts w:ascii="Arial" w:eastAsia="Arial" w:hAnsi="Arial" w:cs="Arial"/>
                              <w:sz w:val="12"/>
                              <w:szCs w:val="12"/>
                            </w:rPr>
                          </w:pPr>
                          <w:r>
                            <w:rPr>
                              <w:rFonts w:ascii="Arial"/>
                              <w:spacing w:val="-1"/>
                              <w:sz w:val="12"/>
                            </w:rPr>
                            <w:t>Pothole</w:t>
                          </w:r>
                        </w:p>
                      </w:txbxContent>
                    </v:textbox>
                  </v:shape>
                </v:group>
                <w10:anchorlock/>
              </v:group>
            </w:pict>
          </mc:Fallback>
        </mc:AlternateContent>
      </w:r>
    </w:p>
    <w:p w14:paraId="2C425001" w14:textId="77777777" w:rsidR="00187C6B" w:rsidRPr="006C1339" w:rsidRDefault="006C1339" w:rsidP="006C1339">
      <w:pPr>
        <w:pStyle w:val="BodyText"/>
        <w:tabs>
          <w:tab w:val="left" w:pos="3686"/>
          <w:tab w:val="left" w:pos="6379"/>
        </w:tabs>
        <w:spacing w:before="50" w:line="276" w:lineRule="auto"/>
        <w:ind w:left="709" w:right="298"/>
        <w:rPr>
          <w:color w:val="595959" w:themeColor="text1" w:themeTint="A6"/>
        </w:rPr>
      </w:pPr>
      <w:r>
        <w:rPr>
          <w:color w:val="595959" w:themeColor="text1" w:themeTint="A6"/>
        </w:rPr>
        <w:t>Figure</w:t>
      </w:r>
      <w:r w:rsidR="00187C6B" w:rsidRPr="006C1339">
        <w:rPr>
          <w:color w:val="595959" w:themeColor="text1" w:themeTint="A6"/>
          <w:spacing w:val="-3"/>
        </w:rPr>
        <w:t xml:space="preserve"> </w:t>
      </w:r>
      <w:r w:rsidR="00187C6B" w:rsidRPr="006C1339">
        <w:rPr>
          <w:color w:val="595959" w:themeColor="text1" w:themeTint="A6"/>
        </w:rPr>
        <w:t>2(a)</w:t>
      </w:r>
      <w:r w:rsidR="00187C6B" w:rsidRPr="006C1339">
        <w:rPr>
          <w:color w:val="595959" w:themeColor="text1" w:themeTint="A6"/>
        </w:rPr>
        <w:tab/>
        <w:t>Figure</w:t>
      </w:r>
      <w:r w:rsidR="00187C6B" w:rsidRPr="006C1339">
        <w:rPr>
          <w:color w:val="595959" w:themeColor="text1" w:themeTint="A6"/>
          <w:spacing w:val="-3"/>
        </w:rPr>
        <w:t xml:space="preserve"> </w:t>
      </w:r>
      <w:r w:rsidR="00187C6B" w:rsidRPr="006C1339">
        <w:rPr>
          <w:color w:val="595959" w:themeColor="text1" w:themeTint="A6"/>
        </w:rPr>
        <w:t>2(b)</w:t>
      </w:r>
      <w:r w:rsidR="00187C6B" w:rsidRPr="006C1339">
        <w:rPr>
          <w:color w:val="595959" w:themeColor="text1" w:themeTint="A6"/>
        </w:rPr>
        <w:tab/>
        <w:t>Figure</w:t>
      </w:r>
      <w:r w:rsidR="00187C6B" w:rsidRPr="006C1339">
        <w:rPr>
          <w:color w:val="595959" w:themeColor="text1" w:themeTint="A6"/>
          <w:spacing w:val="-3"/>
        </w:rPr>
        <w:t xml:space="preserve"> </w:t>
      </w:r>
      <w:r w:rsidR="00187C6B" w:rsidRPr="006C1339">
        <w:rPr>
          <w:color w:val="595959" w:themeColor="text1" w:themeTint="A6"/>
        </w:rPr>
        <w:t>2(c)</w:t>
      </w:r>
    </w:p>
    <w:p w14:paraId="07040F4F" w14:textId="77777777" w:rsidR="00187C6B" w:rsidRDefault="00187C6B" w:rsidP="006C1339">
      <w:pPr>
        <w:spacing w:before="119" w:line="276" w:lineRule="auto"/>
        <w:ind w:right="402"/>
        <w:rPr>
          <w:rFonts w:ascii="Frutiger LT Std 45 Light" w:hAnsi="Frutiger LT Std 45 Light"/>
          <w:b/>
          <w:color w:val="595959" w:themeColor="text1" w:themeTint="A6"/>
          <w:sz w:val="18"/>
          <w:szCs w:val="18"/>
        </w:rPr>
      </w:pPr>
      <w:r w:rsidRPr="006C1339">
        <w:rPr>
          <w:rFonts w:ascii="Frutiger LT Std 45 Light" w:hAnsi="Frutiger LT Std 45 Light"/>
          <w:b/>
          <w:color w:val="595959" w:themeColor="text1" w:themeTint="A6"/>
          <w:sz w:val="18"/>
          <w:szCs w:val="18"/>
        </w:rPr>
        <w:t>Figure 2: Crane stability problems caused by (a) using incorrect tyre pressure (b) changing ground conditions and (c) pothole on the</w:t>
      </w:r>
      <w:r w:rsidRPr="006C1339">
        <w:rPr>
          <w:rFonts w:ascii="Frutiger LT Std 45 Light" w:hAnsi="Frutiger LT Std 45 Light"/>
          <w:b/>
          <w:color w:val="595959" w:themeColor="text1" w:themeTint="A6"/>
          <w:spacing w:val="-15"/>
          <w:sz w:val="18"/>
          <w:szCs w:val="18"/>
        </w:rPr>
        <w:t xml:space="preserve"> </w:t>
      </w:r>
      <w:r w:rsidRPr="006C1339">
        <w:rPr>
          <w:rFonts w:ascii="Frutiger LT Std 45 Light" w:hAnsi="Frutiger LT Std 45 Light"/>
          <w:b/>
          <w:color w:val="595959" w:themeColor="text1" w:themeTint="A6"/>
          <w:sz w:val="18"/>
          <w:szCs w:val="18"/>
        </w:rPr>
        <w:t>ground</w:t>
      </w:r>
    </w:p>
    <w:p w14:paraId="41CBEE1D" w14:textId="77777777" w:rsidR="006C1339" w:rsidRPr="006C1339" w:rsidRDefault="006C1339" w:rsidP="006C1339">
      <w:pPr>
        <w:spacing w:before="119" w:line="276" w:lineRule="auto"/>
        <w:ind w:right="402"/>
        <w:rPr>
          <w:rFonts w:ascii="Frutiger LT Std 45 Light" w:eastAsia="Arial" w:hAnsi="Frutiger LT Std 45 Light" w:cs="Arial"/>
          <w:color w:val="595959" w:themeColor="text1" w:themeTint="A6"/>
          <w:sz w:val="18"/>
          <w:szCs w:val="18"/>
        </w:rPr>
      </w:pPr>
    </w:p>
    <w:p w14:paraId="477AB304" w14:textId="77777777" w:rsidR="00187C6B" w:rsidRPr="006C1339" w:rsidRDefault="00187C6B" w:rsidP="006C1339">
      <w:pPr>
        <w:pStyle w:val="BodyText"/>
        <w:spacing w:line="276" w:lineRule="auto"/>
        <w:ind w:left="0" w:right="133"/>
        <w:rPr>
          <w:color w:val="595959" w:themeColor="text1" w:themeTint="A6"/>
        </w:rPr>
      </w:pPr>
      <w:r w:rsidRPr="006C1339">
        <w:rPr>
          <w:color w:val="595959" w:themeColor="text1" w:themeTint="A6"/>
        </w:rPr>
        <w:lastRenderedPageBreak/>
        <w:t>When lifting a load on a side slope, it induces a side load as the load swings down the</w:t>
      </w:r>
      <w:r w:rsidRPr="006C1339">
        <w:rPr>
          <w:color w:val="595959" w:themeColor="text1" w:themeTint="A6"/>
          <w:spacing w:val="-26"/>
        </w:rPr>
        <w:t xml:space="preserve"> </w:t>
      </w:r>
      <w:r w:rsidRPr="00CD2114">
        <w:rPr>
          <w:noProof/>
          <w:color w:val="595959" w:themeColor="text1" w:themeTint="A6"/>
        </w:rPr>
        <w:t>slope</w:t>
      </w:r>
      <w:r w:rsidR="00CD2114">
        <w:rPr>
          <w:noProof/>
          <w:color w:val="595959" w:themeColor="text1" w:themeTint="A6"/>
        </w:rPr>
        <w:t>,</w:t>
      </w:r>
      <w:r w:rsidRPr="006C1339">
        <w:rPr>
          <w:color w:val="595959" w:themeColor="text1" w:themeTint="A6"/>
        </w:rPr>
        <w:t xml:space="preserve"> and this affects the tipping line of the crane. Crane operators shall follow the deration percentage specified on the deration load chart provided by the crane manufacturer to calculate the appropriate crane rated capacity for their lifting job. See Appendix A for examples of how to use the side slope deration</w:t>
      </w:r>
      <w:r w:rsidRPr="006C1339">
        <w:rPr>
          <w:color w:val="595959" w:themeColor="text1" w:themeTint="A6"/>
          <w:spacing w:val="-14"/>
        </w:rPr>
        <w:t xml:space="preserve"> </w:t>
      </w:r>
      <w:r w:rsidRPr="006C1339">
        <w:rPr>
          <w:color w:val="595959" w:themeColor="text1" w:themeTint="A6"/>
        </w:rPr>
        <w:t>chart.</w:t>
      </w:r>
    </w:p>
    <w:p w14:paraId="49326A2F" w14:textId="77777777" w:rsidR="00187C6B" w:rsidRPr="006C1339" w:rsidRDefault="001E504C" w:rsidP="006C1339">
      <w:pPr>
        <w:pStyle w:val="BodyText"/>
        <w:spacing w:before="120" w:line="276" w:lineRule="auto"/>
        <w:ind w:left="0" w:right="178"/>
        <w:rPr>
          <w:color w:val="595959" w:themeColor="text1" w:themeTint="A6"/>
        </w:rPr>
      </w:pPr>
      <w:r>
        <w:rPr>
          <w:color w:val="595959" w:themeColor="text1" w:themeTint="A6"/>
        </w:rPr>
        <w:t>A c</w:t>
      </w:r>
      <w:r w:rsidR="00187C6B" w:rsidRPr="006C1339">
        <w:rPr>
          <w:color w:val="595959" w:themeColor="text1" w:themeTint="A6"/>
        </w:rPr>
        <w:t>ombination of crane articulation and ground side slope can cause serious problems for crane stabilization, crane travelling path analysis and de-rating calculation of the crane</w:t>
      </w:r>
      <w:r w:rsidR="00187C6B" w:rsidRPr="006C1339">
        <w:rPr>
          <w:color w:val="595959" w:themeColor="text1" w:themeTint="A6"/>
          <w:spacing w:val="-28"/>
        </w:rPr>
        <w:t xml:space="preserve"> </w:t>
      </w:r>
      <w:r w:rsidR="00187C6B" w:rsidRPr="006C1339">
        <w:rPr>
          <w:color w:val="595959" w:themeColor="text1" w:themeTint="A6"/>
        </w:rPr>
        <w:t xml:space="preserve">lifting capacity </w:t>
      </w:r>
      <w:r w:rsidR="00CD2114">
        <w:rPr>
          <w:color w:val="595959" w:themeColor="text1" w:themeTint="A6"/>
        </w:rPr>
        <w:t>must</w:t>
      </w:r>
      <w:r w:rsidR="00187C6B" w:rsidRPr="006C1339">
        <w:rPr>
          <w:color w:val="595959" w:themeColor="text1" w:themeTint="A6"/>
        </w:rPr>
        <w:t xml:space="preserve"> </w:t>
      </w:r>
      <w:r w:rsidR="00187C6B" w:rsidRPr="00CD2114">
        <w:rPr>
          <w:noProof/>
          <w:color w:val="595959" w:themeColor="text1" w:themeTint="A6"/>
        </w:rPr>
        <w:t>be conducted</w:t>
      </w:r>
      <w:r w:rsidR="00187C6B" w:rsidRPr="006C1339">
        <w:rPr>
          <w:color w:val="595959" w:themeColor="text1" w:themeTint="A6"/>
        </w:rPr>
        <w:t xml:space="preserve"> during the work planning phase, crane side slope indicators shall </w:t>
      </w:r>
      <w:r w:rsidR="00187C6B" w:rsidRPr="00CD2114">
        <w:rPr>
          <w:noProof/>
          <w:color w:val="595959" w:themeColor="text1" w:themeTint="A6"/>
        </w:rPr>
        <w:t>be correctly interpreted</w:t>
      </w:r>
      <w:r w:rsidR="00CD2114">
        <w:rPr>
          <w:noProof/>
          <w:color w:val="595959" w:themeColor="text1" w:themeTint="A6"/>
        </w:rPr>
        <w:t>,</w:t>
      </w:r>
      <w:r w:rsidR="00CD2114">
        <w:rPr>
          <w:color w:val="595959" w:themeColor="text1" w:themeTint="A6"/>
        </w:rPr>
        <w:t xml:space="preserve"> and crane side-slope chart must</w:t>
      </w:r>
      <w:r w:rsidR="00187C6B" w:rsidRPr="006C1339">
        <w:rPr>
          <w:color w:val="595959" w:themeColor="text1" w:themeTint="A6"/>
        </w:rPr>
        <w:t xml:space="preserve"> </w:t>
      </w:r>
      <w:r w:rsidR="00187C6B" w:rsidRPr="00CD2114">
        <w:rPr>
          <w:noProof/>
          <w:color w:val="595959" w:themeColor="text1" w:themeTint="A6"/>
        </w:rPr>
        <w:t>be</w:t>
      </w:r>
      <w:r w:rsidR="00187C6B" w:rsidRPr="00CD2114">
        <w:rPr>
          <w:noProof/>
          <w:color w:val="595959" w:themeColor="text1" w:themeTint="A6"/>
          <w:spacing w:val="-18"/>
        </w:rPr>
        <w:t xml:space="preserve"> </w:t>
      </w:r>
      <w:r w:rsidR="00187C6B" w:rsidRPr="00CD2114">
        <w:rPr>
          <w:noProof/>
          <w:color w:val="595959" w:themeColor="text1" w:themeTint="A6"/>
        </w:rPr>
        <w:t>used</w:t>
      </w:r>
      <w:r w:rsidR="00187C6B" w:rsidRPr="006C1339">
        <w:rPr>
          <w:color w:val="595959" w:themeColor="text1" w:themeTint="A6"/>
        </w:rPr>
        <w:t>.</w:t>
      </w:r>
    </w:p>
    <w:p w14:paraId="2A920245" w14:textId="77777777" w:rsidR="00187C6B" w:rsidRPr="006C1339" w:rsidRDefault="00187C6B" w:rsidP="006C1339">
      <w:pPr>
        <w:pStyle w:val="BodyText"/>
        <w:spacing w:line="276" w:lineRule="auto"/>
        <w:ind w:left="0" w:right="125"/>
        <w:rPr>
          <w:color w:val="595959" w:themeColor="text1" w:themeTint="A6"/>
        </w:rPr>
      </w:pPr>
      <w:r w:rsidRPr="006C1339">
        <w:rPr>
          <w:color w:val="595959" w:themeColor="text1" w:themeTint="A6"/>
        </w:rPr>
        <w:t xml:space="preserve">Unlike slewing mobile cranes that can perform lifting operations with a slewing angle of 360°, the </w:t>
      </w:r>
      <w:r w:rsidR="00CD2114">
        <w:rPr>
          <w:color w:val="595959" w:themeColor="text1" w:themeTint="A6"/>
        </w:rPr>
        <w:t xml:space="preserve">articulated </w:t>
      </w:r>
      <w:r w:rsidR="00CD2114" w:rsidRPr="00CD2114">
        <w:rPr>
          <w:noProof/>
          <w:color w:val="595959" w:themeColor="text1" w:themeTint="A6"/>
        </w:rPr>
        <w:t>non</w:t>
      </w:r>
      <w:r w:rsidR="00CD2114">
        <w:rPr>
          <w:color w:val="595959" w:themeColor="text1" w:themeTint="A6"/>
        </w:rPr>
        <w:t xml:space="preserve">-slewing </w:t>
      </w:r>
      <w:r w:rsidRPr="006C1339">
        <w:rPr>
          <w:color w:val="595959" w:themeColor="text1" w:themeTint="A6"/>
        </w:rPr>
        <w:t>crane</w:t>
      </w:r>
      <w:r w:rsidR="001E504C">
        <w:rPr>
          <w:color w:val="595959" w:themeColor="text1" w:themeTint="A6"/>
        </w:rPr>
        <w:t>’</w:t>
      </w:r>
      <w:r w:rsidRPr="006C1339">
        <w:rPr>
          <w:color w:val="595959" w:themeColor="text1" w:themeTint="A6"/>
        </w:rPr>
        <w:t xml:space="preserve">s operation is only permitted through the crane articulation range, typically up to 40°. Most </w:t>
      </w:r>
      <w:r w:rsidR="00CD2114">
        <w:rPr>
          <w:color w:val="595959" w:themeColor="text1" w:themeTint="A6"/>
        </w:rPr>
        <w:t>articulated non-</w:t>
      </w:r>
      <w:r w:rsidR="00CD2114" w:rsidRPr="00CD2114">
        <w:rPr>
          <w:noProof/>
          <w:color w:val="595959" w:themeColor="text1" w:themeTint="A6"/>
        </w:rPr>
        <w:t>slewing</w:t>
      </w:r>
      <w:r w:rsidR="00CD2114">
        <w:rPr>
          <w:noProof/>
          <w:color w:val="595959" w:themeColor="text1" w:themeTint="A6"/>
        </w:rPr>
        <w:t xml:space="preserve"> </w:t>
      </w:r>
      <w:r w:rsidRPr="00CD2114">
        <w:rPr>
          <w:noProof/>
          <w:color w:val="595959" w:themeColor="text1" w:themeTint="A6"/>
        </w:rPr>
        <w:t>cranes</w:t>
      </w:r>
      <w:r w:rsidRPr="006C1339">
        <w:rPr>
          <w:color w:val="595959" w:themeColor="text1" w:themeTint="A6"/>
        </w:rPr>
        <w:t xml:space="preserve"> have a reduced rated capacity above 10° </w:t>
      </w:r>
      <w:r w:rsidR="007E72F8" w:rsidRPr="006C1339">
        <w:rPr>
          <w:color w:val="595959" w:themeColor="text1" w:themeTint="A6"/>
        </w:rPr>
        <w:t>articulations</w:t>
      </w:r>
      <w:r w:rsidRPr="006C1339">
        <w:rPr>
          <w:color w:val="595959" w:themeColor="text1" w:themeTint="A6"/>
        </w:rPr>
        <w:t>. During crane articulation, the crane’s centre of gravity gets closer to the axis of rotation which causes the mo</w:t>
      </w:r>
      <w:r w:rsidR="001E504C">
        <w:rPr>
          <w:color w:val="595959" w:themeColor="text1" w:themeTint="A6"/>
        </w:rPr>
        <w:t>ve</w:t>
      </w:r>
      <w:r w:rsidRPr="006C1339">
        <w:rPr>
          <w:color w:val="595959" w:themeColor="text1" w:themeTint="A6"/>
        </w:rPr>
        <w:t xml:space="preserve">ment from the crane counterweight to </w:t>
      </w:r>
      <w:r w:rsidRPr="00CD2114">
        <w:rPr>
          <w:noProof/>
          <w:color w:val="595959" w:themeColor="text1" w:themeTint="A6"/>
        </w:rPr>
        <w:t>be reduced</w:t>
      </w:r>
      <w:r w:rsidRPr="006C1339">
        <w:rPr>
          <w:color w:val="595959" w:themeColor="text1" w:themeTint="A6"/>
        </w:rPr>
        <w:t xml:space="preserve">. A reduced rated capacity chart has to </w:t>
      </w:r>
      <w:r w:rsidRPr="00CD2114">
        <w:rPr>
          <w:noProof/>
          <w:color w:val="595959" w:themeColor="text1" w:themeTint="A6"/>
        </w:rPr>
        <w:t>be used</w:t>
      </w:r>
      <w:r w:rsidRPr="006C1339">
        <w:rPr>
          <w:color w:val="595959" w:themeColor="text1" w:themeTint="A6"/>
        </w:rPr>
        <w:t xml:space="preserve"> if entering the articulation range of 10° to 40° during the operation (as illustrated in Appendix</w:t>
      </w:r>
      <w:r w:rsidRPr="006C1339">
        <w:rPr>
          <w:color w:val="595959" w:themeColor="text1" w:themeTint="A6"/>
          <w:spacing w:val="-12"/>
        </w:rPr>
        <w:t xml:space="preserve"> </w:t>
      </w:r>
      <w:r w:rsidRPr="006C1339">
        <w:rPr>
          <w:color w:val="595959" w:themeColor="text1" w:themeTint="A6"/>
        </w:rPr>
        <w:t>B)</w:t>
      </w:r>
      <w:r w:rsidR="006C1339">
        <w:rPr>
          <w:color w:val="595959" w:themeColor="text1" w:themeTint="A6"/>
        </w:rPr>
        <w:t>.</w:t>
      </w:r>
    </w:p>
    <w:p w14:paraId="0EFE0F8F" w14:textId="77777777" w:rsidR="00521724" w:rsidRPr="0004468F" w:rsidRDefault="00062151" w:rsidP="0013578D">
      <w:pPr>
        <w:pStyle w:val="Heading1"/>
        <w:ind w:left="567" w:right="350" w:hanging="567"/>
        <w:rPr>
          <w:b/>
          <w:bCs/>
          <w:color w:val="538135" w:themeColor="accent6" w:themeShade="BF"/>
        </w:rPr>
      </w:pPr>
      <w:bookmarkStart w:id="21" w:name="_bookmark5"/>
      <w:bookmarkStart w:id="22" w:name="_Toc463520772"/>
      <w:bookmarkEnd w:id="21"/>
      <w:r>
        <w:rPr>
          <w:color w:val="FF5400"/>
        </w:rPr>
        <w:t xml:space="preserve">5.  </w:t>
      </w:r>
      <w:r w:rsidRPr="00833D2F">
        <w:rPr>
          <w:color w:val="ED7D31" w:themeColor="accent1"/>
        </w:rPr>
        <w:t>Further</w:t>
      </w:r>
      <w:r w:rsidRPr="00833D2F">
        <w:rPr>
          <w:color w:val="ED7D31" w:themeColor="accent1"/>
          <w:spacing w:val="-28"/>
        </w:rPr>
        <w:t xml:space="preserve"> </w:t>
      </w:r>
      <w:r w:rsidRPr="00833D2F">
        <w:rPr>
          <w:color w:val="ED7D31" w:themeColor="accent1"/>
        </w:rPr>
        <w:t>Information</w:t>
      </w:r>
      <w:bookmarkEnd w:id="22"/>
    </w:p>
    <w:p w14:paraId="43A7885D" w14:textId="77777777" w:rsidR="00521724" w:rsidRDefault="00062151">
      <w:pPr>
        <w:pStyle w:val="BodyText"/>
        <w:spacing w:before="241"/>
        <w:ind w:left="133" w:right="350"/>
        <w:rPr>
          <w:rFonts w:ascii="Arial" w:eastAsia="Arial" w:hAnsi="Arial" w:cs="Arial"/>
        </w:rPr>
      </w:pPr>
      <w:r>
        <w:rPr>
          <w:rFonts w:ascii="Arial"/>
          <w:color w:val="504F46"/>
        </w:rPr>
        <w:t xml:space="preserve">This Position Paper contains summary information </w:t>
      </w:r>
      <w:r w:rsidRPr="00CD2114">
        <w:rPr>
          <w:rFonts w:ascii="Arial"/>
          <w:noProof/>
          <w:color w:val="504F46"/>
        </w:rPr>
        <w:t>only</w:t>
      </w:r>
      <w:r>
        <w:rPr>
          <w:rFonts w:ascii="Arial"/>
          <w:color w:val="504F46"/>
        </w:rPr>
        <w:t xml:space="preserve"> and further information is available by contacting the Crane Association of New Zealand</w:t>
      </w:r>
      <w:r>
        <w:rPr>
          <w:rFonts w:ascii="Arial"/>
          <w:color w:val="504F46"/>
          <w:spacing w:val="17"/>
        </w:rPr>
        <w:t xml:space="preserve"> </w:t>
      </w:r>
      <w:r>
        <w:rPr>
          <w:rFonts w:ascii="Arial"/>
          <w:color w:val="504F46"/>
        </w:rPr>
        <w:t>(Inc</w:t>
      </w:r>
      <w:r w:rsidR="00C646BC">
        <w:rPr>
          <w:rFonts w:ascii="Arial"/>
          <w:color w:val="504F46"/>
        </w:rPr>
        <w:t>.</w:t>
      </w:r>
      <w:r>
        <w:rPr>
          <w:rFonts w:ascii="Arial"/>
          <w:color w:val="504F46"/>
        </w:rPr>
        <w:t>)</w:t>
      </w:r>
    </w:p>
    <w:bookmarkStart w:id="23" w:name="_bookmark6"/>
    <w:bookmarkEnd w:id="23"/>
    <w:p w14:paraId="0D272018" w14:textId="3D2A884B" w:rsidR="00C646BC" w:rsidRDefault="00876BA6">
      <w:pPr>
        <w:spacing w:before="5"/>
        <w:rPr>
          <w:rFonts w:ascii="Frutiger LT Std 45 Light" w:eastAsia="Frutiger LT Std 45 Light" w:hAnsi="Frutiger LT Std 45 Light" w:cs="Frutiger LT Std 45 Light"/>
          <w:sz w:val="17"/>
          <w:szCs w:val="17"/>
        </w:rPr>
      </w:pPr>
      <w:r>
        <w:rPr>
          <w:rFonts w:ascii="Frutiger LT Std 45 Light" w:eastAsia="Frutiger LT Std 45 Light" w:hAnsi="Frutiger LT Std 45 Light" w:cs="Frutiger LT Std 45 Light"/>
          <w:noProof/>
          <w:sz w:val="17"/>
          <w:szCs w:val="17"/>
          <w:lang w:val="en-GB" w:eastAsia="en-GB"/>
        </w:rPr>
        <mc:AlternateContent>
          <mc:Choice Requires="wps">
            <w:drawing>
              <wp:anchor distT="0" distB="0" distL="114300" distR="114300" simplePos="0" relativeHeight="251660800" behindDoc="0" locked="0" layoutInCell="1" allowOverlap="1" wp14:anchorId="5E172410" wp14:editId="35DEBDF7">
                <wp:simplePos x="0" y="0"/>
                <wp:positionH relativeFrom="column">
                  <wp:posOffset>-2540</wp:posOffset>
                </wp:positionH>
                <wp:positionV relativeFrom="paragraph">
                  <wp:posOffset>67310</wp:posOffset>
                </wp:positionV>
                <wp:extent cx="5711825" cy="0"/>
                <wp:effectExtent l="13335" t="10160" r="8890" b="8890"/>
                <wp:wrapNone/>
                <wp:docPr id="5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1825" cy="0"/>
                        </a:xfrm>
                        <a:prstGeom prst="straightConnector1">
                          <a:avLst/>
                        </a:prstGeom>
                        <a:noFill/>
                        <a:ln w="12700">
                          <a:solidFill>
                            <a:schemeClr val="accent6">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1471A1C1" id="_x0000_t32" coordsize="21600,21600" o:spt="32" o:oned="t" path="m,l21600,21600e" filled="f">
                <v:path arrowok="t" fillok="f" o:connecttype="none"/>
                <o:lock v:ext="edit" shapetype="t"/>
              </v:shapetype>
              <v:shape id="AutoShape 62" o:spid="_x0000_s1026" type="#_x0000_t32" style="position:absolute;margin-left:-.2pt;margin-top:5.3pt;width:449.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" strokecolor="#538135 [2409]" strokeweight="1pt"/>
            </w:pict>
          </mc:Fallback>
        </mc:AlternateContent>
      </w:r>
    </w:p>
    <w:p w14:paraId="3106F70F" w14:textId="77777777" w:rsidR="00521724" w:rsidRDefault="00521724">
      <w:pPr>
        <w:spacing w:before="5"/>
        <w:rPr>
          <w:rFonts w:ascii="Frutiger LT Std 45 Light" w:eastAsia="Frutiger LT Std 45 Light" w:hAnsi="Frutiger LT Std 45 Light" w:cs="Frutiger LT Std 45 Light"/>
          <w:sz w:val="17"/>
          <w:szCs w:val="17"/>
        </w:rPr>
      </w:pPr>
    </w:p>
    <w:tbl>
      <w:tblPr>
        <w:tblStyle w:val="GridTable4-Accent61"/>
        <w:tblW w:w="0" w:type="auto"/>
        <w:jc w:val="center"/>
        <w:tblLook w:val="04A0" w:firstRow="1" w:lastRow="0" w:firstColumn="1" w:lastColumn="0" w:noHBand="0" w:noVBand="1"/>
      </w:tblPr>
      <w:tblGrid>
        <w:gridCol w:w="1951"/>
        <w:gridCol w:w="4111"/>
      </w:tblGrid>
      <w:tr w:rsidR="00C646BC" w14:paraId="17465621" w14:textId="77777777" w:rsidTr="00833D2F">
        <w:trPr>
          <w:cnfStyle w:val="100000000000" w:firstRow="1" w:lastRow="0" w:firstColumn="0" w:lastColumn="0" w:oddVBand="0" w:evenVBand="0" w:oddHBand="0"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ED7D31" w:themeFill="accent1"/>
          </w:tcPr>
          <w:p w14:paraId="7340D915"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Contact Details</w:t>
            </w:r>
          </w:p>
        </w:tc>
        <w:tc>
          <w:tcPr>
            <w:tcW w:w="4111" w:type="dxa"/>
            <w:shd w:val="clear" w:color="auto" w:fill="ED7D31" w:themeFill="accent1"/>
          </w:tcPr>
          <w:p w14:paraId="19D4E448" w14:textId="77777777" w:rsidR="00C646BC" w:rsidRPr="008860B2" w:rsidRDefault="00C646BC" w:rsidP="00C646BC">
            <w:pPr>
              <w:spacing w:before="5"/>
              <w:cnfStyle w:val="100000000000" w:firstRow="1"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b w:val="0"/>
              </w:rPr>
            </w:pPr>
          </w:p>
        </w:tc>
      </w:tr>
      <w:tr w:rsidR="00C646BC" w14:paraId="60BC2FEE" w14:textId="77777777" w:rsidTr="00833D2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F7CAAC" w:themeFill="accent1" w:themeFillTint="66"/>
          </w:tcPr>
          <w:p w14:paraId="0062FDC5"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stal Address:</w:t>
            </w:r>
          </w:p>
        </w:tc>
        <w:tc>
          <w:tcPr>
            <w:tcW w:w="4111" w:type="dxa"/>
            <w:shd w:val="clear" w:color="auto" w:fill="F7CAAC" w:themeFill="accent1" w:themeFillTint="66"/>
          </w:tcPr>
          <w:p w14:paraId="70AE1082" w14:textId="77777777" w:rsidR="00C646BC" w:rsidRPr="008860B2" w:rsidRDefault="00C646BC" w:rsidP="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 Box 12013, Wellington 6144</w:t>
            </w:r>
          </w:p>
        </w:tc>
      </w:tr>
      <w:tr w:rsidR="00C646BC" w14:paraId="22DB1558"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2E87AA7C"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hysical Address:</w:t>
            </w:r>
          </w:p>
        </w:tc>
        <w:tc>
          <w:tcPr>
            <w:tcW w:w="4111" w:type="dxa"/>
          </w:tcPr>
          <w:p w14:paraId="25A4158A" w14:textId="77777777" w:rsidR="00C646BC" w:rsidRPr="008860B2" w:rsidRDefault="00C646BC">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 xml:space="preserve">21 Fitzherbert Terrace, Thorndon, Wellington </w:t>
            </w:r>
          </w:p>
        </w:tc>
      </w:tr>
      <w:tr w:rsidR="00C646BC" w14:paraId="4D987B57" w14:textId="77777777" w:rsidTr="00833D2F">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F7CAAC" w:themeFill="accent1" w:themeFillTint="66"/>
          </w:tcPr>
          <w:p w14:paraId="49CE8C03"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Telephone:</w:t>
            </w:r>
          </w:p>
        </w:tc>
        <w:tc>
          <w:tcPr>
            <w:tcW w:w="4111" w:type="dxa"/>
            <w:shd w:val="clear" w:color="auto" w:fill="F7CAAC" w:themeFill="accent1" w:themeFillTint="66"/>
          </w:tcPr>
          <w:p w14:paraId="13DE2E07" w14:textId="77777777" w:rsidR="00C646BC" w:rsidRPr="008860B2" w:rsidRDefault="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64 4 473 3558</w:t>
            </w:r>
          </w:p>
        </w:tc>
      </w:tr>
      <w:tr w:rsidR="00C646BC" w14:paraId="62A4B018"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6DC0864E"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Email:</w:t>
            </w:r>
          </w:p>
        </w:tc>
        <w:tc>
          <w:tcPr>
            <w:tcW w:w="4111" w:type="dxa"/>
          </w:tcPr>
          <w:p w14:paraId="0DED460A" w14:textId="77777777" w:rsidR="00C646BC" w:rsidRPr="008860B2" w:rsidRDefault="00C646BC">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info@cranes.org.nz</w:t>
            </w:r>
          </w:p>
        </w:tc>
      </w:tr>
    </w:tbl>
    <w:p w14:paraId="630466FA" w14:textId="77777777" w:rsidR="00C646BC" w:rsidRDefault="00C646BC">
      <w:pPr>
        <w:spacing w:before="5"/>
        <w:rPr>
          <w:rFonts w:ascii="Frutiger LT Std 45 Light" w:eastAsia="Frutiger LT Std 45 Light" w:hAnsi="Frutiger LT Std 45 Light" w:cs="Frutiger LT Std 45 Light"/>
          <w:sz w:val="17"/>
          <w:szCs w:val="17"/>
        </w:rPr>
      </w:pPr>
    </w:p>
    <w:p w14:paraId="3AEF71FE" w14:textId="77777777" w:rsidR="0052394A" w:rsidRDefault="0052394A">
      <w:pPr>
        <w:spacing w:before="5"/>
        <w:rPr>
          <w:rFonts w:ascii="Frutiger LT Std 45 Light" w:eastAsia="Frutiger LT Std 45 Light" w:hAnsi="Frutiger LT Std 45 Light" w:cs="Frutiger LT Std 45 Light"/>
          <w:sz w:val="17"/>
          <w:szCs w:val="17"/>
        </w:rPr>
      </w:pPr>
    </w:p>
    <w:p w14:paraId="0EF4E9B4" w14:textId="77777777" w:rsidR="0052394A" w:rsidRDefault="0052394A" w:rsidP="0052394A">
      <w:pPr>
        <w:spacing w:before="1"/>
        <w:rPr>
          <w:rFonts w:ascii="Arial" w:eastAsia="Arial" w:hAnsi="Arial" w:cs="Arial"/>
          <w:sz w:val="18"/>
          <w:szCs w:val="18"/>
        </w:rPr>
      </w:pPr>
    </w:p>
    <w:p w14:paraId="64B65C5B" w14:textId="77777777" w:rsidR="0052394A" w:rsidRDefault="0052394A" w:rsidP="0052394A">
      <w:pPr>
        <w:spacing w:before="1"/>
        <w:rPr>
          <w:rFonts w:ascii="Arial" w:eastAsia="Arial" w:hAnsi="Arial" w:cs="Arial"/>
          <w:sz w:val="18"/>
          <w:szCs w:val="18"/>
        </w:rPr>
      </w:pPr>
    </w:p>
    <w:p w14:paraId="4301F137" w14:textId="77777777" w:rsidR="0052394A" w:rsidRDefault="0052394A" w:rsidP="0052394A">
      <w:pPr>
        <w:spacing w:before="1"/>
        <w:rPr>
          <w:rFonts w:ascii="Arial" w:eastAsia="Arial" w:hAnsi="Arial" w:cs="Arial"/>
          <w:sz w:val="18"/>
          <w:szCs w:val="18"/>
        </w:rPr>
      </w:pPr>
    </w:p>
    <w:p w14:paraId="3C8FA2DF" w14:textId="77777777" w:rsidR="0052394A" w:rsidRDefault="0052394A" w:rsidP="0052394A">
      <w:pPr>
        <w:spacing w:before="1"/>
        <w:rPr>
          <w:rFonts w:ascii="Arial" w:eastAsia="Arial" w:hAnsi="Arial" w:cs="Arial"/>
          <w:sz w:val="18"/>
          <w:szCs w:val="18"/>
        </w:rPr>
      </w:pPr>
    </w:p>
    <w:p w14:paraId="40A1AEF0" w14:textId="77777777" w:rsidR="003C2D2B" w:rsidRDefault="003C2D2B">
      <w:pPr>
        <w:rPr>
          <w:rFonts w:ascii="Frutiger LT Std 45 Light" w:eastAsiaTheme="majorEastAsia" w:hAnsi="Frutiger LT Std 45 Light" w:cstheme="majorBidi"/>
          <w:color w:val="404040" w:themeColor="text1" w:themeTint="BF"/>
          <w:sz w:val="28"/>
          <w:szCs w:val="28"/>
        </w:rPr>
      </w:pPr>
      <w:bookmarkStart w:id="24" w:name="_TOC_250001"/>
      <w:bookmarkStart w:id="25" w:name="_Toc463520773"/>
      <w:r>
        <w:br w:type="page"/>
      </w:r>
    </w:p>
    <w:p w14:paraId="179EC801" w14:textId="1CFD6894" w:rsidR="0052394A" w:rsidRPr="00833D2F" w:rsidRDefault="0052394A" w:rsidP="00833D2F">
      <w:pPr>
        <w:pStyle w:val="Heading2"/>
        <w:rPr>
          <w:b/>
          <w:bCs/>
        </w:rPr>
      </w:pPr>
      <w:r w:rsidRPr="00833D2F">
        <w:lastRenderedPageBreak/>
        <w:t>Appendix A – Side Slope</w:t>
      </w:r>
      <w:r w:rsidRPr="00833D2F">
        <w:rPr>
          <w:spacing w:val="-5"/>
        </w:rPr>
        <w:t xml:space="preserve"> </w:t>
      </w:r>
      <w:r w:rsidRPr="00833D2F">
        <w:t>Deration</w:t>
      </w:r>
      <w:bookmarkEnd w:id="24"/>
      <w:bookmarkEnd w:id="25"/>
    </w:p>
    <w:p w14:paraId="416B88A8" w14:textId="77777777" w:rsidR="0052394A" w:rsidRDefault="0052394A" w:rsidP="0052394A">
      <w:pPr>
        <w:pStyle w:val="BodyText"/>
        <w:spacing w:before="238"/>
        <w:ind w:right="237"/>
      </w:pPr>
      <w:r>
        <w:rPr>
          <w:color w:val="504F46"/>
        </w:rPr>
        <w:t xml:space="preserve">Figure A-1 is an example of an </w:t>
      </w:r>
      <w:r w:rsidR="00CD2114">
        <w:rPr>
          <w:color w:val="504F46"/>
        </w:rPr>
        <w:t xml:space="preserve">Articulated </w:t>
      </w:r>
      <w:r w:rsidR="001544FA">
        <w:rPr>
          <w:color w:val="504F46"/>
        </w:rPr>
        <w:t>Non-slewing crane</w:t>
      </w:r>
      <w:r>
        <w:rPr>
          <w:color w:val="504F46"/>
        </w:rPr>
        <w:t xml:space="preserve"> lifting load on side slope. Lifting on a side slope induces a side load as the load swings down the slope and this affects the tipping</w:t>
      </w:r>
      <w:r>
        <w:rPr>
          <w:color w:val="504F46"/>
          <w:spacing w:val="-25"/>
        </w:rPr>
        <w:t xml:space="preserve"> </w:t>
      </w:r>
      <w:r>
        <w:rPr>
          <w:color w:val="504F46"/>
        </w:rPr>
        <w:t>line of the crane. Any deviation to firm level conditions requires the rated capacity to be reduced accordingly to the manufacture’s</w:t>
      </w:r>
      <w:r>
        <w:rPr>
          <w:color w:val="504F46"/>
          <w:spacing w:val="-10"/>
        </w:rPr>
        <w:t xml:space="preserve"> </w:t>
      </w:r>
      <w:r>
        <w:rPr>
          <w:color w:val="504F46"/>
        </w:rPr>
        <w:t>recommendations.</w:t>
      </w:r>
    </w:p>
    <w:p w14:paraId="55667B02" w14:textId="77777777" w:rsidR="0052394A" w:rsidRDefault="0052394A" w:rsidP="0052394A">
      <w:pPr>
        <w:rPr>
          <w:rFonts w:ascii="Arial" w:eastAsia="Arial" w:hAnsi="Arial" w:cs="Arial"/>
        </w:rPr>
      </w:pPr>
    </w:p>
    <w:p w14:paraId="5789DDBB" w14:textId="77777777" w:rsidR="0052394A" w:rsidRDefault="0052394A" w:rsidP="0052394A">
      <w:pPr>
        <w:rPr>
          <w:rFonts w:ascii="Arial" w:eastAsia="Arial" w:hAnsi="Arial" w:cs="Arial"/>
        </w:rPr>
      </w:pPr>
    </w:p>
    <w:p w14:paraId="5F0C3F40" w14:textId="77777777" w:rsidR="0052394A" w:rsidRDefault="0052394A" w:rsidP="0052394A">
      <w:pPr>
        <w:spacing w:before="6"/>
        <w:rPr>
          <w:rFonts w:ascii="Arial" w:eastAsia="Arial" w:hAnsi="Arial" w:cs="Arial"/>
          <w:sz w:val="13"/>
          <w:szCs w:val="13"/>
        </w:rPr>
      </w:pPr>
    </w:p>
    <w:p w14:paraId="73E35ECD" w14:textId="26E92900" w:rsidR="0052394A" w:rsidRDefault="00876BA6" w:rsidP="0052394A">
      <w:pPr>
        <w:ind w:left="283"/>
        <w:rPr>
          <w:rFonts w:ascii="Arial" w:eastAsia="Arial" w:hAnsi="Arial" w:cs="Arial"/>
        </w:rPr>
      </w:pPr>
      <w:r>
        <w:rPr>
          <w:rFonts w:ascii="Arial" w:eastAsia="Arial" w:hAnsi="Arial" w:cs="Arial"/>
          <w:noProof/>
          <w:lang w:val="en-GB" w:eastAsia="en-GB"/>
        </w:rPr>
        <mc:AlternateContent>
          <mc:Choice Requires="wpg">
            <w:drawing>
              <wp:inline distT="0" distB="0" distL="0" distR="0" wp14:anchorId="38CF718C" wp14:editId="5059FA6E">
                <wp:extent cx="5515610" cy="4352925"/>
                <wp:effectExtent l="0" t="0" r="3810" b="635"/>
                <wp:docPr id="45"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5610" cy="4352925"/>
                          <a:chOff x="0" y="0"/>
                          <a:chExt cx="8686" cy="6855"/>
                        </a:xfrm>
                      </wpg:grpSpPr>
                      <pic:pic xmlns:pic="http://schemas.openxmlformats.org/drawingml/2006/picture">
                        <pic:nvPicPr>
                          <pic:cNvPr id="46" name="Picture 2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686" cy="6854"/>
                          </a:xfrm>
                          <a:prstGeom prst="rect">
                            <a:avLst/>
                          </a:prstGeom>
                          <a:noFill/>
                          <a:extLst>
                            <a:ext uri="{909E8E84-426E-40DD-AFC4-6F175D3DCCD1}">
                              <a14:hiddenFill xmlns:a14="http://schemas.microsoft.com/office/drawing/2010/main">
                                <a:solidFill>
                                  <a:srgbClr val="FFFFFF"/>
                                </a:solidFill>
                              </a14:hiddenFill>
                            </a:ext>
                          </a:extLst>
                        </pic:spPr>
                      </pic:pic>
                      <wpg:grpSp>
                        <wpg:cNvPr id="47" name="Group 201"/>
                        <wpg:cNvGrpSpPr>
                          <a:grpSpLocks/>
                        </wpg:cNvGrpSpPr>
                        <wpg:grpSpPr bwMode="auto">
                          <a:xfrm>
                            <a:off x="2842" y="763"/>
                            <a:ext cx="2074" cy="833"/>
                            <a:chOff x="2842" y="763"/>
                            <a:chExt cx="2074" cy="833"/>
                          </a:xfrm>
                        </wpg:grpSpPr>
                        <wps:wsp>
                          <wps:cNvPr id="48" name="Freeform 202"/>
                          <wps:cNvSpPr>
                            <a:spLocks/>
                          </wps:cNvSpPr>
                          <wps:spPr bwMode="auto">
                            <a:xfrm>
                              <a:off x="2842" y="763"/>
                              <a:ext cx="2074" cy="833"/>
                            </a:xfrm>
                            <a:custGeom>
                              <a:avLst/>
                              <a:gdLst>
                                <a:gd name="T0" fmla="+- 0 3121 2842"/>
                                <a:gd name="T1" fmla="*/ T0 w 2074"/>
                                <a:gd name="T2" fmla="+- 0 1256 763"/>
                                <a:gd name="T3" fmla="*/ 1256 h 833"/>
                                <a:gd name="T4" fmla="+- 0 2842 2842"/>
                                <a:gd name="T5" fmla="*/ T4 w 2074"/>
                                <a:gd name="T6" fmla="+- 0 1546 763"/>
                                <a:gd name="T7" fmla="*/ 1546 h 833"/>
                                <a:gd name="T8" fmla="+- 0 3241 2842"/>
                                <a:gd name="T9" fmla="*/ T8 w 2074"/>
                                <a:gd name="T10" fmla="+- 0 1596 763"/>
                                <a:gd name="T11" fmla="*/ 1596 h 833"/>
                                <a:gd name="T12" fmla="+- 0 3208 2842"/>
                                <a:gd name="T13" fmla="*/ T12 w 2074"/>
                                <a:gd name="T14" fmla="+- 0 1502 763"/>
                                <a:gd name="T15" fmla="*/ 1502 h 833"/>
                                <a:gd name="T16" fmla="+- 0 3145 2842"/>
                                <a:gd name="T17" fmla="*/ T16 w 2074"/>
                                <a:gd name="T18" fmla="+- 0 1502 763"/>
                                <a:gd name="T19" fmla="*/ 1502 h 833"/>
                                <a:gd name="T20" fmla="+- 0 3104 2842"/>
                                <a:gd name="T21" fmla="*/ T20 w 2074"/>
                                <a:gd name="T22" fmla="+- 0 1390 763"/>
                                <a:gd name="T23" fmla="*/ 1390 h 833"/>
                                <a:gd name="T24" fmla="+- 0 3161 2842"/>
                                <a:gd name="T25" fmla="*/ T24 w 2074"/>
                                <a:gd name="T26" fmla="+- 0 1370 763"/>
                                <a:gd name="T27" fmla="*/ 1370 h 833"/>
                                <a:gd name="T28" fmla="+- 0 3121 2842"/>
                                <a:gd name="T29" fmla="*/ T28 w 2074"/>
                                <a:gd name="T30" fmla="+- 0 1256 763"/>
                                <a:gd name="T31" fmla="*/ 1256 h 83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074" h="833">
                                  <a:moveTo>
                                    <a:pt x="279" y="493"/>
                                  </a:moveTo>
                                  <a:lnTo>
                                    <a:pt x="0" y="783"/>
                                  </a:lnTo>
                                  <a:lnTo>
                                    <a:pt x="399" y="833"/>
                                  </a:lnTo>
                                  <a:lnTo>
                                    <a:pt x="366" y="739"/>
                                  </a:lnTo>
                                  <a:lnTo>
                                    <a:pt x="303" y="739"/>
                                  </a:lnTo>
                                  <a:lnTo>
                                    <a:pt x="262" y="627"/>
                                  </a:lnTo>
                                  <a:lnTo>
                                    <a:pt x="319" y="607"/>
                                  </a:lnTo>
                                  <a:lnTo>
                                    <a:pt x="279" y="493"/>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03"/>
                          <wps:cNvSpPr>
                            <a:spLocks/>
                          </wps:cNvSpPr>
                          <wps:spPr bwMode="auto">
                            <a:xfrm>
                              <a:off x="2842" y="763"/>
                              <a:ext cx="2074" cy="833"/>
                            </a:xfrm>
                            <a:custGeom>
                              <a:avLst/>
                              <a:gdLst>
                                <a:gd name="T0" fmla="+- 0 3161 2842"/>
                                <a:gd name="T1" fmla="*/ T0 w 2074"/>
                                <a:gd name="T2" fmla="+- 0 1370 763"/>
                                <a:gd name="T3" fmla="*/ 1370 h 833"/>
                                <a:gd name="T4" fmla="+- 0 3104 2842"/>
                                <a:gd name="T5" fmla="*/ T4 w 2074"/>
                                <a:gd name="T6" fmla="+- 0 1390 763"/>
                                <a:gd name="T7" fmla="*/ 1390 h 833"/>
                                <a:gd name="T8" fmla="+- 0 3145 2842"/>
                                <a:gd name="T9" fmla="*/ T8 w 2074"/>
                                <a:gd name="T10" fmla="+- 0 1502 763"/>
                                <a:gd name="T11" fmla="*/ 1502 h 833"/>
                                <a:gd name="T12" fmla="+- 0 3201 2842"/>
                                <a:gd name="T13" fmla="*/ T12 w 2074"/>
                                <a:gd name="T14" fmla="+- 0 1483 763"/>
                                <a:gd name="T15" fmla="*/ 1483 h 833"/>
                                <a:gd name="T16" fmla="+- 0 3161 2842"/>
                                <a:gd name="T17" fmla="*/ T16 w 2074"/>
                                <a:gd name="T18" fmla="+- 0 1370 763"/>
                                <a:gd name="T19" fmla="*/ 1370 h 833"/>
                              </a:gdLst>
                              <a:ahLst/>
                              <a:cxnLst>
                                <a:cxn ang="0">
                                  <a:pos x="T1" y="T3"/>
                                </a:cxn>
                                <a:cxn ang="0">
                                  <a:pos x="T5" y="T7"/>
                                </a:cxn>
                                <a:cxn ang="0">
                                  <a:pos x="T9" y="T11"/>
                                </a:cxn>
                                <a:cxn ang="0">
                                  <a:pos x="T13" y="T15"/>
                                </a:cxn>
                                <a:cxn ang="0">
                                  <a:pos x="T17" y="T19"/>
                                </a:cxn>
                              </a:cxnLst>
                              <a:rect l="0" t="0" r="r" b="b"/>
                              <a:pathLst>
                                <a:path w="2074" h="833">
                                  <a:moveTo>
                                    <a:pt x="319" y="607"/>
                                  </a:moveTo>
                                  <a:lnTo>
                                    <a:pt x="262" y="627"/>
                                  </a:lnTo>
                                  <a:lnTo>
                                    <a:pt x="303" y="739"/>
                                  </a:lnTo>
                                  <a:lnTo>
                                    <a:pt x="359" y="720"/>
                                  </a:lnTo>
                                  <a:lnTo>
                                    <a:pt x="319" y="607"/>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204"/>
                          <wps:cNvSpPr>
                            <a:spLocks/>
                          </wps:cNvSpPr>
                          <wps:spPr bwMode="auto">
                            <a:xfrm>
                              <a:off x="2842" y="763"/>
                              <a:ext cx="2074" cy="833"/>
                            </a:xfrm>
                            <a:custGeom>
                              <a:avLst/>
                              <a:gdLst>
                                <a:gd name="T0" fmla="+- 0 3201 2842"/>
                                <a:gd name="T1" fmla="*/ T0 w 2074"/>
                                <a:gd name="T2" fmla="+- 0 1483 763"/>
                                <a:gd name="T3" fmla="*/ 1483 h 833"/>
                                <a:gd name="T4" fmla="+- 0 3145 2842"/>
                                <a:gd name="T5" fmla="*/ T4 w 2074"/>
                                <a:gd name="T6" fmla="+- 0 1502 763"/>
                                <a:gd name="T7" fmla="*/ 1502 h 833"/>
                                <a:gd name="T8" fmla="+- 0 3208 2842"/>
                                <a:gd name="T9" fmla="*/ T8 w 2074"/>
                                <a:gd name="T10" fmla="+- 0 1502 763"/>
                                <a:gd name="T11" fmla="*/ 1502 h 833"/>
                                <a:gd name="T12" fmla="+- 0 3201 2842"/>
                                <a:gd name="T13" fmla="*/ T12 w 2074"/>
                                <a:gd name="T14" fmla="+- 0 1483 763"/>
                                <a:gd name="T15" fmla="*/ 1483 h 833"/>
                              </a:gdLst>
                              <a:ahLst/>
                              <a:cxnLst>
                                <a:cxn ang="0">
                                  <a:pos x="T1" y="T3"/>
                                </a:cxn>
                                <a:cxn ang="0">
                                  <a:pos x="T5" y="T7"/>
                                </a:cxn>
                                <a:cxn ang="0">
                                  <a:pos x="T9" y="T11"/>
                                </a:cxn>
                                <a:cxn ang="0">
                                  <a:pos x="T13" y="T15"/>
                                </a:cxn>
                              </a:cxnLst>
                              <a:rect l="0" t="0" r="r" b="b"/>
                              <a:pathLst>
                                <a:path w="2074" h="833">
                                  <a:moveTo>
                                    <a:pt x="359" y="720"/>
                                  </a:moveTo>
                                  <a:lnTo>
                                    <a:pt x="303" y="739"/>
                                  </a:lnTo>
                                  <a:lnTo>
                                    <a:pt x="366" y="739"/>
                                  </a:lnTo>
                                  <a:lnTo>
                                    <a:pt x="359" y="720"/>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05"/>
                          <wps:cNvSpPr>
                            <a:spLocks/>
                          </wps:cNvSpPr>
                          <wps:spPr bwMode="auto">
                            <a:xfrm>
                              <a:off x="2842" y="763"/>
                              <a:ext cx="2074" cy="833"/>
                            </a:xfrm>
                            <a:custGeom>
                              <a:avLst/>
                              <a:gdLst>
                                <a:gd name="T0" fmla="+- 0 4876 2842"/>
                                <a:gd name="T1" fmla="*/ T0 w 2074"/>
                                <a:gd name="T2" fmla="+- 0 763 763"/>
                                <a:gd name="T3" fmla="*/ 763 h 833"/>
                                <a:gd name="T4" fmla="+- 0 3161 2842"/>
                                <a:gd name="T5" fmla="*/ T4 w 2074"/>
                                <a:gd name="T6" fmla="+- 0 1370 763"/>
                                <a:gd name="T7" fmla="*/ 1370 h 833"/>
                                <a:gd name="T8" fmla="+- 0 3201 2842"/>
                                <a:gd name="T9" fmla="*/ T8 w 2074"/>
                                <a:gd name="T10" fmla="+- 0 1483 763"/>
                                <a:gd name="T11" fmla="*/ 1483 h 833"/>
                                <a:gd name="T12" fmla="+- 0 4915 2842"/>
                                <a:gd name="T13" fmla="*/ T12 w 2074"/>
                                <a:gd name="T14" fmla="+- 0 877 763"/>
                                <a:gd name="T15" fmla="*/ 877 h 833"/>
                                <a:gd name="T16" fmla="+- 0 4876 2842"/>
                                <a:gd name="T17" fmla="*/ T16 w 2074"/>
                                <a:gd name="T18" fmla="+- 0 763 763"/>
                                <a:gd name="T19" fmla="*/ 763 h 833"/>
                              </a:gdLst>
                              <a:ahLst/>
                              <a:cxnLst>
                                <a:cxn ang="0">
                                  <a:pos x="T1" y="T3"/>
                                </a:cxn>
                                <a:cxn ang="0">
                                  <a:pos x="T5" y="T7"/>
                                </a:cxn>
                                <a:cxn ang="0">
                                  <a:pos x="T9" y="T11"/>
                                </a:cxn>
                                <a:cxn ang="0">
                                  <a:pos x="T13" y="T15"/>
                                </a:cxn>
                                <a:cxn ang="0">
                                  <a:pos x="T17" y="T19"/>
                                </a:cxn>
                              </a:cxnLst>
                              <a:rect l="0" t="0" r="r" b="b"/>
                              <a:pathLst>
                                <a:path w="2074" h="833">
                                  <a:moveTo>
                                    <a:pt x="2034" y="0"/>
                                  </a:moveTo>
                                  <a:lnTo>
                                    <a:pt x="319" y="607"/>
                                  </a:lnTo>
                                  <a:lnTo>
                                    <a:pt x="359" y="720"/>
                                  </a:lnTo>
                                  <a:lnTo>
                                    <a:pt x="2073" y="114"/>
                                  </a:lnTo>
                                  <a:lnTo>
                                    <a:pt x="2034" y="0"/>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7EA5E0C6" id="Group 199" o:spid="_x0000_s1026" style="width:434.3pt;height:342.75pt;mso-position-horizontal-relative:char;mso-position-vertical-relative:line" coordsize="8686,68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">
                <v:shape id="Picture 200" o:spid="_x0000_s1027" type="#_x0000_t75" style="position:absolute;width:8686;height:6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">
                  <v:imagedata r:id="rId29" o:title=""/>
                </v:shape>
                <v:group id="Group 201" o:spid="_x0000_s1028" style="position:absolute;left:2842;top:763;width:2074;height:833" coordorigin="2842,763" coordsize="20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02" o:spid="_x0000_s1029" style="position:absolute;left:2842;top:763;width:2074;height:833;visibility:visible;mso-wrap-style:square;v-text-anchor:top" coordsize="20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" path="m279,493l,783r399,50l366,739r-63,l262,627r57,-20l279,493xe" fillcolor="#7030a0" stroked="f">
                    <v:path arrowok="t" o:connecttype="custom" o:connectlocs="279,1256;0,1546;399,1596;366,1502;303,1502;262,1390;319,1370;279,1256" o:connectangles="0,0,0,0,0,0,0,0"/>
                  </v:shape>
                  <v:shape id="Freeform 203" o:spid="_x0000_s1030" style="position:absolute;left:2842;top:763;width:2074;height:833;visibility:visible;mso-wrap-style:square;v-text-anchor:top" coordsize="20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" path="m319,607r-57,20l303,739r56,-19l319,607xe" fillcolor="#7030a0" stroked="f">
                    <v:path arrowok="t" o:connecttype="custom" o:connectlocs="319,1370;262,1390;303,1502;359,1483;319,1370" o:connectangles="0,0,0,0,0"/>
                  </v:shape>
                  <v:shape id="Freeform 204" o:spid="_x0000_s1031" style="position:absolute;left:2842;top:763;width:2074;height:833;visibility:visible;mso-wrap-style:square;v-text-anchor:top" coordsize="20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" path="m359,720r-56,19l366,739r-7,-19xe" fillcolor="#7030a0" stroked="f">
                    <v:path arrowok="t" o:connecttype="custom" o:connectlocs="359,1483;303,1502;366,1502;359,1483" o:connectangles="0,0,0,0"/>
                  </v:shape>
                  <v:shape id="Freeform 205" o:spid="_x0000_s1032" style="position:absolute;left:2842;top:763;width:2074;height:833;visibility:visible;mso-wrap-style:square;v-text-anchor:top" coordsize="20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" path="m2034,l319,607r40,113l2073,114,2034,xe" fillcolor="#7030a0" stroked="f">
                    <v:path arrowok="t" o:connecttype="custom" o:connectlocs="2034,763;319,1370;359,1483;2073,877;2034,763" o:connectangles="0,0,0,0,0"/>
                  </v:shape>
                </v:group>
                <w10:anchorlock/>
              </v:group>
            </w:pict>
          </mc:Fallback>
        </mc:AlternateContent>
      </w:r>
    </w:p>
    <w:p w14:paraId="74B8D588" w14:textId="77777777" w:rsidR="0052394A" w:rsidRDefault="0052394A" w:rsidP="0052394A">
      <w:pPr>
        <w:spacing w:before="8"/>
        <w:rPr>
          <w:rFonts w:ascii="Arial" w:eastAsia="Arial" w:hAnsi="Arial" w:cs="Arial"/>
          <w:sz w:val="19"/>
          <w:szCs w:val="19"/>
        </w:rPr>
      </w:pPr>
    </w:p>
    <w:p w14:paraId="71E4B45F" w14:textId="77777777" w:rsidR="0052394A" w:rsidRDefault="0052394A" w:rsidP="0052394A">
      <w:pPr>
        <w:ind w:left="2532" w:right="298"/>
        <w:rPr>
          <w:rFonts w:ascii="Arial" w:eastAsia="Arial" w:hAnsi="Arial" w:cs="Arial"/>
          <w:sz w:val="18"/>
          <w:szCs w:val="18"/>
        </w:rPr>
      </w:pPr>
      <w:r>
        <w:rPr>
          <w:rFonts w:ascii="Arial"/>
          <w:b/>
          <w:color w:val="504F46"/>
          <w:sz w:val="18"/>
        </w:rPr>
        <w:t xml:space="preserve">Figure A-1: </w:t>
      </w:r>
      <w:r w:rsidR="00CD2114">
        <w:rPr>
          <w:rFonts w:ascii="Arial"/>
          <w:b/>
          <w:color w:val="504F46"/>
          <w:sz w:val="18"/>
        </w:rPr>
        <w:t xml:space="preserve">Articulated </w:t>
      </w:r>
      <w:r w:rsidR="001544FA">
        <w:rPr>
          <w:rFonts w:ascii="Arial"/>
          <w:b/>
          <w:color w:val="504F46"/>
          <w:sz w:val="18"/>
        </w:rPr>
        <w:t>Non-slewing crane</w:t>
      </w:r>
      <w:r>
        <w:rPr>
          <w:rFonts w:ascii="Arial"/>
          <w:b/>
          <w:color w:val="504F46"/>
          <w:sz w:val="18"/>
        </w:rPr>
        <w:t xml:space="preserve"> travel on side</w:t>
      </w:r>
      <w:r>
        <w:rPr>
          <w:rFonts w:ascii="Arial"/>
          <w:b/>
          <w:color w:val="504F46"/>
          <w:spacing w:val="-25"/>
          <w:sz w:val="18"/>
        </w:rPr>
        <w:t xml:space="preserve"> </w:t>
      </w:r>
      <w:r>
        <w:rPr>
          <w:rFonts w:ascii="Arial"/>
          <w:b/>
          <w:color w:val="504F46"/>
          <w:sz w:val="18"/>
        </w:rPr>
        <w:t>slope</w:t>
      </w:r>
    </w:p>
    <w:p w14:paraId="6DE884FD" w14:textId="77777777" w:rsidR="0052394A" w:rsidRDefault="0052394A" w:rsidP="0052394A">
      <w:pPr>
        <w:rPr>
          <w:rFonts w:ascii="Arial" w:eastAsia="Arial" w:hAnsi="Arial" w:cs="Arial"/>
          <w:b/>
          <w:bCs/>
          <w:sz w:val="18"/>
          <w:szCs w:val="18"/>
        </w:rPr>
      </w:pPr>
    </w:p>
    <w:p w14:paraId="0C42CE15" w14:textId="77777777" w:rsidR="0052394A" w:rsidRDefault="0052394A" w:rsidP="0052394A">
      <w:pPr>
        <w:pStyle w:val="BodyText"/>
        <w:spacing w:before="112"/>
        <w:ind w:left="119" w:right="298"/>
      </w:pPr>
      <w:r>
        <w:rPr>
          <w:color w:val="504F46"/>
        </w:rPr>
        <w:t>Figure A-2 is an example of a crane capacity deration chart. The deration load charts are provided by manufacturers to guide the operator how to calculate the rated capacity reduction when a side slope is encountered. Crane operators shall follow the deration percentage specified on the chart to calculate the appropriate crane rated capacity for</w:t>
      </w:r>
      <w:r>
        <w:rPr>
          <w:color w:val="504F46"/>
          <w:spacing w:val="-25"/>
        </w:rPr>
        <w:t xml:space="preserve"> </w:t>
      </w:r>
      <w:r>
        <w:rPr>
          <w:color w:val="504F46"/>
        </w:rPr>
        <w:t>their lifting configuration and</w:t>
      </w:r>
      <w:r>
        <w:rPr>
          <w:color w:val="504F46"/>
          <w:spacing w:val="-9"/>
        </w:rPr>
        <w:t xml:space="preserve"> </w:t>
      </w:r>
      <w:r>
        <w:rPr>
          <w:color w:val="504F46"/>
        </w:rPr>
        <w:t>environment.</w:t>
      </w:r>
    </w:p>
    <w:p w14:paraId="79E8ABF4" w14:textId="77777777" w:rsidR="0052394A" w:rsidRDefault="0052394A" w:rsidP="0052394A">
      <w:pPr>
        <w:spacing w:before="10"/>
        <w:rPr>
          <w:rFonts w:ascii="Arial" w:eastAsia="Arial" w:hAnsi="Arial" w:cs="Arial"/>
        </w:rPr>
      </w:pPr>
    </w:p>
    <w:p w14:paraId="6E19B5E9" w14:textId="77777777" w:rsidR="00902372" w:rsidRDefault="00902372" w:rsidP="0052394A">
      <w:pPr>
        <w:spacing w:before="10"/>
        <w:rPr>
          <w:rFonts w:ascii="Arial" w:eastAsia="Arial" w:hAnsi="Arial" w:cs="Arial"/>
        </w:rPr>
      </w:pPr>
    </w:p>
    <w:p w14:paraId="6B6498AA" w14:textId="77777777" w:rsidR="00902372" w:rsidRDefault="00902372" w:rsidP="0052394A">
      <w:pPr>
        <w:spacing w:before="10"/>
        <w:rPr>
          <w:rFonts w:ascii="Arial" w:eastAsia="Arial" w:hAnsi="Arial" w:cs="Arial"/>
        </w:rPr>
      </w:pPr>
    </w:p>
    <w:p w14:paraId="0D4196B1" w14:textId="77777777" w:rsidR="0052394A" w:rsidRDefault="0052394A" w:rsidP="0052394A">
      <w:pPr>
        <w:pStyle w:val="BodyText"/>
        <w:ind w:left="119" w:right="225"/>
      </w:pPr>
      <w:r>
        <w:rPr>
          <w:color w:val="504F46"/>
        </w:rPr>
        <w:lastRenderedPageBreak/>
        <w:t>If a crane with a deration load chart below has a rated capacity of 4000kg (operating at 10m working radius with a boom angle of 30°), when it’s operating on a side slope up to 5°, according to the chart, the crane capacity shall reduce 40%</w:t>
      </w:r>
      <w:r>
        <w:rPr>
          <w:color w:val="504F46"/>
          <w:spacing w:val="-16"/>
        </w:rPr>
        <w:t xml:space="preserve"> </w:t>
      </w:r>
      <w:r>
        <w:rPr>
          <w:color w:val="504F46"/>
        </w:rPr>
        <w:t>to:</w:t>
      </w:r>
    </w:p>
    <w:p w14:paraId="283EAB31" w14:textId="77777777" w:rsidR="0052394A" w:rsidRDefault="0052394A" w:rsidP="0052394A">
      <w:pPr>
        <w:spacing w:before="10"/>
        <w:rPr>
          <w:rFonts w:ascii="Arial" w:eastAsia="Arial" w:hAnsi="Arial" w:cs="Arial"/>
        </w:rPr>
      </w:pPr>
    </w:p>
    <w:p w14:paraId="073A34B2" w14:textId="77777777" w:rsidR="0052394A" w:rsidRDefault="0052394A" w:rsidP="0052394A">
      <w:pPr>
        <w:pStyle w:val="BodyText"/>
        <w:ind w:left="119" w:right="298"/>
      </w:pPr>
      <w:r>
        <w:rPr>
          <w:color w:val="504F46"/>
        </w:rPr>
        <w:t>4000kg – 4000kg x40% = 2400 kg (point</w:t>
      </w:r>
      <w:r>
        <w:rPr>
          <w:color w:val="504F46"/>
          <w:spacing w:val="-11"/>
        </w:rPr>
        <w:t xml:space="preserve"> </w:t>
      </w:r>
      <w:r>
        <w:rPr>
          <w:color w:val="504F46"/>
        </w:rPr>
        <w:t>(1))</w:t>
      </w:r>
    </w:p>
    <w:p w14:paraId="5F04457D" w14:textId="77777777" w:rsidR="0052394A" w:rsidRDefault="0052394A">
      <w:pPr>
        <w:spacing w:before="5"/>
        <w:rPr>
          <w:rFonts w:ascii="Frutiger LT Std 45 Light" w:eastAsia="Frutiger LT Std 45 Light" w:hAnsi="Frutiger LT Std 45 Light" w:cs="Frutiger LT Std 45 Light"/>
          <w:sz w:val="17"/>
          <w:szCs w:val="17"/>
        </w:rPr>
      </w:pPr>
    </w:p>
    <w:p w14:paraId="41EAA86C" w14:textId="531F49B4" w:rsidR="001A5251" w:rsidRDefault="00876BA6" w:rsidP="001A5251">
      <w:pPr>
        <w:ind w:left="1574"/>
        <w:rPr>
          <w:rFonts w:ascii="Arial" w:eastAsia="Arial" w:hAnsi="Arial" w:cs="Arial"/>
        </w:rPr>
      </w:pPr>
      <w:r>
        <w:rPr>
          <w:rFonts w:ascii="Arial" w:eastAsia="Arial" w:hAnsi="Arial" w:cs="Arial"/>
          <w:noProof/>
          <w:lang w:val="en-GB" w:eastAsia="en-GB"/>
        </w:rPr>
        <mc:AlternateContent>
          <mc:Choice Requires="wpg">
            <w:drawing>
              <wp:inline distT="0" distB="0" distL="0" distR="0" wp14:anchorId="0DB7905F" wp14:editId="3664C67C">
                <wp:extent cx="3957320" cy="3655695"/>
                <wp:effectExtent l="0" t="2540" r="0" b="0"/>
                <wp:docPr id="31"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57320" cy="3655695"/>
                          <a:chOff x="0" y="0"/>
                          <a:chExt cx="6232" cy="5757"/>
                        </a:xfrm>
                      </wpg:grpSpPr>
                      <pic:pic xmlns:pic="http://schemas.openxmlformats.org/drawingml/2006/picture">
                        <pic:nvPicPr>
                          <pic:cNvPr id="32" name="Picture 20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32" cy="5756"/>
                          </a:xfrm>
                          <a:prstGeom prst="rect">
                            <a:avLst/>
                          </a:prstGeom>
                          <a:noFill/>
                          <a:extLst>
                            <a:ext uri="{909E8E84-426E-40DD-AFC4-6F175D3DCCD1}">
                              <a14:hiddenFill xmlns:a14="http://schemas.microsoft.com/office/drawing/2010/main">
                                <a:solidFill>
                                  <a:srgbClr val="FFFFFF"/>
                                </a:solidFill>
                              </a14:hiddenFill>
                            </a:ext>
                          </a:extLst>
                        </pic:spPr>
                      </pic:pic>
                      <wpg:grpSp>
                        <wpg:cNvPr id="33" name="Group 208"/>
                        <wpg:cNvGrpSpPr>
                          <a:grpSpLocks/>
                        </wpg:cNvGrpSpPr>
                        <wpg:grpSpPr bwMode="auto">
                          <a:xfrm>
                            <a:off x="3854" y="3322"/>
                            <a:ext cx="2" cy="2142"/>
                            <a:chOff x="3854" y="3322"/>
                            <a:chExt cx="2" cy="2142"/>
                          </a:xfrm>
                        </wpg:grpSpPr>
                        <wps:wsp>
                          <wps:cNvPr id="34" name="Freeform 209"/>
                          <wps:cNvSpPr>
                            <a:spLocks/>
                          </wps:cNvSpPr>
                          <wps:spPr bwMode="auto">
                            <a:xfrm>
                              <a:off x="3854" y="3322"/>
                              <a:ext cx="2" cy="2142"/>
                            </a:xfrm>
                            <a:custGeom>
                              <a:avLst/>
                              <a:gdLst>
                                <a:gd name="T0" fmla="+- 0 3322 3322"/>
                                <a:gd name="T1" fmla="*/ 3322 h 2142"/>
                                <a:gd name="T2" fmla="+- 0 5464 3322"/>
                                <a:gd name="T3" fmla="*/ 5464 h 2142"/>
                              </a:gdLst>
                              <a:ahLst/>
                              <a:cxnLst>
                                <a:cxn ang="0">
                                  <a:pos x="0" y="T1"/>
                                </a:cxn>
                                <a:cxn ang="0">
                                  <a:pos x="0" y="T3"/>
                                </a:cxn>
                              </a:cxnLst>
                              <a:rect l="0" t="0" r="r" b="b"/>
                              <a:pathLst>
                                <a:path h="2142">
                                  <a:moveTo>
                                    <a:pt x="0" y="0"/>
                                  </a:moveTo>
                                  <a:lnTo>
                                    <a:pt x="0" y="2142"/>
                                  </a:lnTo>
                                </a:path>
                              </a:pathLst>
                            </a:custGeom>
                            <a:noFill/>
                            <a:ln w="28956">
                              <a:solidFill>
                                <a:srgbClr val="558E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 name="Picture 2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728" y="3204"/>
                              <a:ext cx="224" cy="2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2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743" y="4333"/>
                              <a:ext cx="223" cy="2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Picture 2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732" y="3821"/>
                              <a:ext cx="223" cy="2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2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140" y="4370"/>
                              <a:ext cx="224" cy="2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2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770" y="3442"/>
                              <a:ext cx="223" cy="220"/>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215"/>
                          <wps:cNvSpPr txBox="1">
                            <a:spLocks noChangeArrowheads="1"/>
                          </wps:cNvSpPr>
                          <wps:spPr bwMode="auto">
                            <a:xfrm>
                              <a:off x="3528" y="3279"/>
                              <a:ext cx="142"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0A3FF" w14:textId="77777777" w:rsidR="001A5251" w:rsidRDefault="001A5251" w:rsidP="001A5251">
                                <w:pPr>
                                  <w:spacing w:line="160" w:lineRule="exact"/>
                                  <w:rPr>
                                    <w:rFonts w:ascii="Arial" w:eastAsia="Arial" w:hAnsi="Arial" w:cs="Arial"/>
                                    <w:sz w:val="16"/>
                                    <w:szCs w:val="16"/>
                                  </w:rPr>
                                </w:pPr>
                                <w:r>
                                  <w:rPr>
                                    <w:rFonts w:ascii="Arial"/>
                                    <w:b/>
                                    <w:w w:val="95"/>
                                    <w:sz w:val="16"/>
                                  </w:rPr>
                                  <w:t>1)</w:t>
                                </w:r>
                              </w:p>
                            </w:txbxContent>
                          </wps:txbx>
                          <wps:bodyPr rot="0" vert="horz" wrap="square" lIns="0" tIns="0" rIns="0" bIns="0" anchor="t" anchorCtr="0" upright="1">
                            <a:noAutofit/>
                          </wps:bodyPr>
                        </wps:wsp>
                        <wps:wsp>
                          <wps:cNvPr id="41" name="Text Box 216"/>
                          <wps:cNvSpPr txBox="1">
                            <a:spLocks noChangeArrowheads="1"/>
                          </wps:cNvSpPr>
                          <wps:spPr bwMode="auto">
                            <a:xfrm>
                              <a:off x="4634" y="3349"/>
                              <a:ext cx="142"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FB000" w14:textId="77777777" w:rsidR="001A5251" w:rsidRDefault="001A5251" w:rsidP="001A5251">
                                <w:pPr>
                                  <w:spacing w:line="160" w:lineRule="exact"/>
                                  <w:rPr>
                                    <w:rFonts w:ascii="Arial" w:eastAsia="Arial" w:hAnsi="Arial" w:cs="Arial"/>
                                    <w:sz w:val="16"/>
                                    <w:szCs w:val="16"/>
                                  </w:rPr>
                                </w:pPr>
                                <w:r>
                                  <w:rPr>
                                    <w:rFonts w:ascii="Arial"/>
                                    <w:b/>
                                    <w:w w:val="95"/>
                                    <w:sz w:val="16"/>
                                  </w:rPr>
                                  <w:t>5)</w:t>
                                </w:r>
                              </w:p>
                            </w:txbxContent>
                          </wps:txbx>
                          <wps:bodyPr rot="0" vert="horz" wrap="square" lIns="0" tIns="0" rIns="0" bIns="0" anchor="t" anchorCtr="0" upright="1">
                            <a:noAutofit/>
                          </wps:bodyPr>
                        </wps:wsp>
                        <wps:wsp>
                          <wps:cNvPr id="42" name="Text Box 217"/>
                          <wps:cNvSpPr txBox="1">
                            <a:spLocks noChangeArrowheads="1"/>
                          </wps:cNvSpPr>
                          <wps:spPr bwMode="auto">
                            <a:xfrm>
                              <a:off x="3551" y="3867"/>
                              <a:ext cx="142"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E3B60" w14:textId="77777777" w:rsidR="001A5251" w:rsidRDefault="001A5251" w:rsidP="001A5251">
                                <w:pPr>
                                  <w:spacing w:line="160" w:lineRule="exact"/>
                                  <w:rPr>
                                    <w:rFonts w:ascii="Arial" w:eastAsia="Arial" w:hAnsi="Arial" w:cs="Arial"/>
                                    <w:sz w:val="16"/>
                                    <w:szCs w:val="16"/>
                                  </w:rPr>
                                </w:pPr>
                                <w:r>
                                  <w:rPr>
                                    <w:rFonts w:ascii="Arial"/>
                                    <w:b/>
                                    <w:w w:val="95"/>
                                    <w:sz w:val="16"/>
                                  </w:rPr>
                                  <w:t>2)</w:t>
                                </w:r>
                              </w:p>
                            </w:txbxContent>
                          </wps:txbx>
                          <wps:bodyPr rot="0" vert="horz" wrap="square" lIns="0" tIns="0" rIns="0" bIns="0" anchor="t" anchorCtr="0" upright="1">
                            <a:noAutofit/>
                          </wps:bodyPr>
                        </wps:wsp>
                        <wps:wsp>
                          <wps:cNvPr id="43" name="Text Box 218"/>
                          <wps:cNvSpPr txBox="1">
                            <a:spLocks noChangeArrowheads="1"/>
                          </wps:cNvSpPr>
                          <wps:spPr bwMode="auto">
                            <a:xfrm>
                              <a:off x="1974" y="4300"/>
                              <a:ext cx="142"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8234A" w14:textId="77777777" w:rsidR="001A5251" w:rsidRDefault="001A5251" w:rsidP="001A5251">
                                <w:pPr>
                                  <w:spacing w:line="160" w:lineRule="exact"/>
                                  <w:rPr>
                                    <w:rFonts w:ascii="Arial" w:eastAsia="Arial" w:hAnsi="Arial" w:cs="Arial"/>
                                    <w:sz w:val="16"/>
                                    <w:szCs w:val="16"/>
                                  </w:rPr>
                                </w:pPr>
                                <w:r>
                                  <w:rPr>
                                    <w:rFonts w:ascii="Arial"/>
                                    <w:b/>
                                    <w:w w:val="95"/>
                                    <w:sz w:val="16"/>
                                  </w:rPr>
                                  <w:t>4)</w:t>
                                </w:r>
                              </w:p>
                            </w:txbxContent>
                          </wps:txbx>
                          <wps:bodyPr rot="0" vert="horz" wrap="square" lIns="0" tIns="0" rIns="0" bIns="0" anchor="t" anchorCtr="0" upright="1">
                            <a:noAutofit/>
                          </wps:bodyPr>
                        </wps:wsp>
                        <wps:wsp>
                          <wps:cNvPr id="44" name="Text Box 219"/>
                          <wps:cNvSpPr txBox="1">
                            <a:spLocks noChangeArrowheads="1"/>
                          </wps:cNvSpPr>
                          <wps:spPr bwMode="auto">
                            <a:xfrm>
                              <a:off x="3565" y="4381"/>
                              <a:ext cx="142"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52E8" w14:textId="77777777" w:rsidR="001A5251" w:rsidRDefault="001A5251" w:rsidP="001A5251">
                                <w:pPr>
                                  <w:spacing w:line="160" w:lineRule="exact"/>
                                  <w:rPr>
                                    <w:rFonts w:ascii="Arial" w:eastAsia="Arial" w:hAnsi="Arial" w:cs="Arial"/>
                                    <w:sz w:val="16"/>
                                    <w:szCs w:val="16"/>
                                  </w:rPr>
                                </w:pPr>
                                <w:r>
                                  <w:rPr>
                                    <w:rFonts w:ascii="Arial"/>
                                    <w:b/>
                                    <w:w w:val="95"/>
                                    <w:sz w:val="16"/>
                                  </w:rPr>
                                  <w:t>3)</w:t>
                                </w:r>
                              </w:p>
                            </w:txbxContent>
                          </wps:txbx>
                          <wps:bodyPr rot="0" vert="horz" wrap="square" lIns="0" tIns="0" rIns="0" bIns="0" anchor="t" anchorCtr="0" upright="1">
                            <a:noAutofit/>
                          </wps:bodyPr>
                        </wps:wsp>
                      </wpg:grpSp>
                    </wpg:wgp>
                  </a:graphicData>
                </a:graphic>
              </wp:inline>
            </w:drawing>
          </mc:Choice>
          <mc:Fallback>
            <w:pict>
              <v:group w14:anchorId="0DB7905F" id="Group 206" o:spid="_x0000_s1160" style="width:311.6pt;height:287.85pt;mso-position-horizontal-relative:char;mso-position-vertical-relative:line" coordsize="6232,5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">
                <v:shape id="Picture 207" o:spid="_x0000_s1161" type="#_x0000_t75" style="position:absolute;width:6232;height:5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">
                  <v:imagedata r:id="rId35" o:title=""/>
                </v:shape>
                <v:group id="Group 208" o:spid="_x0000_s1162" style="position:absolute;left:3854;top:3322;width:2;height:2142" coordorigin="3854,3322" coordsize="2,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09" o:spid="_x0000_s1163" style="position:absolute;left:3854;top:3322;width:2;height:2142;visibility:visible;mso-wrap-style:square;v-text-anchor:top" coordsize="2,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" path="m,l,2142e" filled="f" strokecolor="#558ed5" strokeweight="2.28pt">
                    <v:path arrowok="t" o:connecttype="custom" o:connectlocs="0,3322;0,5464" o:connectangles="0,0"/>
                  </v:shape>
                  <v:shape id="Picture 210" o:spid="_x0000_s1164" type="#_x0000_t75" style="position:absolute;left:3728;top:3204;width:224;height: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">
                    <v:imagedata r:id="rId36" o:title=""/>
                  </v:shape>
                  <v:shape id="Picture 211" o:spid="_x0000_s1165" type="#_x0000_t75" style="position:absolute;left:3743;top:4333;width:223;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">
                    <v:imagedata r:id="rId37" o:title=""/>
                  </v:shape>
                  <v:shape id="Picture 212" o:spid="_x0000_s1166" type="#_x0000_t75" style="position:absolute;left:3732;top:3821;width:223;height: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">
                    <v:imagedata r:id="rId38" o:title=""/>
                  </v:shape>
                  <v:shape id="Picture 213" o:spid="_x0000_s1167" type="#_x0000_t75" style="position:absolute;left:2140;top:4370;width:224;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">
                    <v:imagedata r:id="rId39" o:title=""/>
                  </v:shape>
                  <v:shape id="Picture 214" o:spid="_x0000_s1168" type="#_x0000_t75" style="position:absolute;left:4770;top:3442;width:223;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">
                    <v:imagedata r:id="rId37" o:title=""/>
                  </v:shape>
                  <v:shape id="Text Box 215" o:spid="_x0000_s1169" type="#_x0000_t202" style="position:absolute;left:3528;top:3279;width:14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0F10A3FF" w14:textId="77777777" w:rsidR="001A5251" w:rsidRDefault="001A5251" w:rsidP="001A5251">
                          <w:pPr>
                            <w:spacing w:line="160" w:lineRule="exact"/>
                            <w:rPr>
                              <w:rFonts w:ascii="Arial" w:eastAsia="Arial" w:hAnsi="Arial" w:cs="Arial"/>
                              <w:sz w:val="16"/>
                              <w:szCs w:val="16"/>
                            </w:rPr>
                          </w:pPr>
                          <w:r>
                            <w:rPr>
                              <w:rFonts w:ascii="Arial"/>
                              <w:b/>
                              <w:w w:val="95"/>
                              <w:sz w:val="16"/>
                            </w:rPr>
                            <w:t>1)</w:t>
                          </w:r>
                        </w:p>
                      </w:txbxContent>
                    </v:textbox>
                  </v:shape>
                  <v:shape id="Text Box 216" o:spid="_x0000_s1170" type="#_x0000_t202" style="position:absolute;left:4634;top:3349;width:14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43EFB000" w14:textId="77777777" w:rsidR="001A5251" w:rsidRDefault="001A5251" w:rsidP="001A5251">
                          <w:pPr>
                            <w:spacing w:line="160" w:lineRule="exact"/>
                            <w:rPr>
                              <w:rFonts w:ascii="Arial" w:eastAsia="Arial" w:hAnsi="Arial" w:cs="Arial"/>
                              <w:sz w:val="16"/>
                              <w:szCs w:val="16"/>
                            </w:rPr>
                          </w:pPr>
                          <w:r>
                            <w:rPr>
                              <w:rFonts w:ascii="Arial"/>
                              <w:b/>
                              <w:w w:val="95"/>
                              <w:sz w:val="16"/>
                            </w:rPr>
                            <w:t>5)</w:t>
                          </w:r>
                        </w:p>
                      </w:txbxContent>
                    </v:textbox>
                  </v:shape>
                  <v:shape id="Text Box 217" o:spid="_x0000_s1171" type="#_x0000_t202" style="position:absolute;left:3551;top:3867;width:14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74DE3B60" w14:textId="77777777" w:rsidR="001A5251" w:rsidRDefault="001A5251" w:rsidP="001A5251">
                          <w:pPr>
                            <w:spacing w:line="160" w:lineRule="exact"/>
                            <w:rPr>
                              <w:rFonts w:ascii="Arial" w:eastAsia="Arial" w:hAnsi="Arial" w:cs="Arial"/>
                              <w:sz w:val="16"/>
                              <w:szCs w:val="16"/>
                            </w:rPr>
                          </w:pPr>
                          <w:r>
                            <w:rPr>
                              <w:rFonts w:ascii="Arial"/>
                              <w:b/>
                              <w:w w:val="95"/>
                              <w:sz w:val="16"/>
                            </w:rPr>
                            <w:t>2)</w:t>
                          </w:r>
                        </w:p>
                      </w:txbxContent>
                    </v:textbox>
                  </v:shape>
                  <v:shape id="Text Box 218" o:spid="_x0000_s1172" type="#_x0000_t202" style="position:absolute;left:1974;top:4300;width:14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5D08234A" w14:textId="77777777" w:rsidR="001A5251" w:rsidRDefault="001A5251" w:rsidP="001A5251">
                          <w:pPr>
                            <w:spacing w:line="160" w:lineRule="exact"/>
                            <w:rPr>
                              <w:rFonts w:ascii="Arial" w:eastAsia="Arial" w:hAnsi="Arial" w:cs="Arial"/>
                              <w:sz w:val="16"/>
                              <w:szCs w:val="16"/>
                            </w:rPr>
                          </w:pPr>
                          <w:r>
                            <w:rPr>
                              <w:rFonts w:ascii="Arial"/>
                              <w:b/>
                              <w:w w:val="95"/>
                              <w:sz w:val="16"/>
                            </w:rPr>
                            <w:t>4)</w:t>
                          </w:r>
                        </w:p>
                      </w:txbxContent>
                    </v:textbox>
                  </v:shape>
                  <v:shape id="Text Box 219" o:spid="_x0000_s1173" type="#_x0000_t202" style="position:absolute;left:3565;top:4381;width:142;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2AF752E8" w14:textId="77777777" w:rsidR="001A5251" w:rsidRDefault="001A5251" w:rsidP="001A5251">
                          <w:pPr>
                            <w:spacing w:line="160" w:lineRule="exact"/>
                            <w:rPr>
                              <w:rFonts w:ascii="Arial" w:eastAsia="Arial" w:hAnsi="Arial" w:cs="Arial"/>
                              <w:sz w:val="16"/>
                              <w:szCs w:val="16"/>
                            </w:rPr>
                          </w:pPr>
                          <w:r>
                            <w:rPr>
                              <w:rFonts w:ascii="Arial"/>
                              <w:b/>
                              <w:w w:val="95"/>
                              <w:sz w:val="16"/>
                            </w:rPr>
                            <w:t>3)</w:t>
                          </w:r>
                        </w:p>
                      </w:txbxContent>
                    </v:textbox>
                  </v:shape>
                </v:group>
                <w10:anchorlock/>
              </v:group>
            </w:pict>
          </mc:Fallback>
        </mc:AlternateContent>
      </w:r>
    </w:p>
    <w:p w14:paraId="624C132B" w14:textId="77777777" w:rsidR="001A5251" w:rsidRDefault="001A5251" w:rsidP="001A5251">
      <w:pPr>
        <w:spacing w:before="6"/>
        <w:rPr>
          <w:rFonts w:ascii="Arial" w:eastAsia="Arial" w:hAnsi="Arial" w:cs="Arial"/>
          <w:sz w:val="13"/>
          <w:szCs w:val="13"/>
        </w:rPr>
      </w:pPr>
    </w:p>
    <w:p w14:paraId="1B8853F5" w14:textId="77777777" w:rsidR="001A5251" w:rsidRDefault="001A5251" w:rsidP="001A5251">
      <w:pPr>
        <w:spacing w:before="77"/>
        <w:ind w:left="2486" w:right="298"/>
        <w:rPr>
          <w:rFonts w:ascii="Arial" w:eastAsia="Arial" w:hAnsi="Arial" w:cs="Arial"/>
          <w:sz w:val="18"/>
          <w:szCs w:val="18"/>
        </w:rPr>
      </w:pPr>
      <w:r>
        <w:rPr>
          <w:rFonts w:ascii="Arial"/>
          <w:b/>
          <w:color w:val="504F46"/>
          <w:sz w:val="18"/>
        </w:rPr>
        <w:t>Figure A-2: Example crane capacity deration</w:t>
      </w:r>
      <w:r>
        <w:rPr>
          <w:rFonts w:ascii="Arial"/>
          <w:b/>
          <w:color w:val="504F46"/>
          <w:spacing w:val="-22"/>
          <w:sz w:val="18"/>
        </w:rPr>
        <w:t xml:space="preserve"> </w:t>
      </w:r>
      <w:r>
        <w:rPr>
          <w:rFonts w:ascii="Arial"/>
          <w:b/>
          <w:color w:val="504F46"/>
          <w:sz w:val="18"/>
        </w:rPr>
        <w:t>chart</w:t>
      </w:r>
    </w:p>
    <w:p w14:paraId="580990BB" w14:textId="77777777" w:rsidR="001A5251" w:rsidRDefault="001A5251" w:rsidP="001A5251">
      <w:pPr>
        <w:spacing w:before="10"/>
        <w:rPr>
          <w:rFonts w:ascii="Arial" w:eastAsia="Arial" w:hAnsi="Arial" w:cs="Arial"/>
          <w:b/>
          <w:bCs/>
        </w:rPr>
      </w:pPr>
    </w:p>
    <w:p w14:paraId="02022EA7" w14:textId="77777777" w:rsidR="001A5251" w:rsidRDefault="001A5251" w:rsidP="001A5251">
      <w:pPr>
        <w:pStyle w:val="BodyText"/>
        <w:ind w:right="249"/>
      </w:pPr>
      <w:r>
        <w:rPr>
          <w:color w:val="504F46"/>
        </w:rPr>
        <w:t>According to Figure A-2, when a crane is operating at 10m working radius on a surface with a side slope up to</w:t>
      </w:r>
      <w:r>
        <w:rPr>
          <w:color w:val="504F46"/>
          <w:spacing w:val="-5"/>
        </w:rPr>
        <w:t xml:space="preserve"> </w:t>
      </w:r>
      <w:r>
        <w:rPr>
          <w:color w:val="504F46"/>
        </w:rPr>
        <w:t>5°:</w:t>
      </w:r>
    </w:p>
    <w:p w14:paraId="28C4728B" w14:textId="77777777" w:rsidR="001A5251" w:rsidRDefault="001A5251" w:rsidP="001A5251">
      <w:pPr>
        <w:spacing w:before="10"/>
        <w:rPr>
          <w:rFonts w:ascii="Arial" w:eastAsia="Arial" w:hAnsi="Arial" w:cs="Arial"/>
        </w:rPr>
      </w:pPr>
    </w:p>
    <w:p w14:paraId="136B08FB" w14:textId="77777777" w:rsidR="001A5251" w:rsidRPr="00C35FF0" w:rsidRDefault="001A5251" w:rsidP="001A5251">
      <w:pPr>
        <w:pStyle w:val="ListParagraph"/>
        <w:numPr>
          <w:ilvl w:val="1"/>
          <w:numId w:val="11"/>
        </w:numPr>
        <w:tabs>
          <w:tab w:val="left" w:pos="1097"/>
        </w:tabs>
        <w:ind w:right="741" w:firstLine="0"/>
        <w:rPr>
          <w:rFonts w:ascii="Frutiger LT Std 45 Light" w:eastAsia="Arial" w:hAnsi="Frutiger LT Std 45 Light" w:cs="Arial"/>
        </w:rPr>
      </w:pPr>
      <w:r w:rsidRPr="00C35FF0">
        <w:rPr>
          <w:rFonts w:ascii="Frutiger LT Std 45 Light" w:eastAsia="Arial" w:hAnsi="Frutiger LT Std 45 Light" w:cs="Arial"/>
          <w:color w:val="504F46"/>
        </w:rPr>
        <w:t>If the boom is operating at 30° angle, the rated capacity of the crane shall be reduced by</w:t>
      </w:r>
      <w:r w:rsidRPr="00C35FF0">
        <w:rPr>
          <w:rFonts w:ascii="Frutiger LT Std 45 Light" w:eastAsia="Arial" w:hAnsi="Frutiger LT Std 45 Light" w:cs="Arial"/>
          <w:color w:val="504F46"/>
          <w:spacing w:val="-4"/>
        </w:rPr>
        <w:t xml:space="preserve"> </w:t>
      </w:r>
      <w:r w:rsidRPr="00C35FF0">
        <w:rPr>
          <w:rFonts w:ascii="Frutiger LT Std 45 Light" w:eastAsia="Arial" w:hAnsi="Frutiger LT Std 45 Light" w:cs="Arial"/>
          <w:color w:val="504F46"/>
        </w:rPr>
        <w:t>40%.</w:t>
      </w:r>
    </w:p>
    <w:p w14:paraId="0C443E6F" w14:textId="77777777" w:rsidR="001A5251" w:rsidRPr="00C35FF0" w:rsidRDefault="001A5251" w:rsidP="001A5251">
      <w:pPr>
        <w:pStyle w:val="ListParagraph"/>
        <w:numPr>
          <w:ilvl w:val="1"/>
          <w:numId w:val="11"/>
        </w:numPr>
        <w:tabs>
          <w:tab w:val="left" w:pos="1097"/>
        </w:tabs>
        <w:ind w:right="741" w:firstLine="0"/>
        <w:rPr>
          <w:rFonts w:ascii="Frutiger LT Std 45 Light" w:eastAsia="Arial" w:hAnsi="Frutiger LT Std 45 Light" w:cs="Arial"/>
        </w:rPr>
      </w:pPr>
      <w:r w:rsidRPr="00C35FF0">
        <w:rPr>
          <w:rFonts w:ascii="Frutiger LT Std 45 Light" w:eastAsia="Arial" w:hAnsi="Frutiger LT Std 45 Light" w:cs="Arial"/>
          <w:color w:val="504F46"/>
        </w:rPr>
        <w:t>If the boom is operating at 20° angle, the rated capacity of the crane shall be reduced by</w:t>
      </w:r>
      <w:r w:rsidRPr="00C35FF0">
        <w:rPr>
          <w:rFonts w:ascii="Frutiger LT Std 45 Light" w:eastAsia="Arial" w:hAnsi="Frutiger LT Std 45 Light" w:cs="Arial"/>
          <w:color w:val="504F46"/>
          <w:spacing w:val="-4"/>
        </w:rPr>
        <w:t xml:space="preserve"> </w:t>
      </w:r>
      <w:r w:rsidRPr="00C35FF0">
        <w:rPr>
          <w:rFonts w:ascii="Frutiger LT Std 45 Light" w:eastAsia="Arial" w:hAnsi="Frutiger LT Std 45 Light" w:cs="Arial"/>
          <w:color w:val="504F46"/>
        </w:rPr>
        <w:t>30%.</w:t>
      </w:r>
    </w:p>
    <w:p w14:paraId="311BD31C" w14:textId="77777777" w:rsidR="001A5251" w:rsidRPr="00C35FF0" w:rsidRDefault="001A5251" w:rsidP="001A5251">
      <w:pPr>
        <w:pStyle w:val="ListParagraph"/>
        <w:numPr>
          <w:ilvl w:val="1"/>
          <w:numId w:val="11"/>
        </w:numPr>
        <w:tabs>
          <w:tab w:val="left" w:pos="1097"/>
        </w:tabs>
        <w:ind w:right="741" w:firstLine="0"/>
        <w:rPr>
          <w:rFonts w:ascii="Frutiger LT Std 45 Light" w:eastAsia="Arial" w:hAnsi="Frutiger LT Std 45 Light" w:cs="Arial"/>
        </w:rPr>
      </w:pPr>
      <w:r w:rsidRPr="00C35FF0">
        <w:rPr>
          <w:rFonts w:ascii="Frutiger LT Std 45 Light" w:eastAsia="Arial" w:hAnsi="Frutiger LT Std 45 Light" w:cs="Arial"/>
          <w:color w:val="504F46"/>
        </w:rPr>
        <w:t>If the boom is operating at 10° angle, the rated capacity of the crane shall be reduced by</w:t>
      </w:r>
      <w:r w:rsidRPr="00C35FF0">
        <w:rPr>
          <w:rFonts w:ascii="Frutiger LT Std 45 Light" w:eastAsia="Arial" w:hAnsi="Frutiger LT Std 45 Light" w:cs="Arial"/>
          <w:color w:val="504F46"/>
          <w:spacing w:val="-4"/>
        </w:rPr>
        <w:t xml:space="preserve"> </w:t>
      </w:r>
      <w:r w:rsidRPr="00C35FF0">
        <w:rPr>
          <w:rFonts w:ascii="Frutiger LT Std 45 Light" w:eastAsia="Arial" w:hAnsi="Frutiger LT Std 45 Light" w:cs="Arial"/>
          <w:color w:val="504F46"/>
        </w:rPr>
        <w:t>20%.</w:t>
      </w:r>
    </w:p>
    <w:p w14:paraId="137EA826" w14:textId="77777777" w:rsidR="001A5251" w:rsidRPr="00C35FF0" w:rsidRDefault="001A5251" w:rsidP="001A5251">
      <w:pPr>
        <w:pStyle w:val="BodyText"/>
        <w:ind w:right="298"/>
      </w:pPr>
      <w:r w:rsidRPr="00C35FF0">
        <w:rPr>
          <w:color w:val="504F46"/>
        </w:rPr>
        <w:t>When the crane is operating at 20° boom angle on a surface up to a 5° side</w:t>
      </w:r>
      <w:r w:rsidRPr="00C35FF0">
        <w:rPr>
          <w:color w:val="504F46"/>
          <w:spacing w:val="-19"/>
        </w:rPr>
        <w:t xml:space="preserve"> </w:t>
      </w:r>
      <w:r w:rsidRPr="00C35FF0">
        <w:rPr>
          <w:color w:val="504F46"/>
        </w:rPr>
        <w:t>slope:</w:t>
      </w:r>
    </w:p>
    <w:p w14:paraId="7D057E83" w14:textId="77777777" w:rsidR="001A5251" w:rsidRPr="00C35FF0" w:rsidRDefault="001A5251" w:rsidP="001A5251">
      <w:pPr>
        <w:spacing w:before="9"/>
        <w:rPr>
          <w:rFonts w:ascii="Frutiger LT Std 45 Light" w:eastAsia="Arial" w:hAnsi="Frutiger LT Std 45 Light" w:cs="Arial"/>
        </w:rPr>
      </w:pPr>
    </w:p>
    <w:p w14:paraId="56D35715" w14:textId="77777777" w:rsidR="001A5251" w:rsidRPr="00C35FF0" w:rsidRDefault="001A5251" w:rsidP="001A5251">
      <w:pPr>
        <w:pStyle w:val="ListParagraph"/>
        <w:numPr>
          <w:ilvl w:val="1"/>
          <w:numId w:val="11"/>
        </w:numPr>
        <w:tabs>
          <w:tab w:val="left" w:pos="1097"/>
        </w:tabs>
        <w:ind w:right="476" w:firstLine="0"/>
        <w:rPr>
          <w:rFonts w:ascii="Frutiger LT Std 45 Light" w:eastAsia="Arial" w:hAnsi="Frutiger LT Std 45 Light" w:cs="Arial"/>
        </w:rPr>
      </w:pPr>
      <w:r w:rsidRPr="00C35FF0">
        <w:rPr>
          <w:rFonts w:ascii="Frutiger LT Std 45 Light" w:hAnsi="Frutiger LT Std 45 Light"/>
          <w:color w:val="504F46"/>
        </w:rPr>
        <w:t>If the boom length is 6.12m, the rated capacity of the crane shall be reduced by 20%</w:t>
      </w:r>
    </w:p>
    <w:p w14:paraId="04C0A543" w14:textId="77777777" w:rsidR="001A5251" w:rsidRPr="00C35FF0" w:rsidRDefault="001A5251" w:rsidP="001A5251">
      <w:pPr>
        <w:pStyle w:val="ListParagraph"/>
        <w:numPr>
          <w:ilvl w:val="1"/>
          <w:numId w:val="11"/>
        </w:numPr>
        <w:tabs>
          <w:tab w:val="left" w:pos="1097"/>
        </w:tabs>
        <w:ind w:right="356" w:firstLine="0"/>
        <w:rPr>
          <w:rFonts w:ascii="Frutiger LT Std 45 Light" w:eastAsia="Arial" w:hAnsi="Frutiger LT Std 45 Light" w:cs="Arial"/>
        </w:rPr>
      </w:pPr>
      <w:r w:rsidRPr="00C35FF0">
        <w:rPr>
          <w:rFonts w:ascii="Frutiger LT Std 45 Light" w:hAnsi="Frutiger LT Std 45 Light"/>
          <w:color w:val="504F46"/>
        </w:rPr>
        <w:t>If the boom length is 18.42m, the rated capacity of the crane shall be reduced</w:t>
      </w:r>
      <w:r w:rsidRPr="00C35FF0">
        <w:rPr>
          <w:rFonts w:ascii="Frutiger LT Std 45 Light" w:hAnsi="Frutiger LT Std 45 Light"/>
          <w:color w:val="504F46"/>
          <w:spacing w:val="-18"/>
        </w:rPr>
        <w:t xml:space="preserve"> </w:t>
      </w:r>
      <w:r w:rsidRPr="00C35FF0">
        <w:rPr>
          <w:rFonts w:ascii="Frutiger LT Std 45 Light" w:hAnsi="Frutiger LT Std 45 Light"/>
          <w:color w:val="504F46"/>
        </w:rPr>
        <w:t>by 40%.</w:t>
      </w:r>
    </w:p>
    <w:p w14:paraId="6D90ACA4" w14:textId="77777777" w:rsidR="001A5251" w:rsidRPr="00C35FF0" w:rsidRDefault="001A5251" w:rsidP="001A5251">
      <w:pPr>
        <w:pStyle w:val="BodyText"/>
        <w:ind w:right="670"/>
      </w:pPr>
      <w:r w:rsidRPr="00C35FF0">
        <w:rPr>
          <w:color w:val="504F46"/>
        </w:rPr>
        <w:t>It is important to keep the boom length and angle to a minimum when operating on</w:t>
      </w:r>
      <w:r w:rsidRPr="00C35FF0">
        <w:rPr>
          <w:color w:val="504F46"/>
          <w:spacing w:val="-18"/>
        </w:rPr>
        <w:t xml:space="preserve"> </w:t>
      </w:r>
      <w:r w:rsidRPr="00C35FF0">
        <w:rPr>
          <w:color w:val="504F46"/>
        </w:rPr>
        <w:t>side slope.</w:t>
      </w:r>
    </w:p>
    <w:p w14:paraId="623BFD59" w14:textId="77777777" w:rsidR="0052394A" w:rsidRDefault="0052394A">
      <w:pPr>
        <w:spacing w:before="5"/>
        <w:rPr>
          <w:rFonts w:ascii="Frutiger LT Std 45 Light" w:eastAsia="Frutiger LT Std 45 Light" w:hAnsi="Frutiger LT Std 45 Light" w:cs="Frutiger LT Std 45 Light"/>
          <w:sz w:val="17"/>
          <w:szCs w:val="17"/>
        </w:rPr>
      </w:pPr>
    </w:p>
    <w:p w14:paraId="32731D38" w14:textId="77777777" w:rsidR="001A5251" w:rsidRPr="00833D2F" w:rsidRDefault="001A5251" w:rsidP="00833D2F">
      <w:pPr>
        <w:pStyle w:val="Heading2"/>
        <w:rPr>
          <w:b/>
          <w:bCs/>
        </w:rPr>
      </w:pPr>
      <w:bookmarkStart w:id="26" w:name="_TOC_250000"/>
      <w:bookmarkStart w:id="27" w:name="_Toc463520774"/>
      <w:r w:rsidRPr="00833D2F">
        <w:lastRenderedPageBreak/>
        <w:t>Appendix B – Crane</w:t>
      </w:r>
      <w:r w:rsidRPr="00833D2F">
        <w:rPr>
          <w:spacing w:val="-6"/>
        </w:rPr>
        <w:t xml:space="preserve"> </w:t>
      </w:r>
      <w:r w:rsidRPr="00833D2F">
        <w:t>Articulation</w:t>
      </w:r>
      <w:bookmarkEnd w:id="26"/>
      <w:bookmarkEnd w:id="27"/>
    </w:p>
    <w:p w14:paraId="0534B7AD" w14:textId="77777777" w:rsidR="001A5251" w:rsidRDefault="001A5251" w:rsidP="001A5251">
      <w:pPr>
        <w:pStyle w:val="BodyText"/>
        <w:spacing w:before="239"/>
        <w:ind w:right="640"/>
      </w:pPr>
      <w:r>
        <w:rPr>
          <w:color w:val="504F46"/>
        </w:rPr>
        <w:t>The crane tipping line changes during crane articulation. The position of crane centre of gravity gets closer to the axis of rotation which causes the moment from the crane counterweight to be</w:t>
      </w:r>
      <w:r>
        <w:rPr>
          <w:color w:val="504F46"/>
          <w:spacing w:val="-7"/>
        </w:rPr>
        <w:t xml:space="preserve"> </w:t>
      </w:r>
      <w:r>
        <w:rPr>
          <w:color w:val="504F46"/>
        </w:rPr>
        <w:t>reduced.</w:t>
      </w:r>
    </w:p>
    <w:p w14:paraId="52772284" w14:textId="77777777" w:rsidR="001A5251" w:rsidRDefault="001A5251" w:rsidP="001A5251">
      <w:pPr>
        <w:spacing w:before="8"/>
        <w:rPr>
          <w:rFonts w:ascii="Arial" w:eastAsia="Arial" w:hAnsi="Arial" w:cs="Arial"/>
          <w:sz w:val="23"/>
          <w:szCs w:val="23"/>
        </w:rPr>
      </w:pPr>
    </w:p>
    <w:p w14:paraId="3F740469" w14:textId="77777777" w:rsidR="001A5251" w:rsidRDefault="001A5251" w:rsidP="001A5251">
      <w:pPr>
        <w:ind w:left="897"/>
        <w:rPr>
          <w:rFonts w:ascii="Arial" w:eastAsia="Arial" w:hAnsi="Arial" w:cs="Arial"/>
        </w:rPr>
      </w:pPr>
      <w:r>
        <w:rPr>
          <w:rFonts w:ascii="Arial" w:eastAsia="Arial" w:hAnsi="Arial" w:cs="Arial"/>
          <w:noProof/>
          <w:lang w:val="en-GB" w:eastAsia="en-GB"/>
        </w:rPr>
        <w:drawing>
          <wp:inline distT="0" distB="0" distL="0" distR="0" wp14:anchorId="314F7745" wp14:editId="509F5247">
            <wp:extent cx="4693153" cy="2186368"/>
            <wp:effectExtent l="0" t="0" r="0" b="0"/>
            <wp:docPr id="10"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7.jpeg"/>
                    <pic:cNvPicPr/>
                  </pic:nvPicPr>
                  <pic:blipFill>
                    <a:blip r:embed="rId40" cstate="print"/>
                    <a:stretch>
                      <a:fillRect/>
                    </a:stretch>
                  </pic:blipFill>
                  <pic:spPr>
                    <a:xfrm>
                      <a:off x="0" y="0"/>
                      <a:ext cx="4693153" cy="2186368"/>
                    </a:xfrm>
                    <a:prstGeom prst="rect">
                      <a:avLst/>
                    </a:prstGeom>
                  </pic:spPr>
                </pic:pic>
              </a:graphicData>
            </a:graphic>
          </wp:inline>
        </w:drawing>
      </w:r>
    </w:p>
    <w:p w14:paraId="60D9FD8B" w14:textId="77777777" w:rsidR="001A5251" w:rsidRDefault="001A5251" w:rsidP="001A5251">
      <w:pPr>
        <w:spacing w:before="8"/>
        <w:rPr>
          <w:rFonts w:ascii="Arial" w:eastAsia="Arial" w:hAnsi="Arial" w:cs="Arial"/>
          <w:sz w:val="6"/>
          <w:szCs w:val="6"/>
        </w:rPr>
      </w:pPr>
    </w:p>
    <w:p w14:paraId="25E0AFB0" w14:textId="77777777" w:rsidR="001A5251" w:rsidRDefault="001A5251" w:rsidP="001A5251">
      <w:pPr>
        <w:spacing w:before="77"/>
        <w:ind w:left="1987" w:right="1997"/>
        <w:jc w:val="center"/>
        <w:rPr>
          <w:rFonts w:ascii="Arial" w:eastAsia="Arial" w:hAnsi="Arial" w:cs="Arial"/>
          <w:sz w:val="18"/>
          <w:szCs w:val="18"/>
        </w:rPr>
      </w:pPr>
      <w:r>
        <w:rPr>
          <w:rFonts w:ascii="Arial"/>
          <w:b/>
          <w:color w:val="504F46"/>
          <w:sz w:val="18"/>
        </w:rPr>
        <w:t xml:space="preserve">Figure B-1: </w:t>
      </w:r>
      <w:r w:rsidR="00CD2114">
        <w:rPr>
          <w:rFonts w:ascii="Arial"/>
          <w:b/>
          <w:color w:val="504F46"/>
          <w:sz w:val="18"/>
        </w:rPr>
        <w:t xml:space="preserve">Articulated </w:t>
      </w:r>
      <w:r w:rsidR="001544FA">
        <w:rPr>
          <w:rFonts w:ascii="Arial"/>
          <w:b/>
          <w:color w:val="504F46"/>
          <w:sz w:val="18"/>
        </w:rPr>
        <w:t>Non-slewing crane</w:t>
      </w:r>
      <w:r>
        <w:rPr>
          <w:rFonts w:ascii="Arial"/>
          <w:b/>
          <w:color w:val="504F46"/>
          <w:sz w:val="18"/>
        </w:rPr>
        <w:t xml:space="preserve"> in non-articulation</w:t>
      </w:r>
      <w:r>
        <w:rPr>
          <w:rFonts w:ascii="Arial"/>
          <w:b/>
          <w:color w:val="504F46"/>
          <w:spacing w:val="-35"/>
          <w:sz w:val="18"/>
        </w:rPr>
        <w:t xml:space="preserve"> </w:t>
      </w:r>
      <w:r>
        <w:rPr>
          <w:rFonts w:ascii="Arial"/>
          <w:b/>
          <w:color w:val="504F46"/>
          <w:sz w:val="18"/>
        </w:rPr>
        <w:t>configuration</w:t>
      </w:r>
    </w:p>
    <w:p w14:paraId="37C0C5E2" w14:textId="77777777" w:rsidR="001A5251" w:rsidRDefault="001A5251" w:rsidP="001A5251">
      <w:pPr>
        <w:rPr>
          <w:rFonts w:ascii="Arial" w:eastAsia="Arial" w:hAnsi="Arial" w:cs="Arial"/>
          <w:b/>
          <w:bCs/>
        </w:rPr>
      </w:pPr>
    </w:p>
    <w:p w14:paraId="79744BDC" w14:textId="77777777" w:rsidR="001A5251" w:rsidRDefault="00C35FF0" w:rsidP="001A5251">
      <w:pPr>
        <w:ind w:left="120"/>
        <w:rPr>
          <w:rFonts w:ascii="Arial" w:eastAsia="Arial" w:hAnsi="Arial" w:cs="Arial"/>
        </w:rPr>
      </w:pPr>
      <w:r>
        <w:rPr>
          <w:rFonts w:ascii="Arial" w:eastAsia="Arial" w:hAnsi="Arial" w:cs="Arial"/>
          <w:noProof/>
          <w:lang w:val="en-GB" w:eastAsia="en-GB"/>
        </w:rPr>
        <w:drawing>
          <wp:inline distT="0" distB="0" distL="0" distR="0" wp14:anchorId="0B246130" wp14:editId="0DB1176D">
            <wp:extent cx="573405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anna.jpg"/>
                    <pic:cNvPicPr/>
                  </pic:nvPicPr>
                  <pic:blipFill>
                    <a:blip r:embed="rId41">
                      <a:extLst>
                        <a:ext uri="{28A0092B-C50C-407E-A947-70E740481C1C}">
                          <a14:useLocalDpi xmlns:a14="http://schemas.microsoft.com/office/drawing/2010/main" val="0"/>
                        </a:ext>
                      </a:extLst>
                    </a:blip>
                    <a:stretch>
                      <a:fillRect/>
                    </a:stretch>
                  </pic:blipFill>
                  <pic:spPr>
                    <a:xfrm>
                      <a:off x="0" y="0"/>
                      <a:ext cx="5734050" cy="2743200"/>
                    </a:xfrm>
                    <a:prstGeom prst="rect">
                      <a:avLst/>
                    </a:prstGeom>
                  </pic:spPr>
                </pic:pic>
              </a:graphicData>
            </a:graphic>
          </wp:inline>
        </w:drawing>
      </w:r>
    </w:p>
    <w:p w14:paraId="7D8F322D" w14:textId="77777777" w:rsidR="001A5251" w:rsidRDefault="001A5251" w:rsidP="001A5251">
      <w:pPr>
        <w:spacing w:before="116"/>
        <w:ind w:left="1986" w:right="1997"/>
        <w:jc w:val="center"/>
        <w:rPr>
          <w:rFonts w:ascii="Arial" w:eastAsia="Arial" w:hAnsi="Arial" w:cs="Arial"/>
          <w:sz w:val="18"/>
          <w:szCs w:val="18"/>
        </w:rPr>
      </w:pPr>
      <w:r>
        <w:rPr>
          <w:rFonts w:ascii="Arial"/>
          <w:b/>
          <w:color w:val="504F46"/>
          <w:sz w:val="18"/>
        </w:rPr>
        <w:t xml:space="preserve">Figure B-2: </w:t>
      </w:r>
      <w:r w:rsidR="00CD2114">
        <w:rPr>
          <w:rFonts w:ascii="Arial"/>
          <w:b/>
          <w:color w:val="504F46"/>
          <w:sz w:val="18"/>
        </w:rPr>
        <w:t xml:space="preserve">Articulated </w:t>
      </w:r>
      <w:r w:rsidR="001544FA">
        <w:rPr>
          <w:rFonts w:ascii="Arial"/>
          <w:b/>
          <w:color w:val="504F46"/>
          <w:sz w:val="18"/>
        </w:rPr>
        <w:t>Non-slewing crane</w:t>
      </w:r>
      <w:r>
        <w:rPr>
          <w:rFonts w:ascii="Arial"/>
          <w:b/>
          <w:color w:val="504F46"/>
          <w:sz w:val="18"/>
        </w:rPr>
        <w:t xml:space="preserve"> in articulation</w:t>
      </w:r>
      <w:r>
        <w:rPr>
          <w:rFonts w:ascii="Arial"/>
          <w:b/>
          <w:color w:val="504F46"/>
          <w:spacing w:val="-35"/>
          <w:sz w:val="18"/>
        </w:rPr>
        <w:t xml:space="preserve"> </w:t>
      </w:r>
      <w:r>
        <w:rPr>
          <w:rFonts w:ascii="Arial"/>
          <w:b/>
          <w:color w:val="504F46"/>
          <w:sz w:val="18"/>
        </w:rPr>
        <w:t>configuration</w:t>
      </w:r>
    </w:p>
    <w:p w14:paraId="7984E0E7" w14:textId="77777777" w:rsidR="001A5251" w:rsidRDefault="001A5251" w:rsidP="001A5251">
      <w:pPr>
        <w:rPr>
          <w:rFonts w:ascii="Arial" w:eastAsia="Arial" w:hAnsi="Arial" w:cs="Arial"/>
          <w:b/>
          <w:bCs/>
          <w:sz w:val="21"/>
          <w:szCs w:val="21"/>
        </w:rPr>
      </w:pPr>
    </w:p>
    <w:p w14:paraId="79B50828" w14:textId="77777777" w:rsidR="001A5251" w:rsidRDefault="001A5251" w:rsidP="001A5251">
      <w:pPr>
        <w:pStyle w:val="BodyText"/>
        <w:ind w:right="133"/>
      </w:pPr>
      <w:r>
        <w:rPr>
          <w:color w:val="504F46"/>
        </w:rPr>
        <w:t xml:space="preserve">*Tipping line change as shown in Figure B-1 and B-2 applies to all type of </w:t>
      </w:r>
      <w:r w:rsidR="00C35FF0">
        <w:rPr>
          <w:color w:val="504F46"/>
        </w:rPr>
        <w:t>a</w:t>
      </w:r>
      <w:r w:rsidR="00CD2114">
        <w:rPr>
          <w:color w:val="504F46"/>
        </w:rPr>
        <w:t xml:space="preserve">rticulated </w:t>
      </w:r>
      <w:r w:rsidR="00C35FF0">
        <w:rPr>
          <w:color w:val="504F46"/>
        </w:rPr>
        <w:t>n</w:t>
      </w:r>
      <w:r w:rsidR="001544FA">
        <w:rPr>
          <w:color w:val="504F46"/>
        </w:rPr>
        <w:t>on-slewing crane</w:t>
      </w:r>
      <w:r>
        <w:rPr>
          <w:color w:val="504F46"/>
        </w:rPr>
        <w:t>s</w:t>
      </w:r>
    </w:p>
    <w:p w14:paraId="3106EBAE" w14:textId="77777777" w:rsidR="001A5251" w:rsidRDefault="001A5251" w:rsidP="001A5251">
      <w:pPr>
        <w:pStyle w:val="BodyText"/>
        <w:ind w:right="298"/>
      </w:pPr>
      <w:r>
        <w:rPr>
          <w:color w:val="504F46"/>
        </w:rPr>
        <w:t xml:space="preserve">Refer to the example </w:t>
      </w:r>
      <w:r w:rsidR="00C35FF0">
        <w:rPr>
          <w:color w:val="504F46"/>
        </w:rPr>
        <w:t>ar</w:t>
      </w:r>
      <w:r w:rsidR="00CD2114">
        <w:rPr>
          <w:color w:val="504F46"/>
        </w:rPr>
        <w:t xml:space="preserve">ticulated </w:t>
      </w:r>
      <w:r w:rsidR="00C35FF0">
        <w:rPr>
          <w:color w:val="504F46"/>
        </w:rPr>
        <w:t>n</w:t>
      </w:r>
      <w:r w:rsidR="001544FA">
        <w:rPr>
          <w:color w:val="504F46"/>
        </w:rPr>
        <w:t>on-slewing crane</w:t>
      </w:r>
      <w:r>
        <w:rPr>
          <w:color w:val="504F46"/>
        </w:rPr>
        <w:t xml:space="preserve"> load chart below. In the chart, crane rated capacity for crane articulation angle less than 10° (in green) and crane articulation angles greater than 10° (in yellow) are listed. Stability reduces the rated capacity of the crane when the crane articulates more than</w:t>
      </w:r>
      <w:r>
        <w:rPr>
          <w:color w:val="504F46"/>
          <w:spacing w:val="-6"/>
        </w:rPr>
        <w:t xml:space="preserve"> </w:t>
      </w:r>
      <w:r>
        <w:rPr>
          <w:color w:val="504F46"/>
        </w:rPr>
        <w:t>10°.</w:t>
      </w:r>
    </w:p>
    <w:p w14:paraId="718C4381" w14:textId="77777777" w:rsidR="001A5251" w:rsidRDefault="001A5251">
      <w:pPr>
        <w:spacing w:before="5"/>
        <w:rPr>
          <w:rFonts w:ascii="Frutiger LT Std 45 Light" w:eastAsia="Frutiger LT Std 45 Light" w:hAnsi="Frutiger LT Std 45 Light" w:cs="Frutiger LT Std 45 Light"/>
          <w:sz w:val="17"/>
          <w:szCs w:val="17"/>
        </w:rPr>
      </w:pPr>
    </w:p>
    <w:p w14:paraId="2D06AF24" w14:textId="5C78A220" w:rsidR="001A5251" w:rsidRDefault="00876BA6" w:rsidP="001A5251">
      <w:pPr>
        <w:ind w:left="895"/>
        <w:rPr>
          <w:rFonts w:ascii="Arial" w:eastAsia="Arial" w:hAnsi="Arial" w:cs="Arial"/>
        </w:rPr>
      </w:pPr>
      <w:r>
        <w:rPr>
          <w:rFonts w:ascii="Arial" w:eastAsia="Arial" w:hAnsi="Arial" w:cs="Arial"/>
          <w:noProof/>
          <w:lang w:val="en-GB" w:eastAsia="en-GB"/>
        </w:rPr>
        <mc:AlternateContent>
          <mc:Choice Requires="wpg">
            <w:drawing>
              <wp:inline distT="0" distB="0" distL="0" distR="0" wp14:anchorId="5DDC71C9" wp14:editId="0271A2A1">
                <wp:extent cx="4721860" cy="3476625"/>
                <wp:effectExtent l="6350" t="2540" r="0" b="0"/>
                <wp:docPr id="3" name="Group 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1860" cy="3476625"/>
                          <a:chOff x="0" y="0"/>
                          <a:chExt cx="7436" cy="5475"/>
                        </a:xfrm>
                      </wpg:grpSpPr>
                      <pic:pic xmlns:pic="http://schemas.openxmlformats.org/drawingml/2006/picture">
                        <pic:nvPicPr>
                          <pic:cNvPr id="12" name="Picture 29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41" y="54"/>
                            <a:ext cx="7394" cy="5420"/>
                          </a:xfrm>
                          <a:prstGeom prst="rect">
                            <a:avLst/>
                          </a:prstGeom>
                          <a:noFill/>
                          <a:extLst>
                            <a:ext uri="{909E8E84-426E-40DD-AFC4-6F175D3DCCD1}">
                              <a14:hiddenFill xmlns:a14="http://schemas.microsoft.com/office/drawing/2010/main">
                                <a:solidFill>
                                  <a:srgbClr val="FFFFFF"/>
                                </a:solidFill>
                              </a14:hiddenFill>
                            </a:ext>
                          </a:extLst>
                        </pic:spPr>
                      </pic:pic>
                      <wpg:grpSp>
                        <wpg:cNvPr id="13" name="Group 292"/>
                        <wpg:cNvGrpSpPr>
                          <a:grpSpLocks/>
                        </wpg:cNvGrpSpPr>
                        <wpg:grpSpPr bwMode="auto">
                          <a:xfrm>
                            <a:off x="3182" y="0"/>
                            <a:ext cx="512" cy="2500"/>
                            <a:chOff x="3182" y="0"/>
                            <a:chExt cx="512" cy="2500"/>
                          </a:xfrm>
                        </wpg:grpSpPr>
                        <wps:wsp>
                          <wps:cNvPr id="14" name="Freeform 293"/>
                          <wps:cNvSpPr>
                            <a:spLocks/>
                          </wps:cNvSpPr>
                          <wps:spPr bwMode="auto">
                            <a:xfrm>
                              <a:off x="3182" y="0"/>
                              <a:ext cx="512" cy="2500"/>
                            </a:xfrm>
                            <a:custGeom>
                              <a:avLst/>
                              <a:gdLst>
                                <a:gd name="T0" fmla="+- 0 3664 3182"/>
                                <a:gd name="T1" fmla="*/ T0 w 512"/>
                                <a:gd name="T2" fmla="*/ 0 h 2500"/>
                                <a:gd name="T3" fmla="+- 0 3212 3182"/>
                                <a:gd name="T4" fmla="*/ T3 w 512"/>
                                <a:gd name="T5" fmla="*/ 0 h 2500"/>
                                <a:gd name="T6" fmla="+- 0 3201 3182"/>
                                <a:gd name="T7" fmla="*/ T6 w 512"/>
                                <a:gd name="T8" fmla="*/ 2 h 2500"/>
                                <a:gd name="T9" fmla="+- 0 3192 3182"/>
                                <a:gd name="T10" fmla="*/ T9 w 512"/>
                                <a:gd name="T11" fmla="*/ 9 h 2500"/>
                                <a:gd name="T12" fmla="+- 0 3185 3182"/>
                                <a:gd name="T13" fmla="*/ T12 w 512"/>
                                <a:gd name="T14" fmla="*/ 19 h 2500"/>
                                <a:gd name="T15" fmla="+- 0 3182 3182"/>
                                <a:gd name="T16" fmla="*/ T15 w 512"/>
                                <a:gd name="T17" fmla="*/ 30 h 2500"/>
                                <a:gd name="T18" fmla="+- 0 3182 3182"/>
                                <a:gd name="T19" fmla="*/ T18 w 512"/>
                                <a:gd name="T20" fmla="*/ 2470 h 2500"/>
                                <a:gd name="T21" fmla="+- 0 3185 3182"/>
                                <a:gd name="T22" fmla="*/ T21 w 512"/>
                                <a:gd name="T23" fmla="*/ 2481 h 2500"/>
                                <a:gd name="T24" fmla="+- 0 3192 3182"/>
                                <a:gd name="T25" fmla="*/ T24 w 512"/>
                                <a:gd name="T26" fmla="*/ 2491 h 2500"/>
                                <a:gd name="T27" fmla="+- 0 3201 3182"/>
                                <a:gd name="T28" fmla="*/ T27 w 512"/>
                                <a:gd name="T29" fmla="*/ 2497 h 2500"/>
                                <a:gd name="T30" fmla="+- 0 3212 3182"/>
                                <a:gd name="T31" fmla="*/ T30 w 512"/>
                                <a:gd name="T32" fmla="*/ 2500 h 2500"/>
                                <a:gd name="T33" fmla="+- 0 3664 3182"/>
                                <a:gd name="T34" fmla="*/ T33 w 512"/>
                                <a:gd name="T35" fmla="*/ 2500 h 2500"/>
                                <a:gd name="T36" fmla="+- 0 3675 3182"/>
                                <a:gd name="T37" fmla="*/ T36 w 512"/>
                                <a:gd name="T38" fmla="*/ 2497 h 2500"/>
                                <a:gd name="T39" fmla="+- 0 3685 3182"/>
                                <a:gd name="T40" fmla="*/ T39 w 512"/>
                                <a:gd name="T41" fmla="*/ 2491 h 2500"/>
                                <a:gd name="T42" fmla="+- 0 3691 3182"/>
                                <a:gd name="T43" fmla="*/ T42 w 512"/>
                                <a:gd name="T44" fmla="*/ 2481 h 2500"/>
                                <a:gd name="T45" fmla="+- 0 3694 3182"/>
                                <a:gd name="T46" fmla="*/ T45 w 512"/>
                                <a:gd name="T47" fmla="*/ 2470 h 2500"/>
                                <a:gd name="T48" fmla="+- 0 3242 3182"/>
                                <a:gd name="T49" fmla="*/ T48 w 512"/>
                                <a:gd name="T50" fmla="*/ 2470 h 2500"/>
                                <a:gd name="T51" fmla="+- 0 3212 3182"/>
                                <a:gd name="T52" fmla="*/ T51 w 512"/>
                                <a:gd name="T53" fmla="*/ 2440 h 2500"/>
                                <a:gd name="T54" fmla="+- 0 3242 3182"/>
                                <a:gd name="T55" fmla="*/ T54 w 512"/>
                                <a:gd name="T56" fmla="*/ 2440 h 2500"/>
                                <a:gd name="T57" fmla="+- 0 3242 3182"/>
                                <a:gd name="T58" fmla="*/ T57 w 512"/>
                                <a:gd name="T59" fmla="*/ 60 h 2500"/>
                                <a:gd name="T60" fmla="+- 0 3212 3182"/>
                                <a:gd name="T61" fmla="*/ T60 w 512"/>
                                <a:gd name="T62" fmla="*/ 60 h 2500"/>
                                <a:gd name="T63" fmla="+- 0 3242 3182"/>
                                <a:gd name="T64" fmla="*/ T63 w 512"/>
                                <a:gd name="T65" fmla="*/ 30 h 2500"/>
                                <a:gd name="T66" fmla="+- 0 3694 3182"/>
                                <a:gd name="T67" fmla="*/ T66 w 512"/>
                                <a:gd name="T68" fmla="*/ 30 h 2500"/>
                                <a:gd name="T69" fmla="+- 0 3691 3182"/>
                                <a:gd name="T70" fmla="*/ T69 w 512"/>
                                <a:gd name="T71" fmla="*/ 19 h 2500"/>
                                <a:gd name="T72" fmla="+- 0 3685 3182"/>
                                <a:gd name="T73" fmla="*/ T72 w 512"/>
                                <a:gd name="T74" fmla="*/ 9 h 2500"/>
                                <a:gd name="T75" fmla="+- 0 3675 3182"/>
                                <a:gd name="T76" fmla="*/ T75 w 512"/>
                                <a:gd name="T77" fmla="*/ 2 h 2500"/>
                                <a:gd name="T78" fmla="+- 0 3664 3182"/>
                                <a:gd name="T79" fmla="*/ T78 w 512"/>
                                <a:gd name="T80" fmla="*/ 0 h 2500"/>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Lst>
                              <a:rect l="0" t="0" r="r" b="b"/>
                              <a:pathLst>
                                <a:path w="512" h="2500">
                                  <a:moveTo>
                                    <a:pt x="482" y="0"/>
                                  </a:moveTo>
                                  <a:lnTo>
                                    <a:pt x="30" y="0"/>
                                  </a:lnTo>
                                  <a:lnTo>
                                    <a:pt x="19" y="2"/>
                                  </a:lnTo>
                                  <a:lnTo>
                                    <a:pt x="10" y="9"/>
                                  </a:lnTo>
                                  <a:lnTo>
                                    <a:pt x="3" y="19"/>
                                  </a:lnTo>
                                  <a:lnTo>
                                    <a:pt x="0" y="30"/>
                                  </a:lnTo>
                                  <a:lnTo>
                                    <a:pt x="0" y="2470"/>
                                  </a:lnTo>
                                  <a:lnTo>
                                    <a:pt x="3" y="2481"/>
                                  </a:lnTo>
                                  <a:lnTo>
                                    <a:pt x="10" y="2491"/>
                                  </a:lnTo>
                                  <a:lnTo>
                                    <a:pt x="19" y="2497"/>
                                  </a:lnTo>
                                  <a:lnTo>
                                    <a:pt x="30" y="2500"/>
                                  </a:lnTo>
                                  <a:lnTo>
                                    <a:pt x="482" y="2500"/>
                                  </a:lnTo>
                                  <a:lnTo>
                                    <a:pt x="493" y="2497"/>
                                  </a:lnTo>
                                  <a:lnTo>
                                    <a:pt x="503" y="2491"/>
                                  </a:lnTo>
                                  <a:lnTo>
                                    <a:pt x="509" y="2481"/>
                                  </a:lnTo>
                                  <a:lnTo>
                                    <a:pt x="512" y="2470"/>
                                  </a:lnTo>
                                  <a:lnTo>
                                    <a:pt x="60" y="2470"/>
                                  </a:lnTo>
                                  <a:lnTo>
                                    <a:pt x="30" y="2440"/>
                                  </a:lnTo>
                                  <a:lnTo>
                                    <a:pt x="60" y="2440"/>
                                  </a:lnTo>
                                  <a:lnTo>
                                    <a:pt x="60" y="60"/>
                                  </a:lnTo>
                                  <a:lnTo>
                                    <a:pt x="30" y="60"/>
                                  </a:lnTo>
                                  <a:lnTo>
                                    <a:pt x="60" y="30"/>
                                  </a:lnTo>
                                  <a:lnTo>
                                    <a:pt x="512" y="30"/>
                                  </a:lnTo>
                                  <a:lnTo>
                                    <a:pt x="509" y="19"/>
                                  </a:lnTo>
                                  <a:lnTo>
                                    <a:pt x="503" y="9"/>
                                  </a:lnTo>
                                  <a:lnTo>
                                    <a:pt x="493" y="2"/>
                                  </a:lnTo>
                                  <a:lnTo>
                                    <a:pt x="482" y="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294"/>
                          <wps:cNvSpPr>
                            <a:spLocks/>
                          </wps:cNvSpPr>
                          <wps:spPr bwMode="auto">
                            <a:xfrm>
                              <a:off x="3182" y="0"/>
                              <a:ext cx="512" cy="2500"/>
                            </a:xfrm>
                            <a:custGeom>
                              <a:avLst/>
                              <a:gdLst>
                                <a:gd name="T0" fmla="+- 0 3242 3182"/>
                                <a:gd name="T1" fmla="*/ T0 w 512"/>
                                <a:gd name="T2" fmla="*/ 2440 h 2500"/>
                                <a:gd name="T3" fmla="+- 0 3212 3182"/>
                                <a:gd name="T4" fmla="*/ T3 w 512"/>
                                <a:gd name="T5" fmla="*/ 2440 h 2500"/>
                                <a:gd name="T6" fmla="+- 0 3242 3182"/>
                                <a:gd name="T7" fmla="*/ T6 w 512"/>
                                <a:gd name="T8" fmla="*/ 2470 h 2500"/>
                                <a:gd name="T9" fmla="+- 0 3242 3182"/>
                                <a:gd name="T10" fmla="*/ T9 w 512"/>
                                <a:gd name="T11" fmla="*/ 2440 h 2500"/>
                              </a:gdLst>
                              <a:ahLst/>
                              <a:cxnLst>
                                <a:cxn ang="0">
                                  <a:pos x="T1" y="T2"/>
                                </a:cxn>
                                <a:cxn ang="0">
                                  <a:pos x="T4" y="T5"/>
                                </a:cxn>
                                <a:cxn ang="0">
                                  <a:pos x="T7" y="T8"/>
                                </a:cxn>
                                <a:cxn ang="0">
                                  <a:pos x="T10" y="T11"/>
                                </a:cxn>
                              </a:cxnLst>
                              <a:rect l="0" t="0" r="r" b="b"/>
                              <a:pathLst>
                                <a:path w="512" h="2500">
                                  <a:moveTo>
                                    <a:pt x="60" y="2440"/>
                                  </a:moveTo>
                                  <a:lnTo>
                                    <a:pt x="30" y="2440"/>
                                  </a:lnTo>
                                  <a:lnTo>
                                    <a:pt x="60" y="2470"/>
                                  </a:lnTo>
                                  <a:lnTo>
                                    <a:pt x="60" y="244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295"/>
                          <wps:cNvSpPr>
                            <a:spLocks/>
                          </wps:cNvSpPr>
                          <wps:spPr bwMode="auto">
                            <a:xfrm>
                              <a:off x="3182" y="0"/>
                              <a:ext cx="512" cy="2500"/>
                            </a:xfrm>
                            <a:custGeom>
                              <a:avLst/>
                              <a:gdLst>
                                <a:gd name="T0" fmla="+- 0 3634 3182"/>
                                <a:gd name="T1" fmla="*/ T0 w 512"/>
                                <a:gd name="T2" fmla="*/ 2440 h 2500"/>
                                <a:gd name="T3" fmla="+- 0 3242 3182"/>
                                <a:gd name="T4" fmla="*/ T3 w 512"/>
                                <a:gd name="T5" fmla="*/ 2440 h 2500"/>
                                <a:gd name="T6" fmla="+- 0 3242 3182"/>
                                <a:gd name="T7" fmla="*/ T6 w 512"/>
                                <a:gd name="T8" fmla="*/ 2470 h 2500"/>
                                <a:gd name="T9" fmla="+- 0 3634 3182"/>
                                <a:gd name="T10" fmla="*/ T9 w 512"/>
                                <a:gd name="T11" fmla="*/ 2470 h 2500"/>
                                <a:gd name="T12" fmla="+- 0 3634 3182"/>
                                <a:gd name="T13" fmla="*/ T12 w 512"/>
                                <a:gd name="T14" fmla="*/ 2440 h 2500"/>
                              </a:gdLst>
                              <a:ahLst/>
                              <a:cxnLst>
                                <a:cxn ang="0">
                                  <a:pos x="T1" y="T2"/>
                                </a:cxn>
                                <a:cxn ang="0">
                                  <a:pos x="T4" y="T5"/>
                                </a:cxn>
                                <a:cxn ang="0">
                                  <a:pos x="T7" y="T8"/>
                                </a:cxn>
                                <a:cxn ang="0">
                                  <a:pos x="T10" y="T11"/>
                                </a:cxn>
                                <a:cxn ang="0">
                                  <a:pos x="T13" y="T14"/>
                                </a:cxn>
                              </a:cxnLst>
                              <a:rect l="0" t="0" r="r" b="b"/>
                              <a:pathLst>
                                <a:path w="512" h="2500">
                                  <a:moveTo>
                                    <a:pt x="452" y="2440"/>
                                  </a:moveTo>
                                  <a:lnTo>
                                    <a:pt x="60" y="2440"/>
                                  </a:lnTo>
                                  <a:lnTo>
                                    <a:pt x="60" y="2470"/>
                                  </a:lnTo>
                                  <a:lnTo>
                                    <a:pt x="452" y="2470"/>
                                  </a:lnTo>
                                  <a:lnTo>
                                    <a:pt x="452" y="244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96"/>
                          <wps:cNvSpPr>
                            <a:spLocks/>
                          </wps:cNvSpPr>
                          <wps:spPr bwMode="auto">
                            <a:xfrm>
                              <a:off x="3182" y="0"/>
                              <a:ext cx="512" cy="2500"/>
                            </a:xfrm>
                            <a:custGeom>
                              <a:avLst/>
                              <a:gdLst>
                                <a:gd name="T0" fmla="+- 0 3634 3182"/>
                                <a:gd name="T1" fmla="*/ T0 w 512"/>
                                <a:gd name="T2" fmla="*/ 30 h 2500"/>
                                <a:gd name="T3" fmla="+- 0 3634 3182"/>
                                <a:gd name="T4" fmla="*/ T3 w 512"/>
                                <a:gd name="T5" fmla="*/ 2470 h 2500"/>
                                <a:gd name="T6" fmla="+- 0 3664 3182"/>
                                <a:gd name="T7" fmla="*/ T6 w 512"/>
                                <a:gd name="T8" fmla="*/ 2440 h 2500"/>
                                <a:gd name="T9" fmla="+- 0 3694 3182"/>
                                <a:gd name="T10" fmla="*/ T9 w 512"/>
                                <a:gd name="T11" fmla="*/ 2440 h 2500"/>
                                <a:gd name="T12" fmla="+- 0 3694 3182"/>
                                <a:gd name="T13" fmla="*/ T12 w 512"/>
                                <a:gd name="T14" fmla="*/ 60 h 2500"/>
                                <a:gd name="T15" fmla="+- 0 3664 3182"/>
                                <a:gd name="T16" fmla="*/ T15 w 512"/>
                                <a:gd name="T17" fmla="*/ 60 h 2500"/>
                                <a:gd name="T18" fmla="+- 0 3634 3182"/>
                                <a:gd name="T19" fmla="*/ T18 w 512"/>
                                <a:gd name="T20" fmla="*/ 30 h 2500"/>
                              </a:gdLst>
                              <a:ahLst/>
                              <a:cxnLst>
                                <a:cxn ang="0">
                                  <a:pos x="T1" y="T2"/>
                                </a:cxn>
                                <a:cxn ang="0">
                                  <a:pos x="T4" y="T5"/>
                                </a:cxn>
                                <a:cxn ang="0">
                                  <a:pos x="T7" y="T8"/>
                                </a:cxn>
                                <a:cxn ang="0">
                                  <a:pos x="T10" y="T11"/>
                                </a:cxn>
                                <a:cxn ang="0">
                                  <a:pos x="T13" y="T14"/>
                                </a:cxn>
                                <a:cxn ang="0">
                                  <a:pos x="T16" y="T17"/>
                                </a:cxn>
                                <a:cxn ang="0">
                                  <a:pos x="T19" y="T20"/>
                                </a:cxn>
                              </a:cxnLst>
                              <a:rect l="0" t="0" r="r" b="b"/>
                              <a:pathLst>
                                <a:path w="512" h="2500">
                                  <a:moveTo>
                                    <a:pt x="452" y="30"/>
                                  </a:moveTo>
                                  <a:lnTo>
                                    <a:pt x="452" y="2470"/>
                                  </a:lnTo>
                                  <a:lnTo>
                                    <a:pt x="482" y="2440"/>
                                  </a:lnTo>
                                  <a:lnTo>
                                    <a:pt x="512" y="2440"/>
                                  </a:lnTo>
                                  <a:lnTo>
                                    <a:pt x="512" y="60"/>
                                  </a:lnTo>
                                  <a:lnTo>
                                    <a:pt x="482" y="60"/>
                                  </a:lnTo>
                                  <a:lnTo>
                                    <a:pt x="45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297"/>
                          <wps:cNvSpPr>
                            <a:spLocks/>
                          </wps:cNvSpPr>
                          <wps:spPr bwMode="auto">
                            <a:xfrm>
                              <a:off x="3182" y="0"/>
                              <a:ext cx="512" cy="2500"/>
                            </a:xfrm>
                            <a:custGeom>
                              <a:avLst/>
                              <a:gdLst>
                                <a:gd name="T0" fmla="+- 0 3694 3182"/>
                                <a:gd name="T1" fmla="*/ T0 w 512"/>
                                <a:gd name="T2" fmla="*/ 2440 h 2500"/>
                                <a:gd name="T3" fmla="+- 0 3664 3182"/>
                                <a:gd name="T4" fmla="*/ T3 w 512"/>
                                <a:gd name="T5" fmla="*/ 2440 h 2500"/>
                                <a:gd name="T6" fmla="+- 0 3634 3182"/>
                                <a:gd name="T7" fmla="*/ T6 w 512"/>
                                <a:gd name="T8" fmla="*/ 2470 h 2500"/>
                                <a:gd name="T9" fmla="+- 0 3694 3182"/>
                                <a:gd name="T10" fmla="*/ T9 w 512"/>
                                <a:gd name="T11" fmla="*/ 2470 h 2500"/>
                                <a:gd name="T12" fmla="+- 0 3694 3182"/>
                                <a:gd name="T13" fmla="*/ T12 w 512"/>
                                <a:gd name="T14" fmla="*/ 2440 h 2500"/>
                              </a:gdLst>
                              <a:ahLst/>
                              <a:cxnLst>
                                <a:cxn ang="0">
                                  <a:pos x="T1" y="T2"/>
                                </a:cxn>
                                <a:cxn ang="0">
                                  <a:pos x="T4" y="T5"/>
                                </a:cxn>
                                <a:cxn ang="0">
                                  <a:pos x="T7" y="T8"/>
                                </a:cxn>
                                <a:cxn ang="0">
                                  <a:pos x="T10" y="T11"/>
                                </a:cxn>
                                <a:cxn ang="0">
                                  <a:pos x="T13" y="T14"/>
                                </a:cxn>
                              </a:cxnLst>
                              <a:rect l="0" t="0" r="r" b="b"/>
                              <a:pathLst>
                                <a:path w="512" h="2500">
                                  <a:moveTo>
                                    <a:pt x="512" y="2440"/>
                                  </a:moveTo>
                                  <a:lnTo>
                                    <a:pt x="482" y="2440"/>
                                  </a:lnTo>
                                  <a:lnTo>
                                    <a:pt x="452" y="2470"/>
                                  </a:lnTo>
                                  <a:lnTo>
                                    <a:pt x="512" y="2470"/>
                                  </a:lnTo>
                                  <a:lnTo>
                                    <a:pt x="512" y="244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98"/>
                          <wps:cNvSpPr>
                            <a:spLocks/>
                          </wps:cNvSpPr>
                          <wps:spPr bwMode="auto">
                            <a:xfrm>
                              <a:off x="3182" y="0"/>
                              <a:ext cx="512" cy="2500"/>
                            </a:xfrm>
                            <a:custGeom>
                              <a:avLst/>
                              <a:gdLst>
                                <a:gd name="T0" fmla="+- 0 3242 3182"/>
                                <a:gd name="T1" fmla="*/ T0 w 512"/>
                                <a:gd name="T2" fmla="*/ 30 h 2500"/>
                                <a:gd name="T3" fmla="+- 0 3212 3182"/>
                                <a:gd name="T4" fmla="*/ T3 w 512"/>
                                <a:gd name="T5" fmla="*/ 60 h 2500"/>
                                <a:gd name="T6" fmla="+- 0 3242 3182"/>
                                <a:gd name="T7" fmla="*/ T6 w 512"/>
                                <a:gd name="T8" fmla="*/ 60 h 2500"/>
                                <a:gd name="T9" fmla="+- 0 3242 3182"/>
                                <a:gd name="T10" fmla="*/ T9 w 512"/>
                                <a:gd name="T11" fmla="*/ 30 h 2500"/>
                              </a:gdLst>
                              <a:ahLst/>
                              <a:cxnLst>
                                <a:cxn ang="0">
                                  <a:pos x="T1" y="T2"/>
                                </a:cxn>
                                <a:cxn ang="0">
                                  <a:pos x="T4" y="T5"/>
                                </a:cxn>
                                <a:cxn ang="0">
                                  <a:pos x="T7" y="T8"/>
                                </a:cxn>
                                <a:cxn ang="0">
                                  <a:pos x="T10" y="T11"/>
                                </a:cxn>
                              </a:cxnLst>
                              <a:rect l="0" t="0" r="r" b="b"/>
                              <a:pathLst>
                                <a:path w="512" h="2500">
                                  <a:moveTo>
                                    <a:pt x="60" y="30"/>
                                  </a:moveTo>
                                  <a:lnTo>
                                    <a:pt x="30" y="60"/>
                                  </a:lnTo>
                                  <a:lnTo>
                                    <a:pt x="60" y="60"/>
                                  </a:lnTo>
                                  <a:lnTo>
                                    <a:pt x="60"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99"/>
                          <wps:cNvSpPr>
                            <a:spLocks/>
                          </wps:cNvSpPr>
                          <wps:spPr bwMode="auto">
                            <a:xfrm>
                              <a:off x="3182" y="0"/>
                              <a:ext cx="512" cy="2500"/>
                            </a:xfrm>
                            <a:custGeom>
                              <a:avLst/>
                              <a:gdLst>
                                <a:gd name="T0" fmla="+- 0 3634 3182"/>
                                <a:gd name="T1" fmla="*/ T0 w 512"/>
                                <a:gd name="T2" fmla="*/ 30 h 2500"/>
                                <a:gd name="T3" fmla="+- 0 3242 3182"/>
                                <a:gd name="T4" fmla="*/ T3 w 512"/>
                                <a:gd name="T5" fmla="*/ 30 h 2500"/>
                                <a:gd name="T6" fmla="+- 0 3242 3182"/>
                                <a:gd name="T7" fmla="*/ T6 w 512"/>
                                <a:gd name="T8" fmla="*/ 60 h 2500"/>
                                <a:gd name="T9" fmla="+- 0 3634 3182"/>
                                <a:gd name="T10" fmla="*/ T9 w 512"/>
                                <a:gd name="T11" fmla="*/ 60 h 2500"/>
                                <a:gd name="T12" fmla="+- 0 3634 3182"/>
                                <a:gd name="T13" fmla="*/ T12 w 512"/>
                                <a:gd name="T14" fmla="*/ 30 h 2500"/>
                              </a:gdLst>
                              <a:ahLst/>
                              <a:cxnLst>
                                <a:cxn ang="0">
                                  <a:pos x="T1" y="T2"/>
                                </a:cxn>
                                <a:cxn ang="0">
                                  <a:pos x="T4" y="T5"/>
                                </a:cxn>
                                <a:cxn ang="0">
                                  <a:pos x="T7" y="T8"/>
                                </a:cxn>
                                <a:cxn ang="0">
                                  <a:pos x="T10" y="T11"/>
                                </a:cxn>
                                <a:cxn ang="0">
                                  <a:pos x="T13" y="T14"/>
                                </a:cxn>
                              </a:cxnLst>
                              <a:rect l="0" t="0" r="r" b="b"/>
                              <a:pathLst>
                                <a:path w="512" h="2500">
                                  <a:moveTo>
                                    <a:pt x="452" y="30"/>
                                  </a:moveTo>
                                  <a:lnTo>
                                    <a:pt x="60" y="30"/>
                                  </a:lnTo>
                                  <a:lnTo>
                                    <a:pt x="60" y="60"/>
                                  </a:lnTo>
                                  <a:lnTo>
                                    <a:pt x="452" y="60"/>
                                  </a:lnTo>
                                  <a:lnTo>
                                    <a:pt x="45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300"/>
                          <wps:cNvSpPr>
                            <a:spLocks/>
                          </wps:cNvSpPr>
                          <wps:spPr bwMode="auto">
                            <a:xfrm>
                              <a:off x="3182" y="0"/>
                              <a:ext cx="512" cy="2500"/>
                            </a:xfrm>
                            <a:custGeom>
                              <a:avLst/>
                              <a:gdLst>
                                <a:gd name="T0" fmla="+- 0 3694 3182"/>
                                <a:gd name="T1" fmla="*/ T0 w 512"/>
                                <a:gd name="T2" fmla="*/ 30 h 2500"/>
                                <a:gd name="T3" fmla="+- 0 3634 3182"/>
                                <a:gd name="T4" fmla="*/ T3 w 512"/>
                                <a:gd name="T5" fmla="*/ 30 h 2500"/>
                                <a:gd name="T6" fmla="+- 0 3664 3182"/>
                                <a:gd name="T7" fmla="*/ T6 w 512"/>
                                <a:gd name="T8" fmla="*/ 60 h 2500"/>
                                <a:gd name="T9" fmla="+- 0 3694 3182"/>
                                <a:gd name="T10" fmla="*/ T9 w 512"/>
                                <a:gd name="T11" fmla="*/ 60 h 2500"/>
                                <a:gd name="T12" fmla="+- 0 3694 3182"/>
                                <a:gd name="T13" fmla="*/ T12 w 512"/>
                                <a:gd name="T14" fmla="*/ 30 h 2500"/>
                              </a:gdLst>
                              <a:ahLst/>
                              <a:cxnLst>
                                <a:cxn ang="0">
                                  <a:pos x="T1" y="T2"/>
                                </a:cxn>
                                <a:cxn ang="0">
                                  <a:pos x="T4" y="T5"/>
                                </a:cxn>
                                <a:cxn ang="0">
                                  <a:pos x="T7" y="T8"/>
                                </a:cxn>
                                <a:cxn ang="0">
                                  <a:pos x="T10" y="T11"/>
                                </a:cxn>
                                <a:cxn ang="0">
                                  <a:pos x="T13" y="T14"/>
                                </a:cxn>
                              </a:cxnLst>
                              <a:rect l="0" t="0" r="r" b="b"/>
                              <a:pathLst>
                                <a:path w="512" h="2500">
                                  <a:moveTo>
                                    <a:pt x="512" y="30"/>
                                  </a:moveTo>
                                  <a:lnTo>
                                    <a:pt x="452" y="30"/>
                                  </a:lnTo>
                                  <a:lnTo>
                                    <a:pt x="482" y="60"/>
                                  </a:lnTo>
                                  <a:lnTo>
                                    <a:pt x="512" y="60"/>
                                  </a:lnTo>
                                  <a:lnTo>
                                    <a:pt x="51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301"/>
                        <wpg:cNvGrpSpPr>
                          <a:grpSpLocks/>
                        </wpg:cNvGrpSpPr>
                        <wpg:grpSpPr bwMode="auto">
                          <a:xfrm>
                            <a:off x="0" y="2009"/>
                            <a:ext cx="3702" cy="456"/>
                            <a:chOff x="0" y="2009"/>
                            <a:chExt cx="3702" cy="456"/>
                          </a:xfrm>
                        </wpg:grpSpPr>
                        <wps:wsp>
                          <wps:cNvPr id="23" name="Freeform 302"/>
                          <wps:cNvSpPr>
                            <a:spLocks/>
                          </wps:cNvSpPr>
                          <wps:spPr bwMode="auto">
                            <a:xfrm>
                              <a:off x="0" y="2009"/>
                              <a:ext cx="3702" cy="456"/>
                            </a:xfrm>
                            <a:custGeom>
                              <a:avLst/>
                              <a:gdLst>
                                <a:gd name="T0" fmla="*/ 3672 w 3702"/>
                                <a:gd name="T1" fmla="+- 0 2009 2009"/>
                                <a:gd name="T2" fmla="*/ 2009 h 456"/>
                                <a:gd name="T3" fmla="*/ 30 w 3702"/>
                                <a:gd name="T4" fmla="+- 0 2009 2009"/>
                                <a:gd name="T5" fmla="*/ 2009 h 456"/>
                                <a:gd name="T6" fmla="*/ 19 w 3702"/>
                                <a:gd name="T7" fmla="+- 0 2011 2009"/>
                                <a:gd name="T8" fmla="*/ 2011 h 456"/>
                                <a:gd name="T9" fmla="*/ 9 w 3702"/>
                                <a:gd name="T10" fmla="+- 0 2018 2009"/>
                                <a:gd name="T11" fmla="*/ 2018 h 456"/>
                                <a:gd name="T12" fmla="*/ 2 w 3702"/>
                                <a:gd name="T13" fmla="+- 0 2028 2009"/>
                                <a:gd name="T14" fmla="*/ 2028 h 456"/>
                                <a:gd name="T15" fmla="*/ 0 w 3702"/>
                                <a:gd name="T16" fmla="+- 0 2039 2009"/>
                                <a:gd name="T17" fmla="*/ 2039 h 456"/>
                                <a:gd name="T18" fmla="*/ 0 w 3702"/>
                                <a:gd name="T19" fmla="+- 0 2435 2009"/>
                                <a:gd name="T20" fmla="*/ 2435 h 456"/>
                                <a:gd name="T21" fmla="*/ 2 w 3702"/>
                                <a:gd name="T22" fmla="+- 0 2447 2009"/>
                                <a:gd name="T23" fmla="*/ 2447 h 456"/>
                                <a:gd name="T24" fmla="*/ 9 w 3702"/>
                                <a:gd name="T25" fmla="+- 0 2456 2009"/>
                                <a:gd name="T26" fmla="*/ 2456 h 456"/>
                                <a:gd name="T27" fmla="*/ 19 w 3702"/>
                                <a:gd name="T28" fmla="+- 0 2462 2009"/>
                                <a:gd name="T29" fmla="*/ 2462 h 456"/>
                                <a:gd name="T30" fmla="*/ 30 w 3702"/>
                                <a:gd name="T31" fmla="+- 0 2465 2009"/>
                                <a:gd name="T32" fmla="*/ 2465 h 456"/>
                                <a:gd name="T33" fmla="*/ 3672 w 3702"/>
                                <a:gd name="T34" fmla="+- 0 2465 2009"/>
                                <a:gd name="T35" fmla="*/ 2465 h 456"/>
                                <a:gd name="T36" fmla="*/ 3684 w 3702"/>
                                <a:gd name="T37" fmla="+- 0 2462 2009"/>
                                <a:gd name="T38" fmla="*/ 2462 h 456"/>
                                <a:gd name="T39" fmla="*/ 3693 w 3702"/>
                                <a:gd name="T40" fmla="+- 0 2456 2009"/>
                                <a:gd name="T41" fmla="*/ 2456 h 456"/>
                                <a:gd name="T42" fmla="*/ 3700 w 3702"/>
                                <a:gd name="T43" fmla="+- 0 2447 2009"/>
                                <a:gd name="T44" fmla="*/ 2447 h 456"/>
                                <a:gd name="T45" fmla="*/ 3702 w 3702"/>
                                <a:gd name="T46" fmla="+- 0 2435 2009"/>
                                <a:gd name="T47" fmla="*/ 2435 h 456"/>
                                <a:gd name="T48" fmla="*/ 60 w 3702"/>
                                <a:gd name="T49" fmla="+- 0 2435 2009"/>
                                <a:gd name="T50" fmla="*/ 2435 h 456"/>
                                <a:gd name="T51" fmla="*/ 30 w 3702"/>
                                <a:gd name="T52" fmla="+- 0 2405 2009"/>
                                <a:gd name="T53" fmla="*/ 2405 h 456"/>
                                <a:gd name="T54" fmla="*/ 60 w 3702"/>
                                <a:gd name="T55" fmla="+- 0 2405 2009"/>
                                <a:gd name="T56" fmla="*/ 2405 h 456"/>
                                <a:gd name="T57" fmla="*/ 60 w 3702"/>
                                <a:gd name="T58" fmla="+- 0 2069 2009"/>
                                <a:gd name="T59" fmla="*/ 2069 h 456"/>
                                <a:gd name="T60" fmla="*/ 30 w 3702"/>
                                <a:gd name="T61" fmla="+- 0 2069 2009"/>
                                <a:gd name="T62" fmla="*/ 2069 h 456"/>
                                <a:gd name="T63" fmla="*/ 60 w 3702"/>
                                <a:gd name="T64" fmla="+- 0 2039 2009"/>
                                <a:gd name="T65" fmla="*/ 2039 h 456"/>
                                <a:gd name="T66" fmla="*/ 3702 w 3702"/>
                                <a:gd name="T67" fmla="+- 0 2039 2009"/>
                                <a:gd name="T68" fmla="*/ 2039 h 456"/>
                                <a:gd name="T69" fmla="*/ 3700 w 3702"/>
                                <a:gd name="T70" fmla="+- 0 2028 2009"/>
                                <a:gd name="T71" fmla="*/ 2028 h 456"/>
                                <a:gd name="T72" fmla="*/ 3693 w 3702"/>
                                <a:gd name="T73" fmla="+- 0 2018 2009"/>
                                <a:gd name="T74" fmla="*/ 2018 h 456"/>
                                <a:gd name="T75" fmla="*/ 3684 w 3702"/>
                                <a:gd name="T76" fmla="+- 0 2011 2009"/>
                                <a:gd name="T77" fmla="*/ 2011 h 456"/>
                                <a:gd name="T78" fmla="*/ 3672 w 3702"/>
                                <a:gd name="T79" fmla="+- 0 2009 2009"/>
                                <a:gd name="T80" fmla="*/ 2009 h 45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Lst>
                              <a:rect l="0" t="0" r="r" b="b"/>
                              <a:pathLst>
                                <a:path w="3702" h="456">
                                  <a:moveTo>
                                    <a:pt x="3672" y="0"/>
                                  </a:moveTo>
                                  <a:lnTo>
                                    <a:pt x="30" y="0"/>
                                  </a:lnTo>
                                  <a:lnTo>
                                    <a:pt x="19" y="2"/>
                                  </a:lnTo>
                                  <a:lnTo>
                                    <a:pt x="9" y="9"/>
                                  </a:lnTo>
                                  <a:lnTo>
                                    <a:pt x="2" y="19"/>
                                  </a:lnTo>
                                  <a:lnTo>
                                    <a:pt x="0" y="30"/>
                                  </a:lnTo>
                                  <a:lnTo>
                                    <a:pt x="0" y="426"/>
                                  </a:lnTo>
                                  <a:lnTo>
                                    <a:pt x="2" y="438"/>
                                  </a:lnTo>
                                  <a:lnTo>
                                    <a:pt x="9" y="447"/>
                                  </a:lnTo>
                                  <a:lnTo>
                                    <a:pt x="19" y="453"/>
                                  </a:lnTo>
                                  <a:lnTo>
                                    <a:pt x="30" y="456"/>
                                  </a:lnTo>
                                  <a:lnTo>
                                    <a:pt x="3672" y="456"/>
                                  </a:lnTo>
                                  <a:lnTo>
                                    <a:pt x="3684" y="453"/>
                                  </a:lnTo>
                                  <a:lnTo>
                                    <a:pt x="3693" y="447"/>
                                  </a:lnTo>
                                  <a:lnTo>
                                    <a:pt x="3700" y="438"/>
                                  </a:lnTo>
                                  <a:lnTo>
                                    <a:pt x="3702" y="426"/>
                                  </a:lnTo>
                                  <a:lnTo>
                                    <a:pt x="60" y="426"/>
                                  </a:lnTo>
                                  <a:lnTo>
                                    <a:pt x="30" y="396"/>
                                  </a:lnTo>
                                  <a:lnTo>
                                    <a:pt x="60" y="396"/>
                                  </a:lnTo>
                                  <a:lnTo>
                                    <a:pt x="60" y="60"/>
                                  </a:lnTo>
                                  <a:lnTo>
                                    <a:pt x="30" y="60"/>
                                  </a:lnTo>
                                  <a:lnTo>
                                    <a:pt x="60" y="30"/>
                                  </a:lnTo>
                                  <a:lnTo>
                                    <a:pt x="3702" y="30"/>
                                  </a:lnTo>
                                  <a:lnTo>
                                    <a:pt x="3700" y="19"/>
                                  </a:lnTo>
                                  <a:lnTo>
                                    <a:pt x="3693" y="9"/>
                                  </a:lnTo>
                                  <a:lnTo>
                                    <a:pt x="3684" y="2"/>
                                  </a:lnTo>
                                  <a:lnTo>
                                    <a:pt x="3672" y="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303"/>
                          <wps:cNvSpPr>
                            <a:spLocks/>
                          </wps:cNvSpPr>
                          <wps:spPr bwMode="auto">
                            <a:xfrm>
                              <a:off x="0" y="2009"/>
                              <a:ext cx="3702" cy="456"/>
                            </a:xfrm>
                            <a:custGeom>
                              <a:avLst/>
                              <a:gdLst>
                                <a:gd name="T0" fmla="*/ 60 w 3702"/>
                                <a:gd name="T1" fmla="+- 0 2405 2009"/>
                                <a:gd name="T2" fmla="*/ 2405 h 456"/>
                                <a:gd name="T3" fmla="*/ 30 w 3702"/>
                                <a:gd name="T4" fmla="+- 0 2405 2009"/>
                                <a:gd name="T5" fmla="*/ 2405 h 456"/>
                                <a:gd name="T6" fmla="*/ 60 w 3702"/>
                                <a:gd name="T7" fmla="+- 0 2435 2009"/>
                                <a:gd name="T8" fmla="*/ 2435 h 456"/>
                                <a:gd name="T9" fmla="*/ 60 w 3702"/>
                                <a:gd name="T10" fmla="+- 0 2405 2009"/>
                                <a:gd name="T11" fmla="*/ 2405 h 456"/>
                              </a:gdLst>
                              <a:ahLst/>
                              <a:cxnLst>
                                <a:cxn ang="0">
                                  <a:pos x="T0" y="T2"/>
                                </a:cxn>
                                <a:cxn ang="0">
                                  <a:pos x="T3" y="T5"/>
                                </a:cxn>
                                <a:cxn ang="0">
                                  <a:pos x="T6" y="T8"/>
                                </a:cxn>
                                <a:cxn ang="0">
                                  <a:pos x="T9" y="T11"/>
                                </a:cxn>
                              </a:cxnLst>
                              <a:rect l="0" t="0" r="r" b="b"/>
                              <a:pathLst>
                                <a:path w="3702" h="456">
                                  <a:moveTo>
                                    <a:pt x="60" y="396"/>
                                  </a:moveTo>
                                  <a:lnTo>
                                    <a:pt x="30" y="396"/>
                                  </a:lnTo>
                                  <a:lnTo>
                                    <a:pt x="60" y="426"/>
                                  </a:lnTo>
                                  <a:lnTo>
                                    <a:pt x="60" y="396"/>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304"/>
                          <wps:cNvSpPr>
                            <a:spLocks/>
                          </wps:cNvSpPr>
                          <wps:spPr bwMode="auto">
                            <a:xfrm>
                              <a:off x="0" y="2009"/>
                              <a:ext cx="3702" cy="456"/>
                            </a:xfrm>
                            <a:custGeom>
                              <a:avLst/>
                              <a:gdLst>
                                <a:gd name="T0" fmla="*/ 3642 w 3702"/>
                                <a:gd name="T1" fmla="+- 0 2405 2009"/>
                                <a:gd name="T2" fmla="*/ 2405 h 456"/>
                                <a:gd name="T3" fmla="*/ 60 w 3702"/>
                                <a:gd name="T4" fmla="+- 0 2405 2009"/>
                                <a:gd name="T5" fmla="*/ 2405 h 456"/>
                                <a:gd name="T6" fmla="*/ 60 w 3702"/>
                                <a:gd name="T7" fmla="+- 0 2435 2009"/>
                                <a:gd name="T8" fmla="*/ 2435 h 456"/>
                                <a:gd name="T9" fmla="*/ 3642 w 3702"/>
                                <a:gd name="T10" fmla="+- 0 2435 2009"/>
                                <a:gd name="T11" fmla="*/ 2435 h 456"/>
                                <a:gd name="T12" fmla="*/ 3642 w 3702"/>
                                <a:gd name="T13" fmla="+- 0 2405 2009"/>
                                <a:gd name="T14" fmla="*/ 2405 h 456"/>
                              </a:gdLst>
                              <a:ahLst/>
                              <a:cxnLst>
                                <a:cxn ang="0">
                                  <a:pos x="T0" y="T2"/>
                                </a:cxn>
                                <a:cxn ang="0">
                                  <a:pos x="T3" y="T5"/>
                                </a:cxn>
                                <a:cxn ang="0">
                                  <a:pos x="T6" y="T8"/>
                                </a:cxn>
                                <a:cxn ang="0">
                                  <a:pos x="T9" y="T11"/>
                                </a:cxn>
                                <a:cxn ang="0">
                                  <a:pos x="T12" y="T14"/>
                                </a:cxn>
                              </a:cxnLst>
                              <a:rect l="0" t="0" r="r" b="b"/>
                              <a:pathLst>
                                <a:path w="3702" h="456">
                                  <a:moveTo>
                                    <a:pt x="3642" y="396"/>
                                  </a:moveTo>
                                  <a:lnTo>
                                    <a:pt x="60" y="396"/>
                                  </a:lnTo>
                                  <a:lnTo>
                                    <a:pt x="60" y="426"/>
                                  </a:lnTo>
                                  <a:lnTo>
                                    <a:pt x="3642" y="426"/>
                                  </a:lnTo>
                                  <a:lnTo>
                                    <a:pt x="3642" y="396"/>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05"/>
                          <wps:cNvSpPr>
                            <a:spLocks/>
                          </wps:cNvSpPr>
                          <wps:spPr bwMode="auto">
                            <a:xfrm>
                              <a:off x="0" y="2009"/>
                              <a:ext cx="3702" cy="456"/>
                            </a:xfrm>
                            <a:custGeom>
                              <a:avLst/>
                              <a:gdLst>
                                <a:gd name="T0" fmla="*/ 3642 w 3702"/>
                                <a:gd name="T1" fmla="+- 0 2039 2009"/>
                                <a:gd name="T2" fmla="*/ 2039 h 456"/>
                                <a:gd name="T3" fmla="*/ 3642 w 3702"/>
                                <a:gd name="T4" fmla="+- 0 2435 2009"/>
                                <a:gd name="T5" fmla="*/ 2435 h 456"/>
                                <a:gd name="T6" fmla="*/ 3672 w 3702"/>
                                <a:gd name="T7" fmla="+- 0 2405 2009"/>
                                <a:gd name="T8" fmla="*/ 2405 h 456"/>
                                <a:gd name="T9" fmla="*/ 3702 w 3702"/>
                                <a:gd name="T10" fmla="+- 0 2405 2009"/>
                                <a:gd name="T11" fmla="*/ 2405 h 456"/>
                                <a:gd name="T12" fmla="*/ 3702 w 3702"/>
                                <a:gd name="T13" fmla="+- 0 2069 2009"/>
                                <a:gd name="T14" fmla="*/ 2069 h 456"/>
                                <a:gd name="T15" fmla="*/ 3672 w 3702"/>
                                <a:gd name="T16" fmla="+- 0 2069 2009"/>
                                <a:gd name="T17" fmla="*/ 2069 h 456"/>
                                <a:gd name="T18" fmla="*/ 3642 w 3702"/>
                                <a:gd name="T19" fmla="+- 0 2039 2009"/>
                                <a:gd name="T20" fmla="*/ 2039 h 456"/>
                              </a:gdLst>
                              <a:ahLst/>
                              <a:cxnLst>
                                <a:cxn ang="0">
                                  <a:pos x="T0" y="T2"/>
                                </a:cxn>
                                <a:cxn ang="0">
                                  <a:pos x="T3" y="T5"/>
                                </a:cxn>
                                <a:cxn ang="0">
                                  <a:pos x="T6" y="T8"/>
                                </a:cxn>
                                <a:cxn ang="0">
                                  <a:pos x="T9" y="T11"/>
                                </a:cxn>
                                <a:cxn ang="0">
                                  <a:pos x="T12" y="T14"/>
                                </a:cxn>
                                <a:cxn ang="0">
                                  <a:pos x="T15" y="T17"/>
                                </a:cxn>
                                <a:cxn ang="0">
                                  <a:pos x="T18" y="T20"/>
                                </a:cxn>
                              </a:cxnLst>
                              <a:rect l="0" t="0" r="r" b="b"/>
                              <a:pathLst>
                                <a:path w="3702" h="456">
                                  <a:moveTo>
                                    <a:pt x="3642" y="30"/>
                                  </a:moveTo>
                                  <a:lnTo>
                                    <a:pt x="3642" y="426"/>
                                  </a:lnTo>
                                  <a:lnTo>
                                    <a:pt x="3672" y="396"/>
                                  </a:lnTo>
                                  <a:lnTo>
                                    <a:pt x="3702" y="396"/>
                                  </a:lnTo>
                                  <a:lnTo>
                                    <a:pt x="3702" y="60"/>
                                  </a:lnTo>
                                  <a:lnTo>
                                    <a:pt x="3672" y="60"/>
                                  </a:lnTo>
                                  <a:lnTo>
                                    <a:pt x="364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06"/>
                          <wps:cNvSpPr>
                            <a:spLocks/>
                          </wps:cNvSpPr>
                          <wps:spPr bwMode="auto">
                            <a:xfrm>
                              <a:off x="0" y="2009"/>
                              <a:ext cx="3702" cy="456"/>
                            </a:xfrm>
                            <a:custGeom>
                              <a:avLst/>
                              <a:gdLst>
                                <a:gd name="T0" fmla="*/ 3702 w 3702"/>
                                <a:gd name="T1" fmla="+- 0 2405 2009"/>
                                <a:gd name="T2" fmla="*/ 2405 h 456"/>
                                <a:gd name="T3" fmla="*/ 3672 w 3702"/>
                                <a:gd name="T4" fmla="+- 0 2405 2009"/>
                                <a:gd name="T5" fmla="*/ 2405 h 456"/>
                                <a:gd name="T6" fmla="*/ 3642 w 3702"/>
                                <a:gd name="T7" fmla="+- 0 2435 2009"/>
                                <a:gd name="T8" fmla="*/ 2435 h 456"/>
                                <a:gd name="T9" fmla="*/ 3702 w 3702"/>
                                <a:gd name="T10" fmla="+- 0 2435 2009"/>
                                <a:gd name="T11" fmla="*/ 2435 h 456"/>
                                <a:gd name="T12" fmla="*/ 3702 w 3702"/>
                                <a:gd name="T13" fmla="+- 0 2405 2009"/>
                                <a:gd name="T14" fmla="*/ 2405 h 456"/>
                              </a:gdLst>
                              <a:ahLst/>
                              <a:cxnLst>
                                <a:cxn ang="0">
                                  <a:pos x="T0" y="T2"/>
                                </a:cxn>
                                <a:cxn ang="0">
                                  <a:pos x="T3" y="T5"/>
                                </a:cxn>
                                <a:cxn ang="0">
                                  <a:pos x="T6" y="T8"/>
                                </a:cxn>
                                <a:cxn ang="0">
                                  <a:pos x="T9" y="T11"/>
                                </a:cxn>
                                <a:cxn ang="0">
                                  <a:pos x="T12" y="T14"/>
                                </a:cxn>
                              </a:cxnLst>
                              <a:rect l="0" t="0" r="r" b="b"/>
                              <a:pathLst>
                                <a:path w="3702" h="456">
                                  <a:moveTo>
                                    <a:pt x="3702" y="396"/>
                                  </a:moveTo>
                                  <a:lnTo>
                                    <a:pt x="3672" y="396"/>
                                  </a:lnTo>
                                  <a:lnTo>
                                    <a:pt x="3642" y="426"/>
                                  </a:lnTo>
                                  <a:lnTo>
                                    <a:pt x="3702" y="426"/>
                                  </a:lnTo>
                                  <a:lnTo>
                                    <a:pt x="3702" y="396"/>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307"/>
                          <wps:cNvSpPr>
                            <a:spLocks/>
                          </wps:cNvSpPr>
                          <wps:spPr bwMode="auto">
                            <a:xfrm>
                              <a:off x="0" y="2009"/>
                              <a:ext cx="3702" cy="456"/>
                            </a:xfrm>
                            <a:custGeom>
                              <a:avLst/>
                              <a:gdLst>
                                <a:gd name="T0" fmla="*/ 60 w 3702"/>
                                <a:gd name="T1" fmla="+- 0 2039 2009"/>
                                <a:gd name="T2" fmla="*/ 2039 h 456"/>
                                <a:gd name="T3" fmla="*/ 30 w 3702"/>
                                <a:gd name="T4" fmla="+- 0 2069 2009"/>
                                <a:gd name="T5" fmla="*/ 2069 h 456"/>
                                <a:gd name="T6" fmla="*/ 60 w 3702"/>
                                <a:gd name="T7" fmla="+- 0 2069 2009"/>
                                <a:gd name="T8" fmla="*/ 2069 h 456"/>
                                <a:gd name="T9" fmla="*/ 60 w 3702"/>
                                <a:gd name="T10" fmla="+- 0 2039 2009"/>
                                <a:gd name="T11" fmla="*/ 2039 h 456"/>
                              </a:gdLst>
                              <a:ahLst/>
                              <a:cxnLst>
                                <a:cxn ang="0">
                                  <a:pos x="T0" y="T2"/>
                                </a:cxn>
                                <a:cxn ang="0">
                                  <a:pos x="T3" y="T5"/>
                                </a:cxn>
                                <a:cxn ang="0">
                                  <a:pos x="T6" y="T8"/>
                                </a:cxn>
                                <a:cxn ang="0">
                                  <a:pos x="T9" y="T11"/>
                                </a:cxn>
                              </a:cxnLst>
                              <a:rect l="0" t="0" r="r" b="b"/>
                              <a:pathLst>
                                <a:path w="3702" h="456">
                                  <a:moveTo>
                                    <a:pt x="60" y="30"/>
                                  </a:moveTo>
                                  <a:lnTo>
                                    <a:pt x="30" y="60"/>
                                  </a:lnTo>
                                  <a:lnTo>
                                    <a:pt x="60" y="60"/>
                                  </a:lnTo>
                                  <a:lnTo>
                                    <a:pt x="60"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308"/>
                          <wps:cNvSpPr>
                            <a:spLocks/>
                          </wps:cNvSpPr>
                          <wps:spPr bwMode="auto">
                            <a:xfrm>
                              <a:off x="0" y="2009"/>
                              <a:ext cx="3702" cy="456"/>
                            </a:xfrm>
                            <a:custGeom>
                              <a:avLst/>
                              <a:gdLst>
                                <a:gd name="T0" fmla="*/ 3642 w 3702"/>
                                <a:gd name="T1" fmla="+- 0 2039 2009"/>
                                <a:gd name="T2" fmla="*/ 2039 h 456"/>
                                <a:gd name="T3" fmla="*/ 60 w 3702"/>
                                <a:gd name="T4" fmla="+- 0 2039 2009"/>
                                <a:gd name="T5" fmla="*/ 2039 h 456"/>
                                <a:gd name="T6" fmla="*/ 60 w 3702"/>
                                <a:gd name="T7" fmla="+- 0 2069 2009"/>
                                <a:gd name="T8" fmla="*/ 2069 h 456"/>
                                <a:gd name="T9" fmla="*/ 3642 w 3702"/>
                                <a:gd name="T10" fmla="+- 0 2069 2009"/>
                                <a:gd name="T11" fmla="*/ 2069 h 456"/>
                                <a:gd name="T12" fmla="*/ 3642 w 3702"/>
                                <a:gd name="T13" fmla="+- 0 2039 2009"/>
                                <a:gd name="T14" fmla="*/ 2039 h 456"/>
                              </a:gdLst>
                              <a:ahLst/>
                              <a:cxnLst>
                                <a:cxn ang="0">
                                  <a:pos x="T0" y="T2"/>
                                </a:cxn>
                                <a:cxn ang="0">
                                  <a:pos x="T3" y="T5"/>
                                </a:cxn>
                                <a:cxn ang="0">
                                  <a:pos x="T6" y="T8"/>
                                </a:cxn>
                                <a:cxn ang="0">
                                  <a:pos x="T9" y="T11"/>
                                </a:cxn>
                                <a:cxn ang="0">
                                  <a:pos x="T12" y="T14"/>
                                </a:cxn>
                              </a:cxnLst>
                              <a:rect l="0" t="0" r="r" b="b"/>
                              <a:pathLst>
                                <a:path w="3702" h="456">
                                  <a:moveTo>
                                    <a:pt x="3642" y="30"/>
                                  </a:moveTo>
                                  <a:lnTo>
                                    <a:pt x="60" y="30"/>
                                  </a:lnTo>
                                  <a:lnTo>
                                    <a:pt x="60" y="60"/>
                                  </a:lnTo>
                                  <a:lnTo>
                                    <a:pt x="3642" y="60"/>
                                  </a:lnTo>
                                  <a:lnTo>
                                    <a:pt x="364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309"/>
                          <wps:cNvSpPr>
                            <a:spLocks/>
                          </wps:cNvSpPr>
                          <wps:spPr bwMode="auto">
                            <a:xfrm>
                              <a:off x="0" y="2009"/>
                              <a:ext cx="3702" cy="456"/>
                            </a:xfrm>
                            <a:custGeom>
                              <a:avLst/>
                              <a:gdLst>
                                <a:gd name="T0" fmla="*/ 3702 w 3702"/>
                                <a:gd name="T1" fmla="+- 0 2039 2009"/>
                                <a:gd name="T2" fmla="*/ 2039 h 456"/>
                                <a:gd name="T3" fmla="*/ 3642 w 3702"/>
                                <a:gd name="T4" fmla="+- 0 2039 2009"/>
                                <a:gd name="T5" fmla="*/ 2039 h 456"/>
                                <a:gd name="T6" fmla="*/ 3672 w 3702"/>
                                <a:gd name="T7" fmla="+- 0 2069 2009"/>
                                <a:gd name="T8" fmla="*/ 2069 h 456"/>
                                <a:gd name="T9" fmla="*/ 3702 w 3702"/>
                                <a:gd name="T10" fmla="+- 0 2069 2009"/>
                                <a:gd name="T11" fmla="*/ 2069 h 456"/>
                                <a:gd name="T12" fmla="*/ 3702 w 3702"/>
                                <a:gd name="T13" fmla="+- 0 2039 2009"/>
                                <a:gd name="T14" fmla="*/ 2039 h 456"/>
                              </a:gdLst>
                              <a:ahLst/>
                              <a:cxnLst>
                                <a:cxn ang="0">
                                  <a:pos x="T0" y="T2"/>
                                </a:cxn>
                                <a:cxn ang="0">
                                  <a:pos x="T3" y="T5"/>
                                </a:cxn>
                                <a:cxn ang="0">
                                  <a:pos x="T6" y="T8"/>
                                </a:cxn>
                                <a:cxn ang="0">
                                  <a:pos x="T9" y="T11"/>
                                </a:cxn>
                                <a:cxn ang="0">
                                  <a:pos x="T12" y="T14"/>
                                </a:cxn>
                              </a:cxnLst>
                              <a:rect l="0" t="0" r="r" b="b"/>
                              <a:pathLst>
                                <a:path w="3702" h="456">
                                  <a:moveTo>
                                    <a:pt x="3702" y="30"/>
                                  </a:moveTo>
                                  <a:lnTo>
                                    <a:pt x="3642" y="30"/>
                                  </a:lnTo>
                                  <a:lnTo>
                                    <a:pt x="3672" y="60"/>
                                  </a:lnTo>
                                  <a:lnTo>
                                    <a:pt x="3702" y="60"/>
                                  </a:lnTo>
                                  <a:lnTo>
                                    <a:pt x="3702" y="30"/>
                                  </a:lnTo>
                                  <a:close/>
                                </a:path>
                              </a:pathLst>
                            </a:custGeom>
                            <a:solidFill>
                              <a:srgbClr val="558E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3E709507" id="Group 290" o:spid="_x0000_s1026" style="width:371.8pt;height:273.75pt;mso-position-horizontal-relative:char;mso-position-vertical-relative:line" coordsize="7436,54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">
                <v:shape id="Picture 291" o:spid="_x0000_s1027" type="#_x0000_t75" style="position:absolute;left:41;top:54;width:7394;height:5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">
                  <v:imagedata r:id="rId43" o:title=""/>
                </v:shape>
                <v:group id="Group 292" o:spid="_x0000_s1028" style="position:absolute;left:3182;width:512;height:2500" coordorigin="3182"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93" o:spid="_x0000_s1029"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" path="m482,l30,,19,2,10,9,3,19,,30,,2470r3,11l10,2491r9,6l30,2500r452,l493,2497r10,-6l509,2481r3,-11l60,2470,30,2440r30,l60,60r-30,l60,30r452,l509,19,503,9,493,2,482,xe" fillcolor="#558ed5" stroked="f">
                    <v:path arrowok="t" o:connecttype="custom" o:connectlocs="482,0;30,0;19,2;10,9;3,19;0,30;0,2470;3,2481;10,2491;19,2497;30,2500;482,2500;493,2497;503,2491;509,2481;512,2470;60,2470;30,2440;60,2440;60,60;30,60;60,30;512,30;509,19;503,9;493,2;482,0" o:connectangles="0,0,0,0,0,0,0,0,0,0,0,0,0,0,0,0,0,0,0,0,0,0,0,0,0,0,0"/>
                  </v:shape>
                  <v:shape id="Freeform 294" o:spid="_x0000_s1030"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" path="m60,2440r-30,l60,2470r,-30xe" fillcolor="#558ed5" stroked="f">
                    <v:path arrowok="t" o:connecttype="custom" o:connectlocs="60,2440;30,2440;60,2470;60,2440" o:connectangles="0,0,0,0"/>
                  </v:shape>
                  <v:shape id="Freeform 295" o:spid="_x0000_s1031"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" path="m452,2440r-392,l60,2470r392,l452,2440xe" fillcolor="#558ed5" stroked="f">
                    <v:path arrowok="t" o:connecttype="custom" o:connectlocs="452,2440;60,2440;60,2470;452,2470;452,2440" o:connectangles="0,0,0,0,0"/>
                  </v:shape>
                  <v:shape id="Freeform 296" o:spid="_x0000_s1032"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" path="m452,30r,2440l482,2440r30,l512,60r-30,l452,30xe" fillcolor="#558ed5" stroked="f">
                    <v:path arrowok="t" o:connecttype="custom" o:connectlocs="452,30;452,2470;482,2440;512,2440;512,60;482,60;452,30" o:connectangles="0,0,0,0,0,0,0"/>
                  </v:shape>
                  <v:shape id="Freeform 297" o:spid="_x0000_s1033"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" path="m512,2440r-30,l452,2470r60,l512,2440xe" fillcolor="#558ed5" stroked="f">
                    <v:path arrowok="t" o:connecttype="custom" o:connectlocs="512,2440;482,2440;452,2470;512,2470;512,2440" o:connectangles="0,0,0,0,0"/>
                  </v:shape>
                  <v:shape id="Freeform 298" o:spid="_x0000_s1034"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" path="m60,30l30,60r30,l60,30xe" fillcolor="#558ed5" stroked="f">
                    <v:path arrowok="t" o:connecttype="custom" o:connectlocs="60,30;30,60;60,60;60,30" o:connectangles="0,0,0,0"/>
                  </v:shape>
                  <v:shape id="Freeform 299" o:spid="_x0000_s1035"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" path="m452,30l60,30r,30l452,60r,-30xe" fillcolor="#558ed5" stroked="f">
                    <v:path arrowok="t" o:connecttype="custom" o:connectlocs="452,30;60,30;60,60;452,60;452,30" o:connectangles="0,0,0,0,0"/>
                  </v:shape>
                  <v:shape id="Freeform 300" o:spid="_x0000_s1036" style="position:absolute;left:3182;width:512;height:2500;visibility:visible;mso-wrap-style:square;v-text-anchor:top" coordsize="51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" path="m512,30r-60,l482,60r30,l512,30xe" fillcolor="#558ed5" stroked="f">
                    <v:path arrowok="t" o:connecttype="custom" o:connectlocs="512,30;452,30;482,60;512,60;512,30" o:connectangles="0,0,0,0,0"/>
                  </v:shape>
                </v:group>
                <v:group id="Group 301" o:spid="_x0000_s1037" style="position:absolute;top:2009;width:3702;height:456" coordorigin=",2009"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02" o:spid="_x0000_s1038"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" path="m3672,l30,,19,2,9,9,2,19,,30,,426r2,12l9,447r10,6l30,456r3642,l3684,453r9,-6l3700,438r2,-12l60,426,30,396r30,l60,60r-30,l60,30r3642,l3700,19,3693,9r-9,-7l3672,xe" fillcolor="#558ed5" stroked="f">
                    <v:path arrowok="t" o:connecttype="custom" o:connectlocs="3672,2009;30,2009;19,2011;9,2018;2,2028;0,2039;0,2435;2,2447;9,2456;19,2462;30,2465;3672,2465;3684,2462;3693,2456;3700,2447;3702,2435;60,2435;30,2405;60,2405;60,2069;30,2069;60,2039;3702,2039;3700,2028;3693,2018;3684,2011;3672,2009" o:connectangles="0,0,0,0,0,0,0,0,0,0,0,0,0,0,0,0,0,0,0,0,0,0,0,0,0,0,0"/>
                  </v:shape>
                  <v:shape id="Freeform 303" o:spid="_x0000_s1039"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" path="m60,396r-30,l60,426r,-30xe" fillcolor="#558ed5" stroked="f">
                    <v:path arrowok="t" o:connecttype="custom" o:connectlocs="60,2405;30,2405;60,2435;60,2405" o:connectangles="0,0,0,0"/>
                  </v:shape>
                  <v:shape id="Freeform 304" o:spid="_x0000_s1040"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" path="m3642,396l60,396r,30l3642,426r,-30xe" fillcolor="#558ed5" stroked="f">
                    <v:path arrowok="t" o:connecttype="custom" o:connectlocs="3642,2405;60,2405;60,2435;3642,2435;3642,2405" o:connectangles="0,0,0,0,0"/>
                  </v:shape>
                  <v:shape id="Freeform 305" o:spid="_x0000_s1041"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" path="m3642,30r,396l3672,396r30,l3702,60r-30,l3642,30xe" fillcolor="#558ed5" stroked="f">
                    <v:path arrowok="t" o:connecttype="custom" o:connectlocs="3642,2039;3642,2435;3672,2405;3702,2405;3702,2069;3672,2069;3642,2039" o:connectangles="0,0,0,0,0,0,0"/>
                  </v:shape>
                  <v:shape id="Freeform 306" o:spid="_x0000_s1042"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" path="m3702,396r-30,l3642,426r60,l3702,396xe" fillcolor="#558ed5" stroked="f">
                    <v:path arrowok="t" o:connecttype="custom" o:connectlocs="3702,2405;3672,2405;3642,2435;3702,2435;3702,2405" o:connectangles="0,0,0,0,0"/>
                  </v:shape>
                  <v:shape id="Freeform 307" o:spid="_x0000_s1043"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" path="m60,30l30,60r30,l60,30xe" fillcolor="#558ed5" stroked="f">
                    <v:path arrowok="t" o:connecttype="custom" o:connectlocs="60,2039;30,2069;60,2069;60,2039" o:connectangles="0,0,0,0"/>
                  </v:shape>
                  <v:shape id="Freeform 308" o:spid="_x0000_s1044"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" path="m3642,30l60,30r,30l3642,60r,-30xe" fillcolor="#558ed5" stroked="f">
                    <v:path arrowok="t" o:connecttype="custom" o:connectlocs="3642,2039;60,2039;60,2069;3642,2069;3642,2039" o:connectangles="0,0,0,0,0"/>
                  </v:shape>
                  <v:shape id="Freeform 309" o:spid="_x0000_s1045" style="position:absolute;top:2009;width:3702;height:456;visibility:visible;mso-wrap-style:square;v-text-anchor:top" coordsize="370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" path="m3702,30r-60,l3672,60r30,l3702,30xe" fillcolor="#558ed5" stroked="f">
                    <v:path arrowok="t" o:connecttype="custom" o:connectlocs="3702,2039;3642,2039;3672,2069;3702,2069;3702,2039" o:connectangles="0,0,0,0,0"/>
                  </v:shape>
                </v:group>
                <w10:anchorlock/>
              </v:group>
            </w:pict>
          </mc:Fallback>
        </mc:AlternateContent>
      </w:r>
    </w:p>
    <w:p w14:paraId="7479B48B" w14:textId="77777777" w:rsidR="001A5251" w:rsidRDefault="001A5251" w:rsidP="001A5251">
      <w:pPr>
        <w:spacing w:before="4"/>
        <w:rPr>
          <w:rFonts w:ascii="Arial" w:eastAsia="Arial" w:hAnsi="Arial" w:cs="Arial"/>
          <w:sz w:val="10"/>
          <w:szCs w:val="10"/>
        </w:rPr>
      </w:pPr>
    </w:p>
    <w:p w14:paraId="7C1028BC" w14:textId="77777777" w:rsidR="001A5251" w:rsidRDefault="001A5251" w:rsidP="001A5251">
      <w:pPr>
        <w:ind w:left="2636"/>
        <w:rPr>
          <w:rFonts w:ascii="Arial" w:eastAsia="Arial" w:hAnsi="Arial" w:cs="Arial"/>
        </w:rPr>
      </w:pPr>
      <w:r>
        <w:rPr>
          <w:rFonts w:ascii="Arial" w:eastAsia="Arial" w:hAnsi="Arial" w:cs="Arial"/>
          <w:noProof/>
          <w:lang w:val="en-GB" w:eastAsia="en-GB"/>
        </w:rPr>
        <w:drawing>
          <wp:inline distT="0" distB="0" distL="0" distR="0" wp14:anchorId="1B43D8C9" wp14:editId="14E05D15">
            <wp:extent cx="2511423" cy="858774"/>
            <wp:effectExtent l="0" t="0" r="0" b="0"/>
            <wp:docPr id="1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0.png"/>
                    <pic:cNvPicPr/>
                  </pic:nvPicPr>
                  <pic:blipFill>
                    <a:blip r:embed="rId44" cstate="print"/>
                    <a:stretch>
                      <a:fillRect/>
                    </a:stretch>
                  </pic:blipFill>
                  <pic:spPr>
                    <a:xfrm>
                      <a:off x="0" y="0"/>
                      <a:ext cx="2511423" cy="858774"/>
                    </a:xfrm>
                    <a:prstGeom prst="rect">
                      <a:avLst/>
                    </a:prstGeom>
                  </pic:spPr>
                </pic:pic>
              </a:graphicData>
            </a:graphic>
          </wp:inline>
        </w:drawing>
      </w:r>
    </w:p>
    <w:p w14:paraId="12F7B866" w14:textId="77777777" w:rsidR="001A5251" w:rsidRDefault="001A5251" w:rsidP="001A5251">
      <w:pPr>
        <w:spacing w:before="130"/>
        <w:ind w:left="2562" w:right="298"/>
        <w:rPr>
          <w:rFonts w:ascii="Arial" w:eastAsia="Arial" w:hAnsi="Arial" w:cs="Arial"/>
          <w:sz w:val="18"/>
          <w:szCs w:val="18"/>
        </w:rPr>
      </w:pPr>
      <w:r>
        <w:rPr>
          <w:rFonts w:ascii="Arial"/>
          <w:b/>
          <w:color w:val="504F46"/>
          <w:sz w:val="18"/>
        </w:rPr>
        <w:t xml:space="preserve">Figure B-3: Example </w:t>
      </w:r>
      <w:r w:rsidR="00C35FF0">
        <w:rPr>
          <w:rFonts w:ascii="Arial"/>
          <w:b/>
          <w:color w:val="504F46"/>
          <w:sz w:val="18"/>
        </w:rPr>
        <w:t>a</w:t>
      </w:r>
      <w:r w:rsidR="00CD2114">
        <w:rPr>
          <w:rFonts w:ascii="Arial"/>
          <w:b/>
          <w:color w:val="504F46"/>
          <w:sz w:val="18"/>
        </w:rPr>
        <w:t xml:space="preserve">rticulated </w:t>
      </w:r>
      <w:r w:rsidR="00C35FF0">
        <w:rPr>
          <w:rFonts w:ascii="Arial"/>
          <w:b/>
          <w:color w:val="504F46"/>
          <w:sz w:val="18"/>
        </w:rPr>
        <w:t>n</w:t>
      </w:r>
      <w:r w:rsidR="001544FA">
        <w:rPr>
          <w:rFonts w:ascii="Arial"/>
          <w:b/>
          <w:color w:val="504F46"/>
          <w:sz w:val="18"/>
        </w:rPr>
        <w:t>on-slewing crane</w:t>
      </w:r>
      <w:r>
        <w:rPr>
          <w:rFonts w:ascii="Arial"/>
          <w:b/>
          <w:color w:val="504F46"/>
          <w:sz w:val="18"/>
        </w:rPr>
        <w:t xml:space="preserve"> load</w:t>
      </w:r>
      <w:r>
        <w:rPr>
          <w:rFonts w:ascii="Arial"/>
          <w:b/>
          <w:color w:val="504F46"/>
          <w:spacing w:val="-25"/>
          <w:sz w:val="18"/>
        </w:rPr>
        <w:t xml:space="preserve"> </w:t>
      </w:r>
      <w:r>
        <w:rPr>
          <w:rFonts w:ascii="Arial"/>
          <w:b/>
          <w:color w:val="504F46"/>
          <w:sz w:val="18"/>
        </w:rPr>
        <w:t>chart</w:t>
      </w:r>
    </w:p>
    <w:p w14:paraId="4469DD86" w14:textId="77777777" w:rsidR="001A5251" w:rsidRDefault="001A5251" w:rsidP="001A5251">
      <w:pPr>
        <w:spacing w:before="10"/>
        <w:rPr>
          <w:rFonts w:ascii="Arial" w:eastAsia="Arial" w:hAnsi="Arial" w:cs="Arial"/>
          <w:b/>
          <w:bCs/>
        </w:rPr>
      </w:pPr>
    </w:p>
    <w:p w14:paraId="2C64278F" w14:textId="77777777" w:rsidR="001A5251" w:rsidRDefault="001A5251" w:rsidP="001A5251">
      <w:pPr>
        <w:pStyle w:val="BodyText"/>
        <w:ind w:right="298"/>
      </w:pPr>
      <w:r>
        <w:rPr>
          <w:color w:val="504F46"/>
        </w:rPr>
        <w:t>When crane is operating with a 9 meter boom at 4 metre</w:t>
      </w:r>
      <w:r>
        <w:rPr>
          <w:color w:val="504F46"/>
          <w:spacing w:val="-13"/>
        </w:rPr>
        <w:t xml:space="preserve"> </w:t>
      </w:r>
      <w:r>
        <w:rPr>
          <w:color w:val="504F46"/>
        </w:rPr>
        <w:t>radius,</w:t>
      </w:r>
    </w:p>
    <w:p w14:paraId="194E768A" w14:textId="77777777" w:rsidR="001A5251" w:rsidRPr="00C35FF0" w:rsidRDefault="001A5251" w:rsidP="001A6352">
      <w:pPr>
        <w:pStyle w:val="ListParagraph"/>
        <w:numPr>
          <w:ilvl w:val="0"/>
          <w:numId w:val="12"/>
        </w:numPr>
        <w:tabs>
          <w:tab w:val="left" w:pos="709"/>
        </w:tabs>
        <w:spacing w:before="120"/>
        <w:ind w:left="284" w:firstLine="0"/>
        <w:rPr>
          <w:rFonts w:ascii="Frutiger LT Std 45 Light" w:eastAsia="Arial" w:hAnsi="Frutiger LT Std 45 Light" w:cs="Arial"/>
        </w:rPr>
      </w:pPr>
      <w:r w:rsidRPr="00C35FF0">
        <w:rPr>
          <w:rFonts w:ascii="Frutiger LT Std 45 Light" w:eastAsia="Arial" w:hAnsi="Frutiger LT Std 45 Light" w:cs="Arial"/>
          <w:color w:val="504F46"/>
        </w:rPr>
        <w:t xml:space="preserve">Rated capacity of the crane is 8350kg when the crane is </w:t>
      </w:r>
      <w:r w:rsidR="00CD2114" w:rsidRPr="00C35FF0">
        <w:rPr>
          <w:rFonts w:ascii="Frutiger LT Std 45 Light" w:eastAsia="Arial" w:hAnsi="Frutiger LT Std 45 Light" w:cs="Arial"/>
          <w:color w:val="504F46"/>
        </w:rPr>
        <w:t>Articulated Non-Slewing</w:t>
      </w:r>
      <w:r w:rsidR="001544FA" w:rsidRPr="00C35FF0">
        <w:rPr>
          <w:rFonts w:ascii="Frutiger LT Std 45 Light" w:eastAsia="Arial" w:hAnsi="Frutiger LT Std 45 Light" w:cs="Arial"/>
          <w:color w:val="504F46"/>
        </w:rPr>
        <w:t xml:space="preserve"> </w:t>
      </w:r>
      <w:r w:rsidRPr="00C35FF0">
        <w:rPr>
          <w:rFonts w:ascii="Frutiger LT Std 45 Light" w:eastAsia="Arial" w:hAnsi="Frutiger LT Std 45 Light" w:cs="Arial"/>
          <w:color w:val="504F46"/>
        </w:rPr>
        <w:t>less than 10°,</w:t>
      </w:r>
      <w:r w:rsidRPr="00C35FF0">
        <w:rPr>
          <w:rFonts w:ascii="Frutiger LT Std 45 Light" w:eastAsia="Arial" w:hAnsi="Frutiger LT Std 45 Light" w:cs="Arial"/>
          <w:color w:val="504F46"/>
          <w:spacing w:val="-20"/>
        </w:rPr>
        <w:t xml:space="preserve"> </w:t>
      </w:r>
      <w:r w:rsidRPr="00C35FF0">
        <w:rPr>
          <w:rFonts w:ascii="Frutiger LT Std 45 Light" w:eastAsia="Arial" w:hAnsi="Frutiger LT Std 45 Light" w:cs="Arial"/>
          <w:color w:val="504F46"/>
        </w:rPr>
        <w:t>or</w:t>
      </w:r>
    </w:p>
    <w:p w14:paraId="72263A96" w14:textId="77777777" w:rsidR="001A5251" w:rsidRPr="00C35FF0" w:rsidRDefault="001A5251" w:rsidP="001A6352">
      <w:pPr>
        <w:pStyle w:val="ListParagraph"/>
        <w:numPr>
          <w:ilvl w:val="0"/>
          <w:numId w:val="12"/>
        </w:numPr>
        <w:tabs>
          <w:tab w:val="left" w:pos="709"/>
        </w:tabs>
        <w:spacing w:before="120"/>
        <w:ind w:left="284" w:right="241" w:firstLine="0"/>
        <w:rPr>
          <w:rFonts w:ascii="Frutiger LT Std 45 Light" w:eastAsia="Arial" w:hAnsi="Frutiger LT Std 45 Light" w:cs="Arial"/>
        </w:rPr>
      </w:pPr>
      <w:r w:rsidRPr="00C35FF0">
        <w:rPr>
          <w:rFonts w:ascii="Frutiger LT Std 45 Light" w:eastAsia="Arial" w:hAnsi="Frutiger LT Std 45 Light" w:cs="Arial"/>
          <w:color w:val="504F46"/>
        </w:rPr>
        <w:t xml:space="preserve">Rated capacity of the crane is 7250kg when the crane is </w:t>
      </w:r>
      <w:r w:rsidR="00CD2114" w:rsidRPr="00C35FF0">
        <w:rPr>
          <w:rFonts w:ascii="Frutiger LT Std 45 Light" w:eastAsia="Arial" w:hAnsi="Frutiger LT Std 45 Light" w:cs="Arial"/>
          <w:color w:val="504F46"/>
        </w:rPr>
        <w:t>Articulated Non-Slewing</w:t>
      </w:r>
      <w:r w:rsidR="001544FA" w:rsidRPr="00C35FF0">
        <w:rPr>
          <w:rFonts w:ascii="Frutiger LT Std 45 Light" w:eastAsia="Arial" w:hAnsi="Frutiger LT Std 45 Light" w:cs="Arial"/>
          <w:color w:val="504F46"/>
        </w:rPr>
        <w:t xml:space="preserve"> </w:t>
      </w:r>
      <w:r w:rsidRPr="00C35FF0">
        <w:rPr>
          <w:rFonts w:ascii="Frutiger LT Std 45 Light" w:eastAsia="Arial" w:hAnsi="Frutiger LT Std 45 Light" w:cs="Arial"/>
          <w:color w:val="504F46"/>
        </w:rPr>
        <w:t>more than 10°, boom angle is 47° for both</w:t>
      </w:r>
      <w:r w:rsidRPr="00C35FF0">
        <w:rPr>
          <w:rFonts w:ascii="Frutiger LT Std 45 Light" w:eastAsia="Arial" w:hAnsi="Frutiger LT Std 45 Light" w:cs="Arial"/>
          <w:color w:val="504F46"/>
          <w:spacing w:val="-6"/>
        </w:rPr>
        <w:t xml:space="preserve"> </w:t>
      </w:r>
      <w:r w:rsidRPr="00C35FF0">
        <w:rPr>
          <w:rFonts w:ascii="Frutiger LT Std 45 Light" w:eastAsia="Arial" w:hAnsi="Frutiger LT Std 45 Light" w:cs="Arial"/>
          <w:color w:val="504F46"/>
        </w:rPr>
        <w:t>cases.</w:t>
      </w:r>
    </w:p>
    <w:p w14:paraId="3FA27E02" w14:textId="77777777" w:rsidR="0052394A" w:rsidRDefault="001A5251" w:rsidP="001A6352">
      <w:pPr>
        <w:spacing w:after="0"/>
        <w:ind w:left="284"/>
        <w:rPr>
          <w:rFonts w:ascii="Frutiger LT Std 45 Light" w:eastAsia="Frutiger LT Std 45 Light" w:hAnsi="Frutiger LT Std 45 Light" w:cs="Frutiger LT Std 45 Light"/>
          <w:sz w:val="17"/>
          <w:szCs w:val="17"/>
        </w:rPr>
      </w:pPr>
      <w:r>
        <w:rPr>
          <w:rFonts w:ascii="Frutiger LT Std 45 Light" w:eastAsia="Frutiger LT Std 45 Light" w:hAnsi="Frutiger LT Std 45 Light" w:cs="Frutiger LT Std 45 Light"/>
          <w:sz w:val="17"/>
          <w:szCs w:val="17"/>
        </w:rPr>
        <w:t>Endnotes</w:t>
      </w:r>
    </w:p>
    <w:sectPr w:rsidR="0052394A" w:rsidSect="007E72F8">
      <w:footerReference w:type="default" r:id="rId45"/>
      <w:pgSz w:w="11910" w:h="16840"/>
      <w:pgMar w:top="840" w:right="1200" w:bottom="1040" w:left="1300" w:header="0" w:footer="85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B42C" w14:textId="77777777" w:rsidR="00DF1E3A" w:rsidRDefault="00DF1E3A">
      <w:r>
        <w:separator/>
      </w:r>
    </w:p>
  </w:endnote>
  <w:endnote w:type="continuationSeparator" w:id="0">
    <w:p w14:paraId="3DADC803" w14:textId="77777777" w:rsidR="00DF1E3A" w:rsidRDefault="00DF1E3A">
      <w:r>
        <w:continuationSeparator/>
      </w:r>
    </w:p>
  </w:endnote>
  <w:endnote w:id="1">
    <w:p w14:paraId="740A1A2A" w14:textId="77777777" w:rsidR="00187C6B" w:rsidRPr="001A6352" w:rsidRDefault="00187C6B" w:rsidP="001A6352">
      <w:pPr>
        <w:pStyle w:val="EndnoteText"/>
        <w:spacing w:after="0"/>
        <w:ind w:left="284"/>
        <w:rPr>
          <w:rFonts w:ascii="Frutiger LT Std 45 Light" w:hAnsi="Frutiger LT Std 45 Light"/>
        </w:rPr>
      </w:pPr>
      <w:r>
        <w:rPr>
          <w:rStyle w:val="EndnoteReference"/>
        </w:rPr>
        <w:endnoteRef/>
      </w:r>
      <w:r>
        <w:t xml:space="preserve"> </w:t>
      </w:r>
      <w:r w:rsidRPr="001A6352">
        <w:rPr>
          <w:rFonts w:ascii="Frutiger LT Std 45 Light" w:hAnsi="Frutiger LT Std 45 Light"/>
        </w:rPr>
        <w:t>Crane Training Shop (http://shop.cranes.org.nz)</w:t>
      </w:r>
    </w:p>
  </w:endnote>
  <w:endnote w:id="2">
    <w:p w14:paraId="429AAE8D" w14:textId="77777777" w:rsidR="00612C97" w:rsidRPr="001A6352" w:rsidRDefault="00612C97" w:rsidP="001A6352">
      <w:pPr>
        <w:pStyle w:val="EndnoteText"/>
        <w:spacing w:after="0"/>
        <w:ind w:left="284"/>
        <w:rPr>
          <w:rFonts w:ascii="Frutiger LT Std 45 Light" w:hAnsi="Frutiger LT Std 45 Light"/>
        </w:rPr>
      </w:pPr>
      <w:r w:rsidRPr="001A6352">
        <w:rPr>
          <w:rStyle w:val="EndnoteReference"/>
          <w:rFonts w:ascii="Frutiger LT Std 45 Light" w:hAnsi="Frutiger LT Std 45 Light"/>
        </w:rPr>
        <w:endnoteRef/>
      </w:r>
      <w:r w:rsidRPr="001A6352">
        <w:rPr>
          <w:rFonts w:ascii="Frutiger LT Std 45 Light" w:hAnsi="Frutiger LT Std 45 Light"/>
        </w:rPr>
        <w:t xml:space="preserve"> Crane Safety Manual Ver. 3 2015</w:t>
      </w:r>
    </w:p>
  </w:endnote>
  <w:endnote w:id="3">
    <w:p w14:paraId="43272346" w14:textId="77777777" w:rsidR="0052394A" w:rsidRPr="001A6352" w:rsidRDefault="0052394A" w:rsidP="001A6352">
      <w:pPr>
        <w:pStyle w:val="EndnoteText"/>
        <w:spacing w:after="0"/>
        <w:ind w:left="284"/>
        <w:rPr>
          <w:rFonts w:ascii="Frutiger LT Std 45 Light" w:hAnsi="Frutiger LT Std 45 Light"/>
        </w:rPr>
      </w:pPr>
      <w:r w:rsidRPr="001A6352">
        <w:rPr>
          <w:rStyle w:val="EndnoteReference"/>
          <w:rFonts w:ascii="Frutiger LT Std 45 Light" w:hAnsi="Frutiger LT Std 45 Light"/>
        </w:rPr>
        <w:endnoteRef/>
      </w:r>
      <w:r w:rsidRPr="001A6352">
        <w:rPr>
          <w:rFonts w:ascii="Frutiger LT Std 45 Light" w:hAnsi="Frutiger LT Std 45 Light"/>
        </w:rPr>
        <w:t xml:space="preserve"> Crane Manufacturers Specifications</w:t>
      </w:r>
    </w:p>
  </w:endnote>
  <w:endnote w:id="4">
    <w:p w14:paraId="4F811C48" w14:textId="77777777" w:rsidR="001544FA" w:rsidRDefault="001544FA" w:rsidP="001A6352">
      <w:pPr>
        <w:pStyle w:val="EndnoteText"/>
        <w:ind w:left="284"/>
      </w:pPr>
      <w:r w:rsidRPr="001A6352">
        <w:rPr>
          <w:rStyle w:val="EndnoteReference"/>
          <w:rFonts w:ascii="Frutiger LT Std 45 Light" w:hAnsi="Frutiger LT Std 45 Light"/>
        </w:rPr>
        <w:endnoteRef/>
      </w:r>
      <w:r w:rsidRPr="001A6352">
        <w:rPr>
          <w:rFonts w:ascii="Frutiger LT Std 45 Light" w:hAnsi="Frutiger LT Std 45 Light"/>
        </w:rPr>
        <w:t xml:space="preserve"> Crane Safety Manu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Std 45 Light">
    <w:panose1 w:val="020B0402020204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EC76A" w14:textId="77777777" w:rsidR="00F044D2" w:rsidRDefault="00F044D2" w:rsidP="00F044D2">
    <w:pPr>
      <w:tabs>
        <w:tab w:val="left" w:pos="4051"/>
        <w:tab w:val="left" w:pos="6208"/>
      </w:tabs>
      <w:ind w:left="173" w:right="526"/>
      <w:rPr>
        <w:rFonts w:ascii="Frutiger LT Std 45 Light" w:eastAsia="Frutiger LT Std 45 Light" w:hAnsi="Frutiger LT Std 45 Light" w:cs="Frutiger LT Std 45 Light"/>
      </w:rPr>
    </w:pPr>
    <w:r>
      <w:rPr>
        <w:rFonts w:ascii="Frutiger LT Std 45 Light"/>
        <w:color w:val="504F46"/>
        <w:position w:val="-4"/>
        <w:sz w:val="16"/>
      </w:rPr>
      <w:t>CANZ PP-003-T</w:t>
    </w:r>
    <w:r>
      <w:rPr>
        <w:rFonts w:ascii="Frutiger LT Std 45 Light"/>
        <w:color w:val="504F46"/>
        <w:position w:val="-4"/>
        <w:sz w:val="16"/>
      </w:rPr>
      <w:tab/>
    </w:r>
    <w:r w:rsidRPr="00F044D2">
      <w:rPr>
        <w:rFonts w:ascii="Frutiger LT Std 45 Light"/>
        <w:color w:val="7F7F7F" w:themeColor="background1" w:themeShade="7F"/>
        <w:spacing w:val="60"/>
        <w:position w:val="-4"/>
        <w:sz w:val="16"/>
      </w:rPr>
      <w:t>Page</w:t>
    </w:r>
    <w:r w:rsidRPr="00F044D2">
      <w:rPr>
        <w:rFonts w:ascii="Frutiger LT Std 45 Light"/>
        <w:color w:val="504F46"/>
        <w:position w:val="-4"/>
        <w:sz w:val="16"/>
      </w:rPr>
      <w:t xml:space="preserve"> | </w:t>
    </w:r>
    <w:r w:rsidRPr="00F044D2">
      <w:rPr>
        <w:rFonts w:ascii="Frutiger LT Std 45 Light"/>
        <w:color w:val="504F46"/>
        <w:position w:val="-4"/>
        <w:sz w:val="16"/>
      </w:rPr>
      <w:fldChar w:fldCharType="begin"/>
    </w:r>
    <w:r w:rsidRPr="00F044D2">
      <w:rPr>
        <w:rFonts w:ascii="Frutiger LT Std 45 Light"/>
        <w:color w:val="504F46"/>
        <w:position w:val="-4"/>
        <w:sz w:val="16"/>
      </w:rPr>
      <w:instrText xml:space="preserve"> PAGE   \* MERGEFORMAT </w:instrText>
    </w:r>
    <w:r w:rsidRPr="00F044D2">
      <w:rPr>
        <w:rFonts w:ascii="Frutiger LT Std 45 Light"/>
        <w:color w:val="504F46"/>
        <w:position w:val="-4"/>
        <w:sz w:val="16"/>
      </w:rPr>
      <w:fldChar w:fldCharType="separate"/>
    </w:r>
    <w:r w:rsidR="00833D2F" w:rsidRPr="00833D2F">
      <w:rPr>
        <w:rFonts w:ascii="Frutiger LT Std 45 Light"/>
        <w:b/>
        <w:bCs/>
        <w:noProof/>
        <w:color w:val="504F46"/>
        <w:position w:val="-4"/>
        <w:sz w:val="16"/>
      </w:rPr>
      <w:t>2</w:t>
    </w:r>
    <w:r w:rsidRPr="00F044D2">
      <w:rPr>
        <w:rFonts w:ascii="Frutiger LT Std 45 Light"/>
        <w:b/>
        <w:bCs/>
        <w:noProof/>
        <w:color w:val="504F46"/>
        <w:position w:val="-4"/>
        <w:sz w:val="16"/>
      </w:rPr>
      <w:fldChar w:fldCharType="end"/>
    </w:r>
    <w:r>
      <w:rPr>
        <w:rFonts w:ascii="Frutiger LT Std 45 Light"/>
        <w:color w:val="504F46"/>
        <w:position w:val="-4"/>
        <w:sz w:val="16"/>
      </w:rPr>
      <w:tab/>
    </w:r>
    <w:r w:rsidRPr="00F044D2">
      <w:rPr>
        <w:rFonts w:ascii="Frutiger LT Std 45 Light"/>
        <w:color w:val="3F3F3F"/>
      </w:rPr>
      <w:t xml:space="preserve">higher standards - </w:t>
    </w:r>
    <w:r w:rsidRPr="00F044D2">
      <w:rPr>
        <w:rFonts w:ascii="Frutiger LT Std 45 Light"/>
        <w:color w:val="FF5400"/>
      </w:rPr>
      <w:t>safety first</w:t>
    </w:r>
  </w:p>
  <w:p w14:paraId="12251A4F" w14:textId="77777777" w:rsidR="00F044D2" w:rsidRDefault="00F044D2">
    <w:pPr>
      <w:pStyle w:val="Footer"/>
    </w:pPr>
  </w:p>
  <w:p w14:paraId="346EF249" w14:textId="77777777" w:rsidR="00F044D2" w:rsidRDefault="00F044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A2BA4" w14:textId="116490E6" w:rsidR="007E72F8" w:rsidRDefault="007E72F8" w:rsidP="007E72F8">
    <w:pPr>
      <w:pStyle w:val="Footer"/>
    </w:pPr>
    <w:r>
      <w:t>CANZ PP-002-T</w:t>
    </w:r>
    <w:r>
      <w:ptab w:relativeTo="margin" w:alignment="center" w:leader="none"/>
    </w:r>
    <w:r w:rsidRPr="0052394A">
      <w:t xml:space="preserve">Page | </w:t>
    </w:r>
    <w:r w:rsidRPr="0052394A">
      <w:fldChar w:fldCharType="begin"/>
    </w:r>
    <w:r w:rsidRPr="0052394A">
      <w:instrText xml:space="preserve"> PAGE   \* MERGEFORMAT </w:instrText>
    </w:r>
    <w:r w:rsidRPr="0052394A">
      <w:fldChar w:fldCharType="separate"/>
    </w:r>
    <w:r w:rsidR="00647AB0">
      <w:rPr>
        <w:noProof/>
      </w:rPr>
      <w:t>2</w:t>
    </w:r>
    <w:r w:rsidRPr="0052394A">
      <w:rPr>
        <w:noProof/>
      </w:rPr>
      <w:fldChar w:fldCharType="end"/>
    </w:r>
    <w:r>
      <w:ptab w:relativeTo="margin" w:alignment="right" w:leader="none"/>
    </w:r>
    <w:r>
      <w:rPr>
        <w:rFonts w:ascii="Frutiger LT Std 45 Light"/>
        <w:color w:val="706F73"/>
      </w:rPr>
      <w:t>highe</w:t>
    </w:r>
    <w:r w:rsidR="00EA33C6">
      <w:rPr>
        <w:rFonts w:ascii="Frutiger LT Std 45 Light"/>
        <w:color w:val="706F73"/>
      </w:rPr>
      <w:t>st</w:t>
    </w:r>
    <w:r>
      <w:rPr>
        <w:rFonts w:ascii="Frutiger LT Std 45 Light"/>
        <w:color w:val="706F73"/>
      </w:rPr>
      <w:t xml:space="preserve"> standards -  </w:t>
    </w:r>
    <w:r>
      <w:rPr>
        <w:rFonts w:ascii="Frutiger LT Std 45 Light"/>
        <w:color w:val="FF5400"/>
        <w:position w:val="1"/>
      </w:rPr>
      <w:t>safety</w:t>
    </w:r>
    <w:r>
      <w:rPr>
        <w:rFonts w:ascii="Frutiger LT Std 45 Light"/>
        <w:color w:val="FF5400"/>
        <w:spacing w:val="-3"/>
        <w:position w:val="1"/>
      </w:rPr>
      <w:t xml:space="preserve"> </w:t>
    </w:r>
    <w:r>
      <w:rPr>
        <w:rFonts w:ascii="Frutiger LT Std 45 Light"/>
        <w:color w:val="FF5400"/>
        <w:position w:val="1"/>
      </w:rPr>
      <w:t>first</w:t>
    </w:r>
    <w:r w:rsidRPr="00F044D2">
      <w:rPr>
        <w:rFonts w:ascii="Frutiger LT Std 45 Light" w:eastAsia="Frutiger LT Std 45 Light" w:hAnsi="Frutiger LT Std 45 Light" w:cs="Frutiger LT Std 45 Light"/>
        <w:noProof/>
        <w:lang w:eastAsia="en-NZ"/>
      </w:rPr>
      <w:t xml:space="preserve"> </w:t>
    </w:r>
    <w:r>
      <w:rPr>
        <w:rFonts w:ascii="Frutiger LT Std 45 Light" w:eastAsia="Frutiger LT Std 45 Light" w:hAnsi="Frutiger LT Std 45 Light" w:cs="Frutiger LT Std 45 Light"/>
        <w:noProof/>
        <w:lang w:eastAsia="en-NZ"/>
      </w:rPr>
      <w:t xml:space="preserve"> </w:t>
    </w:r>
  </w:p>
  <w:p w14:paraId="5318F5B7" w14:textId="77777777" w:rsidR="0052394A" w:rsidRPr="007E72F8" w:rsidRDefault="0052394A" w:rsidP="007E72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7F703" w14:textId="22DF5759" w:rsidR="00521724" w:rsidRPr="007E72F8" w:rsidRDefault="007E72F8" w:rsidP="007E72F8">
    <w:pPr>
      <w:pStyle w:val="Footer"/>
    </w:pPr>
    <w:r>
      <w:t>CANZ PP-002-T</w:t>
    </w:r>
    <w:r>
      <w:ptab w:relativeTo="margin" w:alignment="center" w:leader="none"/>
    </w:r>
    <w:r w:rsidRPr="0052394A">
      <w:t xml:space="preserve">Page | </w:t>
    </w:r>
    <w:r w:rsidRPr="0052394A">
      <w:fldChar w:fldCharType="begin"/>
    </w:r>
    <w:r w:rsidRPr="0052394A">
      <w:instrText xml:space="preserve"> PAGE   \* MERGEFORMAT </w:instrText>
    </w:r>
    <w:r w:rsidRPr="0052394A">
      <w:fldChar w:fldCharType="separate"/>
    </w:r>
    <w:r w:rsidR="00647AB0">
      <w:rPr>
        <w:noProof/>
      </w:rPr>
      <w:t>11</w:t>
    </w:r>
    <w:r w:rsidRPr="0052394A">
      <w:rPr>
        <w:noProof/>
      </w:rPr>
      <w:fldChar w:fldCharType="end"/>
    </w:r>
    <w:r>
      <w:ptab w:relativeTo="margin" w:alignment="right" w:leader="none"/>
    </w:r>
    <w:r>
      <w:rPr>
        <w:rFonts w:ascii="Frutiger LT Std 45 Light"/>
        <w:color w:val="706F73"/>
      </w:rPr>
      <w:t>highe</w:t>
    </w:r>
    <w:r w:rsidR="00EA33C6">
      <w:rPr>
        <w:rFonts w:ascii="Frutiger LT Std 45 Light"/>
        <w:color w:val="706F73"/>
      </w:rPr>
      <w:t>st</w:t>
    </w:r>
    <w:r>
      <w:rPr>
        <w:rFonts w:ascii="Frutiger LT Std 45 Light"/>
        <w:color w:val="706F73"/>
      </w:rPr>
      <w:t xml:space="preserve"> standards -  </w:t>
    </w:r>
    <w:r>
      <w:rPr>
        <w:rFonts w:ascii="Frutiger LT Std 45 Light"/>
        <w:color w:val="FF5400"/>
        <w:position w:val="1"/>
      </w:rPr>
      <w:t>safety</w:t>
    </w:r>
    <w:r>
      <w:rPr>
        <w:rFonts w:ascii="Frutiger LT Std 45 Light"/>
        <w:color w:val="FF5400"/>
        <w:spacing w:val="-3"/>
        <w:position w:val="1"/>
      </w:rPr>
      <w:t xml:space="preserve"> </w:t>
    </w:r>
    <w:r>
      <w:rPr>
        <w:rFonts w:ascii="Frutiger LT Std 45 Light"/>
        <w:color w:val="FF5400"/>
        <w:position w:val="1"/>
      </w:rPr>
      <w:t>first</w:t>
    </w:r>
    <w:r w:rsidRPr="00F044D2">
      <w:rPr>
        <w:rFonts w:ascii="Frutiger LT Std 45 Light" w:eastAsia="Frutiger LT Std 45 Light" w:hAnsi="Frutiger LT Std 45 Light" w:cs="Frutiger LT Std 45 Light"/>
        <w:noProof/>
        <w:lang w:eastAsia="en-NZ"/>
      </w:rPr>
      <w:t xml:space="preserve"> </w:t>
    </w:r>
    <w:r>
      <w:rPr>
        <w:rFonts w:ascii="Frutiger LT Std 45 Light" w:eastAsia="Frutiger LT Std 45 Light" w:hAnsi="Frutiger LT Std 45 Light" w:cs="Frutiger LT Std 45 Light"/>
        <w:noProof/>
        <w:lang w:eastAsia="en-NZ"/>
      </w:rPr>
      <w:t xml:space="preserve">  </w: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C3CDF" w14:textId="77777777" w:rsidR="00DF1E3A" w:rsidRDefault="00DF1E3A">
      <w:r>
        <w:separator/>
      </w:r>
    </w:p>
  </w:footnote>
  <w:footnote w:type="continuationSeparator" w:id="0">
    <w:p w14:paraId="7004945E" w14:textId="77777777" w:rsidR="00DF1E3A" w:rsidRDefault="00DF1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39DB5" w14:textId="77777777" w:rsidR="00F044D2" w:rsidRDefault="00F044D2" w:rsidP="00F044D2">
    <w:pPr>
      <w:spacing w:before="79"/>
      <w:ind w:right="611"/>
      <w:jc w:val="center"/>
      <w:rPr>
        <w:rFonts w:ascii="Frutiger LT Std 45 Light"/>
        <w:color w:val="706F73"/>
      </w:rPr>
    </w:pPr>
  </w:p>
  <w:p w14:paraId="7485D87B" w14:textId="77777777" w:rsidR="00F044D2" w:rsidRDefault="00F044D2" w:rsidP="00F044D2">
    <w:pPr>
      <w:spacing w:before="79"/>
      <w:ind w:right="611"/>
      <w:jc w:val="center"/>
      <w:rPr>
        <w:rFonts w:ascii="Frutiger LT Std 45 Light" w:eastAsia="Frutiger LT Std 45 Light" w:hAnsi="Frutiger LT Std 45 Light" w:cs="Frutiger LT Std 45 Light"/>
      </w:rPr>
    </w:pPr>
    <w:r>
      <w:rPr>
        <w:rFonts w:ascii="Frutiger LT Std 45 Light"/>
        <w:color w:val="706F73"/>
      </w:rPr>
      <w:t>highe</w:t>
    </w:r>
    <w:r w:rsidR="00EA33C6">
      <w:rPr>
        <w:rFonts w:ascii="Frutiger LT Std 45 Light"/>
        <w:color w:val="706F73"/>
      </w:rPr>
      <w:t>st</w:t>
    </w:r>
    <w:r>
      <w:rPr>
        <w:rFonts w:ascii="Frutiger LT Std 45 Light"/>
        <w:color w:val="706F73"/>
      </w:rPr>
      <w:t xml:space="preserve"> standards -  </w:t>
    </w:r>
    <w:r>
      <w:rPr>
        <w:rFonts w:ascii="Frutiger LT Std 45 Light"/>
        <w:color w:val="FF5400"/>
        <w:position w:val="1"/>
      </w:rPr>
      <w:t>safety</w:t>
    </w:r>
    <w:r>
      <w:rPr>
        <w:rFonts w:ascii="Frutiger LT Std 45 Light"/>
        <w:color w:val="FF5400"/>
        <w:spacing w:val="-3"/>
        <w:position w:val="1"/>
      </w:rPr>
      <w:t xml:space="preserve"> </w:t>
    </w:r>
    <w:r>
      <w:rPr>
        <w:rFonts w:ascii="Frutiger LT Std 45 Light"/>
        <w:color w:val="FF5400"/>
        <w:position w:val="1"/>
      </w:rPr>
      <w:t>first</w:t>
    </w:r>
    <w:r w:rsidRPr="00F044D2">
      <w:rPr>
        <w:rFonts w:ascii="Frutiger LT Std 45 Light" w:eastAsia="Frutiger LT Std 45 Light" w:hAnsi="Frutiger LT Std 45 Light" w:cs="Frutiger LT Std 45 Light"/>
        <w:noProof/>
        <w:lang w:eastAsia="en-NZ"/>
      </w:rPr>
      <w:t xml:space="preserve"> </w:t>
    </w:r>
  </w:p>
  <w:p w14:paraId="4DCEDB92" w14:textId="77777777" w:rsidR="00E153BF" w:rsidRDefault="00F044D2">
    <w:pPr>
      <w:pStyle w:val="Header"/>
    </w:pPr>
    <w:r>
      <w:rPr>
        <w:rFonts w:ascii="Frutiger LT Std 45 Light" w:eastAsia="Frutiger LT Std 45 Light" w:hAnsi="Frutiger LT Std 45 Light" w:cs="Frutiger LT Std 45 Light"/>
        <w:noProof/>
        <w:lang w:val="en-GB" w:eastAsia="en-GB"/>
      </w:rPr>
      <w:drawing>
        <wp:anchor distT="0" distB="0" distL="114300" distR="114300" simplePos="0" relativeHeight="251658752" behindDoc="1" locked="0" layoutInCell="1" allowOverlap="1" wp14:anchorId="77E8AB31" wp14:editId="33FC6060">
          <wp:simplePos x="0" y="0"/>
          <wp:positionH relativeFrom="margin">
            <wp:posOffset>4615561</wp:posOffset>
          </wp:positionH>
          <wp:positionV relativeFrom="margin">
            <wp:posOffset>-657987</wp:posOffset>
          </wp:positionV>
          <wp:extent cx="1243965" cy="547370"/>
          <wp:effectExtent l="0" t="0" r="0" b="0"/>
          <wp:wrapTight wrapText="bothSides">
            <wp:wrapPolygon edited="0">
              <wp:start x="0" y="0"/>
              <wp:lineTo x="0" y="21049"/>
              <wp:lineTo x="8270" y="21049"/>
              <wp:lineTo x="21170" y="18042"/>
              <wp:lineTo x="21170" y="12780"/>
              <wp:lineTo x="14554" y="10524"/>
              <wp:lineTo x="10916" y="3007"/>
              <wp:lineTo x="8270" y="0"/>
              <wp:lineTo x="0" y="0"/>
            </wp:wrapPolygon>
          </wp:wrapTight>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3965" cy="547370"/>
                  </a:xfrm>
                  <a:prstGeom prst="rect">
                    <a:avLst/>
                  </a:prstGeom>
                </pic:spPr>
              </pic:pic>
            </a:graphicData>
          </a:graphic>
        </wp:anchor>
      </w:drawing>
    </w:r>
  </w:p>
  <w:p w14:paraId="13CA57AB" w14:textId="77777777" w:rsidR="00E153BF" w:rsidRDefault="00E15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310F5"/>
    <w:multiLevelType w:val="hybridMultilevel"/>
    <w:tmpl w:val="5B5C4260"/>
    <w:lvl w:ilvl="0" w:tplc="A6DE2774">
      <w:start w:val="1"/>
      <w:numFmt w:val="decimal"/>
      <w:lvlText w:val="%1)"/>
      <w:lvlJc w:val="left"/>
      <w:pPr>
        <w:ind w:left="399" w:hanging="257"/>
        <w:jc w:val="left"/>
      </w:pPr>
      <w:rPr>
        <w:rFonts w:ascii="Arial" w:eastAsia="Arial" w:hAnsi="Arial" w:hint="default"/>
        <w:color w:val="504F46"/>
        <w:w w:val="99"/>
        <w:sz w:val="22"/>
        <w:szCs w:val="22"/>
      </w:rPr>
    </w:lvl>
    <w:lvl w:ilvl="1" w:tplc="D460E6C8">
      <w:start w:val="1"/>
      <w:numFmt w:val="bullet"/>
      <w:lvlText w:val="•"/>
      <w:lvlJc w:val="left"/>
      <w:pPr>
        <w:ind w:left="1315" w:hanging="257"/>
      </w:pPr>
      <w:rPr>
        <w:rFonts w:hint="default"/>
      </w:rPr>
    </w:lvl>
    <w:lvl w:ilvl="2" w:tplc="40B02F96">
      <w:start w:val="1"/>
      <w:numFmt w:val="bullet"/>
      <w:lvlText w:val="•"/>
      <w:lvlJc w:val="left"/>
      <w:pPr>
        <w:ind w:left="2231" w:hanging="257"/>
      </w:pPr>
      <w:rPr>
        <w:rFonts w:hint="default"/>
      </w:rPr>
    </w:lvl>
    <w:lvl w:ilvl="3" w:tplc="DDC2EB04">
      <w:start w:val="1"/>
      <w:numFmt w:val="bullet"/>
      <w:lvlText w:val="•"/>
      <w:lvlJc w:val="left"/>
      <w:pPr>
        <w:ind w:left="3147" w:hanging="257"/>
      </w:pPr>
      <w:rPr>
        <w:rFonts w:hint="default"/>
      </w:rPr>
    </w:lvl>
    <w:lvl w:ilvl="4" w:tplc="97762460">
      <w:start w:val="1"/>
      <w:numFmt w:val="bullet"/>
      <w:lvlText w:val="•"/>
      <w:lvlJc w:val="left"/>
      <w:pPr>
        <w:ind w:left="4063" w:hanging="257"/>
      </w:pPr>
      <w:rPr>
        <w:rFonts w:hint="default"/>
      </w:rPr>
    </w:lvl>
    <w:lvl w:ilvl="5" w:tplc="CEAC4E54">
      <w:start w:val="1"/>
      <w:numFmt w:val="bullet"/>
      <w:lvlText w:val="•"/>
      <w:lvlJc w:val="left"/>
      <w:pPr>
        <w:ind w:left="4979" w:hanging="257"/>
      </w:pPr>
      <w:rPr>
        <w:rFonts w:hint="default"/>
      </w:rPr>
    </w:lvl>
    <w:lvl w:ilvl="6" w:tplc="47EEE3D6">
      <w:start w:val="1"/>
      <w:numFmt w:val="bullet"/>
      <w:lvlText w:val="•"/>
      <w:lvlJc w:val="left"/>
      <w:pPr>
        <w:ind w:left="5895" w:hanging="257"/>
      </w:pPr>
      <w:rPr>
        <w:rFonts w:hint="default"/>
      </w:rPr>
    </w:lvl>
    <w:lvl w:ilvl="7" w:tplc="3AFC69B2">
      <w:start w:val="1"/>
      <w:numFmt w:val="bullet"/>
      <w:lvlText w:val="•"/>
      <w:lvlJc w:val="left"/>
      <w:pPr>
        <w:ind w:left="6811" w:hanging="257"/>
      </w:pPr>
      <w:rPr>
        <w:rFonts w:hint="default"/>
      </w:rPr>
    </w:lvl>
    <w:lvl w:ilvl="8" w:tplc="45A435EA">
      <w:start w:val="1"/>
      <w:numFmt w:val="bullet"/>
      <w:lvlText w:val="•"/>
      <w:lvlJc w:val="left"/>
      <w:pPr>
        <w:ind w:left="7727" w:hanging="257"/>
      </w:pPr>
      <w:rPr>
        <w:rFonts w:hint="default"/>
      </w:rPr>
    </w:lvl>
  </w:abstractNum>
  <w:abstractNum w:abstractNumId="1" w15:restartNumberingAfterBreak="0">
    <w:nsid w:val="27035755"/>
    <w:multiLevelType w:val="hybridMultilevel"/>
    <w:tmpl w:val="4C4A4640"/>
    <w:lvl w:ilvl="0" w:tplc="9A7C29C0">
      <w:start w:val="1"/>
      <w:numFmt w:val="bullet"/>
      <w:lvlText w:val=""/>
      <w:lvlJc w:val="left"/>
      <w:pPr>
        <w:ind w:left="480" w:hanging="361"/>
      </w:pPr>
      <w:rPr>
        <w:rFonts w:ascii="Symbol" w:eastAsia="Symbol" w:hAnsi="Symbol" w:hint="default"/>
        <w:w w:val="99"/>
      </w:rPr>
    </w:lvl>
    <w:lvl w:ilvl="1" w:tplc="1874974A">
      <w:start w:val="1"/>
      <w:numFmt w:val="bullet"/>
      <w:lvlText w:val="•"/>
      <w:lvlJc w:val="left"/>
      <w:pPr>
        <w:ind w:left="1360" w:hanging="361"/>
      </w:pPr>
      <w:rPr>
        <w:rFonts w:hint="default"/>
      </w:rPr>
    </w:lvl>
    <w:lvl w:ilvl="2" w:tplc="69A45322">
      <w:start w:val="1"/>
      <w:numFmt w:val="bullet"/>
      <w:lvlText w:val="•"/>
      <w:lvlJc w:val="left"/>
      <w:pPr>
        <w:ind w:left="2240" w:hanging="361"/>
      </w:pPr>
      <w:rPr>
        <w:rFonts w:hint="default"/>
      </w:rPr>
    </w:lvl>
    <w:lvl w:ilvl="3" w:tplc="A2981A6A">
      <w:start w:val="1"/>
      <w:numFmt w:val="bullet"/>
      <w:lvlText w:val="•"/>
      <w:lvlJc w:val="left"/>
      <w:pPr>
        <w:ind w:left="3120" w:hanging="361"/>
      </w:pPr>
      <w:rPr>
        <w:rFonts w:hint="default"/>
      </w:rPr>
    </w:lvl>
    <w:lvl w:ilvl="4" w:tplc="B4FE2BC4">
      <w:start w:val="1"/>
      <w:numFmt w:val="bullet"/>
      <w:lvlText w:val="•"/>
      <w:lvlJc w:val="left"/>
      <w:pPr>
        <w:ind w:left="4000" w:hanging="361"/>
      </w:pPr>
      <w:rPr>
        <w:rFonts w:hint="default"/>
      </w:rPr>
    </w:lvl>
    <w:lvl w:ilvl="5" w:tplc="41EC7D52">
      <w:start w:val="1"/>
      <w:numFmt w:val="bullet"/>
      <w:lvlText w:val="•"/>
      <w:lvlJc w:val="left"/>
      <w:pPr>
        <w:ind w:left="4880" w:hanging="361"/>
      </w:pPr>
      <w:rPr>
        <w:rFonts w:hint="default"/>
      </w:rPr>
    </w:lvl>
    <w:lvl w:ilvl="6" w:tplc="4770E5EC">
      <w:start w:val="1"/>
      <w:numFmt w:val="bullet"/>
      <w:lvlText w:val="•"/>
      <w:lvlJc w:val="left"/>
      <w:pPr>
        <w:ind w:left="5760" w:hanging="361"/>
      </w:pPr>
      <w:rPr>
        <w:rFonts w:hint="default"/>
      </w:rPr>
    </w:lvl>
    <w:lvl w:ilvl="7" w:tplc="36BAF626">
      <w:start w:val="1"/>
      <w:numFmt w:val="bullet"/>
      <w:lvlText w:val="•"/>
      <w:lvlJc w:val="left"/>
      <w:pPr>
        <w:ind w:left="6640" w:hanging="361"/>
      </w:pPr>
      <w:rPr>
        <w:rFonts w:hint="default"/>
      </w:rPr>
    </w:lvl>
    <w:lvl w:ilvl="8" w:tplc="D098137C">
      <w:start w:val="1"/>
      <w:numFmt w:val="bullet"/>
      <w:lvlText w:val="•"/>
      <w:lvlJc w:val="left"/>
      <w:pPr>
        <w:ind w:left="7520" w:hanging="361"/>
      </w:pPr>
      <w:rPr>
        <w:rFonts w:hint="default"/>
      </w:rPr>
    </w:lvl>
  </w:abstractNum>
  <w:abstractNum w:abstractNumId="2" w15:restartNumberingAfterBreak="0">
    <w:nsid w:val="39FA601E"/>
    <w:multiLevelType w:val="hybridMultilevel"/>
    <w:tmpl w:val="48C62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D6A5B92"/>
    <w:multiLevelType w:val="multilevel"/>
    <w:tmpl w:val="EE90C7D0"/>
    <w:lvl w:ilvl="0">
      <w:start w:val="1"/>
      <w:numFmt w:val="decimal"/>
      <w:lvlText w:val="%1."/>
      <w:lvlJc w:val="left"/>
      <w:pPr>
        <w:ind w:left="1068" w:hanging="358"/>
        <w:jc w:val="right"/>
      </w:pPr>
      <w:rPr>
        <w:rFonts w:ascii="Arial" w:eastAsia="Arial" w:hAnsi="Arial" w:hint="default"/>
        <w:b/>
        <w:bCs/>
        <w:color w:val="ED7D31" w:themeColor="accent1"/>
        <w:spacing w:val="-1"/>
        <w:w w:val="100"/>
        <w:sz w:val="28"/>
        <w:szCs w:val="28"/>
      </w:rPr>
    </w:lvl>
    <w:lvl w:ilvl="1">
      <w:start w:val="1"/>
      <w:numFmt w:val="decimal"/>
      <w:lvlText w:val="%1.%2"/>
      <w:lvlJc w:val="left"/>
      <w:pPr>
        <w:ind w:left="577" w:hanging="435"/>
        <w:jc w:val="right"/>
      </w:pPr>
      <w:rPr>
        <w:rFonts w:ascii="Arial" w:eastAsia="Arial" w:hAnsi="Arial" w:hint="default"/>
        <w:b/>
        <w:bCs/>
        <w:w w:val="100"/>
        <w:sz w:val="22"/>
        <w:szCs w:val="22"/>
      </w:rPr>
    </w:lvl>
    <w:lvl w:ilvl="2">
      <w:start w:val="1"/>
      <w:numFmt w:val="bullet"/>
      <w:lvlText w:val="o"/>
      <w:lvlJc w:val="left"/>
      <w:pPr>
        <w:ind w:left="1026" w:hanging="520"/>
      </w:pPr>
      <w:rPr>
        <w:rFonts w:ascii="Courier New" w:eastAsia="Courier New" w:hAnsi="Courier New" w:hint="default"/>
        <w:color w:val="504F46"/>
        <w:w w:val="100"/>
        <w:sz w:val="22"/>
        <w:szCs w:val="22"/>
      </w:rPr>
    </w:lvl>
    <w:lvl w:ilvl="3">
      <w:start w:val="1"/>
      <w:numFmt w:val="bullet"/>
      <w:lvlText w:val="•"/>
      <w:lvlJc w:val="left"/>
      <w:pPr>
        <w:ind w:left="2110" w:hanging="520"/>
      </w:pPr>
      <w:rPr>
        <w:rFonts w:hint="default"/>
      </w:rPr>
    </w:lvl>
    <w:lvl w:ilvl="4">
      <w:start w:val="1"/>
      <w:numFmt w:val="bullet"/>
      <w:lvlText w:val="•"/>
      <w:lvlJc w:val="left"/>
      <w:pPr>
        <w:ind w:left="3193" w:hanging="520"/>
      </w:pPr>
      <w:rPr>
        <w:rFonts w:hint="default"/>
      </w:rPr>
    </w:lvl>
    <w:lvl w:ilvl="5">
      <w:start w:val="1"/>
      <w:numFmt w:val="bullet"/>
      <w:lvlText w:val="•"/>
      <w:lvlJc w:val="left"/>
      <w:pPr>
        <w:ind w:left="4276" w:hanging="520"/>
      </w:pPr>
      <w:rPr>
        <w:rFonts w:hint="default"/>
      </w:rPr>
    </w:lvl>
    <w:lvl w:ilvl="6">
      <w:start w:val="1"/>
      <w:numFmt w:val="bullet"/>
      <w:lvlText w:val="•"/>
      <w:lvlJc w:val="left"/>
      <w:pPr>
        <w:ind w:left="5360" w:hanging="520"/>
      </w:pPr>
      <w:rPr>
        <w:rFonts w:hint="default"/>
      </w:rPr>
    </w:lvl>
    <w:lvl w:ilvl="7">
      <w:start w:val="1"/>
      <w:numFmt w:val="bullet"/>
      <w:lvlText w:val="•"/>
      <w:lvlJc w:val="left"/>
      <w:pPr>
        <w:ind w:left="6443" w:hanging="520"/>
      </w:pPr>
      <w:rPr>
        <w:rFonts w:hint="default"/>
      </w:rPr>
    </w:lvl>
    <w:lvl w:ilvl="8">
      <w:start w:val="1"/>
      <w:numFmt w:val="bullet"/>
      <w:lvlText w:val="•"/>
      <w:lvlJc w:val="left"/>
      <w:pPr>
        <w:ind w:left="7526" w:hanging="520"/>
      </w:pPr>
      <w:rPr>
        <w:rFonts w:hint="default"/>
      </w:rPr>
    </w:lvl>
  </w:abstractNum>
  <w:abstractNum w:abstractNumId="4" w15:restartNumberingAfterBreak="0">
    <w:nsid w:val="3E404ECC"/>
    <w:multiLevelType w:val="hybridMultilevel"/>
    <w:tmpl w:val="7936744C"/>
    <w:lvl w:ilvl="0" w:tplc="F80A4186">
      <w:start w:val="1"/>
      <w:numFmt w:val="bullet"/>
      <w:lvlText w:val=""/>
      <w:lvlJc w:val="left"/>
      <w:pPr>
        <w:ind w:left="472" w:hanging="360"/>
      </w:pPr>
      <w:rPr>
        <w:rFonts w:ascii="Symbol" w:eastAsia="Symbol" w:hAnsi="Symbol" w:hint="default"/>
        <w:color w:val="504F46"/>
        <w:w w:val="100"/>
        <w:sz w:val="22"/>
        <w:szCs w:val="22"/>
      </w:rPr>
    </w:lvl>
    <w:lvl w:ilvl="1" w:tplc="45EA8988">
      <w:start w:val="1"/>
      <w:numFmt w:val="bullet"/>
      <w:lvlText w:val="•"/>
      <w:lvlJc w:val="left"/>
      <w:pPr>
        <w:ind w:left="1388" w:hanging="360"/>
      </w:pPr>
      <w:rPr>
        <w:rFonts w:hint="default"/>
      </w:rPr>
    </w:lvl>
    <w:lvl w:ilvl="2" w:tplc="A7F4B658">
      <w:start w:val="1"/>
      <w:numFmt w:val="bullet"/>
      <w:lvlText w:val="•"/>
      <w:lvlJc w:val="left"/>
      <w:pPr>
        <w:ind w:left="2297" w:hanging="360"/>
      </w:pPr>
      <w:rPr>
        <w:rFonts w:hint="default"/>
      </w:rPr>
    </w:lvl>
    <w:lvl w:ilvl="3" w:tplc="C7CA3986">
      <w:start w:val="1"/>
      <w:numFmt w:val="bullet"/>
      <w:lvlText w:val="•"/>
      <w:lvlJc w:val="left"/>
      <w:pPr>
        <w:ind w:left="3205" w:hanging="360"/>
      </w:pPr>
      <w:rPr>
        <w:rFonts w:hint="default"/>
      </w:rPr>
    </w:lvl>
    <w:lvl w:ilvl="4" w:tplc="2DA0A9DE">
      <w:start w:val="1"/>
      <w:numFmt w:val="bullet"/>
      <w:lvlText w:val="•"/>
      <w:lvlJc w:val="left"/>
      <w:pPr>
        <w:ind w:left="4114" w:hanging="360"/>
      </w:pPr>
      <w:rPr>
        <w:rFonts w:hint="default"/>
      </w:rPr>
    </w:lvl>
    <w:lvl w:ilvl="5" w:tplc="2B8CFC04">
      <w:start w:val="1"/>
      <w:numFmt w:val="bullet"/>
      <w:lvlText w:val="•"/>
      <w:lvlJc w:val="left"/>
      <w:pPr>
        <w:ind w:left="5023" w:hanging="360"/>
      </w:pPr>
      <w:rPr>
        <w:rFonts w:hint="default"/>
      </w:rPr>
    </w:lvl>
    <w:lvl w:ilvl="6" w:tplc="A96E91AE">
      <w:start w:val="1"/>
      <w:numFmt w:val="bullet"/>
      <w:lvlText w:val="•"/>
      <w:lvlJc w:val="left"/>
      <w:pPr>
        <w:ind w:left="5931" w:hanging="360"/>
      </w:pPr>
      <w:rPr>
        <w:rFonts w:hint="default"/>
      </w:rPr>
    </w:lvl>
    <w:lvl w:ilvl="7" w:tplc="3A16D4AA">
      <w:start w:val="1"/>
      <w:numFmt w:val="bullet"/>
      <w:lvlText w:val="•"/>
      <w:lvlJc w:val="left"/>
      <w:pPr>
        <w:ind w:left="6840" w:hanging="360"/>
      </w:pPr>
      <w:rPr>
        <w:rFonts w:hint="default"/>
      </w:rPr>
    </w:lvl>
    <w:lvl w:ilvl="8" w:tplc="0290AA16">
      <w:start w:val="1"/>
      <w:numFmt w:val="bullet"/>
      <w:lvlText w:val="•"/>
      <w:lvlJc w:val="left"/>
      <w:pPr>
        <w:ind w:left="7749" w:hanging="360"/>
      </w:pPr>
      <w:rPr>
        <w:rFonts w:hint="default"/>
      </w:rPr>
    </w:lvl>
  </w:abstractNum>
  <w:abstractNum w:abstractNumId="5" w15:restartNumberingAfterBreak="0">
    <w:nsid w:val="44E43310"/>
    <w:multiLevelType w:val="multilevel"/>
    <w:tmpl w:val="D43A5B2A"/>
    <w:lvl w:ilvl="0">
      <w:start w:val="1"/>
      <w:numFmt w:val="decimal"/>
      <w:lvlText w:val="%1."/>
      <w:lvlJc w:val="left"/>
      <w:pPr>
        <w:ind w:left="612" w:hanging="440"/>
      </w:pPr>
      <w:rPr>
        <w:rFonts w:ascii="Arial" w:eastAsia="Arial" w:hAnsi="Arial" w:hint="default"/>
        <w:b/>
        <w:bCs/>
        <w:color w:val="504F46"/>
        <w:spacing w:val="-1"/>
        <w:w w:val="100"/>
        <w:sz w:val="22"/>
        <w:szCs w:val="22"/>
      </w:rPr>
    </w:lvl>
    <w:lvl w:ilvl="1">
      <w:start w:val="1"/>
      <w:numFmt w:val="decimal"/>
      <w:lvlText w:val="%1.%2"/>
      <w:lvlJc w:val="left"/>
      <w:pPr>
        <w:ind w:left="1054" w:hanging="660"/>
      </w:pPr>
      <w:rPr>
        <w:rFonts w:ascii="Arial" w:eastAsia="Arial" w:hAnsi="Arial" w:hint="default"/>
        <w:b/>
        <w:bCs/>
        <w:color w:val="504F46"/>
        <w:w w:val="100"/>
        <w:sz w:val="22"/>
        <w:szCs w:val="22"/>
      </w:rPr>
    </w:lvl>
    <w:lvl w:ilvl="2">
      <w:start w:val="1"/>
      <w:numFmt w:val="bullet"/>
      <w:lvlText w:val="•"/>
      <w:lvlJc w:val="left"/>
      <w:pPr>
        <w:ind w:left="2109" w:hanging="660"/>
      </w:pPr>
      <w:rPr>
        <w:rFonts w:hint="default"/>
      </w:rPr>
    </w:lvl>
    <w:lvl w:ilvl="3">
      <w:start w:val="1"/>
      <w:numFmt w:val="bullet"/>
      <w:lvlText w:val="•"/>
      <w:lvlJc w:val="left"/>
      <w:pPr>
        <w:ind w:left="3159" w:hanging="660"/>
      </w:pPr>
      <w:rPr>
        <w:rFonts w:hint="default"/>
      </w:rPr>
    </w:lvl>
    <w:lvl w:ilvl="4">
      <w:start w:val="1"/>
      <w:numFmt w:val="bullet"/>
      <w:lvlText w:val="•"/>
      <w:lvlJc w:val="left"/>
      <w:pPr>
        <w:ind w:left="4208" w:hanging="660"/>
      </w:pPr>
      <w:rPr>
        <w:rFonts w:hint="default"/>
      </w:rPr>
    </w:lvl>
    <w:lvl w:ilvl="5">
      <w:start w:val="1"/>
      <w:numFmt w:val="bullet"/>
      <w:lvlText w:val="•"/>
      <w:lvlJc w:val="left"/>
      <w:pPr>
        <w:ind w:left="5258" w:hanging="660"/>
      </w:pPr>
      <w:rPr>
        <w:rFonts w:hint="default"/>
      </w:rPr>
    </w:lvl>
    <w:lvl w:ilvl="6">
      <w:start w:val="1"/>
      <w:numFmt w:val="bullet"/>
      <w:lvlText w:val="•"/>
      <w:lvlJc w:val="left"/>
      <w:pPr>
        <w:ind w:left="6308" w:hanging="660"/>
      </w:pPr>
      <w:rPr>
        <w:rFonts w:hint="default"/>
      </w:rPr>
    </w:lvl>
    <w:lvl w:ilvl="7">
      <w:start w:val="1"/>
      <w:numFmt w:val="bullet"/>
      <w:lvlText w:val="•"/>
      <w:lvlJc w:val="left"/>
      <w:pPr>
        <w:ind w:left="7357" w:hanging="660"/>
      </w:pPr>
      <w:rPr>
        <w:rFonts w:hint="default"/>
      </w:rPr>
    </w:lvl>
    <w:lvl w:ilvl="8">
      <w:start w:val="1"/>
      <w:numFmt w:val="bullet"/>
      <w:lvlText w:val="•"/>
      <w:lvlJc w:val="left"/>
      <w:pPr>
        <w:ind w:left="8407" w:hanging="660"/>
      </w:pPr>
      <w:rPr>
        <w:rFonts w:hint="default"/>
      </w:rPr>
    </w:lvl>
  </w:abstractNum>
  <w:abstractNum w:abstractNumId="6" w15:restartNumberingAfterBreak="0">
    <w:nsid w:val="49C72588"/>
    <w:multiLevelType w:val="hybridMultilevel"/>
    <w:tmpl w:val="D7D0D6EA"/>
    <w:lvl w:ilvl="0" w:tplc="1409000F">
      <w:start w:val="1"/>
      <w:numFmt w:val="decimal"/>
      <w:lvlText w:val="%1."/>
      <w:lvlJc w:val="left"/>
      <w:pPr>
        <w:ind w:left="1039" w:hanging="360"/>
      </w:pPr>
    </w:lvl>
    <w:lvl w:ilvl="1" w:tplc="14090019">
      <w:start w:val="1"/>
      <w:numFmt w:val="lowerLetter"/>
      <w:lvlText w:val="%2."/>
      <w:lvlJc w:val="left"/>
      <w:pPr>
        <w:ind w:left="1759" w:hanging="360"/>
      </w:pPr>
    </w:lvl>
    <w:lvl w:ilvl="2" w:tplc="1409001B" w:tentative="1">
      <w:start w:val="1"/>
      <w:numFmt w:val="lowerRoman"/>
      <w:lvlText w:val="%3."/>
      <w:lvlJc w:val="right"/>
      <w:pPr>
        <w:ind w:left="2479" w:hanging="180"/>
      </w:pPr>
    </w:lvl>
    <w:lvl w:ilvl="3" w:tplc="1409000F" w:tentative="1">
      <w:start w:val="1"/>
      <w:numFmt w:val="decimal"/>
      <w:lvlText w:val="%4."/>
      <w:lvlJc w:val="left"/>
      <w:pPr>
        <w:ind w:left="3199" w:hanging="360"/>
      </w:pPr>
    </w:lvl>
    <w:lvl w:ilvl="4" w:tplc="14090019" w:tentative="1">
      <w:start w:val="1"/>
      <w:numFmt w:val="lowerLetter"/>
      <w:lvlText w:val="%5."/>
      <w:lvlJc w:val="left"/>
      <w:pPr>
        <w:ind w:left="3919" w:hanging="360"/>
      </w:pPr>
    </w:lvl>
    <w:lvl w:ilvl="5" w:tplc="1409001B" w:tentative="1">
      <w:start w:val="1"/>
      <w:numFmt w:val="lowerRoman"/>
      <w:lvlText w:val="%6."/>
      <w:lvlJc w:val="right"/>
      <w:pPr>
        <w:ind w:left="4639" w:hanging="180"/>
      </w:pPr>
    </w:lvl>
    <w:lvl w:ilvl="6" w:tplc="1409000F" w:tentative="1">
      <w:start w:val="1"/>
      <w:numFmt w:val="decimal"/>
      <w:lvlText w:val="%7."/>
      <w:lvlJc w:val="left"/>
      <w:pPr>
        <w:ind w:left="5359" w:hanging="360"/>
      </w:pPr>
    </w:lvl>
    <w:lvl w:ilvl="7" w:tplc="14090019" w:tentative="1">
      <w:start w:val="1"/>
      <w:numFmt w:val="lowerLetter"/>
      <w:lvlText w:val="%8."/>
      <w:lvlJc w:val="left"/>
      <w:pPr>
        <w:ind w:left="6079" w:hanging="360"/>
      </w:pPr>
    </w:lvl>
    <w:lvl w:ilvl="8" w:tplc="1409001B" w:tentative="1">
      <w:start w:val="1"/>
      <w:numFmt w:val="lowerRoman"/>
      <w:lvlText w:val="%9."/>
      <w:lvlJc w:val="right"/>
      <w:pPr>
        <w:ind w:left="6799" w:hanging="180"/>
      </w:pPr>
    </w:lvl>
  </w:abstractNum>
  <w:abstractNum w:abstractNumId="7" w15:restartNumberingAfterBreak="0">
    <w:nsid w:val="53617E66"/>
    <w:multiLevelType w:val="hybridMultilevel"/>
    <w:tmpl w:val="B8EA82D0"/>
    <w:lvl w:ilvl="0" w:tplc="FEAA7AD8">
      <w:start w:val="1"/>
      <w:numFmt w:val="decimal"/>
      <w:lvlText w:val="%1."/>
      <w:lvlJc w:val="left"/>
      <w:pPr>
        <w:ind w:left="955" w:hanging="245"/>
      </w:pPr>
      <w:rPr>
        <w:rFonts w:ascii="Frutiger LT Std 45 Light" w:eastAsia="Frutiger LT Std 45 Light" w:hAnsi="Frutiger LT Std 45 Light" w:hint="default"/>
        <w:color w:val="504F46"/>
        <w:w w:val="100"/>
        <w:sz w:val="22"/>
        <w:szCs w:val="22"/>
      </w:rPr>
    </w:lvl>
    <w:lvl w:ilvl="1" w:tplc="2E3285DA">
      <w:start w:val="1"/>
      <w:numFmt w:val="bullet"/>
      <w:lvlText w:val="•"/>
      <w:lvlJc w:val="left"/>
      <w:pPr>
        <w:ind w:left="1888" w:hanging="245"/>
      </w:pPr>
      <w:rPr>
        <w:rFonts w:hint="default"/>
      </w:rPr>
    </w:lvl>
    <w:lvl w:ilvl="2" w:tplc="70FCFD1E">
      <w:start w:val="1"/>
      <w:numFmt w:val="bullet"/>
      <w:lvlText w:val="•"/>
      <w:lvlJc w:val="left"/>
      <w:pPr>
        <w:ind w:left="2813" w:hanging="245"/>
      </w:pPr>
      <w:rPr>
        <w:rFonts w:hint="default"/>
      </w:rPr>
    </w:lvl>
    <w:lvl w:ilvl="3" w:tplc="2BD29B24">
      <w:start w:val="1"/>
      <w:numFmt w:val="bullet"/>
      <w:lvlText w:val="•"/>
      <w:lvlJc w:val="left"/>
      <w:pPr>
        <w:ind w:left="3737" w:hanging="245"/>
      </w:pPr>
      <w:rPr>
        <w:rFonts w:hint="default"/>
      </w:rPr>
    </w:lvl>
    <w:lvl w:ilvl="4" w:tplc="4030C04A">
      <w:start w:val="1"/>
      <w:numFmt w:val="bullet"/>
      <w:lvlText w:val="•"/>
      <w:lvlJc w:val="left"/>
      <w:pPr>
        <w:ind w:left="4662" w:hanging="245"/>
      </w:pPr>
      <w:rPr>
        <w:rFonts w:hint="default"/>
      </w:rPr>
    </w:lvl>
    <w:lvl w:ilvl="5" w:tplc="55C251AA">
      <w:start w:val="1"/>
      <w:numFmt w:val="bullet"/>
      <w:lvlText w:val="•"/>
      <w:lvlJc w:val="left"/>
      <w:pPr>
        <w:ind w:left="5587" w:hanging="245"/>
      </w:pPr>
      <w:rPr>
        <w:rFonts w:hint="default"/>
      </w:rPr>
    </w:lvl>
    <w:lvl w:ilvl="6" w:tplc="7820D18E">
      <w:start w:val="1"/>
      <w:numFmt w:val="bullet"/>
      <w:lvlText w:val="•"/>
      <w:lvlJc w:val="left"/>
      <w:pPr>
        <w:ind w:left="6511" w:hanging="245"/>
      </w:pPr>
      <w:rPr>
        <w:rFonts w:hint="default"/>
      </w:rPr>
    </w:lvl>
    <w:lvl w:ilvl="7" w:tplc="C3427042">
      <w:start w:val="1"/>
      <w:numFmt w:val="bullet"/>
      <w:lvlText w:val="•"/>
      <w:lvlJc w:val="left"/>
      <w:pPr>
        <w:ind w:left="7436" w:hanging="245"/>
      </w:pPr>
      <w:rPr>
        <w:rFonts w:hint="default"/>
      </w:rPr>
    </w:lvl>
    <w:lvl w:ilvl="8" w:tplc="04FEE550">
      <w:start w:val="1"/>
      <w:numFmt w:val="bullet"/>
      <w:lvlText w:val="•"/>
      <w:lvlJc w:val="left"/>
      <w:pPr>
        <w:ind w:left="8361" w:hanging="245"/>
      </w:pPr>
      <w:rPr>
        <w:rFonts w:hint="default"/>
      </w:rPr>
    </w:lvl>
  </w:abstractNum>
  <w:abstractNum w:abstractNumId="8" w15:restartNumberingAfterBreak="0">
    <w:nsid w:val="5D1E251B"/>
    <w:multiLevelType w:val="hybridMultilevel"/>
    <w:tmpl w:val="82068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2D678D5"/>
    <w:multiLevelType w:val="hybridMultilevel"/>
    <w:tmpl w:val="A7C0038C"/>
    <w:lvl w:ilvl="0" w:tplc="4E8009B8">
      <w:start w:val="8"/>
      <w:numFmt w:val="decimal"/>
      <w:lvlText w:val="%1."/>
      <w:lvlJc w:val="left"/>
      <w:pPr>
        <w:ind w:left="477" w:hanging="358"/>
        <w:jc w:val="left"/>
      </w:pPr>
      <w:rPr>
        <w:rFonts w:ascii="Arial" w:eastAsia="Arial" w:hAnsi="Arial" w:hint="default"/>
        <w:b/>
        <w:bCs/>
        <w:color w:val="FF0000"/>
        <w:w w:val="99"/>
        <w:sz w:val="28"/>
        <w:szCs w:val="28"/>
      </w:rPr>
    </w:lvl>
    <w:lvl w:ilvl="1" w:tplc="24F63CFA">
      <w:start w:val="1"/>
      <w:numFmt w:val="decimal"/>
      <w:lvlText w:val="%2)"/>
      <w:lvlJc w:val="left"/>
      <w:pPr>
        <w:ind w:left="840" w:hanging="257"/>
        <w:jc w:val="left"/>
      </w:pPr>
      <w:rPr>
        <w:rFonts w:ascii="Arial" w:eastAsia="Arial" w:hAnsi="Arial" w:hint="default"/>
        <w:color w:val="504F46"/>
        <w:w w:val="99"/>
        <w:sz w:val="22"/>
        <w:szCs w:val="22"/>
      </w:rPr>
    </w:lvl>
    <w:lvl w:ilvl="2" w:tplc="B9E0781A">
      <w:start w:val="1"/>
      <w:numFmt w:val="bullet"/>
      <w:lvlText w:val="•"/>
      <w:lvlJc w:val="left"/>
      <w:pPr>
        <w:ind w:left="1777" w:hanging="257"/>
      </w:pPr>
      <w:rPr>
        <w:rFonts w:hint="default"/>
      </w:rPr>
    </w:lvl>
    <w:lvl w:ilvl="3" w:tplc="0C4AC330">
      <w:start w:val="1"/>
      <w:numFmt w:val="bullet"/>
      <w:lvlText w:val="•"/>
      <w:lvlJc w:val="left"/>
      <w:pPr>
        <w:ind w:left="2715" w:hanging="257"/>
      </w:pPr>
      <w:rPr>
        <w:rFonts w:hint="default"/>
      </w:rPr>
    </w:lvl>
    <w:lvl w:ilvl="4" w:tplc="AD34144E">
      <w:start w:val="1"/>
      <w:numFmt w:val="bullet"/>
      <w:lvlText w:val="•"/>
      <w:lvlJc w:val="left"/>
      <w:pPr>
        <w:ind w:left="3653" w:hanging="257"/>
      </w:pPr>
      <w:rPr>
        <w:rFonts w:hint="default"/>
      </w:rPr>
    </w:lvl>
    <w:lvl w:ilvl="5" w:tplc="438E023E">
      <w:start w:val="1"/>
      <w:numFmt w:val="bullet"/>
      <w:lvlText w:val="•"/>
      <w:lvlJc w:val="left"/>
      <w:pPr>
        <w:ind w:left="4591" w:hanging="257"/>
      </w:pPr>
      <w:rPr>
        <w:rFonts w:hint="default"/>
      </w:rPr>
    </w:lvl>
    <w:lvl w:ilvl="6" w:tplc="3BA20D70">
      <w:start w:val="1"/>
      <w:numFmt w:val="bullet"/>
      <w:lvlText w:val="•"/>
      <w:lvlJc w:val="left"/>
      <w:pPr>
        <w:ind w:left="5528" w:hanging="257"/>
      </w:pPr>
      <w:rPr>
        <w:rFonts w:hint="default"/>
      </w:rPr>
    </w:lvl>
    <w:lvl w:ilvl="7" w:tplc="DAC8B76A">
      <w:start w:val="1"/>
      <w:numFmt w:val="bullet"/>
      <w:lvlText w:val="•"/>
      <w:lvlJc w:val="left"/>
      <w:pPr>
        <w:ind w:left="6466" w:hanging="257"/>
      </w:pPr>
      <w:rPr>
        <w:rFonts w:hint="default"/>
      </w:rPr>
    </w:lvl>
    <w:lvl w:ilvl="8" w:tplc="F2F41D58">
      <w:start w:val="1"/>
      <w:numFmt w:val="bullet"/>
      <w:lvlText w:val="•"/>
      <w:lvlJc w:val="left"/>
      <w:pPr>
        <w:ind w:left="7404" w:hanging="257"/>
      </w:pPr>
      <w:rPr>
        <w:rFonts w:hint="default"/>
      </w:rPr>
    </w:lvl>
  </w:abstractNum>
  <w:abstractNum w:abstractNumId="10" w15:restartNumberingAfterBreak="0">
    <w:nsid w:val="639C11F5"/>
    <w:multiLevelType w:val="hybridMultilevel"/>
    <w:tmpl w:val="26A01C5E"/>
    <w:lvl w:ilvl="0" w:tplc="8F1EDE58">
      <w:start w:val="1"/>
      <w:numFmt w:val="bullet"/>
      <w:lvlText w:val=""/>
      <w:lvlJc w:val="left"/>
      <w:pPr>
        <w:ind w:left="611" w:hanging="295"/>
      </w:pPr>
      <w:rPr>
        <w:rFonts w:ascii="Symbol" w:eastAsia="Symbol" w:hAnsi="Symbol" w:hint="default"/>
        <w:color w:val="504F46"/>
        <w:w w:val="100"/>
        <w:sz w:val="22"/>
        <w:szCs w:val="22"/>
      </w:rPr>
    </w:lvl>
    <w:lvl w:ilvl="1" w:tplc="8136871A">
      <w:start w:val="1"/>
      <w:numFmt w:val="bullet"/>
      <w:lvlText w:val="•"/>
      <w:lvlJc w:val="left"/>
      <w:pPr>
        <w:ind w:left="1514" w:hanging="295"/>
      </w:pPr>
      <w:rPr>
        <w:rFonts w:hint="default"/>
      </w:rPr>
    </w:lvl>
    <w:lvl w:ilvl="2" w:tplc="66AA1FBC">
      <w:start w:val="1"/>
      <w:numFmt w:val="bullet"/>
      <w:lvlText w:val="•"/>
      <w:lvlJc w:val="left"/>
      <w:pPr>
        <w:ind w:left="2409" w:hanging="295"/>
      </w:pPr>
      <w:rPr>
        <w:rFonts w:hint="default"/>
      </w:rPr>
    </w:lvl>
    <w:lvl w:ilvl="3" w:tplc="E23005F4">
      <w:start w:val="1"/>
      <w:numFmt w:val="bullet"/>
      <w:lvlText w:val="•"/>
      <w:lvlJc w:val="left"/>
      <w:pPr>
        <w:ind w:left="3303" w:hanging="295"/>
      </w:pPr>
      <w:rPr>
        <w:rFonts w:hint="default"/>
      </w:rPr>
    </w:lvl>
    <w:lvl w:ilvl="4" w:tplc="9AC62C46">
      <w:start w:val="1"/>
      <w:numFmt w:val="bullet"/>
      <w:lvlText w:val="•"/>
      <w:lvlJc w:val="left"/>
      <w:pPr>
        <w:ind w:left="4198" w:hanging="295"/>
      </w:pPr>
      <w:rPr>
        <w:rFonts w:hint="default"/>
      </w:rPr>
    </w:lvl>
    <w:lvl w:ilvl="5" w:tplc="F7C27D3A">
      <w:start w:val="1"/>
      <w:numFmt w:val="bullet"/>
      <w:lvlText w:val="•"/>
      <w:lvlJc w:val="left"/>
      <w:pPr>
        <w:ind w:left="5093" w:hanging="295"/>
      </w:pPr>
      <w:rPr>
        <w:rFonts w:hint="default"/>
      </w:rPr>
    </w:lvl>
    <w:lvl w:ilvl="6" w:tplc="BD749BE4">
      <w:start w:val="1"/>
      <w:numFmt w:val="bullet"/>
      <w:lvlText w:val="•"/>
      <w:lvlJc w:val="left"/>
      <w:pPr>
        <w:ind w:left="5987" w:hanging="295"/>
      </w:pPr>
      <w:rPr>
        <w:rFonts w:hint="default"/>
      </w:rPr>
    </w:lvl>
    <w:lvl w:ilvl="7" w:tplc="17961996">
      <w:start w:val="1"/>
      <w:numFmt w:val="bullet"/>
      <w:lvlText w:val="•"/>
      <w:lvlJc w:val="left"/>
      <w:pPr>
        <w:ind w:left="6882" w:hanging="295"/>
      </w:pPr>
      <w:rPr>
        <w:rFonts w:hint="default"/>
      </w:rPr>
    </w:lvl>
    <w:lvl w:ilvl="8" w:tplc="EF2E777E">
      <w:start w:val="1"/>
      <w:numFmt w:val="bullet"/>
      <w:lvlText w:val="•"/>
      <w:lvlJc w:val="left"/>
      <w:pPr>
        <w:ind w:left="7777" w:hanging="295"/>
      </w:pPr>
      <w:rPr>
        <w:rFonts w:hint="default"/>
      </w:rPr>
    </w:lvl>
  </w:abstractNum>
  <w:abstractNum w:abstractNumId="11" w15:restartNumberingAfterBreak="0">
    <w:nsid w:val="671D235D"/>
    <w:multiLevelType w:val="hybridMultilevel"/>
    <w:tmpl w:val="A5FE7F58"/>
    <w:lvl w:ilvl="0" w:tplc="1409000F">
      <w:start w:val="1"/>
      <w:numFmt w:val="decimal"/>
      <w:lvlText w:val="%1."/>
      <w:lvlJc w:val="left"/>
      <w:pPr>
        <w:ind w:left="860" w:hanging="360"/>
      </w:pPr>
    </w:lvl>
    <w:lvl w:ilvl="1" w:tplc="14090019" w:tentative="1">
      <w:start w:val="1"/>
      <w:numFmt w:val="lowerLetter"/>
      <w:lvlText w:val="%2."/>
      <w:lvlJc w:val="left"/>
      <w:pPr>
        <w:ind w:left="1580" w:hanging="360"/>
      </w:pPr>
    </w:lvl>
    <w:lvl w:ilvl="2" w:tplc="1409001B" w:tentative="1">
      <w:start w:val="1"/>
      <w:numFmt w:val="lowerRoman"/>
      <w:lvlText w:val="%3."/>
      <w:lvlJc w:val="right"/>
      <w:pPr>
        <w:ind w:left="2300" w:hanging="180"/>
      </w:pPr>
    </w:lvl>
    <w:lvl w:ilvl="3" w:tplc="1409000F" w:tentative="1">
      <w:start w:val="1"/>
      <w:numFmt w:val="decimal"/>
      <w:lvlText w:val="%4."/>
      <w:lvlJc w:val="left"/>
      <w:pPr>
        <w:ind w:left="3020" w:hanging="360"/>
      </w:pPr>
    </w:lvl>
    <w:lvl w:ilvl="4" w:tplc="14090019" w:tentative="1">
      <w:start w:val="1"/>
      <w:numFmt w:val="lowerLetter"/>
      <w:lvlText w:val="%5."/>
      <w:lvlJc w:val="left"/>
      <w:pPr>
        <w:ind w:left="3740" w:hanging="360"/>
      </w:pPr>
    </w:lvl>
    <w:lvl w:ilvl="5" w:tplc="1409001B" w:tentative="1">
      <w:start w:val="1"/>
      <w:numFmt w:val="lowerRoman"/>
      <w:lvlText w:val="%6."/>
      <w:lvlJc w:val="right"/>
      <w:pPr>
        <w:ind w:left="4460" w:hanging="180"/>
      </w:pPr>
    </w:lvl>
    <w:lvl w:ilvl="6" w:tplc="1409000F" w:tentative="1">
      <w:start w:val="1"/>
      <w:numFmt w:val="decimal"/>
      <w:lvlText w:val="%7."/>
      <w:lvlJc w:val="left"/>
      <w:pPr>
        <w:ind w:left="5180" w:hanging="360"/>
      </w:pPr>
    </w:lvl>
    <w:lvl w:ilvl="7" w:tplc="14090019" w:tentative="1">
      <w:start w:val="1"/>
      <w:numFmt w:val="lowerLetter"/>
      <w:lvlText w:val="%8."/>
      <w:lvlJc w:val="left"/>
      <w:pPr>
        <w:ind w:left="5900" w:hanging="360"/>
      </w:pPr>
    </w:lvl>
    <w:lvl w:ilvl="8" w:tplc="1409001B" w:tentative="1">
      <w:start w:val="1"/>
      <w:numFmt w:val="lowerRoman"/>
      <w:lvlText w:val="%9."/>
      <w:lvlJc w:val="right"/>
      <w:pPr>
        <w:ind w:left="6620" w:hanging="180"/>
      </w:pPr>
    </w:lvl>
  </w:abstractNum>
  <w:num w:numId="1">
    <w:abstractNumId w:val="7"/>
  </w:num>
  <w:num w:numId="2">
    <w:abstractNumId w:val="10"/>
  </w:num>
  <w:num w:numId="3">
    <w:abstractNumId w:val="4"/>
  </w:num>
  <w:num w:numId="4">
    <w:abstractNumId w:val="3"/>
  </w:num>
  <w:num w:numId="5">
    <w:abstractNumId w:val="5"/>
  </w:num>
  <w:num w:numId="6">
    <w:abstractNumId w:val="2"/>
  </w:num>
  <w:num w:numId="7">
    <w:abstractNumId w:val="6"/>
  </w:num>
  <w:num w:numId="8">
    <w:abstractNumId w:val="11"/>
  </w:num>
  <w:num w:numId="9">
    <w:abstractNumId w:val="8"/>
  </w:num>
  <w:num w:numId="10">
    <w:abstractNumId w:val="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EwNTG2sLCwNDU0sDBQ0lEKTi0uzszPAykwNKoFAEcj3iwtAAAA"/>
  </w:docVars>
  <w:rsids>
    <w:rsidRoot w:val="00521724"/>
    <w:rsid w:val="0004468F"/>
    <w:rsid w:val="00062151"/>
    <w:rsid w:val="00063791"/>
    <w:rsid w:val="0013578D"/>
    <w:rsid w:val="001544FA"/>
    <w:rsid w:val="0017450E"/>
    <w:rsid w:val="00187C6B"/>
    <w:rsid w:val="001A5251"/>
    <w:rsid w:val="001A6352"/>
    <w:rsid w:val="001E504C"/>
    <w:rsid w:val="00220999"/>
    <w:rsid w:val="00287C8A"/>
    <w:rsid w:val="002A750B"/>
    <w:rsid w:val="00393532"/>
    <w:rsid w:val="003C02F6"/>
    <w:rsid w:val="003C2D2B"/>
    <w:rsid w:val="00407FF7"/>
    <w:rsid w:val="004442A9"/>
    <w:rsid w:val="00474CC6"/>
    <w:rsid w:val="004C783F"/>
    <w:rsid w:val="004E3F74"/>
    <w:rsid w:val="00521724"/>
    <w:rsid w:val="0052394A"/>
    <w:rsid w:val="00531CB6"/>
    <w:rsid w:val="005420B4"/>
    <w:rsid w:val="00582E33"/>
    <w:rsid w:val="005C0042"/>
    <w:rsid w:val="005D76C7"/>
    <w:rsid w:val="00612C97"/>
    <w:rsid w:val="00622702"/>
    <w:rsid w:val="00647AB0"/>
    <w:rsid w:val="006C1339"/>
    <w:rsid w:val="007504CB"/>
    <w:rsid w:val="00757E3D"/>
    <w:rsid w:val="007B2001"/>
    <w:rsid w:val="007E72F8"/>
    <w:rsid w:val="008137DF"/>
    <w:rsid w:val="00833D2F"/>
    <w:rsid w:val="00865AD8"/>
    <w:rsid w:val="008734EA"/>
    <w:rsid w:val="00876BA6"/>
    <w:rsid w:val="008860B2"/>
    <w:rsid w:val="008B14BC"/>
    <w:rsid w:val="008C4360"/>
    <w:rsid w:val="008F6197"/>
    <w:rsid w:val="00902372"/>
    <w:rsid w:val="00956858"/>
    <w:rsid w:val="00997C46"/>
    <w:rsid w:val="009A0B69"/>
    <w:rsid w:val="00A61ACD"/>
    <w:rsid w:val="00A90096"/>
    <w:rsid w:val="00AD0443"/>
    <w:rsid w:val="00AD3315"/>
    <w:rsid w:val="00B04B77"/>
    <w:rsid w:val="00B250E8"/>
    <w:rsid w:val="00B51360"/>
    <w:rsid w:val="00B9267B"/>
    <w:rsid w:val="00C35FF0"/>
    <w:rsid w:val="00C646BC"/>
    <w:rsid w:val="00C74B3B"/>
    <w:rsid w:val="00CD2114"/>
    <w:rsid w:val="00D46033"/>
    <w:rsid w:val="00DF1E3A"/>
    <w:rsid w:val="00E153BF"/>
    <w:rsid w:val="00E427FF"/>
    <w:rsid w:val="00EA33C6"/>
    <w:rsid w:val="00ED77E3"/>
    <w:rsid w:val="00F044D2"/>
    <w:rsid w:val="00F1628E"/>
    <w:rsid w:val="00F466D9"/>
    <w:rsid w:val="00FF38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0B0F5"/>
  <w15:docId w15:val="{36427590-7050-4CF2-9E52-3996384F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33D2F"/>
    <w:rPr>
      <w:lang w:val="en-NZ"/>
    </w:rPr>
  </w:style>
  <w:style w:type="paragraph" w:styleId="Heading1">
    <w:name w:val="heading 1"/>
    <w:basedOn w:val="Normal"/>
    <w:next w:val="Normal"/>
    <w:link w:val="Heading1Char"/>
    <w:autoRedefine/>
    <w:uiPriority w:val="9"/>
    <w:qFormat/>
    <w:rsid w:val="00833D2F"/>
    <w:pPr>
      <w:keepNext/>
      <w:keepLines/>
      <w:spacing w:before="320" w:after="0" w:line="240" w:lineRule="auto"/>
      <w:outlineLvl w:val="0"/>
    </w:pPr>
    <w:rPr>
      <w:rFonts w:ascii="Frutiger LT Std 45 Light" w:eastAsiaTheme="majorEastAsia" w:hAnsi="Frutiger LT Std 45 Light" w:cstheme="majorBidi"/>
      <w:color w:val="C45911" w:themeColor="accent1" w:themeShade="BF"/>
      <w:sz w:val="32"/>
      <w:szCs w:val="32"/>
    </w:rPr>
  </w:style>
  <w:style w:type="paragraph" w:styleId="Heading2">
    <w:name w:val="heading 2"/>
    <w:basedOn w:val="Normal"/>
    <w:next w:val="Normal"/>
    <w:link w:val="Heading2Char"/>
    <w:autoRedefine/>
    <w:uiPriority w:val="9"/>
    <w:unhideWhenUsed/>
    <w:qFormat/>
    <w:rsid w:val="00833D2F"/>
    <w:pPr>
      <w:keepNext/>
      <w:keepLines/>
      <w:spacing w:before="80" w:after="0" w:line="240" w:lineRule="auto"/>
      <w:outlineLvl w:val="1"/>
    </w:pPr>
    <w:rPr>
      <w:rFonts w:ascii="Frutiger LT Std 45 Light" w:eastAsiaTheme="majorEastAsia" w:hAnsi="Frutiger LT Std 45 Light" w:cstheme="majorBidi"/>
      <w:color w:val="404040" w:themeColor="text1" w:themeTint="BF"/>
      <w:sz w:val="28"/>
      <w:szCs w:val="28"/>
    </w:rPr>
  </w:style>
  <w:style w:type="paragraph" w:styleId="Heading3">
    <w:name w:val="heading 3"/>
    <w:basedOn w:val="Normal"/>
    <w:next w:val="Normal"/>
    <w:link w:val="Heading3Char"/>
    <w:autoRedefine/>
    <w:uiPriority w:val="9"/>
    <w:semiHidden/>
    <w:unhideWhenUsed/>
    <w:qFormat/>
    <w:rsid w:val="00833D2F"/>
    <w:pPr>
      <w:keepNext/>
      <w:keepLines/>
      <w:spacing w:before="40" w:after="0" w:line="240" w:lineRule="auto"/>
      <w:outlineLvl w:val="2"/>
    </w:pPr>
    <w:rPr>
      <w:rFonts w:ascii="Frutiger LT Std 45 Light" w:eastAsiaTheme="majorEastAsia" w:hAnsi="Frutiger LT Std 45 Light" w:cstheme="majorBidi"/>
      <w:color w:val="44546A" w:themeColor="text2"/>
      <w:sz w:val="24"/>
      <w:szCs w:val="24"/>
    </w:rPr>
  </w:style>
  <w:style w:type="paragraph" w:styleId="Heading4">
    <w:name w:val="heading 4"/>
    <w:basedOn w:val="Normal"/>
    <w:next w:val="Normal"/>
    <w:link w:val="Heading4Char"/>
    <w:uiPriority w:val="9"/>
    <w:semiHidden/>
    <w:unhideWhenUsed/>
    <w:qFormat/>
    <w:rsid w:val="00833D2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33D2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833D2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833D2F"/>
    <w:pPr>
      <w:keepNext/>
      <w:keepLines/>
      <w:spacing w:before="40" w:after="0"/>
      <w:outlineLvl w:val="6"/>
    </w:pPr>
    <w:rPr>
      <w:rFonts w:asciiTheme="majorHAnsi" w:eastAsiaTheme="majorEastAsia" w:hAnsiTheme="majorHAnsi" w:cstheme="majorBidi"/>
      <w:i/>
      <w:iCs/>
      <w:color w:val="833C0B" w:themeColor="accent1" w:themeShade="80"/>
      <w:sz w:val="21"/>
      <w:szCs w:val="21"/>
    </w:rPr>
  </w:style>
  <w:style w:type="paragraph" w:styleId="Heading8">
    <w:name w:val="heading 8"/>
    <w:basedOn w:val="Normal"/>
    <w:next w:val="Normal"/>
    <w:link w:val="Heading8Char"/>
    <w:uiPriority w:val="9"/>
    <w:semiHidden/>
    <w:unhideWhenUsed/>
    <w:qFormat/>
    <w:rsid w:val="00833D2F"/>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833D2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100"/>
      <w:ind w:left="612" w:hanging="439"/>
    </w:pPr>
    <w:rPr>
      <w:rFonts w:ascii="Arial" w:eastAsia="Arial" w:hAnsi="Arial"/>
      <w:b/>
      <w:bCs/>
    </w:rPr>
  </w:style>
  <w:style w:type="paragraph" w:styleId="TOC2">
    <w:name w:val="toc 2"/>
    <w:basedOn w:val="Normal"/>
    <w:uiPriority w:val="39"/>
    <w:pPr>
      <w:spacing w:before="100"/>
      <w:ind w:left="1054" w:hanging="660"/>
    </w:pPr>
    <w:rPr>
      <w:rFonts w:ascii="Arial" w:eastAsia="Arial" w:hAnsi="Arial"/>
      <w:b/>
      <w:bCs/>
    </w:rPr>
  </w:style>
  <w:style w:type="paragraph" w:styleId="BodyText">
    <w:name w:val="Body Text"/>
    <w:basedOn w:val="Normal"/>
    <w:uiPriority w:val="1"/>
    <w:pPr>
      <w:ind w:left="472"/>
    </w:pPr>
    <w:rPr>
      <w:rFonts w:ascii="Frutiger LT Std 45 Light" w:eastAsia="Frutiger LT Std 45 Light" w:hAnsi="Frutiger LT Std 45 Light"/>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E153BF"/>
    <w:pPr>
      <w:tabs>
        <w:tab w:val="center" w:pos="4513"/>
        <w:tab w:val="right" w:pos="9026"/>
      </w:tabs>
    </w:pPr>
  </w:style>
  <w:style w:type="character" w:customStyle="1" w:styleId="HeaderChar">
    <w:name w:val="Header Char"/>
    <w:basedOn w:val="DefaultParagraphFont"/>
    <w:link w:val="Header"/>
    <w:uiPriority w:val="99"/>
    <w:rsid w:val="00E153BF"/>
  </w:style>
  <w:style w:type="paragraph" w:styleId="Footer">
    <w:name w:val="footer"/>
    <w:basedOn w:val="Normal"/>
    <w:link w:val="FooterChar"/>
    <w:uiPriority w:val="99"/>
    <w:unhideWhenUsed/>
    <w:rsid w:val="00E153BF"/>
    <w:pPr>
      <w:tabs>
        <w:tab w:val="center" w:pos="4513"/>
        <w:tab w:val="right" w:pos="9026"/>
      </w:tabs>
    </w:pPr>
  </w:style>
  <w:style w:type="character" w:customStyle="1" w:styleId="FooterChar">
    <w:name w:val="Footer Char"/>
    <w:basedOn w:val="DefaultParagraphFont"/>
    <w:link w:val="Footer"/>
    <w:uiPriority w:val="99"/>
    <w:rsid w:val="00E153BF"/>
  </w:style>
  <w:style w:type="table" w:styleId="TableGrid">
    <w:name w:val="Table Grid"/>
    <w:basedOn w:val="TableNormal"/>
    <w:uiPriority w:val="39"/>
    <w:rsid w:val="00044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C646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C646B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833D2F"/>
    <w:pPr>
      <w:outlineLvl w:val="9"/>
    </w:pPr>
  </w:style>
  <w:style w:type="character" w:styleId="Hyperlink">
    <w:name w:val="Hyperlink"/>
    <w:basedOn w:val="DefaultParagraphFont"/>
    <w:uiPriority w:val="99"/>
    <w:unhideWhenUsed/>
    <w:rsid w:val="008860B2"/>
    <w:rPr>
      <w:color w:val="0563C1" w:themeColor="hyperlink"/>
      <w:u w:val="single"/>
    </w:rPr>
  </w:style>
  <w:style w:type="paragraph" w:styleId="EndnoteText">
    <w:name w:val="endnote text"/>
    <w:basedOn w:val="Normal"/>
    <w:link w:val="EndnoteTextChar"/>
    <w:uiPriority w:val="99"/>
    <w:semiHidden/>
    <w:unhideWhenUsed/>
    <w:rsid w:val="00A61ACD"/>
  </w:style>
  <w:style w:type="character" w:customStyle="1" w:styleId="EndnoteTextChar">
    <w:name w:val="Endnote Text Char"/>
    <w:basedOn w:val="DefaultParagraphFont"/>
    <w:link w:val="EndnoteText"/>
    <w:uiPriority w:val="99"/>
    <w:semiHidden/>
    <w:rsid w:val="00A61ACD"/>
    <w:rPr>
      <w:sz w:val="20"/>
      <w:szCs w:val="20"/>
    </w:rPr>
  </w:style>
  <w:style w:type="character" w:styleId="EndnoteReference">
    <w:name w:val="endnote reference"/>
    <w:basedOn w:val="DefaultParagraphFont"/>
    <w:uiPriority w:val="99"/>
    <w:semiHidden/>
    <w:unhideWhenUsed/>
    <w:rsid w:val="00A61ACD"/>
    <w:rPr>
      <w:vertAlign w:val="superscript"/>
    </w:rPr>
  </w:style>
  <w:style w:type="character" w:customStyle="1" w:styleId="Heading3Char">
    <w:name w:val="Heading 3 Char"/>
    <w:basedOn w:val="DefaultParagraphFont"/>
    <w:link w:val="Heading3"/>
    <w:uiPriority w:val="9"/>
    <w:semiHidden/>
    <w:rsid w:val="00833D2F"/>
    <w:rPr>
      <w:rFonts w:ascii="Frutiger LT Std 45 Light" w:eastAsiaTheme="majorEastAsia" w:hAnsi="Frutiger LT Std 45 Light" w:cstheme="majorBidi"/>
      <w:color w:val="44546A" w:themeColor="text2"/>
      <w:sz w:val="24"/>
      <w:szCs w:val="24"/>
    </w:rPr>
  </w:style>
  <w:style w:type="paragraph" w:styleId="Caption">
    <w:name w:val="caption"/>
    <w:basedOn w:val="Normal"/>
    <w:next w:val="Normal"/>
    <w:uiPriority w:val="35"/>
    <w:unhideWhenUsed/>
    <w:qFormat/>
    <w:rsid w:val="00833D2F"/>
    <w:pPr>
      <w:spacing w:line="240" w:lineRule="auto"/>
    </w:pPr>
    <w:rPr>
      <w:b/>
      <w:bCs/>
      <w:smallCaps/>
      <w:color w:val="595959" w:themeColor="text1" w:themeTint="A6"/>
      <w:spacing w:val="6"/>
    </w:rPr>
  </w:style>
  <w:style w:type="paragraph" w:styleId="TOC3">
    <w:name w:val="toc 3"/>
    <w:basedOn w:val="Normal"/>
    <w:next w:val="Normal"/>
    <w:autoRedefine/>
    <w:uiPriority w:val="39"/>
    <w:unhideWhenUsed/>
    <w:rsid w:val="006C1339"/>
    <w:pPr>
      <w:spacing w:after="100"/>
      <w:ind w:left="440"/>
    </w:pPr>
  </w:style>
  <w:style w:type="paragraph" w:styleId="BalloonText">
    <w:name w:val="Balloon Text"/>
    <w:basedOn w:val="Normal"/>
    <w:link w:val="BalloonTextChar"/>
    <w:uiPriority w:val="99"/>
    <w:semiHidden/>
    <w:unhideWhenUsed/>
    <w:rsid w:val="002A75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50B"/>
    <w:rPr>
      <w:rFonts w:ascii="Segoe UI" w:hAnsi="Segoe UI" w:cs="Segoe UI"/>
      <w:sz w:val="18"/>
      <w:szCs w:val="18"/>
      <w:lang w:val="en-NZ"/>
    </w:rPr>
  </w:style>
  <w:style w:type="paragraph" w:customStyle="1" w:styleId="Heading2-NoTOC">
    <w:name w:val="Heading 2 - No TOC"/>
    <w:link w:val="Heading2-NoTOCChar"/>
    <w:rsid w:val="00B250E8"/>
    <w:pPr>
      <w:spacing w:before="120" w:line="276" w:lineRule="auto"/>
    </w:pPr>
    <w:rPr>
      <w:rFonts w:asciiTheme="majorHAnsi" w:eastAsiaTheme="majorEastAsia" w:hAnsiTheme="majorHAnsi" w:cstheme="majorBidi"/>
      <w:b/>
      <w:color w:val="ED7D31" w:themeColor="accent1"/>
      <w:sz w:val="26"/>
      <w:szCs w:val="26"/>
      <w:lang w:val="en-NZ"/>
    </w:rPr>
  </w:style>
  <w:style w:type="character" w:customStyle="1" w:styleId="Heading2-NoTOCChar">
    <w:name w:val="Heading 2 - No TOC Char"/>
    <w:basedOn w:val="DefaultParagraphFont"/>
    <w:link w:val="Heading2-NoTOC"/>
    <w:rsid w:val="00B250E8"/>
    <w:rPr>
      <w:rFonts w:asciiTheme="majorHAnsi" w:eastAsiaTheme="majorEastAsia" w:hAnsiTheme="majorHAnsi" w:cstheme="majorBidi"/>
      <w:b/>
      <w:color w:val="ED7D31" w:themeColor="accent1"/>
      <w:sz w:val="26"/>
      <w:szCs w:val="26"/>
      <w:lang w:val="en-NZ"/>
    </w:rPr>
  </w:style>
  <w:style w:type="table" w:customStyle="1" w:styleId="ListTable3-Accent21">
    <w:name w:val="List Table 3 - Accent 21"/>
    <w:basedOn w:val="TableNormal"/>
    <w:uiPriority w:val="48"/>
    <w:rsid w:val="00B250E8"/>
    <w:rPr>
      <w:lang w:val="en-NZ"/>
    </w:rPr>
    <w:tblPr>
      <w:tblStyleRowBandSize w:val="1"/>
      <w:tblStyleColBandSize w:val="1"/>
      <w:tblBorders>
        <w:top w:val="single" w:sz="4" w:space="0" w:color="757070" w:themeColor="accent2"/>
        <w:left w:val="single" w:sz="4" w:space="0" w:color="757070" w:themeColor="accent2"/>
        <w:bottom w:val="single" w:sz="4" w:space="0" w:color="757070" w:themeColor="accent2"/>
        <w:right w:val="single" w:sz="4" w:space="0" w:color="757070" w:themeColor="accent2"/>
      </w:tblBorders>
    </w:tblPr>
    <w:tblStylePr w:type="firstRow">
      <w:rPr>
        <w:b/>
        <w:bCs/>
        <w:color w:val="FFFFFF" w:themeColor="background1"/>
      </w:rPr>
      <w:tblPr/>
      <w:tcPr>
        <w:shd w:val="clear" w:color="auto" w:fill="757070" w:themeFill="accent2"/>
      </w:tcPr>
    </w:tblStylePr>
    <w:tblStylePr w:type="lastRow">
      <w:rPr>
        <w:b/>
        <w:bCs/>
      </w:rPr>
      <w:tblPr/>
      <w:tcPr>
        <w:tcBorders>
          <w:top w:val="double" w:sz="4" w:space="0" w:color="7570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7070" w:themeColor="accent2"/>
          <w:right w:val="single" w:sz="4" w:space="0" w:color="757070" w:themeColor="accent2"/>
        </w:tcBorders>
      </w:tcPr>
    </w:tblStylePr>
    <w:tblStylePr w:type="band1Horz">
      <w:tblPr/>
      <w:tcPr>
        <w:tcBorders>
          <w:top w:val="single" w:sz="4" w:space="0" w:color="757070" w:themeColor="accent2"/>
          <w:bottom w:val="single" w:sz="4" w:space="0" w:color="7570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7070" w:themeColor="accent2"/>
          <w:left w:val="nil"/>
        </w:tcBorders>
      </w:tcPr>
    </w:tblStylePr>
    <w:tblStylePr w:type="swCell">
      <w:tblPr/>
      <w:tcPr>
        <w:tcBorders>
          <w:top w:val="double" w:sz="4" w:space="0" w:color="757070" w:themeColor="accent2"/>
          <w:right w:val="nil"/>
        </w:tcBorders>
      </w:tcPr>
    </w:tblStylePr>
  </w:style>
  <w:style w:type="table" w:customStyle="1" w:styleId="ListTable3-Accent61">
    <w:name w:val="List Table 3 - Accent 61"/>
    <w:basedOn w:val="TableNormal"/>
    <w:uiPriority w:val="48"/>
    <w:rsid w:val="00B250E8"/>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Heading1Char">
    <w:name w:val="Heading 1 Char"/>
    <w:basedOn w:val="DefaultParagraphFont"/>
    <w:link w:val="Heading1"/>
    <w:uiPriority w:val="9"/>
    <w:rsid w:val="00833D2F"/>
    <w:rPr>
      <w:rFonts w:ascii="Frutiger LT Std 45 Light" w:eastAsiaTheme="majorEastAsia" w:hAnsi="Frutiger LT Std 45 Light" w:cstheme="majorBidi"/>
      <w:color w:val="C45911" w:themeColor="accent1" w:themeShade="BF"/>
      <w:sz w:val="32"/>
      <w:szCs w:val="32"/>
    </w:rPr>
  </w:style>
  <w:style w:type="character" w:customStyle="1" w:styleId="Heading2Char">
    <w:name w:val="Heading 2 Char"/>
    <w:basedOn w:val="DefaultParagraphFont"/>
    <w:link w:val="Heading2"/>
    <w:uiPriority w:val="9"/>
    <w:rsid w:val="00833D2F"/>
    <w:rPr>
      <w:rFonts w:ascii="Frutiger LT Std 45 Light" w:eastAsiaTheme="majorEastAsia" w:hAnsi="Frutiger LT Std 45 Light" w:cstheme="majorBidi"/>
      <w:color w:val="404040" w:themeColor="text1" w:themeTint="BF"/>
      <w:sz w:val="28"/>
      <w:szCs w:val="28"/>
    </w:rPr>
  </w:style>
  <w:style w:type="character" w:customStyle="1" w:styleId="Heading4Char">
    <w:name w:val="Heading 4 Char"/>
    <w:basedOn w:val="DefaultParagraphFont"/>
    <w:link w:val="Heading4"/>
    <w:uiPriority w:val="9"/>
    <w:semiHidden/>
    <w:rsid w:val="00833D2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33D2F"/>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33D2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833D2F"/>
    <w:rPr>
      <w:rFonts w:asciiTheme="majorHAnsi" w:eastAsiaTheme="majorEastAsia" w:hAnsiTheme="majorHAnsi" w:cstheme="majorBidi"/>
      <w:i/>
      <w:iCs/>
      <w:color w:val="833C0B" w:themeColor="accent1" w:themeShade="80"/>
      <w:sz w:val="21"/>
      <w:szCs w:val="21"/>
    </w:rPr>
  </w:style>
  <w:style w:type="character" w:customStyle="1" w:styleId="Heading8Char">
    <w:name w:val="Heading 8 Char"/>
    <w:basedOn w:val="DefaultParagraphFont"/>
    <w:link w:val="Heading8"/>
    <w:uiPriority w:val="9"/>
    <w:semiHidden/>
    <w:rsid w:val="00833D2F"/>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833D2F"/>
    <w:rPr>
      <w:rFonts w:asciiTheme="majorHAnsi" w:eastAsiaTheme="majorEastAsia" w:hAnsiTheme="majorHAnsi" w:cstheme="majorBidi"/>
      <w:b/>
      <w:bCs/>
      <w:i/>
      <w:iCs/>
      <w:color w:val="44546A" w:themeColor="text2"/>
    </w:rPr>
  </w:style>
  <w:style w:type="paragraph" w:styleId="Title">
    <w:name w:val="Title"/>
    <w:basedOn w:val="Normal"/>
    <w:next w:val="Normal"/>
    <w:link w:val="TitleChar"/>
    <w:autoRedefine/>
    <w:uiPriority w:val="10"/>
    <w:qFormat/>
    <w:rsid w:val="00833D2F"/>
    <w:pPr>
      <w:spacing w:after="0" w:line="240" w:lineRule="auto"/>
      <w:contextualSpacing/>
    </w:pPr>
    <w:rPr>
      <w:rFonts w:ascii="Frutiger LT Std 45 Light" w:eastAsiaTheme="majorEastAsia" w:hAnsi="Frutiger LT Std 45 Light" w:cstheme="majorBidi"/>
      <w:color w:val="ED7D31" w:themeColor="accent1"/>
      <w:spacing w:val="-10"/>
      <w:sz w:val="56"/>
      <w:szCs w:val="56"/>
    </w:rPr>
  </w:style>
  <w:style w:type="character" w:customStyle="1" w:styleId="TitleChar">
    <w:name w:val="Title Char"/>
    <w:basedOn w:val="DefaultParagraphFont"/>
    <w:link w:val="Title"/>
    <w:uiPriority w:val="10"/>
    <w:rsid w:val="00833D2F"/>
    <w:rPr>
      <w:rFonts w:ascii="Frutiger LT Std 45 Light" w:eastAsiaTheme="majorEastAsia" w:hAnsi="Frutiger LT Std 45 Light" w:cstheme="majorBidi"/>
      <w:color w:val="ED7D31" w:themeColor="accent1"/>
      <w:spacing w:val="-10"/>
      <w:sz w:val="56"/>
      <w:szCs w:val="56"/>
    </w:rPr>
  </w:style>
  <w:style w:type="paragraph" w:styleId="Subtitle">
    <w:name w:val="Subtitle"/>
    <w:basedOn w:val="Normal"/>
    <w:next w:val="Normal"/>
    <w:link w:val="SubtitleChar"/>
    <w:uiPriority w:val="11"/>
    <w:qFormat/>
    <w:rsid w:val="00833D2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33D2F"/>
    <w:rPr>
      <w:rFonts w:asciiTheme="majorHAnsi" w:eastAsiaTheme="majorEastAsia" w:hAnsiTheme="majorHAnsi" w:cstheme="majorBidi"/>
      <w:sz w:val="24"/>
      <w:szCs w:val="24"/>
    </w:rPr>
  </w:style>
  <w:style w:type="character" w:styleId="Strong">
    <w:name w:val="Strong"/>
    <w:basedOn w:val="DefaultParagraphFont"/>
    <w:uiPriority w:val="22"/>
    <w:qFormat/>
    <w:rsid w:val="00833D2F"/>
    <w:rPr>
      <w:b/>
      <w:bCs/>
    </w:rPr>
  </w:style>
  <w:style w:type="character" w:styleId="Emphasis">
    <w:name w:val="Emphasis"/>
    <w:basedOn w:val="DefaultParagraphFont"/>
    <w:uiPriority w:val="20"/>
    <w:qFormat/>
    <w:rsid w:val="00833D2F"/>
    <w:rPr>
      <w:i/>
      <w:iCs/>
    </w:rPr>
  </w:style>
  <w:style w:type="paragraph" w:styleId="NoSpacing">
    <w:name w:val="No Spacing"/>
    <w:uiPriority w:val="1"/>
    <w:qFormat/>
    <w:rsid w:val="00833D2F"/>
    <w:pPr>
      <w:spacing w:after="0" w:line="240" w:lineRule="auto"/>
    </w:pPr>
  </w:style>
  <w:style w:type="paragraph" w:styleId="Quote">
    <w:name w:val="Quote"/>
    <w:basedOn w:val="Normal"/>
    <w:next w:val="Normal"/>
    <w:link w:val="QuoteChar"/>
    <w:uiPriority w:val="29"/>
    <w:qFormat/>
    <w:rsid w:val="00833D2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33D2F"/>
    <w:rPr>
      <w:i/>
      <w:iCs/>
      <w:color w:val="404040" w:themeColor="text1" w:themeTint="BF"/>
    </w:rPr>
  </w:style>
  <w:style w:type="paragraph" w:styleId="IntenseQuote">
    <w:name w:val="Intense Quote"/>
    <w:basedOn w:val="Normal"/>
    <w:next w:val="Normal"/>
    <w:link w:val="IntenseQuoteChar"/>
    <w:uiPriority w:val="30"/>
    <w:qFormat/>
    <w:rsid w:val="00833D2F"/>
    <w:pPr>
      <w:pBdr>
        <w:left w:val="single" w:sz="18" w:space="12" w:color="ED7D31" w:themeColor="accent1"/>
      </w:pBdr>
      <w:spacing w:before="100" w:beforeAutospacing="1" w:line="300" w:lineRule="auto"/>
      <w:ind w:left="1224" w:right="1224"/>
    </w:pPr>
    <w:rPr>
      <w:rFonts w:asciiTheme="majorHAnsi" w:eastAsiaTheme="majorEastAsia" w:hAnsiTheme="majorHAnsi" w:cstheme="majorBidi"/>
      <w:color w:val="ED7D31" w:themeColor="accent1"/>
      <w:sz w:val="28"/>
      <w:szCs w:val="28"/>
    </w:rPr>
  </w:style>
  <w:style w:type="character" w:customStyle="1" w:styleId="IntenseQuoteChar">
    <w:name w:val="Intense Quote Char"/>
    <w:basedOn w:val="DefaultParagraphFont"/>
    <w:link w:val="IntenseQuote"/>
    <w:uiPriority w:val="30"/>
    <w:rsid w:val="00833D2F"/>
    <w:rPr>
      <w:rFonts w:asciiTheme="majorHAnsi" w:eastAsiaTheme="majorEastAsia" w:hAnsiTheme="majorHAnsi" w:cstheme="majorBidi"/>
      <w:color w:val="ED7D31" w:themeColor="accent1"/>
      <w:sz w:val="28"/>
      <w:szCs w:val="28"/>
    </w:rPr>
  </w:style>
  <w:style w:type="character" w:styleId="SubtleEmphasis">
    <w:name w:val="Subtle Emphasis"/>
    <w:basedOn w:val="DefaultParagraphFont"/>
    <w:uiPriority w:val="19"/>
    <w:qFormat/>
    <w:rsid w:val="00833D2F"/>
    <w:rPr>
      <w:i/>
      <w:iCs/>
      <w:color w:val="404040" w:themeColor="text1" w:themeTint="BF"/>
    </w:rPr>
  </w:style>
  <w:style w:type="character" w:styleId="IntenseEmphasis">
    <w:name w:val="Intense Emphasis"/>
    <w:basedOn w:val="DefaultParagraphFont"/>
    <w:uiPriority w:val="21"/>
    <w:qFormat/>
    <w:rsid w:val="00833D2F"/>
    <w:rPr>
      <w:b/>
      <w:bCs/>
      <w:i/>
      <w:iCs/>
    </w:rPr>
  </w:style>
  <w:style w:type="character" w:styleId="SubtleReference">
    <w:name w:val="Subtle Reference"/>
    <w:basedOn w:val="DefaultParagraphFont"/>
    <w:uiPriority w:val="31"/>
    <w:qFormat/>
    <w:rsid w:val="00833D2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33D2F"/>
    <w:rPr>
      <w:b/>
      <w:bCs/>
      <w:smallCaps/>
      <w:spacing w:val="5"/>
      <w:u w:val="single"/>
    </w:rPr>
  </w:style>
  <w:style w:type="character" w:styleId="BookTitle">
    <w:name w:val="Book Title"/>
    <w:basedOn w:val="DefaultParagraphFont"/>
    <w:uiPriority w:val="33"/>
    <w:qFormat/>
    <w:rsid w:val="00833D2F"/>
    <w:rPr>
      <w:b/>
      <w:bCs/>
      <w:smallCaps/>
    </w:rPr>
  </w:style>
  <w:style w:type="character" w:styleId="CommentReference">
    <w:name w:val="annotation reference"/>
    <w:basedOn w:val="DefaultParagraphFont"/>
    <w:uiPriority w:val="99"/>
    <w:semiHidden/>
    <w:unhideWhenUsed/>
    <w:rsid w:val="003C02F6"/>
    <w:rPr>
      <w:sz w:val="16"/>
      <w:szCs w:val="16"/>
    </w:rPr>
  </w:style>
  <w:style w:type="paragraph" w:styleId="CommentText">
    <w:name w:val="annotation text"/>
    <w:basedOn w:val="Normal"/>
    <w:link w:val="CommentTextChar"/>
    <w:uiPriority w:val="99"/>
    <w:semiHidden/>
    <w:unhideWhenUsed/>
    <w:rsid w:val="003C02F6"/>
    <w:pPr>
      <w:spacing w:line="240" w:lineRule="auto"/>
    </w:pPr>
  </w:style>
  <w:style w:type="character" w:customStyle="1" w:styleId="CommentTextChar">
    <w:name w:val="Comment Text Char"/>
    <w:basedOn w:val="DefaultParagraphFont"/>
    <w:link w:val="CommentText"/>
    <w:uiPriority w:val="99"/>
    <w:semiHidden/>
    <w:rsid w:val="003C02F6"/>
    <w:rPr>
      <w:lang w:val="en-NZ"/>
    </w:rPr>
  </w:style>
  <w:style w:type="paragraph" w:styleId="CommentSubject">
    <w:name w:val="annotation subject"/>
    <w:basedOn w:val="CommentText"/>
    <w:next w:val="CommentText"/>
    <w:link w:val="CommentSubjectChar"/>
    <w:uiPriority w:val="99"/>
    <w:semiHidden/>
    <w:unhideWhenUsed/>
    <w:rsid w:val="003C02F6"/>
    <w:rPr>
      <w:b/>
      <w:bCs/>
    </w:rPr>
  </w:style>
  <w:style w:type="character" w:customStyle="1" w:styleId="CommentSubjectChar">
    <w:name w:val="Comment Subject Char"/>
    <w:basedOn w:val="CommentTextChar"/>
    <w:link w:val="CommentSubject"/>
    <w:uiPriority w:val="99"/>
    <w:semiHidden/>
    <w:rsid w:val="003C02F6"/>
    <w:rPr>
      <w:b/>
      <w:bCs/>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jpe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image" Target="media/image2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12.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ANZ">
      <a:dk1>
        <a:sysClr val="windowText" lastClr="000000"/>
      </a:dk1>
      <a:lt1>
        <a:sysClr val="window" lastClr="FFFFFF"/>
      </a:lt1>
      <a:dk2>
        <a:srgbClr val="44546A"/>
      </a:dk2>
      <a:lt2>
        <a:srgbClr val="E7E6E6"/>
      </a:lt2>
      <a:accent1>
        <a:srgbClr val="ED7D31"/>
      </a:accent1>
      <a:accent2>
        <a:srgbClr val="757070"/>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92212-63D3-4F11-B3D1-C8025D054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2159</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ANZ Position Paper</vt:lpstr>
    </vt:vector>
  </TitlesOfParts>
  <Company/>
  <LinksUpToDate>false</LinksUpToDate>
  <CharactersWithSpaces>1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Z Position Paper</dc:title>
  <dc:creator>Rod Auton</dc:creator>
  <cp:lastModifiedBy>CEO CANZ</cp:lastModifiedBy>
  <cp:revision>6</cp:revision>
  <cp:lastPrinted>2015-12-15T21:58:00Z</cp:lastPrinted>
  <dcterms:created xsi:type="dcterms:W3CDTF">2017-10-03T03:58:00Z</dcterms:created>
  <dcterms:modified xsi:type="dcterms:W3CDTF">2018-02-2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7T00:00:00Z</vt:filetime>
  </property>
  <property fmtid="{D5CDD505-2E9C-101B-9397-08002B2CF9AE}" pid="3" name="Creator">
    <vt:lpwstr>Microsoft® Word 2013</vt:lpwstr>
  </property>
  <property fmtid="{D5CDD505-2E9C-101B-9397-08002B2CF9AE}" pid="4" name="LastSaved">
    <vt:filetime>2015-12-14T00:00:00Z</vt:filetime>
  </property>
</Properties>
</file>